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E8885C" w14:textId="77777777" w:rsidR="00785595" w:rsidRDefault="00785595" w:rsidP="00785595">
      <w:pPr>
        <w:bidi w:val="0"/>
        <w:spacing w:after="200" w:line="276" w:lineRule="auto"/>
        <w:rPr>
          <w:szCs w:val="4"/>
          <w:rtl/>
        </w:rPr>
      </w:pPr>
    </w:p>
    <w:p w14:paraId="6CC4234F" w14:textId="77777777" w:rsidR="00785595" w:rsidRDefault="00785595" w:rsidP="00785595">
      <w:pPr>
        <w:bidi w:val="0"/>
        <w:spacing w:after="200" w:line="276" w:lineRule="auto"/>
        <w:rPr>
          <w:szCs w:val="4"/>
          <w:rtl/>
        </w:rPr>
      </w:pPr>
    </w:p>
    <w:p w14:paraId="2A1A842B" w14:textId="2FCE66BF" w:rsidR="00260978" w:rsidRPr="00577959" w:rsidRDefault="0073369C" w:rsidP="0073369C">
      <w:pPr>
        <w:tabs>
          <w:tab w:val="right" w:pos="6565"/>
        </w:tabs>
        <w:bidi w:val="0"/>
        <w:ind w:left="284"/>
        <w:jc w:val="center"/>
        <w:rPr>
          <w:sz w:val="28"/>
          <w:szCs w:val="28"/>
        </w:rPr>
      </w:pPr>
      <w:r w:rsidRPr="00577959">
        <w:rPr>
          <w:sz w:val="28"/>
          <w:szCs w:val="28"/>
        </w:rPr>
        <w:t>Hijri Date:</w:t>
      </w:r>
      <w:r w:rsidR="00626E43">
        <w:rPr>
          <w:sz w:val="28"/>
          <w:szCs w:val="28"/>
        </w:rPr>
        <w:t xml:space="preserve"> </w:t>
      </w:r>
      <w:bookmarkStart w:id="0" w:name="التاريخ_الهجري"/>
      <w:bookmarkEnd w:id="0"/>
      <w:r w:rsidRPr="00577959">
        <w:rPr>
          <w:sz w:val="28"/>
          <w:szCs w:val="28"/>
        </w:rPr>
        <w:t xml:space="preserve">       </w:t>
      </w:r>
      <w:r w:rsidR="00260978" w:rsidRPr="00577959">
        <w:rPr>
          <w:sz w:val="28"/>
          <w:szCs w:val="28"/>
        </w:rPr>
        <w:t>Date</w:t>
      </w:r>
      <w:r w:rsidRPr="00577959">
        <w:rPr>
          <w:sz w:val="28"/>
          <w:szCs w:val="28"/>
        </w:rPr>
        <w:t xml:space="preserve">: </w:t>
      </w:r>
      <w:bookmarkStart w:id="1" w:name="التاريخ_الميلادي_off"/>
      <w:bookmarkEnd w:id="1"/>
      <w:r w:rsidR="00260978" w:rsidRPr="00577959">
        <w:rPr>
          <w:sz w:val="28"/>
          <w:szCs w:val="28"/>
        </w:rPr>
        <w:t xml:space="preserve"> </w:t>
      </w:r>
      <w:r w:rsidR="00411842">
        <w:rPr>
          <w:sz w:val="28"/>
          <w:szCs w:val="28"/>
        </w:rPr>
        <w:t xml:space="preserve">     </w:t>
      </w:r>
      <w:r w:rsidR="00260978" w:rsidRPr="00577959">
        <w:rPr>
          <w:sz w:val="28"/>
          <w:szCs w:val="28"/>
        </w:rPr>
        <w:t>REF:</w:t>
      </w:r>
      <w:r w:rsidR="00411842">
        <w:rPr>
          <w:sz w:val="28"/>
          <w:szCs w:val="28"/>
        </w:rPr>
        <w:t xml:space="preserve"> </w:t>
      </w:r>
      <w:bookmarkStart w:id="2" w:name="رقم_المعاملة"/>
      <w:bookmarkEnd w:id="2"/>
    </w:p>
    <w:p w14:paraId="7ED6B085" w14:textId="0F3F10CA" w:rsidR="00FE5906" w:rsidRDefault="00FE5906" w:rsidP="00FE5906">
      <w:pPr>
        <w:tabs>
          <w:tab w:val="right" w:pos="6565"/>
        </w:tabs>
        <w:bidi w:val="0"/>
        <w:ind w:left="284"/>
        <w:jc w:val="center"/>
        <w:rPr>
          <w:rFonts w:cstheme="minorBidi"/>
          <w:sz w:val="32"/>
          <w:szCs w:val="32"/>
          <w:u w:val="single"/>
          <w:rtl/>
        </w:rPr>
      </w:pPr>
    </w:p>
    <w:p w14:paraId="0173CF62" w14:textId="1DE73525" w:rsidR="004104AA" w:rsidRPr="003516CF" w:rsidRDefault="004104AA" w:rsidP="004104AA">
      <w:pPr>
        <w:tabs>
          <w:tab w:val="right" w:pos="6565"/>
        </w:tabs>
        <w:bidi w:val="0"/>
        <w:ind w:left="284"/>
        <w:jc w:val="center"/>
        <w:rPr>
          <w:rFonts w:cstheme="minorBidi"/>
          <w:b/>
          <w:bCs/>
          <w:sz w:val="40"/>
          <w:szCs w:val="40"/>
          <w:u w:val="single"/>
          <w:rtl/>
        </w:rPr>
      </w:pPr>
      <w:bookmarkStart w:id="3" w:name="عنوان_المكاتبة"/>
      <w:bookmarkEnd w:id="3"/>
    </w:p>
    <w:p w14:paraId="3D7BA234" w14:textId="77777777" w:rsidR="00FE5906" w:rsidRPr="00FE5906" w:rsidRDefault="00FE5906" w:rsidP="00FE5906">
      <w:pPr>
        <w:tabs>
          <w:tab w:val="right" w:pos="6565"/>
        </w:tabs>
        <w:bidi w:val="0"/>
        <w:ind w:left="284"/>
        <w:jc w:val="center"/>
        <w:rPr>
          <w:rFonts w:cs="Mangal"/>
          <w:b/>
          <w:bCs/>
          <w:sz w:val="32"/>
          <w:szCs w:val="32"/>
          <w:cs/>
          <w:lang w:bidi="hi-IN"/>
        </w:rPr>
      </w:pPr>
    </w:p>
    <w:p w14:paraId="44C3157C" w14:textId="3B5759F1" w:rsidR="00260978" w:rsidRDefault="0093605D" w:rsidP="00B31301">
      <w:pPr>
        <w:tabs>
          <w:tab w:val="right" w:pos="6565"/>
        </w:tabs>
        <w:bidi w:val="0"/>
        <w:jc w:val="both"/>
        <w:rPr>
          <w:rFonts w:ascii="Century" w:eastAsia="Arial Unicode MS" w:hAnsi="Century" w:cs="Arial Unicode MS"/>
          <w:sz w:val="32"/>
          <w:szCs w:val="32"/>
        </w:rPr>
      </w:pPr>
      <w:bookmarkStart w:id="4" w:name="نص_مقدم_الطلب0_off"/>
      <w:bookmarkEnd w:id="4"/>
      <w:r>
        <w:rPr>
          <w:rFonts w:ascii="Century" w:eastAsia="Arial Unicode MS" w:hAnsi="Century" w:cs="Arial Unicode MS"/>
          <w:sz w:val="32"/>
          <w:szCs w:val="32"/>
        </w:rPr>
        <w:t xml:space="preserve">  </w:t>
      </w:r>
      <w:r w:rsidR="007239D1">
        <w:rPr>
          <w:rFonts w:ascii="Century" w:eastAsia="Arial Unicode MS" w:hAnsi="Century" w:cs="Arial Unicode MS"/>
          <w:sz w:val="32"/>
          <w:szCs w:val="32"/>
        </w:rPr>
        <w:t xml:space="preserve"> </w:t>
      </w:r>
      <w:bookmarkStart w:id="5" w:name="txtReview"/>
      <w:bookmarkEnd w:id="5"/>
    </w:p>
    <w:tbl>
      <w:tblPr>
        <w:tblStyle w:val="TableGrid"/>
        <w:bidiVisual/>
        <w:tblW w:w="10008" w:type="dxa"/>
        <w:jc w:val="center"/>
        <w:tblLook w:val="04A0" w:firstRow="1" w:lastRow="0" w:firstColumn="1" w:lastColumn="0" w:noHBand="0" w:noVBand="1"/>
      </w:tblPr>
      <w:tblGrid>
        <w:gridCol w:w="720"/>
        <w:gridCol w:w="1463"/>
        <w:gridCol w:w="1440"/>
        <w:gridCol w:w="1620"/>
        <w:gridCol w:w="4050"/>
        <w:gridCol w:w="715"/>
      </w:tblGrid>
      <w:tr w:rsidR="00527F2A" w:rsidRPr="00A5616C" w14:paraId="6A7FF8EE" w14:textId="77777777" w:rsidTr="00527F2A">
        <w:trPr>
          <w:jc w:val="center"/>
        </w:trPr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39FABE5" w14:textId="77777777" w:rsidR="00527F2A" w:rsidRPr="00A5616C" w:rsidRDefault="00527F2A" w:rsidP="00BA401F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bookmarkStart w:id="6" w:name="_Hlk86924664"/>
          </w:p>
        </w:tc>
        <w:tc>
          <w:tcPr>
            <w:tcW w:w="146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F923B92" w14:textId="77777777" w:rsidR="00527F2A" w:rsidRPr="00A5616C" w:rsidRDefault="00527F2A" w:rsidP="00BA401F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8041F89" w14:textId="77777777" w:rsidR="00527F2A" w:rsidRPr="00A5616C" w:rsidRDefault="00527F2A" w:rsidP="00BA401F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13AC043" w14:textId="77777777" w:rsidR="00527F2A" w:rsidRPr="00A5616C" w:rsidRDefault="00527F2A" w:rsidP="00BA401F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40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5EE769F" w14:textId="77777777" w:rsidR="00527F2A" w:rsidRPr="00A5616C" w:rsidRDefault="00527F2A" w:rsidP="00BA401F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71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8499903" w14:textId="77777777" w:rsidR="00527F2A" w:rsidRPr="00A5616C" w:rsidRDefault="00527F2A" w:rsidP="00BA401F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</w:tbl>
    <w:p w14:paraId="68A12B66" w14:textId="77777777" w:rsidR="003516CF" w:rsidRDefault="003516CF" w:rsidP="003516CF">
      <w:pPr>
        <w:bidi w:val="0"/>
      </w:pPr>
    </w:p>
    <w:p w14:paraId="0A0AD95A" w14:textId="77777777" w:rsidR="003516CF" w:rsidRPr="0027646A" w:rsidRDefault="003516CF" w:rsidP="003516CF">
      <w:pPr>
        <w:bidi w:val="0"/>
      </w:pPr>
    </w:p>
    <w:p w14:paraId="2A02BC99" w14:textId="09C91CBB" w:rsidR="00A61000" w:rsidRDefault="003516CF" w:rsidP="003516CF">
      <w:pPr>
        <w:tabs>
          <w:tab w:val="right" w:pos="6565"/>
        </w:tabs>
        <w:bidi w:val="0"/>
        <w:spacing w:line="360" w:lineRule="auto"/>
        <w:jc w:val="both"/>
        <w:rPr>
          <w:rFonts w:ascii="Century" w:eastAsia="Arial Unicode MS" w:hAnsi="Century" w:cs="Arial Unicode MS"/>
          <w:sz w:val="32"/>
          <w:szCs w:val="32"/>
        </w:rPr>
      </w:pPr>
      <w:r w:rsidRPr="0027646A">
        <w:rPr>
          <w:rFonts w:ascii="Century" w:eastAsia="Arial Unicode MS" w:hAnsi="Century" w:cs="Arial Unicode MS"/>
          <w:sz w:val="32"/>
          <w:szCs w:val="32"/>
        </w:rPr>
        <w:t>Signed by</w:t>
      </w:r>
      <w:r w:rsidR="00A61000">
        <w:rPr>
          <w:rFonts w:ascii="Century" w:eastAsia="Arial Unicode MS" w:hAnsi="Century" w:cs="Arial Unicode MS"/>
          <w:sz w:val="32"/>
          <w:szCs w:val="32"/>
        </w:rPr>
        <w:t>:</w:t>
      </w:r>
      <w:r w:rsidR="007F78C7">
        <w:rPr>
          <w:rFonts w:ascii="Century" w:eastAsia="Arial Unicode MS" w:hAnsi="Century" w:cs="Arial Unicode MS"/>
          <w:sz w:val="32"/>
          <w:szCs w:val="32"/>
        </w:rPr>
        <w:t xml:space="preserve"> </w:t>
      </w:r>
      <w:bookmarkStart w:id="7" w:name="موقع_المعاملة_off"/>
      <w:bookmarkEnd w:id="7"/>
    </w:p>
    <w:p w14:paraId="5D40F762" w14:textId="3E8DA7A8" w:rsidR="003516CF" w:rsidRPr="0027646A" w:rsidRDefault="003516CF" w:rsidP="00A61000">
      <w:pPr>
        <w:tabs>
          <w:tab w:val="right" w:pos="6565"/>
        </w:tabs>
        <w:bidi w:val="0"/>
        <w:spacing w:line="360" w:lineRule="auto"/>
        <w:jc w:val="both"/>
        <w:rPr>
          <w:rFonts w:ascii="Century" w:eastAsia="Arial Unicode MS" w:hAnsi="Century" w:cs="Arial Unicode MS"/>
          <w:sz w:val="32"/>
          <w:szCs w:val="32"/>
        </w:rPr>
      </w:pPr>
      <w:r w:rsidRPr="0027646A">
        <w:rPr>
          <w:rFonts w:ascii="Century" w:eastAsia="Arial Unicode MS" w:hAnsi="Century" w:cs="Arial Unicode MS"/>
          <w:sz w:val="32"/>
          <w:szCs w:val="32"/>
        </w:rPr>
        <w:t>…………</w:t>
      </w:r>
      <w:r w:rsidR="00A61000">
        <w:rPr>
          <w:rFonts w:ascii="Century" w:eastAsia="Arial Unicode MS" w:hAnsi="Century" w:cs="Arial Unicode MS"/>
          <w:sz w:val="32"/>
          <w:szCs w:val="32"/>
        </w:rPr>
        <w:t>………………</w:t>
      </w:r>
    </w:p>
    <w:p w14:paraId="205F5274" w14:textId="72684447" w:rsidR="003516CF" w:rsidRPr="0027646A" w:rsidRDefault="003516CF" w:rsidP="003516CF">
      <w:pPr>
        <w:tabs>
          <w:tab w:val="right" w:pos="6565"/>
        </w:tabs>
        <w:bidi w:val="0"/>
        <w:spacing w:line="360" w:lineRule="auto"/>
        <w:jc w:val="both"/>
        <w:rPr>
          <w:rFonts w:ascii="Century" w:eastAsia="Arial Unicode MS" w:hAnsi="Century" w:cs="Arial Unicode MS"/>
          <w:sz w:val="32"/>
          <w:szCs w:val="32"/>
        </w:rPr>
      </w:pPr>
    </w:p>
    <w:p w14:paraId="68E71026" w14:textId="77777777" w:rsidR="003516CF" w:rsidRDefault="003516CF" w:rsidP="003516CF">
      <w:pPr>
        <w:tabs>
          <w:tab w:val="right" w:pos="6565"/>
        </w:tabs>
        <w:bidi w:val="0"/>
        <w:jc w:val="both"/>
        <w:rPr>
          <w:rFonts w:ascii="Century" w:eastAsia="Arial Unicode MS" w:hAnsi="Century" w:cs="Arial Unicode MS"/>
          <w:sz w:val="32"/>
          <w:szCs w:val="32"/>
        </w:rPr>
      </w:pPr>
    </w:p>
    <w:p w14:paraId="64186FB4" w14:textId="77777777" w:rsidR="00A61000" w:rsidRPr="0027646A" w:rsidRDefault="00A61000" w:rsidP="00A61000">
      <w:pPr>
        <w:tabs>
          <w:tab w:val="right" w:pos="6565"/>
        </w:tabs>
        <w:bidi w:val="0"/>
        <w:jc w:val="both"/>
        <w:rPr>
          <w:rFonts w:ascii="Century" w:eastAsia="Arial Unicode MS" w:hAnsi="Century" w:cs="Arial Unicode MS"/>
          <w:sz w:val="32"/>
          <w:szCs w:val="32"/>
        </w:rPr>
      </w:pPr>
    </w:p>
    <w:p w14:paraId="03636FBA" w14:textId="77777777" w:rsidR="003516CF" w:rsidRPr="00AC15C5" w:rsidRDefault="003516CF" w:rsidP="003516CF">
      <w:pPr>
        <w:bidi w:val="0"/>
        <w:rPr>
          <w:rFonts w:ascii="Century" w:hAnsi="Century" w:cs="Simplified Arabic"/>
          <w:b/>
          <w:bCs/>
          <w:sz w:val="28"/>
          <w:szCs w:val="28"/>
          <w:rtl/>
          <w:lang w:val="en-GB"/>
        </w:rPr>
      </w:pPr>
      <w:r>
        <w:rPr>
          <w:rFonts w:ascii="Century" w:hAnsi="Century" w:cs="Simplified Arabic"/>
          <w:b/>
          <w:bCs/>
          <w:sz w:val="28"/>
          <w:szCs w:val="28"/>
        </w:rPr>
        <w:t>Signed and sworn</w:t>
      </w:r>
      <w:r>
        <w:rPr>
          <w:rFonts w:ascii="Century" w:hAnsi="Century" w:cs="Simplified Arabic" w:hint="cs"/>
          <w:b/>
          <w:bCs/>
          <w:sz w:val="28"/>
          <w:szCs w:val="28"/>
          <w:rtl/>
        </w:rPr>
        <w:t>،</w:t>
      </w:r>
      <w:r>
        <w:rPr>
          <w:rFonts w:ascii="Century" w:hAnsi="Century" w:cs="Simplified Arabic"/>
          <w:b/>
          <w:bCs/>
          <w:sz w:val="28"/>
          <w:szCs w:val="28"/>
        </w:rPr>
        <w:t xml:space="preserve"> before me</w:t>
      </w:r>
      <w:r>
        <w:rPr>
          <w:rFonts w:ascii="Century" w:hAnsi="Century" w:cs="Simplified Arabic" w:hint="cs"/>
          <w:b/>
          <w:bCs/>
          <w:sz w:val="28"/>
          <w:szCs w:val="28"/>
          <w:rtl/>
          <w:lang w:val="en-GB"/>
        </w:rPr>
        <w:t>،</w:t>
      </w:r>
    </w:p>
    <w:p w14:paraId="4385A72C" w14:textId="690B98AE" w:rsidR="00FE5906" w:rsidRPr="00FE5906" w:rsidRDefault="00FE5906" w:rsidP="003516CF">
      <w:pPr>
        <w:bidi w:val="0"/>
        <w:spacing w:after="200" w:line="276" w:lineRule="auto"/>
        <w:ind w:left="4230"/>
        <w:jc w:val="center"/>
        <w:rPr>
          <w:rFonts w:ascii="Century" w:hAnsi="Century" w:cs="Simplified Arabic"/>
          <w:b/>
          <w:bCs/>
          <w:sz w:val="32"/>
          <w:szCs w:val="32"/>
        </w:rPr>
      </w:pPr>
      <w:bookmarkStart w:id="8" w:name="موقع_المعاملة"/>
      <w:bookmarkEnd w:id="8"/>
      <w:bookmarkEnd w:id="6"/>
    </w:p>
    <w:p w14:paraId="1B019610" w14:textId="3A9C3F78" w:rsidR="00FE5906" w:rsidRDefault="00FE5906" w:rsidP="00FE5906">
      <w:pPr>
        <w:bidi w:val="0"/>
        <w:spacing w:after="200" w:line="276" w:lineRule="auto"/>
        <w:ind w:left="5040"/>
        <w:jc w:val="center"/>
        <w:rPr>
          <w:rFonts w:ascii="Century" w:hAnsi="Century" w:cs="Simplified Arabic"/>
          <w:b/>
          <w:bCs/>
          <w:sz w:val="32"/>
          <w:szCs w:val="32"/>
        </w:rPr>
      </w:pPr>
    </w:p>
    <w:p w14:paraId="5D9288EE" w14:textId="77777777" w:rsidR="007016B5" w:rsidRDefault="007016B5" w:rsidP="007016B5">
      <w:pPr>
        <w:bidi w:val="0"/>
        <w:spacing w:after="200" w:line="276" w:lineRule="auto"/>
        <w:ind w:left="5040"/>
        <w:jc w:val="center"/>
        <w:rPr>
          <w:rFonts w:ascii="Century" w:hAnsi="Century" w:cs="Simplified Arabic"/>
          <w:b/>
          <w:bCs/>
          <w:sz w:val="32"/>
          <w:szCs w:val="32"/>
        </w:rPr>
      </w:pPr>
    </w:p>
    <w:sectPr w:rsidR="007016B5" w:rsidSect="007016B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274" w:bottom="1134" w:left="1134" w:header="360" w:footer="0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0C3AF2" w14:textId="77777777" w:rsidR="00FB7421" w:rsidRDefault="00FB7421" w:rsidP="00620B38">
      <w:r>
        <w:separator/>
      </w:r>
    </w:p>
  </w:endnote>
  <w:endnote w:type="continuationSeparator" w:id="0">
    <w:p w14:paraId="579AAFC0" w14:textId="77777777" w:rsidR="00FB7421" w:rsidRDefault="00FB7421" w:rsidP="00620B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KaiTi_GB2312">
    <w:charset w:val="86"/>
    <w:family w:val="modern"/>
    <w:pitch w:val="fixed"/>
    <w:sig w:usb0="800002BF" w:usb1="38CF7CFA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B5C4A" w14:textId="77777777" w:rsidR="00D441A6" w:rsidRDefault="00D441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4581871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8CC045" w14:textId="246C85E0" w:rsidR="007016B5" w:rsidRDefault="007016B5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29437E9" w14:textId="573A6CE3" w:rsidR="0001296E" w:rsidRPr="00283533" w:rsidRDefault="0001296E" w:rsidP="0001296E">
    <w:pPr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4582D7" w14:textId="77777777" w:rsidR="007016B5" w:rsidRDefault="007016B5" w:rsidP="007016B5">
    <w:pPr>
      <w:pStyle w:val="Footer"/>
      <w:pBdr>
        <w:bottom w:val="single" w:sz="12" w:space="1" w:color="auto"/>
      </w:pBdr>
      <w:jc w:val="center"/>
    </w:pPr>
  </w:p>
  <w:p w14:paraId="26B91CF7" w14:textId="77777777" w:rsidR="007016B5" w:rsidRDefault="007016B5" w:rsidP="007016B5">
    <w:pPr>
      <w:jc w:val="center"/>
    </w:pPr>
    <w:bookmarkStart w:id="11" w:name="txtMissionAddress"/>
    <w:bookmarkEnd w:id="11"/>
  </w:p>
  <w:p w14:paraId="38334A6C" w14:textId="77777777" w:rsidR="009E7FDB" w:rsidRDefault="009E7F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10827D" w14:textId="77777777" w:rsidR="00FB7421" w:rsidRDefault="00FB7421" w:rsidP="00620B38">
      <w:r>
        <w:separator/>
      </w:r>
    </w:p>
  </w:footnote>
  <w:footnote w:type="continuationSeparator" w:id="0">
    <w:p w14:paraId="5471FB55" w14:textId="77777777" w:rsidR="00FB7421" w:rsidRDefault="00FB7421" w:rsidP="00620B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F8F1F4" w14:textId="493216DB" w:rsidR="009E7FDB" w:rsidRDefault="00A61000">
    <w:pPr>
      <w:pStyle w:val="Header"/>
    </w:pPr>
    <w:r>
      <w:rPr>
        <w:noProof/>
      </w:rPr>
      <w:pict w14:anchorId="21A3B83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995610" o:spid="_x0000_s1026" type="#_x0000_t75" style="position:absolute;left:0;text-align:left;margin-left:0;margin-top:0;width:474.65pt;height:603.65pt;z-index:-251654144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F85CF" w14:textId="20DFA61F" w:rsidR="00962EC3" w:rsidRDefault="00A61000">
    <w:pPr>
      <w:pStyle w:val="Header"/>
    </w:pPr>
    <w:r>
      <w:rPr>
        <w:noProof/>
      </w:rPr>
      <w:pict w14:anchorId="3EF4C25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995611" o:spid="_x0000_s1027" type="#_x0000_t75" style="position:absolute;left:0;text-align:left;margin-left:0;margin-top:0;width:474.65pt;height:603.65pt;z-index:-251653120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  <w:r w:rsidR="00EC407B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8CFEF4F" wp14:editId="3D08A99E">
              <wp:simplePos x="0" y="0"/>
              <wp:positionH relativeFrom="column">
                <wp:posOffset>2225675</wp:posOffset>
              </wp:positionH>
              <wp:positionV relativeFrom="paragraph">
                <wp:posOffset>113665</wp:posOffset>
              </wp:positionV>
              <wp:extent cx="1334770" cy="1310640"/>
              <wp:effectExtent l="0" t="0" r="1905" b="444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34770" cy="1310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1968E8D" w14:textId="77777777" w:rsidR="00962EC3" w:rsidRDefault="00962EC3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8CFEF4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175.25pt;margin-top:8.95pt;width:105.1pt;height:103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" filled="f" stroked="f">
              <v:textbox>
                <w:txbxContent>
                  <w:p w14:paraId="41968E8D" w14:textId="77777777" w:rsidR="00962EC3" w:rsidRDefault="00962EC3"/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106"/>
      <w:gridCol w:w="222"/>
      <w:gridCol w:w="222"/>
    </w:tblGrid>
    <w:tr w:rsidR="007016B5" w14:paraId="0D9342E4" w14:textId="77777777" w:rsidTr="00EF5057">
      <w:trPr>
        <w:jc w:val="center"/>
      </w:trPr>
      <w:tc>
        <w:tcPr>
          <w:tcW w:w="4410" w:type="dxa"/>
          <w:vAlign w:val="center"/>
        </w:tcPr>
        <w:tbl>
          <w:tblPr>
            <w:tblStyle w:val="TableGrid"/>
            <w:tblW w:w="10890" w:type="dxa"/>
            <w:jc w:val="center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410"/>
            <w:gridCol w:w="2070"/>
            <w:gridCol w:w="4410"/>
          </w:tblGrid>
          <w:tr w:rsidR="00D441A6" w14:paraId="49E002FE" w14:textId="77777777" w:rsidTr="00D441A6">
            <w:trPr>
              <w:jc w:val="center"/>
            </w:trPr>
            <w:tc>
              <w:tcPr>
                <w:tcW w:w="4410" w:type="dxa"/>
                <w:vAlign w:val="center"/>
              </w:tcPr>
              <w:p w14:paraId="111F7C7E" w14:textId="77777777" w:rsidR="00D441A6" w:rsidRDefault="00D441A6" w:rsidP="00D441A6">
                <w:pPr>
                  <w:bidi w:val="0"/>
                  <w:spacing w:line="192" w:lineRule="auto"/>
                  <w:jc w:val="center"/>
                  <w:rPr>
                    <w:rFonts w:ascii="Arabic Typesetting" w:hAnsi="Arabic Typesetting" w:cs="Arabic Typesetting"/>
                    <w:b/>
                    <w:bCs/>
                    <w:sz w:val="54"/>
                    <w:szCs w:val="54"/>
                  </w:rPr>
                </w:pPr>
                <w:bookmarkStart w:id="9" w:name="txtEngName"/>
                <w:bookmarkEnd w:id="9"/>
              </w:p>
            </w:tc>
            <w:tc>
              <w:tcPr>
                <w:tcW w:w="2070" w:type="dxa"/>
                <w:vAlign w:val="center"/>
                <w:hideMark/>
              </w:tcPr>
              <w:p w14:paraId="7FF7987B" w14:textId="1DBB7535" w:rsidR="00D441A6" w:rsidRDefault="00D441A6" w:rsidP="00D441A6">
                <w:pPr>
                  <w:jc w:val="center"/>
                </w:pPr>
                <w:r>
                  <w:rPr>
                    <w:noProof/>
                  </w:rPr>
                  <w:drawing>
                    <wp:inline distT="0" distB="0" distL="0" distR="0" wp14:anchorId="42D56F66" wp14:editId="5D9E51F8">
                      <wp:extent cx="1152525" cy="1247775"/>
                      <wp:effectExtent l="0" t="0" r="9525" b="9525"/>
                      <wp:docPr id="1029722535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27820597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152525" cy="12477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4410" w:type="dxa"/>
                <w:vAlign w:val="center"/>
                <w:hideMark/>
              </w:tcPr>
              <w:p w14:paraId="58A1950D" w14:textId="77777777" w:rsidR="00D441A6" w:rsidRPr="008123F3" w:rsidRDefault="00D441A6" w:rsidP="008123F3">
                <w:pPr>
                  <w:bidi w:val="0"/>
                  <w:spacing w:line="192" w:lineRule="auto"/>
                  <w:jc w:val="center"/>
                  <w:rPr>
                    <w:rFonts w:ascii="Arabic Typesetting" w:hAnsi="Arabic Typesetting" w:cs="Arabic Typesetting"/>
                    <w:b/>
                    <w:bCs/>
                    <w:sz w:val="54"/>
                    <w:szCs w:val="54"/>
                  </w:rPr>
                </w:pPr>
                <w:bookmarkStart w:id="10" w:name="txtArabName"/>
                <w:bookmarkEnd w:id="10"/>
              </w:p>
            </w:tc>
          </w:tr>
        </w:tbl>
        <w:p w14:paraId="23E59701" w14:textId="77777777" w:rsidR="007016B5" w:rsidRDefault="007016B5" w:rsidP="007016B5">
          <w:pPr>
            <w:jc w:val="center"/>
          </w:pPr>
        </w:p>
      </w:tc>
      <w:tc>
        <w:tcPr>
          <w:tcW w:w="2070" w:type="dxa"/>
          <w:vAlign w:val="center"/>
        </w:tcPr>
        <w:p w14:paraId="39DEB819" w14:textId="77777777" w:rsidR="007016B5" w:rsidRDefault="007016B5" w:rsidP="007016B5">
          <w:pPr>
            <w:jc w:val="center"/>
          </w:pPr>
        </w:p>
      </w:tc>
      <w:tc>
        <w:tcPr>
          <w:tcW w:w="4410" w:type="dxa"/>
          <w:vAlign w:val="center"/>
        </w:tcPr>
        <w:p w14:paraId="30497827" w14:textId="77777777" w:rsidR="007016B5" w:rsidRPr="00492987" w:rsidRDefault="007016B5" w:rsidP="007016B5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</w:p>
      </w:tc>
    </w:tr>
  </w:tbl>
  <w:p w14:paraId="62D964FC" w14:textId="042DABAD" w:rsidR="009E7FDB" w:rsidRDefault="00A61000">
    <w:pPr>
      <w:pStyle w:val="Header"/>
    </w:pPr>
    <w:r>
      <w:rPr>
        <w:noProof/>
      </w:rPr>
      <w:pict w14:anchorId="671FC76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995609" o:spid="_x0000_s1025" type="#_x0000_t75" style="position:absolute;left:0;text-align:left;margin-left:0;margin-top:0;width:474.65pt;height:603.65pt;z-index:-251655168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C195C"/>
    <w:multiLevelType w:val="hybridMultilevel"/>
    <w:tmpl w:val="7EBEB980"/>
    <w:lvl w:ilvl="0" w:tplc="EC504F0C">
      <w:start w:val="1"/>
      <w:numFmt w:val="decimal"/>
      <w:lvlText w:val="%1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62B28CC"/>
    <w:multiLevelType w:val="hybridMultilevel"/>
    <w:tmpl w:val="4B50B786"/>
    <w:lvl w:ilvl="0" w:tplc="63A879F6">
      <w:start w:val="1"/>
      <w:numFmt w:val="decimal"/>
      <w:lvlText w:val="%1."/>
      <w:lvlJc w:val="left"/>
      <w:pPr>
        <w:ind w:left="795" w:hanging="435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5B4483"/>
    <w:multiLevelType w:val="hybridMultilevel"/>
    <w:tmpl w:val="2898A366"/>
    <w:lvl w:ilvl="0" w:tplc="073E233C">
      <w:start w:val="1"/>
      <w:numFmt w:val="decimal"/>
      <w:lvlText w:val="%1-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2B5756C2"/>
    <w:multiLevelType w:val="hybridMultilevel"/>
    <w:tmpl w:val="82E62A60"/>
    <w:lvl w:ilvl="0" w:tplc="BEDA6B94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" w15:restartNumberingAfterBreak="0">
    <w:nsid w:val="35FB1883"/>
    <w:multiLevelType w:val="hybridMultilevel"/>
    <w:tmpl w:val="A594CECC"/>
    <w:lvl w:ilvl="0" w:tplc="EA902382">
      <w:start w:val="1"/>
      <w:numFmt w:val="upperRoman"/>
      <w:lvlText w:val="%1."/>
      <w:lvlJc w:val="left"/>
      <w:pPr>
        <w:ind w:left="1004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5049473E"/>
    <w:multiLevelType w:val="hybridMultilevel"/>
    <w:tmpl w:val="A72E0B9C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 w16cid:durableId="976184386">
    <w:abstractNumId w:val="1"/>
  </w:num>
  <w:num w:numId="2" w16cid:durableId="104367710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11934158">
    <w:abstractNumId w:val="0"/>
  </w:num>
  <w:num w:numId="4" w16cid:durableId="423036858">
    <w:abstractNumId w:val="5"/>
  </w:num>
  <w:num w:numId="5" w16cid:durableId="2147235670">
    <w:abstractNumId w:val="3"/>
  </w:num>
  <w:num w:numId="6" w16cid:durableId="1527140077">
    <w:abstractNumId w:val="2"/>
  </w:num>
  <w:num w:numId="7" w16cid:durableId="132763276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yMDQzsDQzNLA0MrZQ0lEKTi0uzszPAykwrAUAzaTYqywAAAA="/>
  </w:docVars>
  <w:rsids>
    <w:rsidRoot w:val="00C74104"/>
    <w:rsid w:val="00000091"/>
    <w:rsid w:val="00000194"/>
    <w:rsid w:val="00000497"/>
    <w:rsid w:val="00000905"/>
    <w:rsid w:val="0000095F"/>
    <w:rsid w:val="000009DA"/>
    <w:rsid w:val="00000DCA"/>
    <w:rsid w:val="00000F56"/>
    <w:rsid w:val="00001047"/>
    <w:rsid w:val="00001285"/>
    <w:rsid w:val="0000152A"/>
    <w:rsid w:val="000018FC"/>
    <w:rsid w:val="00001948"/>
    <w:rsid w:val="00001AC7"/>
    <w:rsid w:val="00001B46"/>
    <w:rsid w:val="00001CA4"/>
    <w:rsid w:val="00001ED7"/>
    <w:rsid w:val="00001F7F"/>
    <w:rsid w:val="00001FCE"/>
    <w:rsid w:val="00002028"/>
    <w:rsid w:val="0000204F"/>
    <w:rsid w:val="0000212C"/>
    <w:rsid w:val="00002268"/>
    <w:rsid w:val="000025AE"/>
    <w:rsid w:val="00002630"/>
    <w:rsid w:val="0000266E"/>
    <w:rsid w:val="0000273E"/>
    <w:rsid w:val="00002832"/>
    <w:rsid w:val="00002E19"/>
    <w:rsid w:val="00002F9F"/>
    <w:rsid w:val="00003037"/>
    <w:rsid w:val="000030B1"/>
    <w:rsid w:val="00003141"/>
    <w:rsid w:val="00003263"/>
    <w:rsid w:val="0000326B"/>
    <w:rsid w:val="000032DA"/>
    <w:rsid w:val="00003369"/>
    <w:rsid w:val="00003485"/>
    <w:rsid w:val="0000384C"/>
    <w:rsid w:val="00003926"/>
    <w:rsid w:val="000039DE"/>
    <w:rsid w:val="000039FD"/>
    <w:rsid w:val="00003A91"/>
    <w:rsid w:val="00003AF4"/>
    <w:rsid w:val="00003B95"/>
    <w:rsid w:val="00003CA2"/>
    <w:rsid w:val="000042C3"/>
    <w:rsid w:val="00004394"/>
    <w:rsid w:val="000046AC"/>
    <w:rsid w:val="00004849"/>
    <w:rsid w:val="0000486B"/>
    <w:rsid w:val="00004A0F"/>
    <w:rsid w:val="00004F0C"/>
    <w:rsid w:val="00005083"/>
    <w:rsid w:val="000050AD"/>
    <w:rsid w:val="0000539A"/>
    <w:rsid w:val="000053AA"/>
    <w:rsid w:val="000055BB"/>
    <w:rsid w:val="000058F3"/>
    <w:rsid w:val="0000591F"/>
    <w:rsid w:val="00005A51"/>
    <w:rsid w:val="00005A75"/>
    <w:rsid w:val="00005F90"/>
    <w:rsid w:val="0000652E"/>
    <w:rsid w:val="0000674D"/>
    <w:rsid w:val="00006758"/>
    <w:rsid w:val="00006822"/>
    <w:rsid w:val="000069C4"/>
    <w:rsid w:val="00006B63"/>
    <w:rsid w:val="00006CE2"/>
    <w:rsid w:val="00006E91"/>
    <w:rsid w:val="00006ED1"/>
    <w:rsid w:val="00006F44"/>
    <w:rsid w:val="00007133"/>
    <w:rsid w:val="00007204"/>
    <w:rsid w:val="0000722B"/>
    <w:rsid w:val="00007353"/>
    <w:rsid w:val="0000757E"/>
    <w:rsid w:val="00007650"/>
    <w:rsid w:val="000077FA"/>
    <w:rsid w:val="000079F0"/>
    <w:rsid w:val="000079FA"/>
    <w:rsid w:val="00007A9B"/>
    <w:rsid w:val="00007C7B"/>
    <w:rsid w:val="00007CC3"/>
    <w:rsid w:val="00007DEE"/>
    <w:rsid w:val="00007E30"/>
    <w:rsid w:val="00007F10"/>
    <w:rsid w:val="00007F66"/>
    <w:rsid w:val="00010074"/>
    <w:rsid w:val="00010333"/>
    <w:rsid w:val="00010410"/>
    <w:rsid w:val="000104A1"/>
    <w:rsid w:val="00010690"/>
    <w:rsid w:val="00010EAA"/>
    <w:rsid w:val="00010EED"/>
    <w:rsid w:val="00010F94"/>
    <w:rsid w:val="000111CB"/>
    <w:rsid w:val="000111E8"/>
    <w:rsid w:val="00011700"/>
    <w:rsid w:val="0001195B"/>
    <w:rsid w:val="00011A2E"/>
    <w:rsid w:val="00011AB9"/>
    <w:rsid w:val="00011C43"/>
    <w:rsid w:val="00011EF9"/>
    <w:rsid w:val="00011F75"/>
    <w:rsid w:val="00011F98"/>
    <w:rsid w:val="00011F99"/>
    <w:rsid w:val="000121A5"/>
    <w:rsid w:val="00012258"/>
    <w:rsid w:val="00012426"/>
    <w:rsid w:val="00012617"/>
    <w:rsid w:val="0001296E"/>
    <w:rsid w:val="000129C2"/>
    <w:rsid w:val="00012C25"/>
    <w:rsid w:val="00012C95"/>
    <w:rsid w:val="00012E1F"/>
    <w:rsid w:val="00012EE2"/>
    <w:rsid w:val="000131E5"/>
    <w:rsid w:val="00013242"/>
    <w:rsid w:val="00013496"/>
    <w:rsid w:val="000136E6"/>
    <w:rsid w:val="0001376A"/>
    <w:rsid w:val="000137BA"/>
    <w:rsid w:val="00013B78"/>
    <w:rsid w:val="00013DC8"/>
    <w:rsid w:val="00013EE4"/>
    <w:rsid w:val="00014058"/>
    <w:rsid w:val="000140B8"/>
    <w:rsid w:val="0001427A"/>
    <w:rsid w:val="000142F2"/>
    <w:rsid w:val="000144A9"/>
    <w:rsid w:val="000145C9"/>
    <w:rsid w:val="00014B10"/>
    <w:rsid w:val="00014B78"/>
    <w:rsid w:val="00014D90"/>
    <w:rsid w:val="00014EB3"/>
    <w:rsid w:val="00015076"/>
    <w:rsid w:val="00015088"/>
    <w:rsid w:val="0001515B"/>
    <w:rsid w:val="000152A5"/>
    <w:rsid w:val="00015462"/>
    <w:rsid w:val="000155C4"/>
    <w:rsid w:val="00015A66"/>
    <w:rsid w:val="00015AE4"/>
    <w:rsid w:val="00015B74"/>
    <w:rsid w:val="00015C70"/>
    <w:rsid w:val="00015F67"/>
    <w:rsid w:val="0001654D"/>
    <w:rsid w:val="000165D3"/>
    <w:rsid w:val="000166B7"/>
    <w:rsid w:val="000169A8"/>
    <w:rsid w:val="00016B06"/>
    <w:rsid w:val="00016F92"/>
    <w:rsid w:val="00017172"/>
    <w:rsid w:val="00017183"/>
    <w:rsid w:val="000172C0"/>
    <w:rsid w:val="0001768F"/>
    <w:rsid w:val="0001785B"/>
    <w:rsid w:val="00017E01"/>
    <w:rsid w:val="000200A2"/>
    <w:rsid w:val="00020232"/>
    <w:rsid w:val="000203BE"/>
    <w:rsid w:val="00020479"/>
    <w:rsid w:val="000204C4"/>
    <w:rsid w:val="00020562"/>
    <w:rsid w:val="0002074D"/>
    <w:rsid w:val="000208E6"/>
    <w:rsid w:val="00020B61"/>
    <w:rsid w:val="00020B76"/>
    <w:rsid w:val="0002121B"/>
    <w:rsid w:val="00021349"/>
    <w:rsid w:val="00021551"/>
    <w:rsid w:val="000216AA"/>
    <w:rsid w:val="000216DC"/>
    <w:rsid w:val="000217D6"/>
    <w:rsid w:val="0002186D"/>
    <w:rsid w:val="000219C7"/>
    <w:rsid w:val="00021AA4"/>
    <w:rsid w:val="00021D3A"/>
    <w:rsid w:val="00021E90"/>
    <w:rsid w:val="00022182"/>
    <w:rsid w:val="000222A4"/>
    <w:rsid w:val="000227CE"/>
    <w:rsid w:val="0002299F"/>
    <w:rsid w:val="00022DFF"/>
    <w:rsid w:val="00023086"/>
    <w:rsid w:val="0002309D"/>
    <w:rsid w:val="000230DA"/>
    <w:rsid w:val="00023214"/>
    <w:rsid w:val="000238D0"/>
    <w:rsid w:val="00023957"/>
    <w:rsid w:val="00023BAA"/>
    <w:rsid w:val="00023DB4"/>
    <w:rsid w:val="00023FD3"/>
    <w:rsid w:val="00024A74"/>
    <w:rsid w:val="00024AAC"/>
    <w:rsid w:val="00024C1F"/>
    <w:rsid w:val="00024C35"/>
    <w:rsid w:val="00024D35"/>
    <w:rsid w:val="00024F26"/>
    <w:rsid w:val="000250B5"/>
    <w:rsid w:val="00025394"/>
    <w:rsid w:val="0002548F"/>
    <w:rsid w:val="00025644"/>
    <w:rsid w:val="000256F5"/>
    <w:rsid w:val="000259C4"/>
    <w:rsid w:val="000259D0"/>
    <w:rsid w:val="00025B6E"/>
    <w:rsid w:val="00025D0B"/>
    <w:rsid w:val="00025EB3"/>
    <w:rsid w:val="000261D2"/>
    <w:rsid w:val="000263A5"/>
    <w:rsid w:val="00026418"/>
    <w:rsid w:val="000267C7"/>
    <w:rsid w:val="00026BFF"/>
    <w:rsid w:val="00026C46"/>
    <w:rsid w:val="00026D06"/>
    <w:rsid w:val="00026D55"/>
    <w:rsid w:val="00026F07"/>
    <w:rsid w:val="00026FE5"/>
    <w:rsid w:val="00027312"/>
    <w:rsid w:val="0002733C"/>
    <w:rsid w:val="0002761B"/>
    <w:rsid w:val="000276FD"/>
    <w:rsid w:val="0002780B"/>
    <w:rsid w:val="00027975"/>
    <w:rsid w:val="00027A93"/>
    <w:rsid w:val="00027B70"/>
    <w:rsid w:val="00027D57"/>
    <w:rsid w:val="00027DDC"/>
    <w:rsid w:val="00030138"/>
    <w:rsid w:val="00030360"/>
    <w:rsid w:val="00030434"/>
    <w:rsid w:val="00030654"/>
    <w:rsid w:val="00030667"/>
    <w:rsid w:val="00030CE2"/>
    <w:rsid w:val="00030E5D"/>
    <w:rsid w:val="0003100D"/>
    <w:rsid w:val="000310F2"/>
    <w:rsid w:val="0003129E"/>
    <w:rsid w:val="0003138C"/>
    <w:rsid w:val="00031411"/>
    <w:rsid w:val="00031557"/>
    <w:rsid w:val="0003194E"/>
    <w:rsid w:val="0003198A"/>
    <w:rsid w:val="00031F16"/>
    <w:rsid w:val="00031FBE"/>
    <w:rsid w:val="000322A8"/>
    <w:rsid w:val="000327EB"/>
    <w:rsid w:val="000328C6"/>
    <w:rsid w:val="000328FA"/>
    <w:rsid w:val="00032BA5"/>
    <w:rsid w:val="00032F16"/>
    <w:rsid w:val="000331AB"/>
    <w:rsid w:val="00033225"/>
    <w:rsid w:val="000332CF"/>
    <w:rsid w:val="00033436"/>
    <w:rsid w:val="00033657"/>
    <w:rsid w:val="00033AB1"/>
    <w:rsid w:val="00033D31"/>
    <w:rsid w:val="00033E53"/>
    <w:rsid w:val="00034504"/>
    <w:rsid w:val="000345C9"/>
    <w:rsid w:val="00034669"/>
    <w:rsid w:val="000347BA"/>
    <w:rsid w:val="000347D4"/>
    <w:rsid w:val="000348C4"/>
    <w:rsid w:val="00034A71"/>
    <w:rsid w:val="00034B37"/>
    <w:rsid w:val="00035438"/>
    <w:rsid w:val="00035452"/>
    <w:rsid w:val="00035C24"/>
    <w:rsid w:val="00035C36"/>
    <w:rsid w:val="00035CCE"/>
    <w:rsid w:val="00035D20"/>
    <w:rsid w:val="00035DB5"/>
    <w:rsid w:val="00036013"/>
    <w:rsid w:val="000365DB"/>
    <w:rsid w:val="00036796"/>
    <w:rsid w:val="00036E44"/>
    <w:rsid w:val="000375FE"/>
    <w:rsid w:val="000376A3"/>
    <w:rsid w:val="00037715"/>
    <w:rsid w:val="000377FF"/>
    <w:rsid w:val="00037924"/>
    <w:rsid w:val="00037946"/>
    <w:rsid w:val="000379A9"/>
    <w:rsid w:val="00037D27"/>
    <w:rsid w:val="00037EEE"/>
    <w:rsid w:val="000401D0"/>
    <w:rsid w:val="00040273"/>
    <w:rsid w:val="00040428"/>
    <w:rsid w:val="000404B1"/>
    <w:rsid w:val="000404D0"/>
    <w:rsid w:val="000406EA"/>
    <w:rsid w:val="0004081D"/>
    <w:rsid w:val="00040A5C"/>
    <w:rsid w:val="00040AAB"/>
    <w:rsid w:val="00040B17"/>
    <w:rsid w:val="00040C4D"/>
    <w:rsid w:val="000411D8"/>
    <w:rsid w:val="00041389"/>
    <w:rsid w:val="00041472"/>
    <w:rsid w:val="000416BC"/>
    <w:rsid w:val="00041722"/>
    <w:rsid w:val="000418ED"/>
    <w:rsid w:val="00041B27"/>
    <w:rsid w:val="00041C4A"/>
    <w:rsid w:val="00041C9A"/>
    <w:rsid w:val="00041D8E"/>
    <w:rsid w:val="0004251B"/>
    <w:rsid w:val="000429BF"/>
    <w:rsid w:val="00042A49"/>
    <w:rsid w:val="00042AB7"/>
    <w:rsid w:val="00042C48"/>
    <w:rsid w:val="00042CE9"/>
    <w:rsid w:val="00042D24"/>
    <w:rsid w:val="00042D34"/>
    <w:rsid w:val="00042D82"/>
    <w:rsid w:val="00042DC9"/>
    <w:rsid w:val="00042F38"/>
    <w:rsid w:val="00042F6C"/>
    <w:rsid w:val="00043168"/>
    <w:rsid w:val="000431FB"/>
    <w:rsid w:val="000433C5"/>
    <w:rsid w:val="000434CD"/>
    <w:rsid w:val="0004359C"/>
    <w:rsid w:val="000439AB"/>
    <w:rsid w:val="00043F24"/>
    <w:rsid w:val="00044040"/>
    <w:rsid w:val="00044181"/>
    <w:rsid w:val="00044235"/>
    <w:rsid w:val="00044444"/>
    <w:rsid w:val="00044603"/>
    <w:rsid w:val="00044772"/>
    <w:rsid w:val="0004489C"/>
    <w:rsid w:val="000448DD"/>
    <w:rsid w:val="0004509B"/>
    <w:rsid w:val="000452A3"/>
    <w:rsid w:val="00045452"/>
    <w:rsid w:val="000454B8"/>
    <w:rsid w:val="00045ABE"/>
    <w:rsid w:val="00045BB6"/>
    <w:rsid w:val="00045C88"/>
    <w:rsid w:val="00045DA5"/>
    <w:rsid w:val="00045EA8"/>
    <w:rsid w:val="00046040"/>
    <w:rsid w:val="000460E3"/>
    <w:rsid w:val="000461F7"/>
    <w:rsid w:val="00046234"/>
    <w:rsid w:val="000463E3"/>
    <w:rsid w:val="00046819"/>
    <w:rsid w:val="000469A0"/>
    <w:rsid w:val="00046BED"/>
    <w:rsid w:val="00046C8B"/>
    <w:rsid w:val="00046F2B"/>
    <w:rsid w:val="00046FBC"/>
    <w:rsid w:val="0004726A"/>
    <w:rsid w:val="00047304"/>
    <w:rsid w:val="0004744F"/>
    <w:rsid w:val="00047483"/>
    <w:rsid w:val="0004750A"/>
    <w:rsid w:val="000476B0"/>
    <w:rsid w:val="000476EA"/>
    <w:rsid w:val="000478C2"/>
    <w:rsid w:val="000500A8"/>
    <w:rsid w:val="00050100"/>
    <w:rsid w:val="00050353"/>
    <w:rsid w:val="0005052B"/>
    <w:rsid w:val="00050699"/>
    <w:rsid w:val="000506F2"/>
    <w:rsid w:val="00050C96"/>
    <w:rsid w:val="000516E5"/>
    <w:rsid w:val="0005174D"/>
    <w:rsid w:val="0005175F"/>
    <w:rsid w:val="00051B28"/>
    <w:rsid w:val="00051C14"/>
    <w:rsid w:val="00051DE2"/>
    <w:rsid w:val="00051DE4"/>
    <w:rsid w:val="00051E05"/>
    <w:rsid w:val="00051E09"/>
    <w:rsid w:val="00051EF2"/>
    <w:rsid w:val="0005207F"/>
    <w:rsid w:val="0005238B"/>
    <w:rsid w:val="0005254D"/>
    <w:rsid w:val="000525DF"/>
    <w:rsid w:val="00052777"/>
    <w:rsid w:val="00052BAF"/>
    <w:rsid w:val="00052C43"/>
    <w:rsid w:val="00052F96"/>
    <w:rsid w:val="000533CC"/>
    <w:rsid w:val="0005357E"/>
    <w:rsid w:val="00053660"/>
    <w:rsid w:val="0005368D"/>
    <w:rsid w:val="00053987"/>
    <w:rsid w:val="000539D9"/>
    <w:rsid w:val="00053A89"/>
    <w:rsid w:val="00053E07"/>
    <w:rsid w:val="00053EBE"/>
    <w:rsid w:val="000540EF"/>
    <w:rsid w:val="00054141"/>
    <w:rsid w:val="000542DE"/>
    <w:rsid w:val="000546D1"/>
    <w:rsid w:val="000546D9"/>
    <w:rsid w:val="00054723"/>
    <w:rsid w:val="0005484D"/>
    <w:rsid w:val="00054962"/>
    <w:rsid w:val="000549BC"/>
    <w:rsid w:val="00054C5A"/>
    <w:rsid w:val="00054D84"/>
    <w:rsid w:val="00054EBE"/>
    <w:rsid w:val="00054F3C"/>
    <w:rsid w:val="00055028"/>
    <w:rsid w:val="00055142"/>
    <w:rsid w:val="000553CA"/>
    <w:rsid w:val="0005553A"/>
    <w:rsid w:val="00055717"/>
    <w:rsid w:val="000557FF"/>
    <w:rsid w:val="00055A5B"/>
    <w:rsid w:val="00055AAF"/>
    <w:rsid w:val="00055BA3"/>
    <w:rsid w:val="00055DD4"/>
    <w:rsid w:val="00055E48"/>
    <w:rsid w:val="00055EE1"/>
    <w:rsid w:val="00055FC9"/>
    <w:rsid w:val="000561ED"/>
    <w:rsid w:val="00056250"/>
    <w:rsid w:val="000565CC"/>
    <w:rsid w:val="0005662F"/>
    <w:rsid w:val="0005683C"/>
    <w:rsid w:val="00056C46"/>
    <w:rsid w:val="00056EEC"/>
    <w:rsid w:val="00057161"/>
    <w:rsid w:val="000572CC"/>
    <w:rsid w:val="00057631"/>
    <w:rsid w:val="000576E4"/>
    <w:rsid w:val="0005792A"/>
    <w:rsid w:val="00057B6B"/>
    <w:rsid w:val="00057C4A"/>
    <w:rsid w:val="00057EC5"/>
    <w:rsid w:val="00057ED4"/>
    <w:rsid w:val="00057EF0"/>
    <w:rsid w:val="00057F0D"/>
    <w:rsid w:val="0006006F"/>
    <w:rsid w:val="000606D6"/>
    <w:rsid w:val="00060941"/>
    <w:rsid w:val="00060B11"/>
    <w:rsid w:val="00061045"/>
    <w:rsid w:val="000612C5"/>
    <w:rsid w:val="00061371"/>
    <w:rsid w:val="00061420"/>
    <w:rsid w:val="00061633"/>
    <w:rsid w:val="00061875"/>
    <w:rsid w:val="000618AE"/>
    <w:rsid w:val="0006198A"/>
    <w:rsid w:val="000619F4"/>
    <w:rsid w:val="00061A78"/>
    <w:rsid w:val="00061A95"/>
    <w:rsid w:val="00061CC9"/>
    <w:rsid w:val="00061D02"/>
    <w:rsid w:val="00061E38"/>
    <w:rsid w:val="000623F3"/>
    <w:rsid w:val="000625AF"/>
    <w:rsid w:val="000626BD"/>
    <w:rsid w:val="00062A97"/>
    <w:rsid w:val="00062B3A"/>
    <w:rsid w:val="00063257"/>
    <w:rsid w:val="00063409"/>
    <w:rsid w:val="000635B1"/>
    <w:rsid w:val="000637E9"/>
    <w:rsid w:val="00063812"/>
    <w:rsid w:val="00063999"/>
    <w:rsid w:val="00063A4D"/>
    <w:rsid w:val="00063B6E"/>
    <w:rsid w:val="00063C04"/>
    <w:rsid w:val="00063D72"/>
    <w:rsid w:val="00063D74"/>
    <w:rsid w:val="00063FC3"/>
    <w:rsid w:val="000640CA"/>
    <w:rsid w:val="0006480D"/>
    <w:rsid w:val="00065038"/>
    <w:rsid w:val="000651D2"/>
    <w:rsid w:val="00065805"/>
    <w:rsid w:val="00065819"/>
    <w:rsid w:val="00065868"/>
    <w:rsid w:val="000658FD"/>
    <w:rsid w:val="00065B45"/>
    <w:rsid w:val="00065BA0"/>
    <w:rsid w:val="00065D96"/>
    <w:rsid w:val="00065FEC"/>
    <w:rsid w:val="0006665B"/>
    <w:rsid w:val="000667A3"/>
    <w:rsid w:val="0006697A"/>
    <w:rsid w:val="00066A01"/>
    <w:rsid w:val="00066BB0"/>
    <w:rsid w:val="00066CBB"/>
    <w:rsid w:val="00066E42"/>
    <w:rsid w:val="00067072"/>
    <w:rsid w:val="000670A7"/>
    <w:rsid w:val="000676DB"/>
    <w:rsid w:val="00067844"/>
    <w:rsid w:val="00067A25"/>
    <w:rsid w:val="00067C63"/>
    <w:rsid w:val="00067CC3"/>
    <w:rsid w:val="00067CE1"/>
    <w:rsid w:val="00067D87"/>
    <w:rsid w:val="00067E7F"/>
    <w:rsid w:val="00067FFC"/>
    <w:rsid w:val="00070029"/>
    <w:rsid w:val="000702B8"/>
    <w:rsid w:val="000702F3"/>
    <w:rsid w:val="00070777"/>
    <w:rsid w:val="000707AE"/>
    <w:rsid w:val="00070C26"/>
    <w:rsid w:val="00070D3D"/>
    <w:rsid w:val="00070E16"/>
    <w:rsid w:val="00070F3D"/>
    <w:rsid w:val="00071061"/>
    <w:rsid w:val="00071230"/>
    <w:rsid w:val="00071440"/>
    <w:rsid w:val="0007149A"/>
    <w:rsid w:val="000715B1"/>
    <w:rsid w:val="000715C0"/>
    <w:rsid w:val="00071622"/>
    <w:rsid w:val="0007174C"/>
    <w:rsid w:val="000718AC"/>
    <w:rsid w:val="000719E2"/>
    <w:rsid w:val="00071B4B"/>
    <w:rsid w:val="00071DA7"/>
    <w:rsid w:val="0007210B"/>
    <w:rsid w:val="000722E3"/>
    <w:rsid w:val="000723B1"/>
    <w:rsid w:val="000725A4"/>
    <w:rsid w:val="0007279F"/>
    <w:rsid w:val="000727B9"/>
    <w:rsid w:val="000728BF"/>
    <w:rsid w:val="00072A4D"/>
    <w:rsid w:val="00072D00"/>
    <w:rsid w:val="00072EB1"/>
    <w:rsid w:val="0007328A"/>
    <w:rsid w:val="000734A3"/>
    <w:rsid w:val="00073682"/>
    <w:rsid w:val="000736A2"/>
    <w:rsid w:val="000737B4"/>
    <w:rsid w:val="000738E2"/>
    <w:rsid w:val="00073DBE"/>
    <w:rsid w:val="00073E9F"/>
    <w:rsid w:val="00073FE5"/>
    <w:rsid w:val="00074493"/>
    <w:rsid w:val="000745B3"/>
    <w:rsid w:val="000746B2"/>
    <w:rsid w:val="000747B3"/>
    <w:rsid w:val="000747CE"/>
    <w:rsid w:val="00074856"/>
    <w:rsid w:val="000748B7"/>
    <w:rsid w:val="000748EA"/>
    <w:rsid w:val="00074920"/>
    <w:rsid w:val="00074CF0"/>
    <w:rsid w:val="00074D0F"/>
    <w:rsid w:val="00074FDC"/>
    <w:rsid w:val="00075152"/>
    <w:rsid w:val="000752EC"/>
    <w:rsid w:val="00075674"/>
    <w:rsid w:val="00075738"/>
    <w:rsid w:val="0007595D"/>
    <w:rsid w:val="00075AE6"/>
    <w:rsid w:val="00075B61"/>
    <w:rsid w:val="00075CC4"/>
    <w:rsid w:val="00075F43"/>
    <w:rsid w:val="00076283"/>
    <w:rsid w:val="00076664"/>
    <w:rsid w:val="0007679C"/>
    <w:rsid w:val="000767F1"/>
    <w:rsid w:val="0007693D"/>
    <w:rsid w:val="00076A6C"/>
    <w:rsid w:val="00076CB6"/>
    <w:rsid w:val="00076EE2"/>
    <w:rsid w:val="000770B0"/>
    <w:rsid w:val="0007767B"/>
    <w:rsid w:val="00077736"/>
    <w:rsid w:val="00077B15"/>
    <w:rsid w:val="00077DF3"/>
    <w:rsid w:val="00077E11"/>
    <w:rsid w:val="000805F1"/>
    <w:rsid w:val="0008066E"/>
    <w:rsid w:val="0008070C"/>
    <w:rsid w:val="000808D8"/>
    <w:rsid w:val="0008092C"/>
    <w:rsid w:val="00080A6D"/>
    <w:rsid w:val="00080BB7"/>
    <w:rsid w:val="00081120"/>
    <w:rsid w:val="000812BC"/>
    <w:rsid w:val="00081459"/>
    <w:rsid w:val="0008169E"/>
    <w:rsid w:val="00081968"/>
    <w:rsid w:val="00082028"/>
    <w:rsid w:val="0008207B"/>
    <w:rsid w:val="000820BA"/>
    <w:rsid w:val="00082108"/>
    <w:rsid w:val="000823CB"/>
    <w:rsid w:val="0008257C"/>
    <w:rsid w:val="00082583"/>
    <w:rsid w:val="0008271C"/>
    <w:rsid w:val="000827D8"/>
    <w:rsid w:val="00082D6A"/>
    <w:rsid w:val="00082FD0"/>
    <w:rsid w:val="000830B2"/>
    <w:rsid w:val="00083105"/>
    <w:rsid w:val="0008360F"/>
    <w:rsid w:val="00083937"/>
    <w:rsid w:val="0008393B"/>
    <w:rsid w:val="00083983"/>
    <w:rsid w:val="000843A1"/>
    <w:rsid w:val="000844B9"/>
    <w:rsid w:val="000846A7"/>
    <w:rsid w:val="000847E7"/>
    <w:rsid w:val="000848FE"/>
    <w:rsid w:val="00084995"/>
    <w:rsid w:val="00084CF6"/>
    <w:rsid w:val="00084DF2"/>
    <w:rsid w:val="00084E2E"/>
    <w:rsid w:val="00085231"/>
    <w:rsid w:val="00085262"/>
    <w:rsid w:val="00085323"/>
    <w:rsid w:val="0008536E"/>
    <w:rsid w:val="000853D3"/>
    <w:rsid w:val="0008542D"/>
    <w:rsid w:val="00085633"/>
    <w:rsid w:val="00085755"/>
    <w:rsid w:val="00085887"/>
    <w:rsid w:val="000858C3"/>
    <w:rsid w:val="000858D4"/>
    <w:rsid w:val="00085934"/>
    <w:rsid w:val="00085D37"/>
    <w:rsid w:val="0008605F"/>
    <w:rsid w:val="00086284"/>
    <w:rsid w:val="00086385"/>
    <w:rsid w:val="000863C5"/>
    <w:rsid w:val="000863CE"/>
    <w:rsid w:val="0008685E"/>
    <w:rsid w:val="00086A81"/>
    <w:rsid w:val="00086B8C"/>
    <w:rsid w:val="00086D15"/>
    <w:rsid w:val="00086FD6"/>
    <w:rsid w:val="0008714E"/>
    <w:rsid w:val="00087184"/>
    <w:rsid w:val="00087373"/>
    <w:rsid w:val="000873D1"/>
    <w:rsid w:val="000877EE"/>
    <w:rsid w:val="0008789D"/>
    <w:rsid w:val="00087AC4"/>
    <w:rsid w:val="00087F99"/>
    <w:rsid w:val="0009004D"/>
    <w:rsid w:val="0009005C"/>
    <w:rsid w:val="0009033B"/>
    <w:rsid w:val="00090620"/>
    <w:rsid w:val="00090734"/>
    <w:rsid w:val="00090751"/>
    <w:rsid w:val="00090894"/>
    <w:rsid w:val="00090A80"/>
    <w:rsid w:val="00090AAD"/>
    <w:rsid w:val="00090B40"/>
    <w:rsid w:val="00090E3F"/>
    <w:rsid w:val="00090EC1"/>
    <w:rsid w:val="0009103C"/>
    <w:rsid w:val="00091093"/>
    <w:rsid w:val="00091351"/>
    <w:rsid w:val="0009136B"/>
    <w:rsid w:val="00091BEE"/>
    <w:rsid w:val="00091C71"/>
    <w:rsid w:val="00091C79"/>
    <w:rsid w:val="00091C81"/>
    <w:rsid w:val="00091D08"/>
    <w:rsid w:val="000925EC"/>
    <w:rsid w:val="00092827"/>
    <w:rsid w:val="00092899"/>
    <w:rsid w:val="00092AE9"/>
    <w:rsid w:val="00092E53"/>
    <w:rsid w:val="00092F26"/>
    <w:rsid w:val="0009344E"/>
    <w:rsid w:val="00093733"/>
    <w:rsid w:val="0009376D"/>
    <w:rsid w:val="000938A9"/>
    <w:rsid w:val="00093EBF"/>
    <w:rsid w:val="00093F4D"/>
    <w:rsid w:val="00093F83"/>
    <w:rsid w:val="000940C4"/>
    <w:rsid w:val="0009422D"/>
    <w:rsid w:val="000942DF"/>
    <w:rsid w:val="00094648"/>
    <w:rsid w:val="000946B4"/>
    <w:rsid w:val="00094921"/>
    <w:rsid w:val="00094B0D"/>
    <w:rsid w:val="00094C07"/>
    <w:rsid w:val="00094FB4"/>
    <w:rsid w:val="0009512A"/>
    <w:rsid w:val="000956C8"/>
    <w:rsid w:val="000956D4"/>
    <w:rsid w:val="00095CAF"/>
    <w:rsid w:val="00095D46"/>
    <w:rsid w:val="00095DFA"/>
    <w:rsid w:val="00096235"/>
    <w:rsid w:val="000962BC"/>
    <w:rsid w:val="000963C0"/>
    <w:rsid w:val="000965B6"/>
    <w:rsid w:val="000969BB"/>
    <w:rsid w:val="00096A5D"/>
    <w:rsid w:val="00096B41"/>
    <w:rsid w:val="00096C26"/>
    <w:rsid w:val="00096C77"/>
    <w:rsid w:val="00096D96"/>
    <w:rsid w:val="0009714E"/>
    <w:rsid w:val="0009722E"/>
    <w:rsid w:val="00097335"/>
    <w:rsid w:val="0009766D"/>
    <w:rsid w:val="00097B5B"/>
    <w:rsid w:val="00097B61"/>
    <w:rsid w:val="00097C47"/>
    <w:rsid w:val="000A0107"/>
    <w:rsid w:val="000A043F"/>
    <w:rsid w:val="000A06C2"/>
    <w:rsid w:val="000A0991"/>
    <w:rsid w:val="000A0A0C"/>
    <w:rsid w:val="000A0AA3"/>
    <w:rsid w:val="000A0B72"/>
    <w:rsid w:val="000A0C71"/>
    <w:rsid w:val="000A0D75"/>
    <w:rsid w:val="000A0FE6"/>
    <w:rsid w:val="000A1058"/>
    <w:rsid w:val="000A1148"/>
    <w:rsid w:val="000A11E3"/>
    <w:rsid w:val="000A122F"/>
    <w:rsid w:val="000A12E7"/>
    <w:rsid w:val="000A13D1"/>
    <w:rsid w:val="000A14E6"/>
    <w:rsid w:val="000A15E9"/>
    <w:rsid w:val="000A1651"/>
    <w:rsid w:val="000A18E8"/>
    <w:rsid w:val="000A1A13"/>
    <w:rsid w:val="000A1AC4"/>
    <w:rsid w:val="000A1BD0"/>
    <w:rsid w:val="000A1D57"/>
    <w:rsid w:val="000A218D"/>
    <w:rsid w:val="000A25E3"/>
    <w:rsid w:val="000A27D9"/>
    <w:rsid w:val="000A28AE"/>
    <w:rsid w:val="000A2B16"/>
    <w:rsid w:val="000A2C2C"/>
    <w:rsid w:val="000A2EF6"/>
    <w:rsid w:val="000A2F39"/>
    <w:rsid w:val="000A2FBF"/>
    <w:rsid w:val="000A3055"/>
    <w:rsid w:val="000A3163"/>
    <w:rsid w:val="000A31AA"/>
    <w:rsid w:val="000A348D"/>
    <w:rsid w:val="000A3497"/>
    <w:rsid w:val="000A357B"/>
    <w:rsid w:val="000A35D8"/>
    <w:rsid w:val="000A3B30"/>
    <w:rsid w:val="000A3C42"/>
    <w:rsid w:val="000A3CF1"/>
    <w:rsid w:val="000A412B"/>
    <w:rsid w:val="000A41AA"/>
    <w:rsid w:val="000A420A"/>
    <w:rsid w:val="000A471C"/>
    <w:rsid w:val="000A475F"/>
    <w:rsid w:val="000A4A35"/>
    <w:rsid w:val="000A4CE9"/>
    <w:rsid w:val="000A500D"/>
    <w:rsid w:val="000A50A2"/>
    <w:rsid w:val="000A566C"/>
    <w:rsid w:val="000A56D8"/>
    <w:rsid w:val="000A5784"/>
    <w:rsid w:val="000A5A38"/>
    <w:rsid w:val="000A5E9C"/>
    <w:rsid w:val="000A60BB"/>
    <w:rsid w:val="000A63C8"/>
    <w:rsid w:val="000A663D"/>
    <w:rsid w:val="000A67C7"/>
    <w:rsid w:val="000A6838"/>
    <w:rsid w:val="000A68A2"/>
    <w:rsid w:val="000A68BC"/>
    <w:rsid w:val="000A6A59"/>
    <w:rsid w:val="000A6C85"/>
    <w:rsid w:val="000A7106"/>
    <w:rsid w:val="000A7601"/>
    <w:rsid w:val="000A76F9"/>
    <w:rsid w:val="000A7938"/>
    <w:rsid w:val="000A7A27"/>
    <w:rsid w:val="000A7B90"/>
    <w:rsid w:val="000A7E00"/>
    <w:rsid w:val="000B0210"/>
    <w:rsid w:val="000B02FE"/>
    <w:rsid w:val="000B04AD"/>
    <w:rsid w:val="000B04AF"/>
    <w:rsid w:val="000B06FB"/>
    <w:rsid w:val="000B0789"/>
    <w:rsid w:val="000B0959"/>
    <w:rsid w:val="000B0D99"/>
    <w:rsid w:val="000B0E7F"/>
    <w:rsid w:val="000B0F4D"/>
    <w:rsid w:val="000B10A0"/>
    <w:rsid w:val="000B11F4"/>
    <w:rsid w:val="000B150B"/>
    <w:rsid w:val="000B1D37"/>
    <w:rsid w:val="000B1E95"/>
    <w:rsid w:val="000B1F99"/>
    <w:rsid w:val="000B2860"/>
    <w:rsid w:val="000B2A27"/>
    <w:rsid w:val="000B2B20"/>
    <w:rsid w:val="000B2D23"/>
    <w:rsid w:val="000B2DEC"/>
    <w:rsid w:val="000B2E12"/>
    <w:rsid w:val="000B2E83"/>
    <w:rsid w:val="000B3125"/>
    <w:rsid w:val="000B31B6"/>
    <w:rsid w:val="000B3461"/>
    <w:rsid w:val="000B34A6"/>
    <w:rsid w:val="000B37FB"/>
    <w:rsid w:val="000B38C6"/>
    <w:rsid w:val="000B4109"/>
    <w:rsid w:val="000B41A0"/>
    <w:rsid w:val="000B43AB"/>
    <w:rsid w:val="000B448A"/>
    <w:rsid w:val="000B47C6"/>
    <w:rsid w:val="000B482F"/>
    <w:rsid w:val="000B489F"/>
    <w:rsid w:val="000B4AF2"/>
    <w:rsid w:val="000B4C22"/>
    <w:rsid w:val="000B4D8E"/>
    <w:rsid w:val="000B4E96"/>
    <w:rsid w:val="000B4EC9"/>
    <w:rsid w:val="000B55DF"/>
    <w:rsid w:val="000B57DC"/>
    <w:rsid w:val="000B5886"/>
    <w:rsid w:val="000B5D18"/>
    <w:rsid w:val="000B6392"/>
    <w:rsid w:val="000B645D"/>
    <w:rsid w:val="000B680B"/>
    <w:rsid w:val="000B6913"/>
    <w:rsid w:val="000B69F1"/>
    <w:rsid w:val="000B6A38"/>
    <w:rsid w:val="000B6A40"/>
    <w:rsid w:val="000B6AD8"/>
    <w:rsid w:val="000B72C8"/>
    <w:rsid w:val="000B7764"/>
    <w:rsid w:val="000B7890"/>
    <w:rsid w:val="000B78F1"/>
    <w:rsid w:val="000B7BAE"/>
    <w:rsid w:val="000C0073"/>
    <w:rsid w:val="000C01C3"/>
    <w:rsid w:val="000C05EE"/>
    <w:rsid w:val="000C078D"/>
    <w:rsid w:val="000C07CA"/>
    <w:rsid w:val="000C086E"/>
    <w:rsid w:val="000C0A79"/>
    <w:rsid w:val="000C0A8D"/>
    <w:rsid w:val="000C0BAF"/>
    <w:rsid w:val="000C0C4D"/>
    <w:rsid w:val="000C0DB3"/>
    <w:rsid w:val="000C0DC8"/>
    <w:rsid w:val="000C0EFB"/>
    <w:rsid w:val="000C127F"/>
    <w:rsid w:val="000C12C7"/>
    <w:rsid w:val="000C1609"/>
    <w:rsid w:val="000C182B"/>
    <w:rsid w:val="000C1EE7"/>
    <w:rsid w:val="000C2121"/>
    <w:rsid w:val="000C21F0"/>
    <w:rsid w:val="000C2361"/>
    <w:rsid w:val="000C259D"/>
    <w:rsid w:val="000C274F"/>
    <w:rsid w:val="000C289D"/>
    <w:rsid w:val="000C29A6"/>
    <w:rsid w:val="000C2D02"/>
    <w:rsid w:val="000C2EE8"/>
    <w:rsid w:val="000C306B"/>
    <w:rsid w:val="000C324C"/>
    <w:rsid w:val="000C3255"/>
    <w:rsid w:val="000C33E2"/>
    <w:rsid w:val="000C3489"/>
    <w:rsid w:val="000C36AD"/>
    <w:rsid w:val="000C3802"/>
    <w:rsid w:val="000C3BCF"/>
    <w:rsid w:val="000C3CAB"/>
    <w:rsid w:val="000C3F2B"/>
    <w:rsid w:val="000C3F6C"/>
    <w:rsid w:val="000C3F82"/>
    <w:rsid w:val="000C3FF7"/>
    <w:rsid w:val="000C40B5"/>
    <w:rsid w:val="000C448B"/>
    <w:rsid w:val="000C4515"/>
    <w:rsid w:val="000C4A49"/>
    <w:rsid w:val="000C4B5D"/>
    <w:rsid w:val="000C4CF8"/>
    <w:rsid w:val="000C4E1E"/>
    <w:rsid w:val="000C504D"/>
    <w:rsid w:val="000C50D9"/>
    <w:rsid w:val="000C52E1"/>
    <w:rsid w:val="000C533E"/>
    <w:rsid w:val="000C53DA"/>
    <w:rsid w:val="000C5570"/>
    <w:rsid w:val="000C5886"/>
    <w:rsid w:val="000C5BDA"/>
    <w:rsid w:val="000C5E77"/>
    <w:rsid w:val="000C5F3D"/>
    <w:rsid w:val="000C6362"/>
    <w:rsid w:val="000C63C9"/>
    <w:rsid w:val="000C6409"/>
    <w:rsid w:val="000C6AF7"/>
    <w:rsid w:val="000C6B41"/>
    <w:rsid w:val="000C6BE1"/>
    <w:rsid w:val="000C6D8C"/>
    <w:rsid w:val="000C71AF"/>
    <w:rsid w:val="000C71C5"/>
    <w:rsid w:val="000C7252"/>
    <w:rsid w:val="000C7A56"/>
    <w:rsid w:val="000C7C90"/>
    <w:rsid w:val="000C7E74"/>
    <w:rsid w:val="000C7ED5"/>
    <w:rsid w:val="000D04F6"/>
    <w:rsid w:val="000D05E8"/>
    <w:rsid w:val="000D06EE"/>
    <w:rsid w:val="000D0838"/>
    <w:rsid w:val="000D09C9"/>
    <w:rsid w:val="000D0BFF"/>
    <w:rsid w:val="000D123E"/>
    <w:rsid w:val="000D1719"/>
    <w:rsid w:val="000D1A46"/>
    <w:rsid w:val="000D1BA0"/>
    <w:rsid w:val="000D1CF2"/>
    <w:rsid w:val="000D1D3F"/>
    <w:rsid w:val="000D1E01"/>
    <w:rsid w:val="000D1EB0"/>
    <w:rsid w:val="000D2388"/>
    <w:rsid w:val="000D247B"/>
    <w:rsid w:val="000D25BD"/>
    <w:rsid w:val="000D2AF8"/>
    <w:rsid w:val="000D2C94"/>
    <w:rsid w:val="000D2D95"/>
    <w:rsid w:val="000D2F56"/>
    <w:rsid w:val="000D3178"/>
    <w:rsid w:val="000D33E4"/>
    <w:rsid w:val="000D3669"/>
    <w:rsid w:val="000D37B2"/>
    <w:rsid w:val="000D394E"/>
    <w:rsid w:val="000D39AA"/>
    <w:rsid w:val="000D3D2E"/>
    <w:rsid w:val="000D3D66"/>
    <w:rsid w:val="000D3DFD"/>
    <w:rsid w:val="000D3FBF"/>
    <w:rsid w:val="000D4398"/>
    <w:rsid w:val="000D474F"/>
    <w:rsid w:val="000D4C0A"/>
    <w:rsid w:val="000D4C18"/>
    <w:rsid w:val="000D4E77"/>
    <w:rsid w:val="000D4F5C"/>
    <w:rsid w:val="000D528A"/>
    <w:rsid w:val="000D587B"/>
    <w:rsid w:val="000D5C6B"/>
    <w:rsid w:val="000D5C91"/>
    <w:rsid w:val="000D6499"/>
    <w:rsid w:val="000D66DB"/>
    <w:rsid w:val="000D683E"/>
    <w:rsid w:val="000D69DE"/>
    <w:rsid w:val="000D6B7E"/>
    <w:rsid w:val="000D6B8F"/>
    <w:rsid w:val="000D6F61"/>
    <w:rsid w:val="000D6FEA"/>
    <w:rsid w:val="000D71E9"/>
    <w:rsid w:val="000D737C"/>
    <w:rsid w:val="000D7470"/>
    <w:rsid w:val="000D7471"/>
    <w:rsid w:val="000D75BA"/>
    <w:rsid w:val="000D7701"/>
    <w:rsid w:val="000D7724"/>
    <w:rsid w:val="000D7762"/>
    <w:rsid w:val="000D7877"/>
    <w:rsid w:val="000D7B3F"/>
    <w:rsid w:val="000D7C54"/>
    <w:rsid w:val="000E0415"/>
    <w:rsid w:val="000E05FC"/>
    <w:rsid w:val="000E068C"/>
    <w:rsid w:val="000E0748"/>
    <w:rsid w:val="000E0D41"/>
    <w:rsid w:val="000E0DE3"/>
    <w:rsid w:val="000E0DFE"/>
    <w:rsid w:val="000E1521"/>
    <w:rsid w:val="000E1823"/>
    <w:rsid w:val="000E18D6"/>
    <w:rsid w:val="000E1948"/>
    <w:rsid w:val="000E1A3A"/>
    <w:rsid w:val="000E1F39"/>
    <w:rsid w:val="000E2055"/>
    <w:rsid w:val="000E20EF"/>
    <w:rsid w:val="000E21EA"/>
    <w:rsid w:val="000E2409"/>
    <w:rsid w:val="000E2880"/>
    <w:rsid w:val="000E28C8"/>
    <w:rsid w:val="000E2CF7"/>
    <w:rsid w:val="000E2D57"/>
    <w:rsid w:val="000E2F1B"/>
    <w:rsid w:val="000E2F1C"/>
    <w:rsid w:val="000E2F5A"/>
    <w:rsid w:val="000E2FCF"/>
    <w:rsid w:val="000E316D"/>
    <w:rsid w:val="000E319D"/>
    <w:rsid w:val="000E3849"/>
    <w:rsid w:val="000E3BFE"/>
    <w:rsid w:val="000E3E3B"/>
    <w:rsid w:val="000E3F6F"/>
    <w:rsid w:val="000E3F71"/>
    <w:rsid w:val="000E4365"/>
    <w:rsid w:val="000E45B6"/>
    <w:rsid w:val="000E46D3"/>
    <w:rsid w:val="000E48D0"/>
    <w:rsid w:val="000E4AFD"/>
    <w:rsid w:val="000E4B1A"/>
    <w:rsid w:val="000E4B3E"/>
    <w:rsid w:val="000E4FDA"/>
    <w:rsid w:val="000E52AE"/>
    <w:rsid w:val="000E52E9"/>
    <w:rsid w:val="000E5656"/>
    <w:rsid w:val="000E58BE"/>
    <w:rsid w:val="000E5B12"/>
    <w:rsid w:val="000E5DDE"/>
    <w:rsid w:val="000E5DEB"/>
    <w:rsid w:val="000E5EB9"/>
    <w:rsid w:val="000E5F20"/>
    <w:rsid w:val="000E6351"/>
    <w:rsid w:val="000E63E7"/>
    <w:rsid w:val="000E682B"/>
    <w:rsid w:val="000E68CD"/>
    <w:rsid w:val="000E6A04"/>
    <w:rsid w:val="000E6ADF"/>
    <w:rsid w:val="000E6B7C"/>
    <w:rsid w:val="000E6D73"/>
    <w:rsid w:val="000E6E91"/>
    <w:rsid w:val="000E70D1"/>
    <w:rsid w:val="000E7127"/>
    <w:rsid w:val="000E719C"/>
    <w:rsid w:val="000E736E"/>
    <w:rsid w:val="000E7520"/>
    <w:rsid w:val="000E758A"/>
    <w:rsid w:val="000E7875"/>
    <w:rsid w:val="000E7B69"/>
    <w:rsid w:val="000E7CD5"/>
    <w:rsid w:val="000E7DA3"/>
    <w:rsid w:val="000E7FDA"/>
    <w:rsid w:val="000F0086"/>
    <w:rsid w:val="000F02B6"/>
    <w:rsid w:val="000F02F3"/>
    <w:rsid w:val="000F0324"/>
    <w:rsid w:val="000F032C"/>
    <w:rsid w:val="000F047A"/>
    <w:rsid w:val="000F06F8"/>
    <w:rsid w:val="000F0822"/>
    <w:rsid w:val="000F09C1"/>
    <w:rsid w:val="000F0BBB"/>
    <w:rsid w:val="000F0BF5"/>
    <w:rsid w:val="000F0DDA"/>
    <w:rsid w:val="000F13E6"/>
    <w:rsid w:val="000F14A6"/>
    <w:rsid w:val="000F1A04"/>
    <w:rsid w:val="000F1C99"/>
    <w:rsid w:val="000F1DFE"/>
    <w:rsid w:val="000F1EFE"/>
    <w:rsid w:val="000F202F"/>
    <w:rsid w:val="000F2133"/>
    <w:rsid w:val="000F237D"/>
    <w:rsid w:val="000F2843"/>
    <w:rsid w:val="000F2A83"/>
    <w:rsid w:val="000F2DBE"/>
    <w:rsid w:val="000F3066"/>
    <w:rsid w:val="000F30B1"/>
    <w:rsid w:val="000F30DA"/>
    <w:rsid w:val="000F317C"/>
    <w:rsid w:val="000F3192"/>
    <w:rsid w:val="000F31F3"/>
    <w:rsid w:val="000F3292"/>
    <w:rsid w:val="000F350F"/>
    <w:rsid w:val="000F35B5"/>
    <w:rsid w:val="000F3700"/>
    <w:rsid w:val="000F3923"/>
    <w:rsid w:val="000F3DE1"/>
    <w:rsid w:val="000F3EB8"/>
    <w:rsid w:val="000F3F07"/>
    <w:rsid w:val="000F401A"/>
    <w:rsid w:val="000F4070"/>
    <w:rsid w:val="000F41D7"/>
    <w:rsid w:val="000F4321"/>
    <w:rsid w:val="000F455D"/>
    <w:rsid w:val="000F4836"/>
    <w:rsid w:val="000F48C5"/>
    <w:rsid w:val="000F4B3D"/>
    <w:rsid w:val="000F4B87"/>
    <w:rsid w:val="000F4E61"/>
    <w:rsid w:val="000F526A"/>
    <w:rsid w:val="000F537D"/>
    <w:rsid w:val="000F5426"/>
    <w:rsid w:val="000F54A1"/>
    <w:rsid w:val="000F5708"/>
    <w:rsid w:val="000F5751"/>
    <w:rsid w:val="000F57E7"/>
    <w:rsid w:val="000F58F7"/>
    <w:rsid w:val="000F5DC6"/>
    <w:rsid w:val="000F5F95"/>
    <w:rsid w:val="000F62E5"/>
    <w:rsid w:val="000F6347"/>
    <w:rsid w:val="000F6545"/>
    <w:rsid w:val="000F6562"/>
    <w:rsid w:val="000F667F"/>
    <w:rsid w:val="000F6689"/>
    <w:rsid w:val="000F6B17"/>
    <w:rsid w:val="000F6B38"/>
    <w:rsid w:val="000F6B94"/>
    <w:rsid w:val="000F6CCF"/>
    <w:rsid w:val="000F6EA0"/>
    <w:rsid w:val="000F6F58"/>
    <w:rsid w:val="000F71F4"/>
    <w:rsid w:val="000F7353"/>
    <w:rsid w:val="000F73BC"/>
    <w:rsid w:val="000F7403"/>
    <w:rsid w:val="000F747F"/>
    <w:rsid w:val="000F74CA"/>
    <w:rsid w:val="000F760F"/>
    <w:rsid w:val="000F76E3"/>
    <w:rsid w:val="000F7A23"/>
    <w:rsid w:val="000F7B54"/>
    <w:rsid w:val="000F7DD9"/>
    <w:rsid w:val="00100003"/>
    <w:rsid w:val="00100017"/>
    <w:rsid w:val="0010027A"/>
    <w:rsid w:val="0010085C"/>
    <w:rsid w:val="00100964"/>
    <w:rsid w:val="00100A99"/>
    <w:rsid w:val="00100AE2"/>
    <w:rsid w:val="00100B84"/>
    <w:rsid w:val="00100BA4"/>
    <w:rsid w:val="00100CB2"/>
    <w:rsid w:val="00100D31"/>
    <w:rsid w:val="00100DF7"/>
    <w:rsid w:val="00100E3F"/>
    <w:rsid w:val="00100E44"/>
    <w:rsid w:val="0010127B"/>
    <w:rsid w:val="0010158D"/>
    <w:rsid w:val="001016CF"/>
    <w:rsid w:val="00101820"/>
    <w:rsid w:val="00101A0C"/>
    <w:rsid w:val="001020F7"/>
    <w:rsid w:val="00102129"/>
    <w:rsid w:val="001021AC"/>
    <w:rsid w:val="001026E7"/>
    <w:rsid w:val="00102788"/>
    <w:rsid w:val="00102B4B"/>
    <w:rsid w:val="00102C96"/>
    <w:rsid w:val="00102F79"/>
    <w:rsid w:val="00102FD7"/>
    <w:rsid w:val="00103280"/>
    <w:rsid w:val="0010335A"/>
    <w:rsid w:val="00103792"/>
    <w:rsid w:val="00103C16"/>
    <w:rsid w:val="00103E8C"/>
    <w:rsid w:val="00103EC0"/>
    <w:rsid w:val="00103FB6"/>
    <w:rsid w:val="0010420F"/>
    <w:rsid w:val="00104222"/>
    <w:rsid w:val="00104325"/>
    <w:rsid w:val="001044A5"/>
    <w:rsid w:val="0010465B"/>
    <w:rsid w:val="00104724"/>
    <w:rsid w:val="0010486B"/>
    <w:rsid w:val="00104A18"/>
    <w:rsid w:val="00104BA4"/>
    <w:rsid w:val="00104DD9"/>
    <w:rsid w:val="00104EC3"/>
    <w:rsid w:val="00105003"/>
    <w:rsid w:val="001052EF"/>
    <w:rsid w:val="001054E0"/>
    <w:rsid w:val="001056D8"/>
    <w:rsid w:val="00105A24"/>
    <w:rsid w:val="00105A2B"/>
    <w:rsid w:val="00105D29"/>
    <w:rsid w:val="00105D73"/>
    <w:rsid w:val="00105EDC"/>
    <w:rsid w:val="00106123"/>
    <w:rsid w:val="00106B38"/>
    <w:rsid w:val="00106BCF"/>
    <w:rsid w:val="00106C51"/>
    <w:rsid w:val="00106CC6"/>
    <w:rsid w:val="00107170"/>
    <w:rsid w:val="00107434"/>
    <w:rsid w:val="001076D3"/>
    <w:rsid w:val="001077D8"/>
    <w:rsid w:val="00107F01"/>
    <w:rsid w:val="001100C8"/>
    <w:rsid w:val="001100EA"/>
    <w:rsid w:val="001103A6"/>
    <w:rsid w:val="00110493"/>
    <w:rsid w:val="0011056B"/>
    <w:rsid w:val="001106CD"/>
    <w:rsid w:val="001106DF"/>
    <w:rsid w:val="00110837"/>
    <w:rsid w:val="00110881"/>
    <w:rsid w:val="001108BD"/>
    <w:rsid w:val="00110D17"/>
    <w:rsid w:val="00110D89"/>
    <w:rsid w:val="00110D9B"/>
    <w:rsid w:val="00111012"/>
    <w:rsid w:val="001111D7"/>
    <w:rsid w:val="00111209"/>
    <w:rsid w:val="0011145B"/>
    <w:rsid w:val="00111529"/>
    <w:rsid w:val="001117F6"/>
    <w:rsid w:val="00111B4D"/>
    <w:rsid w:val="00111D5A"/>
    <w:rsid w:val="00111D77"/>
    <w:rsid w:val="0011229E"/>
    <w:rsid w:val="00112865"/>
    <w:rsid w:val="00112923"/>
    <w:rsid w:val="00112CA8"/>
    <w:rsid w:val="00112D2C"/>
    <w:rsid w:val="00112D57"/>
    <w:rsid w:val="00112DF8"/>
    <w:rsid w:val="00112FEA"/>
    <w:rsid w:val="0011308A"/>
    <w:rsid w:val="001130C3"/>
    <w:rsid w:val="001132D7"/>
    <w:rsid w:val="0011336F"/>
    <w:rsid w:val="001135E4"/>
    <w:rsid w:val="00113980"/>
    <w:rsid w:val="00113ACB"/>
    <w:rsid w:val="00113C84"/>
    <w:rsid w:val="00113C98"/>
    <w:rsid w:val="00113FA3"/>
    <w:rsid w:val="00113FB3"/>
    <w:rsid w:val="00113FB4"/>
    <w:rsid w:val="00114129"/>
    <w:rsid w:val="00114173"/>
    <w:rsid w:val="001141B8"/>
    <w:rsid w:val="00114646"/>
    <w:rsid w:val="00114A2C"/>
    <w:rsid w:val="00114BA4"/>
    <w:rsid w:val="00114ED8"/>
    <w:rsid w:val="00114FAD"/>
    <w:rsid w:val="00115038"/>
    <w:rsid w:val="0011505E"/>
    <w:rsid w:val="001155A1"/>
    <w:rsid w:val="001155DA"/>
    <w:rsid w:val="00115648"/>
    <w:rsid w:val="00115671"/>
    <w:rsid w:val="001158FC"/>
    <w:rsid w:val="00115DE5"/>
    <w:rsid w:val="00115E87"/>
    <w:rsid w:val="001163A9"/>
    <w:rsid w:val="00116479"/>
    <w:rsid w:val="00116530"/>
    <w:rsid w:val="0011656F"/>
    <w:rsid w:val="00116812"/>
    <w:rsid w:val="00116936"/>
    <w:rsid w:val="00116CF9"/>
    <w:rsid w:val="001170F5"/>
    <w:rsid w:val="0011750D"/>
    <w:rsid w:val="0011751C"/>
    <w:rsid w:val="001175EA"/>
    <w:rsid w:val="00117869"/>
    <w:rsid w:val="001178FE"/>
    <w:rsid w:val="00117904"/>
    <w:rsid w:val="00117A3B"/>
    <w:rsid w:val="00117E3B"/>
    <w:rsid w:val="00117E5D"/>
    <w:rsid w:val="00117ED5"/>
    <w:rsid w:val="00117F83"/>
    <w:rsid w:val="00117F9C"/>
    <w:rsid w:val="00117FC1"/>
    <w:rsid w:val="0012023B"/>
    <w:rsid w:val="00120461"/>
    <w:rsid w:val="00120764"/>
    <w:rsid w:val="00120957"/>
    <w:rsid w:val="001209B6"/>
    <w:rsid w:val="00120D6E"/>
    <w:rsid w:val="00120E0F"/>
    <w:rsid w:val="00120E24"/>
    <w:rsid w:val="00120E98"/>
    <w:rsid w:val="00120F47"/>
    <w:rsid w:val="00121304"/>
    <w:rsid w:val="001213DF"/>
    <w:rsid w:val="001214B5"/>
    <w:rsid w:val="001214F3"/>
    <w:rsid w:val="0012165D"/>
    <w:rsid w:val="00121770"/>
    <w:rsid w:val="001219AA"/>
    <w:rsid w:val="00121B9C"/>
    <w:rsid w:val="00121DB3"/>
    <w:rsid w:val="00121F83"/>
    <w:rsid w:val="0012237D"/>
    <w:rsid w:val="00122391"/>
    <w:rsid w:val="001224F4"/>
    <w:rsid w:val="00122803"/>
    <w:rsid w:val="00122916"/>
    <w:rsid w:val="0012297E"/>
    <w:rsid w:val="00122B54"/>
    <w:rsid w:val="00122DD2"/>
    <w:rsid w:val="001233A1"/>
    <w:rsid w:val="00123524"/>
    <w:rsid w:val="00123755"/>
    <w:rsid w:val="00123952"/>
    <w:rsid w:val="0012395B"/>
    <w:rsid w:val="00123B2E"/>
    <w:rsid w:val="00123B68"/>
    <w:rsid w:val="00123BC8"/>
    <w:rsid w:val="00123C17"/>
    <w:rsid w:val="00123C95"/>
    <w:rsid w:val="00123F67"/>
    <w:rsid w:val="0012409A"/>
    <w:rsid w:val="00124120"/>
    <w:rsid w:val="0012433A"/>
    <w:rsid w:val="001243C1"/>
    <w:rsid w:val="001245C8"/>
    <w:rsid w:val="001247E8"/>
    <w:rsid w:val="0012491D"/>
    <w:rsid w:val="00124D58"/>
    <w:rsid w:val="00124FEA"/>
    <w:rsid w:val="00125206"/>
    <w:rsid w:val="00125264"/>
    <w:rsid w:val="001255D2"/>
    <w:rsid w:val="0012599F"/>
    <w:rsid w:val="00125A48"/>
    <w:rsid w:val="0012604B"/>
    <w:rsid w:val="00126134"/>
    <w:rsid w:val="001261EF"/>
    <w:rsid w:val="0012624D"/>
    <w:rsid w:val="0012653C"/>
    <w:rsid w:val="00126694"/>
    <w:rsid w:val="001267DE"/>
    <w:rsid w:val="00126A00"/>
    <w:rsid w:val="00126A1F"/>
    <w:rsid w:val="00126A3D"/>
    <w:rsid w:val="00126AB5"/>
    <w:rsid w:val="00126AC8"/>
    <w:rsid w:val="00126C19"/>
    <w:rsid w:val="00126D8A"/>
    <w:rsid w:val="00126E8E"/>
    <w:rsid w:val="00127021"/>
    <w:rsid w:val="00127337"/>
    <w:rsid w:val="0012735B"/>
    <w:rsid w:val="001275FD"/>
    <w:rsid w:val="0012772D"/>
    <w:rsid w:val="00127747"/>
    <w:rsid w:val="001277F6"/>
    <w:rsid w:val="00127925"/>
    <w:rsid w:val="00127A68"/>
    <w:rsid w:val="00127ABD"/>
    <w:rsid w:val="00127C27"/>
    <w:rsid w:val="00127FC8"/>
    <w:rsid w:val="00130134"/>
    <w:rsid w:val="0013025D"/>
    <w:rsid w:val="0013032A"/>
    <w:rsid w:val="0013040B"/>
    <w:rsid w:val="0013053C"/>
    <w:rsid w:val="001306BC"/>
    <w:rsid w:val="0013081D"/>
    <w:rsid w:val="00130874"/>
    <w:rsid w:val="00130C2C"/>
    <w:rsid w:val="00130C7D"/>
    <w:rsid w:val="00130E62"/>
    <w:rsid w:val="00131010"/>
    <w:rsid w:val="0013109F"/>
    <w:rsid w:val="0013129B"/>
    <w:rsid w:val="001314BF"/>
    <w:rsid w:val="001314FD"/>
    <w:rsid w:val="00131721"/>
    <w:rsid w:val="001318BF"/>
    <w:rsid w:val="00131A3E"/>
    <w:rsid w:val="00131A5E"/>
    <w:rsid w:val="00131B3B"/>
    <w:rsid w:val="00131BD5"/>
    <w:rsid w:val="00131DF7"/>
    <w:rsid w:val="00131ECC"/>
    <w:rsid w:val="00131F0F"/>
    <w:rsid w:val="00131F8E"/>
    <w:rsid w:val="00132056"/>
    <w:rsid w:val="0013216A"/>
    <w:rsid w:val="001322C2"/>
    <w:rsid w:val="0013243E"/>
    <w:rsid w:val="001325A0"/>
    <w:rsid w:val="0013292A"/>
    <w:rsid w:val="00132B63"/>
    <w:rsid w:val="00132B72"/>
    <w:rsid w:val="00132D19"/>
    <w:rsid w:val="00132E76"/>
    <w:rsid w:val="0013342E"/>
    <w:rsid w:val="00133781"/>
    <w:rsid w:val="001337CD"/>
    <w:rsid w:val="001337D7"/>
    <w:rsid w:val="00133A44"/>
    <w:rsid w:val="00133C8B"/>
    <w:rsid w:val="00133FE9"/>
    <w:rsid w:val="0013413A"/>
    <w:rsid w:val="00134140"/>
    <w:rsid w:val="00134220"/>
    <w:rsid w:val="001342C6"/>
    <w:rsid w:val="001343A8"/>
    <w:rsid w:val="0013461B"/>
    <w:rsid w:val="001346D7"/>
    <w:rsid w:val="001349FE"/>
    <w:rsid w:val="00134CAC"/>
    <w:rsid w:val="00134D35"/>
    <w:rsid w:val="00134F19"/>
    <w:rsid w:val="00135328"/>
    <w:rsid w:val="001353D2"/>
    <w:rsid w:val="00135850"/>
    <w:rsid w:val="001358B6"/>
    <w:rsid w:val="0013590E"/>
    <w:rsid w:val="00135A0C"/>
    <w:rsid w:val="00135C78"/>
    <w:rsid w:val="0013607C"/>
    <w:rsid w:val="001360B5"/>
    <w:rsid w:val="00136295"/>
    <w:rsid w:val="001364D3"/>
    <w:rsid w:val="001366D9"/>
    <w:rsid w:val="001368CA"/>
    <w:rsid w:val="001369F6"/>
    <w:rsid w:val="00136A30"/>
    <w:rsid w:val="00136F6F"/>
    <w:rsid w:val="00136F70"/>
    <w:rsid w:val="00136FA6"/>
    <w:rsid w:val="00137195"/>
    <w:rsid w:val="001372EA"/>
    <w:rsid w:val="00137398"/>
    <w:rsid w:val="001377AD"/>
    <w:rsid w:val="00137984"/>
    <w:rsid w:val="00137A7A"/>
    <w:rsid w:val="00137AA0"/>
    <w:rsid w:val="00137ADA"/>
    <w:rsid w:val="00137C71"/>
    <w:rsid w:val="00140066"/>
    <w:rsid w:val="00140169"/>
    <w:rsid w:val="00140267"/>
    <w:rsid w:val="001402D4"/>
    <w:rsid w:val="00140372"/>
    <w:rsid w:val="00140387"/>
    <w:rsid w:val="00140728"/>
    <w:rsid w:val="00140B60"/>
    <w:rsid w:val="00140B9D"/>
    <w:rsid w:val="00140BA8"/>
    <w:rsid w:val="00140BF8"/>
    <w:rsid w:val="00140E24"/>
    <w:rsid w:val="001410C3"/>
    <w:rsid w:val="001412B4"/>
    <w:rsid w:val="00141473"/>
    <w:rsid w:val="001417B3"/>
    <w:rsid w:val="0014180A"/>
    <w:rsid w:val="001419D4"/>
    <w:rsid w:val="00141A42"/>
    <w:rsid w:val="00141B68"/>
    <w:rsid w:val="00141BF0"/>
    <w:rsid w:val="00141D04"/>
    <w:rsid w:val="00142042"/>
    <w:rsid w:val="00142386"/>
    <w:rsid w:val="0014269C"/>
    <w:rsid w:val="0014274A"/>
    <w:rsid w:val="00142B29"/>
    <w:rsid w:val="00142EBE"/>
    <w:rsid w:val="00142EE6"/>
    <w:rsid w:val="00143122"/>
    <w:rsid w:val="00143320"/>
    <w:rsid w:val="00143515"/>
    <w:rsid w:val="0014363B"/>
    <w:rsid w:val="00143750"/>
    <w:rsid w:val="00143802"/>
    <w:rsid w:val="0014384E"/>
    <w:rsid w:val="00143AA9"/>
    <w:rsid w:val="00144171"/>
    <w:rsid w:val="0014470B"/>
    <w:rsid w:val="00144A51"/>
    <w:rsid w:val="00144C44"/>
    <w:rsid w:val="00144E47"/>
    <w:rsid w:val="00144FAB"/>
    <w:rsid w:val="00145040"/>
    <w:rsid w:val="0014522B"/>
    <w:rsid w:val="001452C5"/>
    <w:rsid w:val="001452DE"/>
    <w:rsid w:val="0014545E"/>
    <w:rsid w:val="0014549C"/>
    <w:rsid w:val="00145543"/>
    <w:rsid w:val="001457D0"/>
    <w:rsid w:val="001458F7"/>
    <w:rsid w:val="00145E37"/>
    <w:rsid w:val="00145FD4"/>
    <w:rsid w:val="001461CC"/>
    <w:rsid w:val="001462E9"/>
    <w:rsid w:val="001463B4"/>
    <w:rsid w:val="0014653B"/>
    <w:rsid w:val="001468E6"/>
    <w:rsid w:val="00146B9A"/>
    <w:rsid w:val="00146E5C"/>
    <w:rsid w:val="0014701F"/>
    <w:rsid w:val="00147035"/>
    <w:rsid w:val="001471C0"/>
    <w:rsid w:val="00147244"/>
    <w:rsid w:val="0014728C"/>
    <w:rsid w:val="00147310"/>
    <w:rsid w:val="001475A9"/>
    <w:rsid w:val="001476DC"/>
    <w:rsid w:val="00147890"/>
    <w:rsid w:val="0014789C"/>
    <w:rsid w:val="00147A06"/>
    <w:rsid w:val="00147AB2"/>
    <w:rsid w:val="00147B82"/>
    <w:rsid w:val="00147C79"/>
    <w:rsid w:val="00147C8A"/>
    <w:rsid w:val="00147CDD"/>
    <w:rsid w:val="00150228"/>
    <w:rsid w:val="0015032D"/>
    <w:rsid w:val="00150465"/>
    <w:rsid w:val="001504C5"/>
    <w:rsid w:val="001504FA"/>
    <w:rsid w:val="00150553"/>
    <w:rsid w:val="001505FE"/>
    <w:rsid w:val="00150719"/>
    <w:rsid w:val="00150953"/>
    <w:rsid w:val="00150CCD"/>
    <w:rsid w:val="00150EAA"/>
    <w:rsid w:val="00150FCA"/>
    <w:rsid w:val="001514D3"/>
    <w:rsid w:val="001516F4"/>
    <w:rsid w:val="00151A75"/>
    <w:rsid w:val="00151B84"/>
    <w:rsid w:val="00151BA1"/>
    <w:rsid w:val="00151BC3"/>
    <w:rsid w:val="00151C46"/>
    <w:rsid w:val="00151EE7"/>
    <w:rsid w:val="00151F91"/>
    <w:rsid w:val="00151FD0"/>
    <w:rsid w:val="00151FFA"/>
    <w:rsid w:val="00152046"/>
    <w:rsid w:val="0015214A"/>
    <w:rsid w:val="001525D7"/>
    <w:rsid w:val="001525DD"/>
    <w:rsid w:val="00152B2C"/>
    <w:rsid w:val="00152B57"/>
    <w:rsid w:val="00152BCB"/>
    <w:rsid w:val="00152EAB"/>
    <w:rsid w:val="001530FF"/>
    <w:rsid w:val="0015321A"/>
    <w:rsid w:val="00153450"/>
    <w:rsid w:val="00153625"/>
    <w:rsid w:val="00153693"/>
    <w:rsid w:val="0015423C"/>
    <w:rsid w:val="001542A1"/>
    <w:rsid w:val="00154697"/>
    <w:rsid w:val="001546BF"/>
    <w:rsid w:val="001548AC"/>
    <w:rsid w:val="00154942"/>
    <w:rsid w:val="00154D9C"/>
    <w:rsid w:val="00154E50"/>
    <w:rsid w:val="00154EE4"/>
    <w:rsid w:val="00154F92"/>
    <w:rsid w:val="00155096"/>
    <w:rsid w:val="0015537D"/>
    <w:rsid w:val="00155431"/>
    <w:rsid w:val="0015543C"/>
    <w:rsid w:val="00155511"/>
    <w:rsid w:val="00155797"/>
    <w:rsid w:val="00155AA5"/>
    <w:rsid w:val="00155CD0"/>
    <w:rsid w:val="00155FC7"/>
    <w:rsid w:val="00156A00"/>
    <w:rsid w:val="00156B01"/>
    <w:rsid w:val="00156B16"/>
    <w:rsid w:val="00156BD4"/>
    <w:rsid w:val="00156EB2"/>
    <w:rsid w:val="00156F3B"/>
    <w:rsid w:val="0015725E"/>
    <w:rsid w:val="0015729D"/>
    <w:rsid w:val="001574B1"/>
    <w:rsid w:val="00157789"/>
    <w:rsid w:val="00157889"/>
    <w:rsid w:val="00157BE1"/>
    <w:rsid w:val="00157D1E"/>
    <w:rsid w:val="00157E3B"/>
    <w:rsid w:val="00157F8C"/>
    <w:rsid w:val="00160125"/>
    <w:rsid w:val="00160195"/>
    <w:rsid w:val="001603B7"/>
    <w:rsid w:val="001605D6"/>
    <w:rsid w:val="00160782"/>
    <w:rsid w:val="00160877"/>
    <w:rsid w:val="001609C8"/>
    <w:rsid w:val="00160D23"/>
    <w:rsid w:val="00160FF4"/>
    <w:rsid w:val="001610C2"/>
    <w:rsid w:val="00161191"/>
    <w:rsid w:val="0016126D"/>
    <w:rsid w:val="0016132C"/>
    <w:rsid w:val="001614ED"/>
    <w:rsid w:val="0016180F"/>
    <w:rsid w:val="001619BE"/>
    <w:rsid w:val="00161B6E"/>
    <w:rsid w:val="00162004"/>
    <w:rsid w:val="0016239F"/>
    <w:rsid w:val="001623F1"/>
    <w:rsid w:val="00162571"/>
    <w:rsid w:val="0016271A"/>
    <w:rsid w:val="001629C3"/>
    <w:rsid w:val="00162A01"/>
    <w:rsid w:val="00162AD7"/>
    <w:rsid w:val="00162B5F"/>
    <w:rsid w:val="00162BAA"/>
    <w:rsid w:val="00162E3B"/>
    <w:rsid w:val="0016301B"/>
    <w:rsid w:val="001630C5"/>
    <w:rsid w:val="001637FA"/>
    <w:rsid w:val="00163938"/>
    <w:rsid w:val="00163E64"/>
    <w:rsid w:val="001642FE"/>
    <w:rsid w:val="001645A9"/>
    <w:rsid w:val="001646CC"/>
    <w:rsid w:val="00164810"/>
    <w:rsid w:val="00164829"/>
    <w:rsid w:val="001648A6"/>
    <w:rsid w:val="001648B1"/>
    <w:rsid w:val="00164AB6"/>
    <w:rsid w:val="00164E00"/>
    <w:rsid w:val="00164E81"/>
    <w:rsid w:val="00164EDF"/>
    <w:rsid w:val="00164FB8"/>
    <w:rsid w:val="00165102"/>
    <w:rsid w:val="001651A8"/>
    <w:rsid w:val="001652CF"/>
    <w:rsid w:val="0016537D"/>
    <w:rsid w:val="00165398"/>
    <w:rsid w:val="001654FB"/>
    <w:rsid w:val="00165519"/>
    <w:rsid w:val="0016577C"/>
    <w:rsid w:val="001659EC"/>
    <w:rsid w:val="001659F6"/>
    <w:rsid w:val="001661B9"/>
    <w:rsid w:val="00166243"/>
    <w:rsid w:val="00166337"/>
    <w:rsid w:val="00166363"/>
    <w:rsid w:val="001663D3"/>
    <w:rsid w:val="001664C5"/>
    <w:rsid w:val="00166632"/>
    <w:rsid w:val="0016668E"/>
    <w:rsid w:val="001667DA"/>
    <w:rsid w:val="00166919"/>
    <w:rsid w:val="001669F6"/>
    <w:rsid w:val="00166D98"/>
    <w:rsid w:val="00166F21"/>
    <w:rsid w:val="001671DE"/>
    <w:rsid w:val="001671F9"/>
    <w:rsid w:val="001674BB"/>
    <w:rsid w:val="0016750D"/>
    <w:rsid w:val="001676F4"/>
    <w:rsid w:val="00167922"/>
    <w:rsid w:val="001679A9"/>
    <w:rsid w:val="00167A8F"/>
    <w:rsid w:val="00167B4C"/>
    <w:rsid w:val="00170052"/>
    <w:rsid w:val="001700DE"/>
    <w:rsid w:val="00170156"/>
    <w:rsid w:val="0017022B"/>
    <w:rsid w:val="00170A58"/>
    <w:rsid w:val="00170A88"/>
    <w:rsid w:val="00170ABB"/>
    <w:rsid w:val="00170D48"/>
    <w:rsid w:val="00170FAF"/>
    <w:rsid w:val="0017130D"/>
    <w:rsid w:val="00171674"/>
    <w:rsid w:val="00171AEC"/>
    <w:rsid w:val="00171B4D"/>
    <w:rsid w:val="00171BCB"/>
    <w:rsid w:val="00171C87"/>
    <w:rsid w:val="00172084"/>
    <w:rsid w:val="00172AD5"/>
    <w:rsid w:val="00173344"/>
    <w:rsid w:val="001734AB"/>
    <w:rsid w:val="001734FB"/>
    <w:rsid w:val="00173756"/>
    <w:rsid w:val="0017395F"/>
    <w:rsid w:val="00173E47"/>
    <w:rsid w:val="00173EB2"/>
    <w:rsid w:val="00173F10"/>
    <w:rsid w:val="001740D1"/>
    <w:rsid w:val="001743AF"/>
    <w:rsid w:val="00174541"/>
    <w:rsid w:val="0017459B"/>
    <w:rsid w:val="00174626"/>
    <w:rsid w:val="001747BA"/>
    <w:rsid w:val="001748B3"/>
    <w:rsid w:val="00174B82"/>
    <w:rsid w:val="00174C42"/>
    <w:rsid w:val="00174C98"/>
    <w:rsid w:val="00174CA5"/>
    <w:rsid w:val="00174D60"/>
    <w:rsid w:val="00175723"/>
    <w:rsid w:val="001757FE"/>
    <w:rsid w:val="00175DD8"/>
    <w:rsid w:val="00175E2B"/>
    <w:rsid w:val="00176056"/>
    <w:rsid w:val="00176077"/>
    <w:rsid w:val="0017619D"/>
    <w:rsid w:val="001765B0"/>
    <w:rsid w:val="001767D5"/>
    <w:rsid w:val="001768EB"/>
    <w:rsid w:val="00176A39"/>
    <w:rsid w:val="00176D2B"/>
    <w:rsid w:val="00177319"/>
    <w:rsid w:val="0017732C"/>
    <w:rsid w:val="0017741C"/>
    <w:rsid w:val="0017767E"/>
    <w:rsid w:val="0017789E"/>
    <w:rsid w:val="00177AC2"/>
    <w:rsid w:val="00177AF1"/>
    <w:rsid w:val="00177C95"/>
    <w:rsid w:val="00180056"/>
    <w:rsid w:val="001801FB"/>
    <w:rsid w:val="001803EC"/>
    <w:rsid w:val="0018049A"/>
    <w:rsid w:val="001805C6"/>
    <w:rsid w:val="001805DA"/>
    <w:rsid w:val="001806AA"/>
    <w:rsid w:val="001808EB"/>
    <w:rsid w:val="00180D58"/>
    <w:rsid w:val="00180F82"/>
    <w:rsid w:val="00181165"/>
    <w:rsid w:val="0018128C"/>
    <w:rsid w:val="001812E3"/>
    <w:rsid w:val="0018132A"/>
    <w:rsid w:val="00181716"/>
    <w:rsid w:val="0018175F"/>
    <w:rsid w:val="00181791"/>
    <w:rsid w:val="00181A3D"/>
    <w:rsid w:val="00181AD1"/>
    <w:rsid w:val="00181DC5"/>
    <w:rsid w:val="00182128"/>
    <w:rsid w:val="001829C6"/>
    <w:rsid w:val="00182CAD"/>
    <w:rsid w:val="00182CD6"/>
    <w:rsid w:val="00182DA5"/>
    <w:rsid w:val="00182DFA"/>
    <w:rsid w:val="00182FF5"/>
    <w:rsid w:val="0018314B"/>
    <w:rsid w:val="00183155"/>
    <w:rsid w:val="0018339E"/>
    <w:rsid w:val="0018345E"/>
    <w:rsid w:val="001835D8"/>
    <w:rsid w:val="00183AC2"/>
    <w:rsid w:val="00183B92"/>
    <w:rsid w:val="00183BC7"/>
    <w:rsid w:val="00183DA1"/>
    <w:rsid w:val="00183FA9"/>
    <w:rsid w:val="00183FDD"/>
    <w:rsid w:val="0018464D"/>
    <w:rsid w:val="00184A45"/>
    <w:rsid w:val="00184B99"/>
    <w:rsid w:val="001853D3"/>
    <w:rsid w:val="00185551"/>
    <w:rsid w:val="00185617"/>
    <w:rsid w:val="0018594F"/>
    <w:rsid w:val="00185986"/>
    <w:rsid w:val="0018598E"/>
    <w:rsid w:val="001859FF"/>
    <w:rsid w:val="00185CD1"/>
    <w:rsid w:val="001860AE"/>
    <w:rsid w:val="001861A2"/>
    <w:rsid w:val="00186325"/>
    <w:rsid w:val="001865C2"/>
    <w:rsid w:val="0018660E"/>
    <w:rsid w:val="00186635"/>
    <w:rsid w:val="00186656"/>
    <w:rsid w:val="0018691A"/>
    <w:rsid w:val="00186981"/>
    <w:rsid w:val="00186BC2"/>
    <w:rsid w:val="00186CBC"/>
    <w:rsid w:val="00186D1C"/>
    <w:rsid w:val="00186D75"/>
    <w:rsid w:val="00186DA5"/>
    <w:rsid w:val="00187082"/>
    <w:rsid w:val="00187261"/>
    <w:rsid w:val="001872BB"/>
    <w:rsid w:val="001872D6"/>
    <w:rsid w:val="0018742D"/>
    <w:rsid w:val="00187601"/>
    <w:rsid w:val="0018767F"/>
    <w:rsid w:val="00187B7D"/>
    <w:rsid w:val="00187C00"/>
    <w:rsid w:val="00187F3D"/>
    <w:rsid w:val="00187F9C"/>
    <w:rsid w:val="00190023"/>
    <w:rsid w:val="001900B0"/>
    <w:rsid w:val="00190105"/>
    <w:rsid w:val="001903E4"/>
    <w:rsid w:val="00190551"/>
    <w:rsid w:val="0019067B"/>
    <w:rsid w:val="001906CA"/>
    <w:rsid w:val="0019083F"/>
    <w:rsid w:val="0019087A"/>
    <w:rsid w:val="00190929"/>
    <w:rsid w:val="00190CE2"/>
    <w:rsid w:val="00190F7D"/>
    <w:rsid w:val="001912B2"/>
    <w:rsid w:val="001914BA"/>
    <w:rsid w:val="001916D9"/>
    <w:rsid w:val="00191843"/>
    <w:rsid w:val="0019193B"/>
    <w:rsid w:val="00191FFB"/>
    <w:rsid w:val="001921F2"/>
    <w:rsid w:val="001926C2"/>
    <w:rsid w:val="0019276E"/>
    <w:rsid w:val="00192782"/>
    <w:rsid w:val="0019278B"/>
    <w:rsid w:val="00192821"/>
    <w:rsid w:val="00192AE1"/>
    <w:rsid w:val="0019307A"/>
    <w:rsid w:val="001930FA"/>
    <w:rsid w:val="001934BE"/>
    <w:rsid w:val="00193540"/>
    <w:rsid w:val="00193621"/>
    <w:rsid w:val="00193690"/>
    <w:rsid w:val="001937BD"/>
    <w:rsid w:val="00193A2D"/>
    <w:rsid w:val="00193A44"/>
    <w:rsid w:val="0019414A"/>
    <w:rsid w:val="0019436D"/>
    <w:rsid w:val="00194480"/>
    <w:rsid w:val="00194860"/>
    <w:rsid w:val="001949FE"/>
    <w:rsid w:val="00194A99"/>
    <w:rsid w:val="00194E70"/>
    <w:rsid w:val="00195010"/>
    <w:rsid w:val="0019503E"/>
    <w:rsid w:val="00195351"/>
    <w:rsid w:val="0019591C"/>
    <w:rsid w:val="00195A2F"/>
    <w:rsid w:val="00195CDD"/>
    <w:rsid w:val="00195EBE"/>
    <w:rsid w:val="00196409"/>
    <w:rsid w:val="0019669E"/>
    <w:rsid w:val="00196755"/>
    <w:rsid w:val="0019684B"/>
    <w:rsid w:val="00196A9D"/>
    <w:rsid w:val="00196AE2"/>
    <w:rsid w:val="00196E49"/>
    <w:rsid w:val="00197109"/>
    <w:rsid w:val="00197275"/>
    <w:rsid w:val="001975FF"/>
    <w:rsid w:val="00197683"/>
    <w:rsid w:val="0019772A"/>
    <w:rsid w:val="00197885"/>
    <w:rsid w:val="00197C13"/>
    <w:rsid w:val="00197FCF"/>
    <w:rsid w:val="001A015C"/>
    <w:rsid w:val="001A0284"/>
    <w:rsid w:val="001A068C"/>
    <w:rsid w:val="001A0914"/>
    <w:rsid w:val="001A0BCD"/>
    <w:rsid w:val="001A0ECF"/>
    <w:rsid w:val="001A152F"/>
    <w:rsid w:val="001A1706"/>
    <w:rsid w:val="001A1755"/>
    <w:rsid w:val="001A17E2"/>
    <w:rsid w:val="001A1BA1"/>
    <w:rsid w:val="001A1BD5"/>
    <w:rsid w:val="001A1CFF"/>
    <w:rsid w:val="001A1E44"/>
    <w:rsid w:val="001A2250"/>
    <w:rsid w:val="001A24C3"/>
    <w:rsid w:val="001A2510"/>
    <w:rsid w:val="001A2565"/>
    <w:rsid w:val="001A25C6"/>
    <w:rsid w:val="001A262E"/>
    <w:rsid w:val="001A26B3"/>
    <w:rsid w:val="001A26EF"/>
    <w:rsid w:val="001A2866"/>
    <w:rsid w:val="001A2BA8"/>
    <w:rsid w:val="001A2C1B"/>
    <w:rsid w:val="001A31C6"/>
    <w:rsid w:val="001A32C6"/>
    <w:rsid w:val="001A337B"/>
    <w:rsid w:val="001A34C4"/>
    <w:rsid w:val="001A34D3"/>
    <w:rsid w:val="001A3580"/>
    <w:rsid w:val="001A35E3"/>
    <w:rsid w:val="001A35F4"/>
    <w:rsid w:val="001A39EB"/>
    <w:rsid w:val="001A3D85"/>
    <w:rsid w:val="001A4019"/>
    <w:rsid w:val="001A41D5"/>
    <w:rsid w:val="001A42C0"/>
    <w:rsid w:val="001A43B7"/>
    <w:rsid w:val="001A456F"/>
    <w:rsid w:val="001A45E2"/>
    <w:rsid w:val="001A49BA"/>
    <w:rsid w:val="001A4A5D"/>
    <w:rsid w:val="001A4B13"/>
    <w:rsid w:val="001A4B5E"/>
    <w:rsid w:val="001A4B6F"/>
    <w:rsid w:val="001A4CC1"/>
    <w:rsid w:val="001A4D97"/>
    <w:rsid w:val="001A4F1B"/>
    <w:rsid w:val="001A5277"/>
    <w:rsid w:val="001A539D"/>
    <w:rsid w:val="001A5435"/>
    <w:rsid w:val="001A58CA"/>
    <w:rsid w:val="001A5AD2"/>
    <w:rsid w:val="001A5F5C"/>
    <w:rsid w:val="001A6253"/>
    <w:rsid w:val="001A6420"/>
    <w:rsid w:val="001A6604"/>
    <w:rsid w:val="001A67AF"/>
    <w:rsid w:val="001A6A8B"/>
    <w:rsid w:val="001A6BB0"/>
    <w:rsid w:val="001A6C56"/>
    <w:rsid w:val="001A6C98"/>
    <w:rsid w:val="001A6CD3"/>
    <w:rsid w:val="001A6FF4"/>
    <w:rsid w:val="001A7071"/>
    <w:rsid w:val="001A70FF"/>
    <w:rsid w:val="001A72BE"/>
    <w:rsid w:val="001A7844"/>
    <w:rsid w:val="001A784E"/>
    <w:rsid w:val="001A789C"/>
    <w:rsid w:val="001A7978"/>
    <w:rsid w:val="001A7AD2"/>
    <w:rsid w:val="001A7CD5"/>
    <w:rsid w:val="001A7D9F"/>
    <w:rsid w:val="001A7DCA"/>
    <w:rsid w:val="001B0224"/>
    <w:rsid w:val="001B0693"/>
    <w:rsid w:val="001B08DC"/>
    <w:rsid w:val="001B0CA0"/>
    <w:rsid w:val="001B0CAD"/>
    <w:rsid w:val="001B0CF5"/>
    <w:rsid w:val="001B0FAF"/>
    <w:rsid w:val="001B1276"/>
    <w:rsid w:val="001B13BE"/>
    <w:rsid w:val="001B148B"/>
    <w:rsid w:val="001B16F5"/>
    <w:rsid w:val="001B182B"/>
    <w:rsid w:val="001B18D4"/>
    <w:rsid w:val="001B1917"/>
    <w:rsid w:val="001B1C2A"/>
    <w:rsid w:val="001B1D0F"/>
    <w:rsid w:val="001B1F70"/>
    <w:rsid w:val="001B20C0"/>
    <w:rsid w:val="001B20C2"/>
    <w:rsid w:val="001B20C6"/>
    <w:rsid w:val="001B2282"/>
    <w:rsid w:val="001B2401"/>
    <w:rsid w:val="001B2420"/>
    <w:rsid w:val="001B258D"/>
    <w:rsid w:val="001B2A78"/>
    <w:rsid w:val="001B2AEC"/>
    <w:rsid w:val="001B2CC1"/>
    <w:rsid w:val="001B2E18"/>
    <w:rsid w:val="001B319F"/>
    <w:rsid w:val="001B331D"/>
    <w:rsid w:val="001B3463"/>
    <w:rsid w:val="001B36DE"/>
    <w:rsid w:val="001B3931"/>
    <w:rsid w:val="001B3939"/>
    <w:rsid w:val="001B3C97"/>
    <w:rsid w:val="001B3CF8"/>
    <w:rsid w:val="001B3D1B"/>
    <w:rsid w:val="001B3F03"/>
    <w:rsid w:val="001B40EA"/>
    <w:rsid w:val="001B47D4"/>
    <w:rsid w:val="001B4820"/>
    <w:rsid w:val="001B488B"/>
    <w:rsid w:val="001B4970"/>
    <w:rsid w:val="001B4B29"/>
    <w:rsid w:val="001B4B35"/>
    <w:rsid w:val="001B4F49"/>
    <w:rsid w:val="001B5326"/>
    <w:rsid w:val="001B5475"/>
    <w:rsid w:val="001B571D"/>
    <w:rsid w:val="001B57C4"/>
    <w:rsid w:val="001B5820"/>
    <w:rsid w:val="001B618A"/>
    <w:rsid w:val="001B6225"/>
    <w:rsid w:val="001B633F"/>
    <w:rsid w:val="001B652F"/>
    <w:rsid w:val="001B65B0"/>
    <w:rsid w:val="001B6961"/>
    <w:rsid w:val="001B6E02"/>
    <w:rsid w:val="001B6F8D"/>
    <w:rsid w:val="001B70C3"/>
    <w:rsid w:val="001B74CD"/>
    <w:rsid w:val="001B7611"/>
    <w:rsid w:val="001B785F"/>
    <w:rsid w:val="001B78D3"/>
    <w:rsid w:val="001B7BC4"/>
    <w:rsid w:val="001B7C28"/>
    <w:rsid w:val="001B7D0E"/>
    <w:rsid w:val="001B7D1A"/>
    <w:rsid w:val="001C0244"/>
    <w:rsid w:val="001C03B7"/>
    <w:rsid w:val="001C04B1"/>
    <w:rsid w:val="001C053E"/>
    <w:rsid w:val="001C08E0"/>
    <w:rsid w:val="001C09B0"/>
    <w:rsid w:val="001C09B4"/>
    <w:rsid w:val="001C0E2F"/>
    <w:rsid w:val="001C0ECD"/>
    <w:rsid w:val="001C0EE9"/>
    <w:rsid w:val="001C0EEB"/>
    <w:rsid w:val="001C0F48"/>
    <w:rsid w:val="001C1017"/>
    <w:rsid w:val="001C15C7"/>
    <w:rsid w:val="001C191D"/>
    <w:rsid w:val="001C1DDB"/>
    <w:rsid w:val="001C1E9C"/>
    <w:rsid w:val="001C218D"/>
    <w:rsid w:val="001C23C9"/>
    <w:rsid w:val="001C26A0"/>
    <w:rsid w:val="001C2804"/>
    <w:rsid w:val="001C2843"/>
    <w:rsid w:val="001C2ACF"/>
    <w:rsid w:val="001C2B19"/>
    <w:rsid w:val="001C2BFC"/>
    <w:rsid w:val="001C2F0C"/>
    <w:rsid w:val="001C30FF"/>
    <w:rsid w:val="001C31B2"/>
    <w:rsid w:val="001C3477"/>
    <w:rsid w:val="001C3560"/>
    <w:rsid w:val="001C3BCE"/>
    <w:rsid w:val="001C3D08"/>
    <w:rsid w:val="001C3D35"/>
    <w:rsid w:val="001C3DA8"/>
    <w:rsid w:val="001C3FE2"/>
    <w:rsid w:val="001C405B"/>
    <w:rsid w:val="001C406C"/>
    <w:rsid w:val="001C43AB"/>
    <w:rsid w:val="001C457F"/>
    <w:rsid w:val="001C45AD"/>
    <w:rsid w:val="001C50F3"/>
    <w:rsid w:val="001C5159"/>
    <w:rsid w:val="001C53B8"/>
    <w:rsid w:val="001C561C"/>
    <w:rsid w:val="001C588B"/>
    <w:rsid w:val="001C5ABD"/>
    <w:rsid w:val="001C5DDD"/>
    <w:rsid w:val="001C5E3F"/>
    <w:rsid w:val="001C5EEC"/>
    <w:rsid w:val="001C5EFC"/>
    <w:rsid w:val="001C5FA7"/>
    <w:rsid w:val="001C613F"/>
    <w:rsid w:val="001C6205"/>
    <w:rsid w:val="001C62B7"/>
    <w:rsid w:val="001C635E"/>
    <w:rsid w:val="001C6860"/>
    <w:rsid w:val="001C6BC9"/>
    <w:rsid w:val="001C6D89"/>
    <w:rsid w:val="001C6EF4"/>
    <w:rsid w:val="001C6F0B"/>
    <w:rsid w:val="001C7A19"/>
    <w:rsid w:val="001C7D37"/>
    <w:rsid w:val="001C7DBF"/>
    <w:rsid w:val="001C7E6D"/>
    <w:rsid w:val="001C7F7E"/>
    <w:rsid w:val="001C7FEC"/>
    <w:rsid w:val="001D000F"/>
    <w:rsid w:val="001D025D"/>
    <w:rsid w:val="001D03C8"/>
    <w:rsid w:val="001D03F5"/>
    <w:rsid w:val="001D043E"/>
    <w:rsid w:val="001D0885"/>
    <w:rsid w:val="001D08FD"/>
    <w:rsid w:val="001D0D98"/>
    <w:rsid w:val="001D0DA2"/>
    <w:rsid w:val="001D0DAA"/>
    <w:rsid w:val="001D0E32"/>
    <w:rsid w:val="001D0F8E"/>
    <w:rsid w:val="001D1097"/>
    <w:rsid w:val="001D10E0"/>
    <w:rsid w:val="001D1300"/>
    <w:rsid w:val="001D190C"/>
    <w:rsid w:val="001D1ACE"/>
    <w:rsid w:val="001D201B"/>
    <w:rsid w:val="001D2190"/>
    <w:rsid w:val="001D21FB"/>
    <w:rsid w:val="001D22D9"/>
    <w:rsid w:val="001D2523"/>
    <w:rsid w:val="001D2562"/>
    <w:rsid w:val="001D299E"/>
    <w:rsid w:val="001D2B3C"/>
    <w:rsid w:val="001D2DDA"/>
    <w:rsid w:val="001D2F69"/>
    <w:rsid w:val="001D3000"/>
    <w:rsid w:val="001D3012"/>
    <w:rsid w:val="001D30C2"/>
    <w:rsid w:val="001D34C9"/>
    <w:rsid w:val="001D3521"/>
    <w:rsid w:val="001D3BA1"/>
    <w:rsid w:val="001D3BF4"/>
    <w:rsid w:val="001D3C28"/>
    <w:rsid w:val="001D3D26"/>
    <w:rsid w:val="001D413E"/>
    <w:rsid w:val="001D4558"/>
    <w:rsid w:val="001D4663"/>
    <w:rsid w:val="001D4805"/>
    <w:rsid w:val="001D488B"/>
    <w:rsid w:val="001D4B0E"/>
    <w:rsid w:val="001D4BDA"/>
    <w:rsid w:val="001D4CB0"/>
    <w:rsid w:val="001D5133"/>
    <w:rsid w:val="001D5462"/>
    <w:rsid w:val="001D563E"/>
    <w:rsid w:val="001D5696"/>
    <w:rsid w:val="001D5819"/>
    <w:rsid w:val="001D5A1F"/>
    <w:rsid w:val="001D5B35"/>
    <w:rsid w:val="001D5FCA"/>
    <w:rsid w:val="001D6061"/>
    <w:rsid w:val="001D635A"/>
    <w:rsid w:val="001D6633"/>
    <w:rsid w:val="001D665C"/>
    <w:rsid w:val="001D698E"/>
    <w:rsid w:val="001D6DC5"/>
    <w:rsid w:val="001D6F69"/>
    <w:rsid w:val="001D6F97"/>
    <w:rsid w:val="001D7174"/>
    <w:rsid w:val="001D7180"/>
    <w:rsid w:val="001D7374"/>
    <w:rsid w:val="001D7474"/>
    <w:rsid w:val="001D7644"/>
    <w:rsid w:val="001D76D6"/>
    <w:rsid w:val="001D7809"/>
    <w:rsid w:val="001D78B1"/>
    <w:rsid w:val="001D799F"/>
    <w:rsid w:val="001D7CD3"/>
    <w:rsid w:val="001D7DA7"/>
    <w:rsid w:val="001E0007"/>
    <w:rsid w:val="001E049F"/>
    <w:rsid w:val="001E05A6"/>
    <w:rsid w:val="001E0655"/>
    <w:rsid w:val="001E09C1"/>
    <w:rsid w:val="001E0B6B"/>
    <w:rsid w:val="001E0C81"/>
    <w:rsid w:val="001E0C8E"/>
    <w:rsid w:val="001E0FA6"/>
    <w:rsid w:val="001E0FA7"/>
    <w:rsid w:val="001E1191"/>
    <w:rsid w:val="001E133C"/>
    <w:rsid w:val="001E1360"/>
    <w:rsid w:val="001E173B"/>
    <w:rsid w:val="001E1BC3"/>
    <w:rsid w:val="001E1FB2"/>
    <w:rsid w:val="001E1FF3"/>
    <w:rsid w:val="001E2B95"/>
    <w:rsid w:val="001E30C5"/>
    <w:rsid w:val="001E3266"/>
    <w:rsid w:val="001E356C"/>
    <w:rsid w:val="001E3586"/>
    <w:rsid w:val="001E384A"/>
    <w:rsid w:val="001E38E5"/>
    <w:rsid w:val="001E39BB"/>
    <w:rsid w:val="001E3A7C"/>
    <w:rsid w:val="001E3E5A"/>
    <w:rsid w:val="001E3EA5"/>
    <w:rsid w:val="001E411F"/>
    <w:rsid w:val="001E42C3"/>
    <w:rsid w:val="001E4376"/>
    <w:rsid w:val="001E43F0"/>
    <w:rsid w:val="001E497F"/>
    <w:rsid w:val="001E49F5"/>
    <w:rsid w:val="001E4BA9"/>
    <w:rsid w:val="001E4BC4"/>
    <w:rsid w:val="001E4D71"/>
    <w:rsid w:val="001E51AC"/>
    <w:rsid w:val="001E51BD"/>
    <w:rsid w:val="001E5337"/>
    <w:rsid w:val="001E5391"/>
    <w:rsid w:val="001E546B"/>
    <w:rsid w:val="001E54D2"/>
    <w:rsid w:val="001E55EA"/>
    <w:rsid w:val="001E5690"/>
    <w:rsid w:val="001E57E5"/>
    <w:rsid w:val="001E5937"/>
    <w:rsid w:val="001E5A50"/>
    <w:rsid w:val="001E5B7A"/>
    <w:rsid w:val="001E5C26"/>
    <w:rsid w:val="001E623B"/>
    <w:rsid w:val="001E65CB"/>
    <w:rsid w:val="001E6676"/>
    <w:rsid w:val="001E670D"/>
    <w:rsid w:val="001E67FC"/>
    <w:rsid w:val="001E684C"/>
    <w:rsid w:val="001E68F4"/>
    <w:rsid w:val="001E69E1"/>
    <w:rsid w:val="001E7156"/>
    <w:rsid w:val="001E742D"/>
    <w:rsid w:val="001E75DD"/>
    <w:rsid w:val="001E7674"/>
    <w:rsid w:val="001E7AE5"/>
    <w:rsid w:val="001E7D0F"/>
    <w:rsid w:val="001E7D20"/>
    <w:rsid w:val="001E7DB3"/>
    <w:rsid w:val="001F00BA"/>
    <w:rsid w:val="001F0287"/>
    <w:rsid w:val="001F05FD"/>
    <w:rsid w:val="001F07BF"/>
    <w:rsid w:val="001F08A7"/>
    <w:rsid w:val="001F0937"/>
    <w:rsid w:val="001F0B5A"/>
    <w:rsid w:val="001F0C58"/>
    <w:rsid w:val="001F0C92"/>
    <w:rsid w:val="001F0E16"/>
    <w:rsid w:val="001F0E3E"/>
    <w:rsid w:val="001F0F63"/>
    <w:rsid w:val="001F0FB4"/>
    <w:rsid w:val="001F0FEA"/>
    <w:rsid w:val="001F10FA"/>
    <w:rsid w:val="001F1215"/>
    <w:rsid w:val="001F1ECC"/>
    <w:rsid w:val="001F21F1"/>
    <w:rsid w:val="001F220F"/>
    <w:rsid w:val="001F2346"/>
    <w:rsid w:val="001F2357"/>
    <w:rsid w:val="001F2372"/>
    <w:rsid w:val="001F240E"/>
    <w:rsid w:val="001F25A7"/>
    <w:rsid w:val="001F267A"/>
    <w:rsid w:val="001F2A94"/>
    <w:rsid w:val="001F2F56"/>
    <w:rsid w:val="001F31A2"/>
    <w:rsid w:val="001F33F1"/>
    <w:rsid w:val="001F3C75"/>
    <w:rsid w:val="001F406C"/>
    <w:rsid w:val="001F409D"/>
    <w:rsid w:val="001F4885"/>
    <w:rsid w:val="001F49B5"/>
    <w:rsid w:val="001F4C43"/>
    <w:rsid w:val="001F4CCD"/>
    <w:rsid w:val="001F4DA4"/>
    <w:rsid w:val="001F5112"/>
    <w:rsid w:val="001F519D"/>
    <w:rsid w:val="001F5311"/>
    <w:rsid w:val="001F5429"/>
    <w:rsid w:val="001F58C3"/>
    <w:rsid w:val="001F596F"/>
    <w:rsid w:val="001F597A"/>
    <w:rsid w:val="001F59A5"/>
    <w:rsid w:val="001F5A18"/>
    <w:rsid w:val="001F5A34"/>
    <w:rsid w:val="001F5D84"/>
    <w:rsid w:val="001F5F52"/>
    <w:rsid w:val="001F5FBD"/>
    <w:rsid w:val="001F64F5"/>
    <w:rsid w:val="001F6530"/>
    <w:rsid w:val="001F65E0"/>
    <w:rsid w:val="001F6926"/>
    <w:rsid w:val="001F69BA"/>
    <w:rsid w:val="001F6B53"/>
    <w:rsid w:val="001F7069"/>
    <w:rsid w:val="001F77FB"/>
    <w:rsid w:val="001F77FD"/>
    <w:rsid w:val="00200046"/>
    <w:rsid w:val="002000C4"/>
    <w:rsid w:val="00200222"/>
    <w:rsid w:val="0020054F"/>
    <w:rsid w:val="002005D0"/>
    <w:rsid w:val="00200814"/>
    <w:rsid w:val="00200847"/>
    <w:rsid w:val="00200871"/>
    <w:rsid w:val="002008A7"/>
    <w:rsid w:val="002008E5"/>
    <w:rsid w:val="0020093D"/>
    <w:rsid w:val="00200A61"/>
    <w:rsid w:val="00200A68"/>
    <w:rsid w:val="00200D3F"/>
    <w:rsid w:val="00200E44"/>
    <w:rsid w:val="0020124B"/>
    <w:rsid w:val="00201299"/>
    <w:rsid w:val="00201404"/>
    <w:rsid w:val="00201602"/>
    <w:rsid w:val="00201651"/>
    <w:rsid w:val="002017FD"/>
    <w:rsid w:val="00201812"/>
    <w:rsid w:val="0020190F"/>
    <w:rsid w:val="00201CA4"/>
    <w:rsid w:val="00202799"/>
    <w:rsid w:val="00202863"/>
    <w:rsid w:val="00202A7B"/>
    <w:rsid w:val="00202E52"/>
    <w:rsid w:val="0020305B"/>
    <w:rsid w:val="002033C9"/>
    <w:rsid w:val="00203917"/>
    <w:rsid w:val="002039E6"/>
    <w:rsid w:val="00203AA9"/>
    <w:rsid w:val="00203AD2"/>
    <w:rsid w:val="00203E92"/>
    <w:rsid w:val="0020414D"/>
    <w:rsid w:val="002041A0"/>
    <w:rsid w:val="0020436F"/>
    <w:rsid w:val="002046E8"/>
    <w:rsid w:val="002046F9"/>
    <w:rsid w:val="00204CC9"/>
    <w:rsid w:val="00204CFE"/>
    <w:rsid w:val="00204DE8"/>
    <w:rsid w:val="00204FA6"/>
    <w:rsid w:val="00205051"/>
    <w:rsid w:val="00205153"/>
    <w:rsid w:val="0020535F"/>
    <w:rsid w:val="0020572B"/>
    <w:rsid w:val="0020573D"/>
    <w:rsid w:val="002058FD"/>
    <w:rsid w:val="00205976"/>
    <w:rsid w:val="002059AB"/>
    <w:rsid w:val="00205B95"/>
    <w:rsid w:val="00205C3E"/>
    <w:rsid w:val="002063BC"/>
    <w:rsid w:val="00206861"/>
    <w:rsid w:val="002069DA"/>
    <w:rsid w:val="002069E7"/>
    <w:rsid w:val="00206E6D"/>
    <w:rsid w:val="002070C8"/>
    <w:rsid w:val="002070EA"/>
    <w:rsid w:val="00207101"/>
    <w:rsid w:val="00207140"/>
    <w:rsid w:val="002072AE"/>
    <w:rsid w:val="00207403"/>
    <w:rsid w:val="002076D5"/>
    <w:rsid w:val="00207851"/>
    <w:rsid w:val="00207A2F"/>
    <w:rsid w:val="00207E4F"/>
    <w:rsid w:val="00207E63"/>
    <w:rsid w:val="0021012B"/>
    <w:rsid w:val="0021017D"/>
    <w:rsid w:val="0021017F"/>
    <w:rsid w:val="00210219"/>
    <w:rsid w:val="0021026A"/>
    <w:rsid w:val="00210556"/>
    <w:rsid w:val="002106BA"/>
    <w:rsid w:val="002107DA"/>
    <w:rsid w:val="00210B0F"/>
    <w:rsid w:val="00210B72"/>
    <w:rsid w:val="00210C8D"/>
    <w:rsid w:val="00210EA8"/>
    <w:rsid w:val="00210F81"/>
    <w:rsid w:val="00210FA3"/>
    <w:rsid w:val="00211134"/>
    <w:rsid w:val="0021139A"/>
    <w:rsid w:val="002114DD"/>
    <w:rsid w:val="00211539"/>
    <w:rsid w:val="002115F5"/>
    <w:rsid w:val="00211677"/>
    <w:rsid w:val="002116F9"/>
    <w:rsid w:val="00211798"/>
    <w:rsid w:val="00211AAD"/>
    <w:rsid w:val="00211F7C"/>
    <w:rsid w:val="00212184"/>
    <w:rsid w:val="0021230A"/>
    <w:rsid w:val="0021261B"/>
    <w:rsid w:val="0021285B"/>
    <w:rsid w:val="00212A1A"/>
    <w:rsid w:val="00212CD5"/>
    <w:rsid w:val="00212CEE"/>
    <w:rsid w:val="00212D4A"/>
    <w:rsid w:val="00212FBE"/>
    <w:rsid w:val="00213087"/>
    <w:rsid w:val="002133CF"/>
    <w:rsid w:val="002133D9"/>
    <w:rsid w:val="002136CF"/>
    <w:rsid w:val="002137D9"/>
    <w:rsid w:val="002137F2"/>
    <w:rsid w:val="002138DE"/>
    <w:rsid w:val="00213903"/>
    <w:rsid w:val="00213A21"/>
    <w:rsid w:val="00213ACE"/>
    <w:rsid w:val="00213CB0"/>
    <w:rsid w:val="00213F86"/>
    <w:rsid w:val="002141BA"/>
    <w:rsid w:val="002145C4"/>
    <w:rsid w:val="002148CD"/>
    <w:rsid w:val="002148FC"/>
    <w:rsid w:val="00214BE9"/>
    <w:rsid w:val="00214C71"/>
    <w:rsid w:val="00214C7F"/>
    <w:rsid w:val="00215035"/>
    <w:rsid w:val="00215057"/>
    <w:rsid w:val="00215412"/>
    <w:rsid w:val="0021574C"/>
    <w:rsid w:val="00215892"/>
    <w:rsid w:val="00215A2A"/>
    <w:rsid w:val="00215A9B"/>
    <w:rsid w:val="00215B72"/>
    <w:rsid w:val="00215EA6"/>
    <w:rsid w:val="0021610C"/>
    <w:rsid w:val="002162C0"/>
    <w:rsid w:val="002164CD"/>
    <w:rsid w:val="002165A5"/>
    <w:rsid w:val="0021661A"/>
    <w:rsid w:val="00216CB4"/>
    <w:rsid w:val="00216CB8"/>
    <w:rsid w:val="00216D61"/>
    <w:rsid w:val="00216FAF"/>
    <w:rsid w:val="00217068"/>
    <w:rsid w:val="0021708F"/>
    <w:rsid w:val="002170C5"/>
    <w:rsid w:val="0021760A"/>
    <w:rsid w:val="00217907"/>
    <w:rsid w:val="00217996"/>
    <w:rsid w:val="00217D83"/>
    <w:rsid w:val="00217E6F"/>
    <w:rsid w:val="00217E7B"/>
    <w:rsid w:val="00217F97"/>
    <w:rsid w:val="0022013D"/>
    <w:rsid w:val="002202B6"/>
    <w:rsid w:val="00220570"/>
    <w:rsid w:val="00220971"/>
    <w:rsid w:val="00220B6C"/>
    <w:rsid w:val="00220B8B"/>
    <w:rsid w:val="00220DEA"/>
    <w:rsid w:val="00221306"/>
    <w:rsid w:val="002216B4"/>
    <w:rsid w:val="00221715"/>
    <w:rsid w:val="00221749"/>
    <w:rsid w:val="00221A0E"/>
    <w:rsid w:val="00221FD5"/>
    <w:rsid w:val="00221FEE"/>
    <w:rsid w:val="002223EE"/>
    <w:rsid w:val="0022270C"/>
    <w:rsid w:val="0022274C"/>
    <w:rsid w:val="00222779"/>
    <w:rsid w:val="00222884"/>
    <w:rsid w:val="00222A07"/>
    <w:rsid w:val="00222AF9"/>
    <w:rsid w:val="00222C7D"/>
    <w:rsid w:val="00222D41"/>
    <w:rsid w:val="00222DEA"/>
    <w:rsid w:val="00222F37"/>
    <w:rsid w:val="002232E2"/>
    <w:rsid w:val="002232E8"/>
    <w:rsid w:val="00223628"/>
    <w:rsid w:val="00223F92"/>
    <w:rsid w:val="00223FB2"/>
    <w:rsid w:val="00224196"/>
    <w:rsid w:val="00224200"/>
    <w:rsid w:val="0022426D"/>
    <w:rsid w:val="0022438B"/>
    <w:rsid w:val="00224585"/>
    <w:rsid w:val="00224682"/>
    <w:rsid w:val="002246B1"/>
    <w:rsid w:val="0022496E"/>
    <w:rsid w:val="00224B64"/>
    <w:rsid w:val="00224FF7"/>
    <w:rsid w:val="002255BA"/>
    <w:rsid w:val="00225F26"/>
    <w:rsid w:val="00225FC5"/>
    <w:rsid w:val="0022610E"/>
    <w:rsid w:val="002261D6"/>
    <w:rsid w:val="00226329"/>
    <w:rsid w:val="00226453"/>
    <w:rsid w:val="0022647E"/>
    <w:rsid w:val="002265E4"/>
    <w:rsid w:val="00226676"/>
    <w:rsid w:val="00226762"/>
    <w:rsid w:val="00226824"/>
    <w:rsid w:val="002268AF"/>
    <w:rsid w:val="00226AB2"/>
    <w:rsid w:val="00226B38"/>
    <w:rsid w:val="00226C99"/>
    <w:rsid w:val="00226D62"/>
    <w:rsid w:val="002272CF"/>
    <w:rsid w:val="00227540"/>
    <w:rsid w:val="002275C9"/>
    <w:rsid w:val="002275DB"/>
    <w:rsid w:val="00227667"/>
    <w:rsid w:val="00227778"/>
    <w:rsid w:val="00227B25"/>
    <w:rsid w:val="00227B74"/>
    <w:rsid w:val="0023023B"/>
    <w:rsid w:val="00230329"/>
    <w:rsid w:val="002304BE"/>
    <w:rsid w:val="00230521"/>
    <w:rsid w:val="002305A0"/>
    <w:rsid w:val="002308CA"/>
    <w:rsid w:val="00230A92"/>
    <w:rsid w:val="00230F37"/>
    <w:rsid w:val="002313DE"/>
    <w:rsid w:val="0023162A"/>
    <w:rsid w:val="002319FE"/>
    <w:rsid w:val="00231ADF"/>
    <w:rsid w:val="00231C2E"/>
    <w:rsid w:val="00231C5A"/>
    <w:rsid w:val="00231C72"/>
    <w:rsid w:val="00231F12"/>
    <w:rsid w:val="0023210A"/>
    <w:rsid w:val="00232412"/>
    <w:rsid w:val="0023269F"/>
    <w:rsid w:val="00232961"/>
    <w:rsid w:val="00232A4F"/>
    <w:rsid w:val="00232CA8"/>
    <w:rsid w:val="00233000"/>
    <w:rsid w:val="00233347"/>
    <w:rsid w:val="0023358C"/>
    <w:rsid w:val="002337F6"/>
    <w:rsid w:val="00233803"/>
    <w:rsid w:val="002338D8"/>
    <w:rsid w:val="00233ACB"/>
    <w:rsid w:val="00233AE3"/>
    <w:rsid w:val="00233CF0"/>
    <w:rsid w:val="0023411C"/>
    <w:rsid w:val="0023426F"/>
    <w:rsid w:val="002344E6"/>
    <w:rsid w:val="00234853"/>
    <w:rsid w:val="00234A07"/>
    <w:rsid w:val="00234B07"/>
    <w:rsid w:val="00234DC3"/>
    <w:rsid w:val="00234DF7"/>
    <w:rsid w:val="00234E78"/>
    <w:rsid w:val="00234EEB"/>
    <w:rsid w:val="00235030"/>
    <w:rsid w:val="0023522A"/>
    <w:rsid w:val="002353EE"/>
    <w:rsid w:val="002354CE"/>
    <w:rsid w:val="0023555A"/>
    <w:rsid w:val="002357D9"/>
    <w:rsid w:val="002359CB"/>
    <w:rsid w:val="00235AED"/>
    <w:rsid w:val="00235B76"/>
    <w:rsid w:val="00235BBD"/>
    <w:rsid w:val="00235C30"/>
    <w:rsid w:val="00235D79"/>
    <w:rsid w:val="00235DBF"/>
    <w:rsid w:val="0023627F"/>
    <w:rsid w:val="0023641A"/>
    <w:rsid w:val="00236466"/>
    <w:rsid w:val="002365EE"/>
    <w:rsid w:val="00236898"/>
    <w:rsid w:val="00236928"/>
    <w:rsid w:val="00236B23"/>
    <w:rsid w:val="00236E74"/>
    <w:rsid w:val="002370DD"/>
    <w:rsid w:val="002370FD"/>
    <w:rsid w:val="002371C7"/>
    <w:rsid w:val="00237278"/>
    <w:rsid w:val="002372E4"/>
    <w:rsid w:val="00237712"/>
    <w:rsid w:val="002378A2"/>
    <w:rsid w:val="002378DE"/>
    <w:rsid w:val="0023795D"/>
    <w:rsid w:val="00237C73"/>
    <w:rsid w:val="00237DB5"/>
    <w:rsid w:val="00240067"/>
    <w:rsid w:val="00240353"/>
    <w:rsid w:val="00240560"/>
    <w:rsid w:val="002405ED"/>
    <w:rsid w:val="0024068F"/>
    <w:rsid w:val="00240A7D"/>
    <w:rsid w:val="00240AC3"/>
    <w:rsid w:val="00240D6E"/>
    <w:rsid w:val="00240E4E"/>
    <w:rsid w:val="00240EBD"/>
    <w:rsid w:val="00240EDA"/>
    <w:rsid w:val="00241208"/>
    <w:rsid w:val="00241325"/>
    <w:rsid w:val="002413DE"/>
    <w:rsid w:val="0024165D"/>
    <w:rsid w:val="00241B6D"/>
    <w:rsid w:val="00241F5A"/>
    <w:rsid w:val="00241F7A"/>
    <w:rsid w:val="00242010"/>
    <w:rsid w:val="002420D2"/>
    <w:rsid w:val="002422BE"/>
    <w:rsid w:val="0024235D"/>
    <w:rsid w:val="002426C1"/>
    <w:rsid w:val="00242953"/>
    <w:rsid w:val="00242DBF"/>
    <w:rsid w:val="00242EBE"/>
    <w:rsid w:val="00242EE5"/>
    <w:rsid w:val="00242F16"/>
    <w:rsid w:val="00243036"/>
    <w:rsid w:val="0024306B"/>
    <w:rsid w:val="002430D4"/>
    <w:rsid w:val="002433B8"/>
    <w:rsid w:val="0024349B"/>
    <w:rsid w:val="00243A1F"/>
    <w:rsid w:val="00243C2B"/>
    <w:rsid w:val="00243CF0"/>
    <w:rsid w:val="00243D5A"/>
    <w:rsid w:val="00244156"/>
    <w:rsid w:val="0024437D"/>
    <w:rsid w:val="00244474"/>
    <w:rsid w:val="002444A9"/>
    <w:rsid w:val="002446C1"/>
    <w:rsid w:val="0024497A"/>
    <w:rsid w:val="00244AAA"/>
    <w:rsid w:val="00244AC1"/>
    <w:rsid w:val="00244AF4"/>
    <w:rsid w:val="00244B7F"/>
    <w:rsid w:val="00244FAC"/>
    <w:rsid w:val="00245215"/>
    <w:rsid w:val="002452EA"/>
    <w:rsid w:val="002453D0"/>
    <w:rsid w:val="0024541F"/>
    <w:rsid w:val="0024576F"/>
    <w:rsid w:val="00245C76"/>
    <w:rsid w:val="00245D8A"/>
    <w:rsid w:val="00245F7A"/>
    <w:rsid w:val="00246046"/>
    <w:rsid w:val="0024608C"/>
    <w:rsid w:val="00246390"/>
    <w:rsid w:val="002465A7"/>
    <w:rsid w:val="002465DA"/>
    <w:rsid w:val="002466B5"/>
    <w:rsid w:val="00246708"/>
    <w:rsid w:val="002467D7"/>
    <w:rsid w:val="002468C2"/>
    <w:rsid w:val="0024694D"/>
    <w:rsid w:val="00246AAC"/>
    <w:rsid w:val="00246BBB"/>
    <w:rsid w:val="00246D5F"/>
    <w:rsid w:val="00246F49"/>
    <w:rsid w:val="002470BF"/>
    <w:rsid w:val="002470F1"/>
    <w:rsid w:val="00247113"/>
    <w:rsid w:val="0024734B"/>
    <w:rsid w:val="002476AA"/>
    <w:rsid w:val="00247757"/>
    <w:rsid w:val="00247BD5"/>
    <w:rsid w:val="00247BF3"/>
    <w:rsid w:val="00247DE1"/>
    <w:rsid w:val="00250126"/>
    <w:rsid w:val="002501C4"/>
    <w:rsid w:val="0025076F"/>
    <w:rsid w:val="00250F20"/>
    <w:rsid w:val="00250F76"/>
    <w:rsid w:val="00251176"/>
    <w:rsid w:val="0025196F"/>
    <w:rsid w:val="00251B47"/>
    <w:rsid w:val="00251D0A"/>
    <w:rsid w:val="0025211D"/>
    <w:rsid w:val="002527C3"/>
    <w:rsid w:val="00252893"/>
    <w:rsid w:val="002528F1"/>
    <w:rsid w:val="00252A6C"/>
    <w:rsid w:val="00253244"/>
    <w:rsid w:val="0025334D"/>
    <w:rsid w:val="00253675"/>
    <w:rsid w:val="002539E4"/>
    <w:rsid w:val="00253A19"/>
    <w:rsid w:val="00253CBF"/>
    <w:rsid w:val="00253CC9"/>
    <w:rsid w:val="00253EA3"/>
    <w:rsid w:val="002540E5"/>
    <w:rsid w:val="002544AD"/>
    <w:rsid w:val="00254518"/>
    <w:rsid w:val="00254889"/>
    <w:rsid w:val="002548C0"/>
    <w:rsid w:val="00254A71"/>
    <w:rsid w:val="00254D99"/>
    <w:rsid w:val="00254DB8"/>
    <w:rsid w:val="00254FA0"/>
    <w:rsid w:val="002550FE"/>
    <w:rsid w:val="0025563A"/>
    <w:rsid w:val="00255652"/>
    <w:rsid w:val="002559D0"/>
    <w:rsid w:val="00255A48"/>
    <w:rsid w:val="00255DA1"/>
    <w:rsid w:val="00255DA5"/>
    <w:rsid w:val="0025613B"/>
    <w:rsid w:val="00256705"/>
    <w:rsid w:val="0025697A"/>
    <w:rsid w:val="00256B4F"/>
    <w:rsid w:val="00256E52"/>
    <w:rsid w:val="00257047"/>
    <w:rsid w:val="002570BC"/>
    <w:rsid w:val="002572EE"/>
    <w:rsid w:val="002572F2"/>
    <w:rsid w:val="002573B5"/>
    <w:rsid w:val="0025759F"/>
    <w:rsid w:val="00257634"/>
    <w:rsid w:val="002579EF"/>
    <w:rsid w:val="00257BC4"/>
    <w:rsid w:val="00257CAF"/>
    <w:rsid w:val="00257D58"/>
    <w:rsid w:val="00257F07"/>
    <w:rsid w:val="00257F4F"/>
    <w:rsid w:val="002600E8"/>
    <w:rsid w:val="002605A5"/>
    <w:rsid w:val="00260628"/>
    <w:rsid w:val="00260978"/>
    <w:rsid w:val="002609D2"/>
    <w:rsid w:val="00260C7D"/>
    <w:rsid w:val="00260EFD"/>
    <w:rsid w:val="00260F9E"/>
    <w:rsid w:val="002610EA"/>
    <w:rsid w:val="00261133"/>
    <w:rsid w:val="00261409"/>
    <w:rsid w:val="002617FA"/>
    <w:rsid w:val="002619AC"/>
    <w:rsid w:val="00261A26"/>
    <w:rsid w:val="00261A48"/>
    <w:rsid w:val="00261B80"/>
    <w:rsid w:val="00261DE8"/>
    <w:rsid w:val="00261E93"/>
    <w:rsid w:val="00261EFB"/>
    <w:rsid w:val="00261F1D"/>
    <w:rsid w:val="00261F71"/>
    <w:rsid w:val="00262021"/>
    <w:rsid w:val="002620B2"/>
    <w:rsid w:val="00262172"/>
    <w:rsid w:val="002621F0"/>
    <w:rsid w:val="00262253"/>
    <w:rsid w:val="0026268C"/>
    <w:rsid w:val="002626C3"/>
    <w:rsid w:val="00262AC0"/>
    <w:rsid w:val="00262B0C"/>
    <w:rsid w:val="00262B3B"/>
    <w:rsid w:val="00262B87"/>
    <w:rsid w:val="00262D12"/>
    <w:rsid w:val="00262EE8"/>
    <w:rsid w:val="002631EF"/>
    <w:rsid w:val="00263740"/>
    <w:rsid w:val="0026376F"/>
    <w:rsid w:val="00263816"/>
    <w:rsid w:val="00263943"/>
    <w:rsid w:val="002639F7"/>
    <w:rsid w:val="00263C34"/>
    <w:rsid w:val="00263C6B"/>
    <w:rsid w:val="00263C75"/>
    <w:rsid w:val="00263CFA"/>
    <w:rsid w:val="002642E0"/>
    <w:rsid w:val="0026483F"/>
    <w:rsid w:val="00264AD6"/>
    <w:rsid w:val="00264FA2"/>
    <w:rsid w:val="00265159"/>
    <w:rsid w:val="0026530E"/>
    <w:rsid w:val="00265442"/>
    <w:rsid w:val="0026560A"/>
    <w:rsid w:val="00265949"/>
    <w:rsid w:val="00265B96"/>
    <w:rsid w:val="00265CC5"/>
    <w:rsid w:val="00265D99"/>
    <w:rsid w:val="00265EED"/>
    <w:rsid w:val="00266382"/>
    <w:rsid w:val="002665CB"/>
    <w:rsid w:val="00266673"/>
    <w:rsid w:val="00266758"/>
    <w:rsid w:val="002667F6"/>
    <w:rsid w:val="00266B36"/>
    <w:rsid w:val="00266DC4"/>
    <w:rsid w:val="00266DEA"/>
    <w:rsid w:val="00266F2C"/>
    <w:rsid w:val="00267092"/>
    <w:rsid w:val="0026719A"/>
    <w:rsid w:val="0026748D"/>
    <w:rsid w:val="0026756A"/>
    <w:rsid w:val="002676B5"/>
    <w:rsid w:val="002677A6"/>
    <w:rsid w:val="002678BA"/>
    <w:rsid w:val="002678E7"/>
    <w:rsid w:val="002679CB"/>
    <w:rsid w:val="00267B78"/>
    <w:rsid w:val="00267C89"/>
    <w:rsid w:val="00267E4A"/>
    <w:rsid w:val="002705FD"/>
    <w:rsid w:val="00270809"/>
    <w:rsid w:val="002708F4"/>
    <w:rsid w:val="00270ABF"/>
    <w:rsid w:val="00270FB5"/>
    <w:rsid w:val="002712BC"/>
    <w:rsid w:val="00271613"/>
    <w:rsid w:val="0027176B"/>
    <w:rsid w:val="0027183C"/>
    <w:rsid w:val="00271874"/>
    <w:rsid w:val="00271880"/>
    <w:rsid w:val="002718F7"/>
    <w:rsid w:val="00271F14"/>
    <w:rsid w:val="002722B1"/>
    <w:rsid w:val="002722FE"/>
    <w:rsid w:val="002724CD"/>
    <w:rsid w:val="002727D5"/>
    <w:rsid w:val="00272A79"/>
    <w:rsid w:val="00273041"/>
    <w:rsid w:val="002732D8"/>
    <w:rsid w:val="002734BA"/>
    <w:rsid w:val="00273627"/>
    <w:rsid w:val="002736D9"/>
    <w:rsid w:val="00273811"/>
    <w:rsid w:val="00274027"/>
    <w:rsid w:val="002740BF"/>
    <w:rsid w:val="00274683"/>
    <w:rsid w:val="002748C5"/>
    <w:rsid w:val="00274B46"/>
    <w:rsid w:val="00274BE8"/>
    <w:rsid w:val="00274D9B"/>
    <w:rsid w:val="00274EC2"/>
    <w:rsid w:val="00275227"/>
    <w:rsid w:val="00275393"/>
    <w:rsid w:val="0027558E"/>
    <w:rsid w:val="00275775"/>
    <w:rsid w:val="002757C4"/>
    <w:rsid w:val="002758C3"/>
    <w:rsid w:val="00275BF8"/>
    <w:rsid w:val="00275C63"/>
    <w:rsid w:val="00275E90"/>
    <w:rsid w:val="0027622D"/>
    <w:rsid w:val="002762D5"/>
    <w:rsid w:val="00276509"/>
    <w:rsid w:val="0027656E"/>
    <w:rsid w:val="002765A7"/>
    <w:rsid w:val="002767B9"/>
    <w:rsid w:val="00276A1C"/>
    <w:rsid w:val="00276C5F"/>
    <w:rsid w:val="00276C6E"/>
    <w:rsid w:val="00276D7F"/>
    <w:rsid w:val="00277306"/>
    <w:rsid w:val="002774B4"/>
    <w:rsid w:val="00277516"/>
    <w:rsid w:val="002775E7"/>
    <w:rsid w:val="002776F3"/>
    <w:rsid w:val="00277B36"/>
    <w:rsid w:val="00277C61"/>
    <w:rsid w:val="00277D01"/>
    <w:rsid w:val="00277D85"/>
    <w:rsid w:val="00277D92"/>
    <w:rsid w:val="00277FFA"/>
    <w:rsid w:val="0028070D"/>
    <w:rsid w:val="0028087C"/>
    <w:rsid w:val="0028088C"/>
    <w:rsid w:val="00280906"/>
    <w:rsid w:val="00280A3F"/>
    <w:rsid w:val="00280A4F"/>
    <w:rsid w:val="00280CA9"/>
    <w:rsid w:val="0028116C"/>
    <w:rsid w:val="002813CF"/>
    <w:rsid w:val="002814D9"/>
    <w:rsid w:val="002815DD"/>
    <w:rsid w:val="00281AEB"/>
    <w:rsid w:val="00281B6F"/>
    <w:rsid w:val="00281C41"/>
    <w:rsid w:val="00281CCB"/>
    <w:rsid w:val="00281D19"/>
    <w:rsid w:val="00282232"/>
    <w:rsid w:val="00282314"/>
    <w:rsid w:val="002823AA"/>
    <w:rsid w:val="002825F0"/>
    <w:rsid w:val="00282759"/>
    <w:rsid w:val="00282834"/>
    <w:rsid w:val="00282899"/>
    <w:rsid w:val="00282A2E"/>
    <w:rsid w:val="00282B7B"/>
    <w:rsid w:val="00282C4A"/>
    <w:rsid w:val="00282CA1"/>
    <w:rsid w:val="00282E76"/>
    <w:rsid w:val="00283194"/>
    <w:rsid w:val="002831B3"/>
    <w:rsid w:val="00283371"/>
    <w:rsid w:val="0028341C"/>
    <w:rsid w:val="0028350B"/>
    <w:rsid w:val="002835BE"/>
    <w:rsid w:val="00283713"/>
    <w:rsid w:val="00283E00"/>
    <w:rsid w:val="00283E54"/>
    <w:rsid w:val="00283EDB"/>
    <w:rsid w:val="00283FF9"/>
    <w:rsid w:val="002842FC"/>
    <w:rsid w:val="0028438A"/>
    <w:rsid w:val="002844AC"/>
    <w:rsid w:val="002847CD"/>
    <w:rsid w:val="0028484C"/>
    <w:rsid w:val="00284968"/>
    <w:rsid w:val="002849F5"/>
    <w:rsid w:val="00284EF4"/>
    <w:rsid w:val="002850FB"/>
    <w:rsid w:val="0028532D"/>
    <w:rsid w:val="0028545B"/>
    <w:rsid w:val="002854D6"/>
    <w:rsid w:val="00285504"/>
    <w:rsid w:val="0028559C"/>
    <w:rsid w:val="00285628"/>
    <w:rsid w:val="00285689"/>
    <w:rsid w:val="0028587E"/>
    <w:rsid w:val="00285932"/>
    <w:rsid w:val="00285B32"/>
    <w:rsid w:val="00285B33"/>
    <w:rsid w:val="00285BB9"/>
    <w:rsid w:val="00285D0D"/>
    <w:rsid w:val="00285FC8"/>
    <w:rsid w:val="00285FDB"/>
    <w:rsid w:val="00286176"/>
    <w:rsid w:val="00286484"/>
    <w:rsid w:val="00286723"/>
    <w:rsid w:val="0028673C"/>
    <w:rsid w:val="00286ADC"/>
    <w:rsid w:val="00286C9F"/>
    <w:rsid w:val="00286DC3"/>
    <w:rsid w:val="00286ECA"/>
    <w:rsid w:val="00286F4A"/>
    <w:rsid w:val="0028717A"/>
    <w:rsid w:val="002871F4"/>
    <w:rsid w:val="0028726D"/>
    <w:rsid w:val="00287453"/>
    <w:rsid w:val="00287454"/>
    <w:rsid w:val="00287720"/>
    <w:rsid w:val="002878FC"/>
    <w:rsid w:val="00287E3F"/>
    <w:rsid w:val="00290730"/>
    <w:rsid w:val="00290804"/>
    <w:rsid w:val="00290BE2"/>
    <w:rsid w:val="00290D9F"/>
    <w:rsid w:val="00290F30"/>
    <w:rsid w:val="00291040"/>
    <w:rsid w:val="0029109C"/>
    <w:rsid w:val="002916D0"/>
    <w:rsid w:val="0029176A"/>
    <w:rsid w:val="002917B4"/>
    <w:rsid w:val="00291818"/>
    <w:rsid w:val="00291E07"/>
    <w:rsid w:val="0029218F"/>
    <w:rsid w:val="002921E1"/>
    <w:rsid w:val="0029240A"/>
    <w:rsid w:val="00292454"/>
    <w:rsid w:val="0029258F"/>
    <w:rsid w:val="00292C9C"/>
    <w:rsid w:val="00292D8E"/>
    <w:rsid w:val="00292E68"/>
    <w:rsid w:val="0029305B"/>
    <w:rsid w:val="00293256"/>
    <w:rsid w:val="002932A5"/>
    <w:rsid w:val="00293529"/>
    <w:rsid w:val="00293703"/>
    <w:rsid w:val="00293809"/>
    <w:rsid w:val="00293BB1"/>
    <w:rsid w:val="00293C91"/>
    <w:rsid w:val="00293CAE"/>
    <w:rsid w:val="00293DCE"/>
    <w:rsid w:val="00293F95"/>
    <w:rsid w:val="00293FE6"/>
    <w:rsid w:val="0029425B"/>
    <w:rsid w:val="002946AA"/>
    <w:rsid w:val="00294DB4"/>
    <w:rsid w:val="002951D8"/>
    <w:rsid w:val="00295226"/>
    <w:rsid w:val="0029529C"/>
    <w:rsid w:val="002953AE"/>
    <w:rsid w:val="00295518"/>
    <w:rsid w:val="002956AB"/>
    <w:rsid w:val="00295753"/>
    <w:rsid w:val="00295793"/>
    <w:rsid w:val="002958A5"/>
    <w:rsid w:val="002958E1"/>
    <w:rsid w:val="00295D6E"/>
    <w:rsid w:val="00295E0B"/>
    <w:rsid w:val="00295E57"/>
    <w:rsid w:val="00296157"/>
    <w:rsid w:val="002962F2"/>
    <w:rsid w:val="002965FE"/>
    <w:rsid w:val="0029663B"/>
    <w:rsid w:val="0029685D"/>
    <w:rsid w:val="00296E12"/>
    <w:rsid w:val="00296E77"/>
    <w:rsid w:val="0029731D"/>
    <w:rsid w:val="00297356"/>
    <w:rsid w:val="002974D1"/>
    <w:rsid w:val="002978B9"/>
    <w:rsid w:val="00297970"/>
    <w:rsid w:val="00297CB1"/>
    <w:rsid w:val="002A029E"/>
    <w:rsid w:val="002A0313"/>
    <w:rsid w:val="002A0422"/>
    <w:rsid w:val="002A049D"/>
    <w:rsid w:val="002A05D0"/>
    <w:rsid w:val="002A05E4"/>
    <w:rsid w:val="002A064F"/>
    <w:rsid w:val="002A0882"/>
    <w:rsid w:val="002A0B82"/>
    <w:rsid w:val="002A0D91"/>
    <w:rsid w:val="002A0ECD"/>
    <w:rsid w:val="002A10D1"/>
    <w:rsid w:val="002A11C6"/>
    <w:rsid w:val="002A1318"/>
    <w:rsid w:val="002A133D"/>
    <w:rsid w:val="002A1486"/>
    <w:rsid w:val="002A14B9"/>
    <w:rsid w:val="002A15D9"/>
    <w:rsid w:val="002A177C"/>
    <w:rsid w:val="002A19EF"/>
    <w:rsid w:val="002A1BA8"/>
    <w:rsid w:val="002A1F5B"/>
    <w:rsid w:val="002A2177"/>
    <w:rsid w:val="002A2210"/>
    <w:rsid w:val="002A2272"/>
    <w:rsid w:val="002A23FE"/>
    <w:rsid w:val="002A2540"/>
    <w:rsid w:val="002A2DA3"/>
    <w:rsid w:val="002A2FEF"/>
    <w:rsid w:val="002A3114"/>
    <w:rsid w:val="002A31C3"/>
    <w:rsid w:val="002A3298"/>
    <w:rsid w:val="002A33E3"/>
    <w:rsid w:val="002A3504"/>
    <w:rsid w:val="002A3615"/>
    <w:rsid w:val="002A369A"/>
    <w:rsid w:val="002A373C"/>
    <w:rsid w:val="002A3976"/>
    <w:rsid w:val="002A3A76"/>
    <w:rsid w:val="002A3FF2"/>
    <w:rsid w:val="002A4190"/>
    <w:rsid w:val="002A4294"/>
    <w:rsid w:val="002A4472"/>
    <w:rsid w:val="002A453E"/>
    <w:rsid w:val="002A45DF"/>
    <w:rsid w:val="002A49B3"/>
    <w:rsid w:val="002A4BD7"/>
    <w:rsid w:val="002A4C8B"/>
    <w:rsid w:val="002A502A"/>
    <w:rsid w:val="002A5109"/>
    <w:rsid w:val="002A5928"/>
    <w:rsid w:val="002A62F8"/>
    <w:rsid w:val="002A63E1"/>
    <w:rsid w:val="002A676B"/>
    <w:rsid w:val="002A680F"/>
    <w:rsid w:val="002A6AC6"/>
    <w:rsid w:val="002A6B51"/>
    <w:rsid w:val="002A6C15"/>
    <w:rsid w:val="002A6C23"/>
    <w:rsid w:val="002A724B"/>
    <w:rsid w:val="002A72AF"/>
    <w:rsid w:val="002A72FD"/>
    <w:rsid w:val="002A73CD"/>
    <w:rsid w:val="002A73D8"/>
    <w:rsid w:val="002A75D9"/>
    <w:rsid w:val="002A76B6"/>
    <w:rsid w:val="002A782E"/>
    <w:rsid w:val="002A7977"/>
    <w:rsid w:val="002A7B1E"/>
    <w:rsid w:val="002A7C23"/>
    <w:rsid w:val="002A7C64"/>
    <w:rsid w:val="002A7EBD"/>
    <w:rsid w:val="002B04D6"/>
    <w:rsid w:val="002B054F"/>
    <w:rsid w:val="002B0656"/>
    <w:rsid w:val="002B0AF4"/>
    <w:rsid w:val="002B0B0A"/>
    <w:rsid w:val="002B0E89"/>
    <w:rsid w:val="002B1049"/>
    <w:rsid w:val="002B10DB"/>
    <w:rsid w:val="002B11BE"/>
    <w:rsid w:val="002B1656"/>
    <w:rsid w:val="002B16AC"/>
    <w:rsid w:val="002B1736"/>
    <w:rsid w:val="002B1815"/>
    <w:rsid w:val="002B1CFA"/>
    <w:rsid w:val="002B1E63"/>
    <w:rsid w:val="002B1F60"/>
    <w:rsid w:val="002B20A8"/>
    <w:rsid w:val="002B20EC"/>
    <w:rsid w:val="002B2286"/>
    <w:rsid w:val="002B240D"/>
    <w:rsid w:val="002B252B"/>
    <w:rsid w:val="002B259F"/>
    <w:rsid w:val="002B26DF"/>
    <w:rsid w:val="002B2A03"/>
    <w:rsid w:val="002B2C20"/>
    <w:rsid w:val="002B2D8B"/>
    <w:rsid w:val="002B3358"/>
    <w:rsid w:val="002B3545"/>
    <w:rsid w:val="002B3560"/>
    <w:rsid w:val="002B371F"/>
    <w:rsid w:val="002B3ABD"/>
    <w:rsid w:val="002B3EF6"/>
    <w:rsid w:val="002B4068"/>
    <w:rsid w:val="002B448B"/>
    <w:rsid w:val="002B4678"/>
    <w:rsid w:val="002B4A8E"/>
    <w:rsid w:val="002B505A"/>
    <w:rsid w:val="002B532F"/>
    <w:rsid w:val="002B54A2"/>
    <w:rsid w:val="002B57C1"/>
    <w:rsid w:val="002B5885"/>
    <w:rsid w:val="002B5C38"/>
    <w:rsid w:val="002B5D77"/>
    <w:rsid w:val="002B5EEF"/>
    <w:rsid w:val="002B61C4"/>
    <w:rsid w:val="002B61C9"/>
    <w:rsid w:val="002B62DC"/>
    <w:rsid w:val="002B6339"/>
    <w:rsid w:val="002B63CB"/>
    <w:rsid w:val="002B64E5"/>
    <w:rsid w:val="002B6FE6"/>
    <w:rsid w:val="002B705F"/>
    <w:rsid w:val="002B7345"/>
    <w:rsid w:val="002B73E2"/>
    <w:rsid w:val="002B73FE"/>
    <w:rsid w:val="002B7420"/>
    <w:rsid w:val="002B7442"/>
    <w:rsid w:val="002B77F4"/>
    <w:rsid w:val="002B7CA3"/>
    <w:rsid w:val="002B7FD5"/>
    <w:rsid w:val="002C00F4"/>
    <w:rsid w:val="002C0397"/>
    <w:rsid w:val="002C054D"/>
    <w:rsid w:val="002C05CD"/>
    <w:rsid w:val="002C05FE"/>
    <w:rsid w:val="002C06CC"/>
    <w:rsid w:val="002C0978"/>
    <w:rsid w:val="002C0A25"/>
    <w:rsid w:val="002C0B02"/>
    <w:rsid w:val="002C168D"/>
    <w:rsid w:val="002C18D0"/>
    <w:rsid w:val="002C18EA"/>
    <w:rsid w:val="002C19E8"/>
    <w:rsid w:val="002C1A63"/>
    <w:rsid w:val="002C1A8A"/>
    <w:rsid w:val="002C1E81"/>
    <w:rsid w:val="002C1E87"/>
    <w:rsid w:val="002C22A1"/>
    <w:rsid w:val="002C22CB"/>
    <w:rsid w:val="002C23FA"/>
    <w:rsid w:val="002C249D"/>
    <w:rsid w:val="002C292E"/>
    <w:rsid w:val="002C2AE9"/>
    <w:rsid w:val="002C2D77"/>
    <w:rsid w:val="002C31EE"/>
    <w:rsid w:val="002C3445"/>
    <w:rsid w:val="002C35AE"/>
    <w:rsid w:val="002C365F"/>
    <w:rsid w:val="002C3661"/>
    <w:rsid w:val="002C37A4"/>
    <w:rsid w:val="002C3A10"/>
    <w:rsid w:val="002C3A31"/>
    <w:rsid w:val="002C3A8F"/>
    <w:rsid w:val="002C3B2A"/>
    <w:rsid w:val="002C4025"/>
    <w:rsid w:val="002C403F"/>
    <w:rsid w:val="002C40ED"/>
    <w:rsid w:val="002C43A3"/>
    <w:rsid w:val="002C44C6"/>
    <w:rsid w:val="002C45C7"/>
    <w:rsid w:val="002C4763"/>
    <w:rsid w:val="002C48EE"/>
    <w:rsid w:val="002C4CC2"/>
    <w:rsid w:val="002C4D48"/>
    <w:rsid w:val="002C4DA3"/>
    <w:rsid w:val="002C4F9A"/>
    <w:rsid w:val="002C5218"/>
    <w:rsid w:val="002C5384"/>
    <w:rsid w:val="002C58E7"/>
    <w:rsid w:val="002C5A50"/>
    <w:rsid w:val="002C61B1"/>
    <w:rsid w:val="002C6250"/>
    <w:rsid w:val="002C6559"/>
    <w:rsid w:val="002C683F"/>
    <w:rsid w:val="002C689A"/>
    <w:rsid w:val="002C68F8"/>
    <w:rsid w:val="002C6923"/>
    <w:rsid w:val="002C6B89"/>
    <w:rsid w:val="002C71D6"/>
    <w:rsid w:val="002C7483"/>
    <w:rsid w:val="002C74DF"/>
    <w:rsid w:val="002C75CE"/>
    <w:rsid w:val="002C78B8"/>
    <w:rsid w:val="002C7AA9"/>
    <w:rsid w:val="002C7C5D"/>
    <w:rsid w:val="002C7E02"/>
    <w:rsid w:val="002C7F2A"/>
    <w:rsid w:val="002D01AD"/>
    <w:rsid w:val="002D028B"/>
    <w:rsid w:val="002D03C1"/>
    <w:rsid w:val="002D041B"/>
    <w:rsid w:val="002D0523"/>
    <w:rsid w:val="002D0732"/>
    <w:rsid w:val="002D0789"/>
    <w:rsid w:val="002D0D94"/>
    <w:rsid w:val="002D12DF"/>
    <w:rsid w:val="002D12FD"/>
    <w:rsid w:val="002D1351"/>
    <w:rsid w:val="002D145B"/>
    <w:rsid w:val="002D152C"/>
    <w:rsid w:val="002D16A5"/>
    <w:rsid w:val="002D1AF6"/>
    <w:rsid w:val="002D1D0A"/>
    <w:rsid w:val="002D1E5F"/>
    <w:rsid w:val="002D1FED"/>
    <w:rsid w:val="002D20B4"/>
    <w:rsid w:val="002D221B"/>
    <w:rsid w:val="002D23F2"/>
    <w:rsid w:val="002D2729"/>
    <w:rsid w:val="002D27AE"/>
    <w:rsid w:val="002D2D80"/>
    <w:rsid w:val="002D3190"/>
    <w:rsid w:val="002D31CF"/>
    <w:rsid w:val="002D34E7"/>
    <w:rsid w:val="002D36F5"/>
    <w:rsid w:val="002D376C"/>
    <w:rsid w:val="002D396A"/>
    <w:rsid w:val="002D3A85"/>
    <w:rsid w:val="002D3B66"/>
    <w:rsid w:val="002D3D2B"/>
    <w:rsid w:val="002D3EE5"/>
    <w:rsid w:val="002D4061"/>
    <w:rsid w:val="002D451C"/>
    <w:rsid w:val="002D4A77"/>
    <w:rsid w:val="002D4D15"/>
    <w:rsid w:val="002D4E14"/>
    <w:rsid w:val="002D505E"/>
    <w:rsid w:val="002D508D"/>
    <w:rsid w:val="002D5132"/>
    <w:rsid w:val="002D560D"/>
    <w:rsid w:val="002D566A"/>
    <w:rsid w:val="002D589A"/>
    <w:rsid w:val="002D58BC"/>
    <w:rsid w:val="002D5999"/>
    <w:rsid w:val="002D5C0C"/>
    <w:rsid w:val="002D5EE3"/>
    <w:rsid w:val="002D5EE6"/>
    <w:rsid w:val="002D5F6D"/>
    <w:rsid w:val="002D6355"/>
    <w:rsid w:val="002D642F"/>
    <w:rsid w:val="002D643D"/>
    <w:rsid w:val="002D65C8"/>
    <w:rsid w:val="002D6923"/>
    <w:rsid w:val="002D698B"/>
    <w:rsid w:val="002D6BD7"/>
    <w:rsid w:val="002D6C83"/>
    <w:rsid w:val="002D6C9B"/>
    <w:rsid w:val="002D6EAD"/>
    <w:rsid w:val="002D6FE0"/>
    <w:rsid w:val="002D724D"/>
    <w:rsid w:val="002D72EE"/>
    <w:rsid w:val="002D7397"/>
    <w:rsid w:val="002D7656"/>
    <w:rsid w:val="002D784B"/>
    <w:rsid w:val="002D7890"/>
    <w:rsid w:val="002D7A5C"/>
    <w:rsid w:val="002D7CCB"/>
    <w:rsid w:val="002D7D62"/>
    <w:rsid w:val="002D7E26"/>
    <w:rsid w:val="002D7F11"/>
    <w:rsid w:val="002E0218"/>
    <w:rsid w:val="002E0AD6"/>
    <w:rsid w:val="002E0D41"/>
    <w:rsid w:val="002E0ED8"/>
    <w:rsid w:val="002E10D5"/>
    <w:rsid w:val="002E1356"/>
    <w:rsid w:val="002E15F3"/>
    <w:rsid w:val="002E17A8"/>
    <w:rsid w:val="002E19E2"/>
    <w:rsid w:val="002E1CC3"/>
    <w:rsid w:val="002E22CB"/>
    <w:rsid w:val="002E22E6"/>
    <w:rsid w:val="002E28FD"/>
    <w:rsid w:val="002E2AF5"/>
    <w:rsid w:val="002E2B1C"/>
    <w:rsid w:val="002E3134"/>
    <w:rsid w:val="002E3694"/>
    <w:rsid w:val="002E3854"/>
    <w:rsid w:val="002E386C"/>
    <w:rsid w:val="002E390D"/>
    <w:rsid w:val="002E3A5F"/>
    <w:rsid w:val="002E3B74"/>
    <w:rsid w:val="002E3FAF"/>
    <w:rsid w:val="002E41B5"/>
    <w:rsid w:val="002E4286"/>
    <w:rsid w:val="002E432E"/>
    <w:rsid w:val="002E44C3"/>
    <w:rsid w:val="002E46EC"/>
    <w:rsid w:val="002E484E"/>
    <w:rsid w:val="002E4A77"/>
    <w:rsid w:val="002E4D57"/>
    <w:rsid w:val="002E4D6A"/>
    <w:rsid w:val="002E5022"/>
    <w:rsid w:val="002E57CC"/>
    <w:rsid w:val="002E595D"/>
    <w:rsid w:val="002E5AEA"/>
    <w:rsid w:val="002E5D14"/>
    <w:rsid w:val="002E5D3D"/>
    <w:rsid w:val="002E5DA6"/>
    <w:rsid w:val="002E5F4E"/>
    <w:rsid w:val="002E5FEA"/>
    <w:rsid w:val="002E6049"/>
    <w:rsid w:val="002E60BF"/>
    <w:rsid w:val="002E6142"/>
    <w:rsid w:val="002E62A7"/>
    <w:rsid w:val="002E63D2"/>
    <w:rsid w:val="002E6520"/>
    <w:rsid w:val="002E6806"/>
    <w:rsid w:val="002E698B"/>
    <w:rsid w:val="002E6B25"/>
    <w:rsid w:val="002E6C33"/>
    <w:rsid w:val="002E6C6E"/>
    <w:rsid w:val="002E6F30"/>
    <w:rsid w:val="002E6F3A"/>
    <w:rsid w:val="002E73E8"/>
    <w:rsid w:val="002E791A"/>
    <w:rsid w:val="002E7A0A"/>
    <w:rsid w:val="002E7CD3"/>
    <w:rsid w:val="002E7ED8"/>
    <w:rsid w:val="002F014F"/>
    <w:rsid w:val="002F029E"/>
    <w:rsid w:val="002F0686"/>
    <w:rsid w:val="002F06A5"/>
    <w:rsid w:val="002F06B9"/>
    <w:rsid w:val="002F0849"/>
    <w:rsid w:val="002F0BA4"/>
    <w:rsid w:val="002F0DDD"/>
    <w:rsid w:val="002F0ED3"/>
    <w:rsid w:val="002F11D3"/>
    <w:rsid w:val="002F1289"/>
    <w:rsid w:val="002F12C7"/>
    <w:rsid w:val="002F1918"/>
    <w:rsid w:val="002F1A91"/>
    <w:rsid w:val="002F1BFB"/>
    <w:rsid w:val="002F1BFC"/>
    <w:rsid w:val="002F1C76"/>
    <w:rsid w:val="002F1C99"/>
    <w:rsid w:val="002F1CF6"/>
    <w:rsid w:val="002F1D32"/>
    <w:rsid w:val="002F1D4C"/>
    <w:rsid w:val="002F1EEB"/>
    <w:rsid w:val="002F2029"/>
    <w:rsid w:val="002F226B"/>
    <w:rsid w:val="002F22F0"/>
    <w:rsid w:val="002F24CC"/>
    <w:rsid w:val="002F25BF"/>
    <w:rsid w:val="002F2BE4"/>
    <w:rsid w:val="002F2CE4"/>
    <w:rsid w:val="002F2D4C"/>
    <w:rsid w:val="002F2DB9"/>
    <w:rsid w:val="002F310F"/>
    <w:rsid w:val="002F321A"/>
    <w:rsid w:val="002F323D"/>
    <w:rsid w:val="002F3693"/>
    <w:rsid w:val="002F38AF"/>
    <w:rsid w:val="002F3F9F"/>
    <w:rsid w:val="002F41B0"/>
    <w:rsid w:val="002F44C9"/>
    <w:rsid w:val="002F4652"/>
    <w:rsid w:val="002F4711"/>
    <w:rsid w:val="002F476E"/>
    <w:rsid w:val="002F495A"/>
    <w:rsid w:val="002F4990"/>
    <w:rsid w:val="002F49EC"/>
    <w:rsid w:val="002F4AF0"/>
    <w:rsid w:val="002F4C95"/>
    <w:rsid w:val="002F4CB3"/>
    <w:rsid w:val="002F4EB8"/>
    <w:rsid w:val="002F5028"/>
    <w:rsid w:val="002F5109"/>
    <w:rsid w:val="002F562A"/>
    <w:rsid w:val="002F5689"/>
    <w:rsid w:val="002F5699"/>
    <w:rsid w:val="002F57F0"/>
    <w:rsid w:val="002F5A5C"/>
    <w:rsid w:val="002F5B06"/>
    <w:rsid w:val="002F5D5E"/>
    <w:rsid w:val="002F64C8"/>
    <w:rsid w:val="002F66A8"/>
    <w:rsid w:val="002F66CB"/>
    <w:rsid w:val="002F6858"/>
    <w:rsid w:val="002F6A98"/>
    <w:rsid w:val="002F6AFC"/>
    <w:rsid w:val="002F6BA7"/>
    <w:rsid w:val="002F7155"/>
    <w:rsid w:val="002F7405"/>
    <w:rsid w:val="002F7622"/>
    <w:rsid w:val="002F7688"/>
    <w:rsid w:val="002F7A7B"/>
    <w:rsid w:val="002F7C66"/>
    <w:rsid w:val="002F7E45"/>
    <w:rsid w:val="00300318"/>
    <w:rsid w:val="003005C6"/>
    <w:rsid w:val="00300C06"/>
    <w:rsid w:val="00300F52"/>
    <w:rsid w:val="0030108B"/>
    <w:rsid w:val="003010AA"/>
    <w:rsid w:val="00301114"/>
    <w:rsid w:val="00301164"/>
    <w:rsid w:val="0030153E"/>
    <w:rsid w:val="003015FD"/>
    <w:rsid w:val="003017B9"/>
    <w:rsid w:val="003019EE"/>
    <w:rsid w:val="00301F37"/>
    <w:rsid w:val="003020A6"/>
    <w:rsid w:val="0030213C"/>
    <w:rsid w:val="00302239"/>
    <w:rsid w:val="0030241F"/>
    <w:rsid w:val="00302462"/>
    <w:rsid w:val="0030256D"/>
    <w:rsid w:val="003027B0"/>
    <w:rsid w:val="003029C4"/>
    <w:rsid w:val="00302B5C"/>
    <w:rsid w:val="00302D76"/>
    <w:rsid w:val="00302F6D"/>
    <w:rsid w:val="00303080"/>
    <w:rsid w:val="003030EA"/>
    <w:rsid w:val="00303173"/>
    <w:rsid w:val="003032CB"/>
    <w:rsid w:val="003032D3"/>
    <w:rsid w:val="003034D5"/>
    <w:rsid w:val="003036B1"/>
    <w:rsid w:val="0030370B"/>
    <w:rsid w:val="00303802"/>
    <w:rsid w:val="00303866"/>
    <w:rsid w:val="00303ABF"/>
    <w:rsid w:val="00303C5A"/>
    <w:rsid w:val="00304006"/>
    <w:rsid w:val="0030402A"/>
    <w:rsid w:val="0030413B"/>
    <w:rsid w:val="003041C3"/>
    <w:rsid w:val="003041C4"/>
    <w:rsid w:val="003041C6"/>
    <w:rsid w:val="003041D3"/>
    <w:rsid w:val="003042A5"/>
    <w:rsid w:val="00304351"/>
    <w:rsid w:val="00304604"/>
    <w:rsid w:val="003046AF"/>
    <w:rsid w:val="003048E7"/>
    <w:rsid w:val="00304912"/>
    <w:rsid w:val="00304A8B"/>
    <w:rsid w:val="00304B35"/>
    <w:rsid w:val="00304B46"/>
    <w:rsid w:val="00304E18"/>
    <w:rsid w:val="00305043"/>
    <w:rsid w:val="003050E2"/>
    <w:rsid w:val="00305211"/>
    <w:rsid w:val="0030550E"/>
    <w:rsid w:val="0030579C"/>
    <w:rsid w:val="003057A5"/>
    <w:rsid w:val="00305E6C"/>
    <w:rsid w:val="00305E73"/>
    <w:rsid w:val="00305EF3"/>
    <w:rsid w:val="00306330"/>
    <w:rsid w:val="00306354"/>
    <w:rsid w:val="00306447"/>
    <w:rsid w:val="003064ED"/>
    <w:rsid w:val="00306B47"/>
    <w:rsid w:val="00306D26"/>
    <w:rsid w:val="00306E2D"/>
    <w:rsid w:val="00306E94"/>
    <w:rsid w:val="0030701B"/>
    <w:rsid w:val="00307317"/>
    <w:rsid w:val="003073D8"/>
    <w:rsid w:val="003075EB"/>
    <w:rsid w:val="003077BE"/>
    <w:rsid w:val="00307887"/>
    <w:rsid w:val="00307B7A"/>
    <w:rsid w:val="00307B81"/>
    <w:rsid w:val="00307C75"/>
    <w:rsid w:val="00307C8F"/>
    <w:rsid w:val="00307E43"/>
    <w:rsid w:val="0031018D"/>
    <w:rsid w:val="003101F3"/>
    <w:rsid w:val="003105BA"/>
    <w:rsid w:val="003109E7"/>
    <w:rsid w:val="00310ABE"/>
    <w:rsid w:val="00310B9B"/>
    <w:rsid w:val="00310DC3"/>
    <w:rsid w:val="00310F62"/>
    <w:rsid w:val="003110C5"/>
    <w:rsid w:val="003112B1"/>
    <w:rsid w:val="00311415"/>
    <w:rsid w:val="003116C3"/>
    <w:rsid w:val="0031178C"/>
    <w:rsid w:val="003118B2"/>
    <w:rsid w:val="00311D54"/>
    <w:rsid w:val="00311E69"/>
    <w:rsid w:val="00311EC0"/>
    <w:rsid w:val="00312306"/>
    <w:rsid w:val="00312468"/>
    <w:rsid w:val="003124B1"/>
    <w:rsid w:val="00312BFF"/>
    <w:rsid w:val="00312DE0"/>
    <w:rsid w:val="00312EF0"/>
    <w:rsid w:val="00312F98"/>
    <w:rsid w:val="0031308E"/>
    <w:rsid w:val="00313093"/>
    <w:rsid w:val="0031323E"/>
    <w:rsid w:val="00313302"/>
    <w:rsid w:val="003135C7"/>
    <w:rsid w:val="00313887"/>
    <w:rsid w:val="003139C3"/>
    <w:rsid w:val="003139F2"/>
    <w:rsid w:val="00313A37"/>
    <w:rsid w:val="00313C2D"/>
    <w:rsid w:val="00313CB5"/>
    <w:rsid w:val="00313E52"/>
    <w:rsid w:val="00314937"/>
    <w:rsid w:val="00314ACA"/>
    <w:rsid w:val="00314B01"/>
    <w:rsid w:val="003150AC"/>
    <w:rsid w:val="0031532E"/>
    <w:rsid w:val="0031557F"/>
    <w:rsid w:val="003155FF"/>
    <w:rsid w:val="00315AC3"/>
    <w:rsid w:val="00315B52"/>
    <w:rsid w:val="00315BBB"/>
    <w:rsid w:val="00315EFA"/>
    <w:rsid w:val="00315EFC"/>
    <w:rsid w:val="00315F4B"/>
    <w:rsid w:val="00315F4E"/>
    <w:rsid w:val="0031635A"/>
    <w:rsid w:val="003163C2"/>
    <w:rsid w:val="00316531"/>
    <w:rsid w:val="0031678F"/>
    <w:rsid w:val="00316792"/>
    <w:rsid w:val="00316CBE"/>
    <w:rsid w:val="00316D5B"/>
    <w:rsid w:val="00316D74"/>
    <w:rsid w:val="00316E5B"/>
    <w:rsid w:val="00316EA1"/>
    <w:rsid w:val="00316F48"/>
    <w:rsid w:val="00317167"/>
    <w:rsid w:val="0031769E"/>
    <w:rsid w:val="003179BB"/>
    <w:rsid w:val="00317A38"/>
    <w:rsid w:val="00317C6E"/>
    <w:rsid w:val="00317FD6"/>
    <w:rsid w:val="00320270"/>
    <w:rsid w:val="003206B7"/>
    <w:rsid w:val="00320C47"/>
    <w:rsid w:val="00320CB3"/>
    <w:rsid w:val="00320FAD"/>
    <w:rsid w:val="00321069"/>
    <w:rsid w:val="00321179"/>
    <w:rsid w:val="003211A4"/>
    <w:rsid w:val="0032127C"/>
    <w:rsid w:val="0032128C"/>
    <w:rsid w:val="003213AA"/>
    <w:rsid w:val="00321477"/>
    <w:rsid w:val="00321687"/>
    <w:rsid w:val="00321846"/>
    <w:rsid w:val="00321A71"/>
    <w:rsid w:val="00321BD9"/>
    <w:rsid w:val="00321D37"/>
    <w:rsid w:val="00321F00"/>
    <w:rsid w:val="00321F0A"/>
    <w:rsid w:val="00321F21"/>
    <w:rsid w:val="0032211E"/>
    <w:rsid w:val="0032254B"/>
    <w:rsid w:val="0032295B"/>
    <w:rsid w:val="00322A06"/>
    <w:rsid w:val="00322AA0"/>
    <w:rsid w:val="00322AB3"/>
    <w:rsid w:val="00322BB5"/>
    <w:rsid w:val="00322D39"/>
    <w:rsid w:val="00322D3C"/>
    <w:rsid w:val="003231FC"/>
    <w:rsid w:val="003238F1"/>
    <w:rsid w:val="00323B3E"/>
    <w:rsid w:val="00323C8E"/>
    <w:rsid w:val="00323D0A"/>
    <w:rsid w:val="00323F0D"/>
    <w:rsid w:val="00323F1F"/>
    <w:rsid w:val="00324013"/>
    <w:rsid w:val="003241BD"/>
    <w:rsid w:val="00324565"/>
    <w:rsid w:val="003247CC"/>
    <w:rsid w:val="0032485C"/>
    <w:rsid w:val="00324EAF"/>
    <w:rsid w:val="00325603"/>
    <w:rsid w:val="003256FC"/>
    <w:rsid w:val="00325C3C"/>
    <w:rsid w:val="003261CE"/>
    <w:rsid w:val="003262CB"/>
    <w:rsid w:val="00326323"/>
    <w:rsid w:val="003263C0"/>
    <w:rsid w:val="0032676B"/>
    <w:rsid w:val="00326830"/>
    <w:rsid w:val="00326932"/>
    <w:rsid w:val="00326A91"/>
    <w:rsid w:val="00326B6A"/>
    <w:rsid w:val="00326CBC"/>
    <w:rsid w:val="00327090"/>
    <w:rsid w:val="00327425"/>
    <w:rsid w:val="00327836"/>
    <w:rsid w:val="00327885"/>
    <w:rsid w:val="0032790D"/>
    <w:rsid w:val="00327A4B"/>
    <w:rsid w:val="00327C5E"/>
    <w:rsid w:val="00327CF5"/>
    <w:rsid w:val="00327D52"/>
    <w:rsid w:val="00327ED4"/>
    <w:rsid w:val="00327F48"/>
    <w:rsid w:val="003301BF"/>
    <w:rsid w:val="00330219"/>
    <w:rsid w:val="00330462"/>
    <w:rsid w:val="00330507"/>
    <w:rsid w:val="0033078A"/>
    <w:rsid w:val="003309EC"/>
    <w:rsid w:val="00330D67"/>
    <w:rsid w:val="00330DF0"/>
    <w:rsid w:val="00330E36"/>
    <w:rsid w:val="00330FEB"/>
    <w:rsid w:val="0033111A"/>
    <w:rsid w:val="0033117A"/>
    <w:rsid w:val="00331481"/>
    <w:rsid w:val="00331522"/>
    <w:rsid w:val="00331659"/>
    <w:rsid w:val="003316AE"/>
    <w:rsid w:val="00331808"/>
    <w:rsid w:val="00331A14"/>
    <w:rsid w:val="00332025"/>
    <w:rsid w:val="0033228A"/>
    <w:rsid w:val="003322D5"/>
    <w:rsid w:val="003324C0"/>
    <w:rsid w:val="00332685"/>
    <w:rsid w:val="0033281F"/>
    <w:rsid w:val="0033295E"/>
    <w:rsid w:val="00332A35"/>
    <w:rsid w:val="00332BA7"/>
    <w:rsid w:val="00332C87"/>
    <w:rsid w:val="00332F59"/>
    <w:rsid w:val="0033305A"/>
    <w:rsid w:val="0033307D"/>
    <w:rsid w:val="00333547"/>
    <w:rsid w:val="003335B2"/>
    <w:rsid w:val="003336F9"/>
    <w:rsid w:val="00333CA1"/>
    <w:rsid w:val="00333D11"/>
    <w:rsid w:val="00333DD9"/>
    <w:rsid w:val="00333DE9"/>
    <w:rsid w:val="00333FD9"/>
    <w:rsid w:val="003340A9"/>
    <w:rsid w:val="00334320"/>
    <w:rsid w:val="00334438"/>
    <w:rsid w:val="00334532"/>
    <w:rsid w:val="00334639"/>
    <w:rsid w:val="003347C9"/>
    <w:rsid w:val="00334804"/>
    <w:rsid w:val="00334B4B"/>
    <w:rsid w:val="00334D8F"/>
    <w:rsid w:val="003351C8"/>
    <w:rsid w:val="003351D3"/>
    <w:rsid w:val="003355A8"/>
    <w:rsid w:val="00335746"/>
    <w:rsid w:val="0033574B"/>
    <w:rsid w:val="00335800"/>
    <w:rsid w:val="0033588E"/>
    <w:rsid w:val="00335A45"/>
    <w:rsid w:val="00335A7C"/>
    <w:rsid w:val="00335A90"/>
    <w:rsid w:val="00335C6F"/>
    <w:rsid w:val="00335C79"/>
    <w:rsid w:val="00335D89"/>
    <w:rsid w:val="00335D95"/>
    <w:rsid w:val="00336393"/>
    <w:rsid w:val="003363A9"/>
    <w:rsid w:val="003364DD"/>
    <w:rsid w:val="0033684A"/>
    <w:rsid w:val="0033694D"/>
    <w:rsid w:val="00336CC8"/>
    <w:rsid w:val="00336F7B"/>
    <w:rsid w:val="003372A1"/>
    <w:rsid w:val="003374F9"/>
    <w:rsid w:val="00337530"/>
    <w:rsid w:val="00337640"/>
    <w:rsid w:val="003378A6"/>
    <w:rsid w:val="00337C44"/>
    <w:rsid w:val="00337DF4"/>
    <w:rsid w:val="003403F8"/>
    <w:rsid w:val="0034049F"/>
    <w:rsid w:val="003405FA"/>
    <w:rsid w:val="003406EF"/>
    <w:rsid w:val="00340CF6"/>
    <w:rsid w:val="00340DB1"/>
    <w:rsid w:val="00340F9E"/>
    <w:rsid w:val="00341152"/>
    <w:rsid w:val="00341332"/>
    <w:rsid w:val="003416E8"/>
    <w:rsid w:val="00341907"/>
    <w:rsid w:val="003419CF"/>
    <w:rsid w:val="00341A66"/>
    <w:rsid w:val="00341F85"/>
    <w:rsid w:val="00342538"/>
    <w:rsid w:val="00342585"/>
    <w:rsid w:val="00342A82"/>
    <w:rsid w:val="00343402"/>
    <w:rsid w:val="0034369A"/>
    <w:rsid w:val="0034383E"/>
    <w:rsid w:val="00344185"/>
    <w:rsid w:val="00344336"/>
    <w:rsid w:val="0034440F"/>
    <w:rsid w:val="0034446B"/>
    <w:rsid w:val="00344481"/>
    <w:rsid w:val="003444F9"/>
    <w:rsid w:val="00344537"/>
    <w:rsid w:val="0034455F"/>
    <w:rsid w:val="00344908"/>
    <w:rsid w:val="00344AC4"/>
    <w:rsid w:val="00344B18"/>
    <w:rsid w:val="00344DBF"/>
    <w:rsid w:val="0034509B"/>
    <w:rsid w:val="00345115"/>
    <w:rsid w:val="0034543E"/>
    <w:rsid w:val="00345495"/>
    <w:rsid w:val="003455C1"/>
    <w:rsid w:val="003456A2"/>
    <w:rsid w:val="00345BB1"/>
    <w:rsid w:val="00345CFC"/>
    <w:rsid w:val="00345D3F"/>
    <w:rsid w:val="00345EB8"/>
    <w:rsid w:val="00346015"/>
    <w:rsid w:val="00346182"/>
    <w:rsid w:val="00346387"/>
    <w:rsid w:val="003465D9"/>
    <w:rsid w:val="00346770"/>
    <w:rsid w:val="00346773"/>
    <w:rsid w:val="00346830"/>
    <w:rsid w:val="00346A63"/>
    <w:rsid w:val="00346B7C"/>
    <w:rsid w:val="00346C41"/>
    <w:rsid w:val="003474EE"/>
    <w:rsid w:val="00347512"/>
    <w:rsid w:val="0034761A"/>
    <w:rsid w:val="003477F6"/>
    <w:rsid w:val="00347A8B"/>
    <w:rsid w:val="00347CBF"/>
    <w:rsid w:val="00347EF4"/>
    <w:rsid w:val="00347F16"/>
    <w:rsid w:val="003505D3"/>
    <w:rsid w:val="0035073B"/>
    <w:rsid w:val="003508F9"/>
    <w:rsid w:val="00350C3C"/>
    <w:rsid w:val="00350DBF"/>
    <w:rsid w:val="00350F60"/>
    <w:rsid w:val="00350FE0"/>
    <w:rsid w:val="00351151"/>
    <w:rsid w:val="0035121A"/>
    <w:rsid w:val="00351234"/>
    <w:rsid w:val="0035136E"/>
    <w:rsid w:val="003514B3"/>
    <w:rsid w:val="003515F5"/>
    <w:rsid w:val="003516CF"/>
    <w:rsid w:val="00351851"/>
    <w:rsid w:val="00351977"/>
    <w:rsid w:val="00351A2C"/>
    <w:rsid w:val="00351A9B"/>
    <w:rsid w:val="00351F4A"/>
    <w:rsid w:val="00351FED"/>
    <w:rsid w:val="00352277"/>
    <w:rsid w:val="003526B0"/>
    <w:rsid w:val="003528FC"/>
    <w:rsid w:val="00352A0B"/>
    <w:rsid w:val="00352A2D"/>
    <w:rsid w:val="00352D17"/>
    <w:rsid w:val="00352D33"/>
    <w:rsid w:val="00352F22"/>
    <w:rsid w:val="00353084"/>
    <w:rsid w:val="00353481"/>
    <w:rsid w:val="003534F0"/>
    <w:rsid w:val="00353556"/>
    <w:rsid w:val="003537E5"/>
    <w:rsid w:val="00353A8C"/>
    <w:rsid w:val="00353AF3"/>
    <w:rsid w:val="00353BA8"/>
    <w:rsid w:val="00353CA6"/>
    <w:rsid w:val="00353EF4"/>
    <w:rsid w:val="00354438"/>
    <w:rsid w:val="0035466C"/>
    <w:rsid w:val="0035475F"/>
    <w:rsid w:val="003547DB"/>
    <w:rsid w:val="00354891"/>
    <w:rsid w:val="003548D8"/>
    <w:rsid w:val="00354B5D"/>
    <w:rsid w:val="00354BAF"/>
    <w:rsid w:val="00354D1B"/>
    <w:rsid w:val="003550F0"/>
    <w:rsid w:val="003552F1"/>
    <w:rsid w:val="00355310"/>
    <w:rsid w:val="00355327"/>
    <w:rsid w:val="00355464"/>
    <w:rsid w:val="00355CD9"/>
    <w:rsid w:val="00355F8B"/>
    <w:rsid w:val="003561F2"/>
    <w:rsid w:val="003563D9"/>
    <w:rsid w:val="00356475"/>
    <w:rsid w:val="003565A6"/>
    <w:rsid w:val="00356649"/>
    <w:rsid w:val="0035670D"/>
    <w:rsid w:val="00356725"/>
    <w:rsid w:val="00356A99"/>
    <w:rsid w:val="00356BB3"/>
    <w:rsid w:val="00356C32"/>
    <w:rsid w:val="00356D9E"/>
    <w:rsid w:val="00356F89"/>
    <w:rsid w:val="00357052"/>
    <w:rsid w:val="00357099"/>
    <w:rsid w:val="003571CE"/>
    <w:rsid w:val="003573D5"/>
    <w:rsid w:val="003601F2"/>
    <w:rsid w:val="0036049B"/>
    <w:rsid w:val="00360692"/>
    <w:rsid w:val="003606B2"/>
    <w:rsid w:val="0036071B"/>
    <w:rsid w:val="00360C08"/>
    <w:rsid w:val="00360C6D"/>
    <w:rsid w:val="00360D3C"/>
    <w:rsid w:val="0036121C"/>
    <w:rsid w:val="0036124A"/>
    <w:rsid w:val="00361270"/>
    <w:rsid w:val="00361349"/>
    <w:rsid w:val="0036194F"/>
    <w:rsid w:val="00361BB8"/>
    <w:rsid w:val="00361C83"/>
    <w:rsid w:val="00361D6E"/>
    <w:rsid w:val="00362254"/>
    <w:rsid w:val="003623A5"/>
    <w:rsid w:val="003624C3"/>
    <w:rsid w:val="00362619"/>
    <w:rsid w:val="00362712"/>
    <w:rsid w:val="0036298C"/>
    <w:rsid w:val="00362B05"/>
    <w:rsid w:val="00362B28"/>
    <w:rsid w:val="00362E15"/>
    <w:rsid w:val="00362F4B"/>
    <w:rsid w:val="00362FE5"/>
    <w:rsid w:val="00363035"/>
    <w:rsid w:val="003630A3"/>
    <w:rsid w:val="0036347A"/>
    <w:rsid w:val="0036367A"/>
    <w:rsid w:val="00363821"/>
    <w:rsid w:val="00363992"/>
    <w:rsid w:val="00363A0E"/>
    <w:rsid w:val="00363A19"/>
    <w:rsid w:val="00363BC2"/>
    <w:rsid w:val="00363CFE"/>
    <w:rsid w:val="00364150"/>
    <w:rsid w:val="00364154"/>
    <w:rsid w:val="00364185"/>
    <w:rsid w:val="00364743"/>
    <w:rsid w:val="00364898"/>
    <w:rsid w:val="00364A10"/>
    <w:rsid w:val="00364A8B"/>
    <w:rsid w:val="00364AF1"/>
    <w:rsid w:val="00364B68"/>
    <w:rsid w:val="00364D91"/>
    <w:rsid w:val="00364EC9"/>
    <w:rsid w:val="00364F3F"/>
    <w:rsid w:val="0036507A"/>
    <w:rsid w:val="003650DF"/>
    <w:rsid w:val="00365144"/>
    <w:rsid w:val="0036523C"/>
    <w:rsid w:val="00365336"/>
    <w:rsid w:val="0036573E"/>
    <w:rsid w:val="003661EE"/>
    <w:rsid w:val="0036638C"/>
    <w:rsid w:val="00366399"/>
    <w:rsid w:val="00366504"/>
    <w:rsid w:val="003665BB"/>
    <w:rsid w:val="00366627"/>
    <w:rsid w:val="00366668"/>
    <w:rsid w:val="00366761"/>
    <w:rsid w:val="00366A48"/>
    <w:rsid w:val="00366AAA"/>
    <w:rsid w:val="00366AB0"/>
    <w:rsid w:val="00366B1C"/>
    <w:rsid w:val="003670F9"/>
    <w:rsid w:val="003671B6"/>
    <w:rsid w:val="0036734B"/>
    <w:rsid w:val="00367362"/>
    <w:rsid w:val="00367570"/>
    <w:rsid w:val="003678AB"/>
    <w:rsid w:val="0036798C"/>
    <w:rsid w:val="00367B93"/>
    <w:rsid w:val="00367D14"/>
    <w:rsid w:val="00367FD8"/>
    <w:rsid w:val="0037038B"/>
    <w:rsid w:val="00370557"/>
    <w:rsid w:val="003708C9"/>
    <w:rsid w:val="00370A82"/>
    <w:rsid w:val="00370D58"/>
    <w:rsid w:val="0037169A"/>
    <w:rsid w:val="0037198C"/>
    <w:rsid w:val="00371AB3"/>
    <w:rsid w:val="00371CA4"/>
    <w:rsid w:val="00371CEC"/>
    <w:rsid w:val="00371EA9"/>
    <w:rsid w:val="003720B2"/>
    <w:rsid w:val="0037245C"/>
    <w:rsid w:val="003724B6"/>
    <w:rsid w:val="0037251F"/>
    <w:rsid w:val="00372647"/>
    <w:rsid w:val="003726CC"/>
    <w:rsid w:val="00372E91"/>
    <w:rsid w:val="003730E0"/>
    <w:rsid w:val="00373419"/>
    <w:rsid w:val="003734E9"/>
    <w:rsid w:val="00373617"/>
    <w:rsid w:val="0037366A"/>
    <w:rsid w:val="00373E8A"/>
    <w:rsid w:val="0037403A"/>
    <w:rsid w:val="0037407C"/>
    <w:rsid w:val="003740D7"/>
    <w:rsid w:val="003742C9"/>
    <w:rsid w:val="0037432A"/>
    <w:rsid w:val="003744F1"/>
    <w:rsid w:val="00374763"/>
    <w:rsid w:val="00374B5E"/>
    <w:rsid w:val="00374BF1"/>
    <w:rsid w:val="00375029"/>
    <w:rsid w:val="003754CA"/>
    <w:rsid w:val="003756AD"/>
    <w:rsid w:val="0037594F"/>
    <w:rsid w:val="00375D8D"/>
    <w:rsid w:val="00375FAC"/>
    <w:rsid w:val="003765DD"/>
    <w:rsid w:val="00376699"/>
    <w:rsid w:val="003767F2"/>
    <w:rsid w:val="003768AD"/>
    <w:rsid w:val="00376B81"/>
    <w:rsid w:val="0037701B"/>
    <w:rsid w:val="0037704B"/>
    <w:rsid w:val="00377081"/>
    <w:rsid w:val="0037785B"/>
    <w:rsid w:val="00377C1A"/>
    <w:rsid w:val="00380167"/>
    <w:rsid w:val="003803D1"/>
    <w:rsid w:val="00380412"/>
    <w:rsid w:val="0038042C"/>
    <w:rsid w:val="00380441"/>
    <w:rsid w:val="00380863"/>
    <w:rsid w:val="003808F0"/>
    <w:rsid w:val="00380C5D"/>
    <w:rsid w:val="00380EA9"/>
    <w:rsid w:val="00380F38"/>
    <w:rsid w:val="00381155"/>
    <w:rsid w:val="003816AC"/>
    <w:rsid w:val="003816BB"/>
    <w:rsid w:val="003817CB"/>
    <w:rsid w:val="003819ED"/>
    <w:rsid w:val="00381AB7"/>
    <w:rsid w:val="00381AF5"/>
    <w:rsid w:val="00381C11"/>
    <w:rsid w:val="00381E3A"/>
    <w:rsid w:val="00381FFC"/>
    <w:rsid w:val="0038212C"/>
    <w:rsid w:val="0038219F"/>
    <w:rsid w:val="00382305"/>
    <w:rsid w:val="003823E8"/>
    <w:rsid w:val="003824CC"/>
    <w:rsid w:val="003824D7"/>
    <w:rsid w:val="00382599"/>
    <w:rsid w:val="0038285C"/>
    <w:rsid w:val="00382EB0"/>
    <w:rsid w:val="003836D5"/>
    <w:rsid w:val="003839FF"/>
    <w:rsid w:val="00383B9A"/>
    <w:rsid w:val="00384086"/>
    <w:rsid w:val="003845A3"/>
    <w:rsid w:val="00384670"/>
    <w:rsid w:val="0038476E"/>
    <w:rsid w:val="003848D5"/>
    <w:rsid w:val="003848F6"/>
    <w:rsid w:val="0038495D"/>
    <w:rsid w:val="00384DCD"/>
    <w:rsid w:val="00384E1E"/>
    <w:rsid w:val="00384F6C"/>
    <w:rsid w:val="00384FC6"/>
    <w:rsid w:val="00385131"/>
    <w:rsid w:val="0038533B"/>
    <w:rsid w:val="00385415"/>
    <w:rsid w:val="003855E7"/>
    <w:rsid w:val="003855E8"/>
    <w:rsid w:val="00385741"/>
    <w:rsid w:val="00385CD6"/>
    <w:rsid w:val="00385CE0"/>
    <w:rsid w:val="00385D39"/>
    <w:rsid w:val="00385DB0"/>
    <w:rsid w:val="00385DB3"/>
    <w:rsid w:val="00385E12"/>
    <w:rsid w:val="00385F8A"/>
    <w:rsid w:val="00385FB1"/>
    <w:rsid w:val="003860CE"/>
    <w:rsid w:val="0038651B"/>
    <w:rsid w:val="00386791"/>
    <w:rsid w:val="00386897"/>
    <w:rsid w:val="003870AC"/>
    <w:rsid w:val="003872BA"/>
    <w:rsid w:val="003872F7"/>
    <w:rsid w:val="0038734F"/>
    <w:rsid w:val="00387562"/>
    <w:rsid w:val="00387643"/>
    <w:rsid w:val="003879F4"/>
    <w:rsid w:val="00387A22"/>
    <w:rsid w:val="00387DC4"/>
    <w:rsid w:val="00387DFA"/>
    <w:rsid w:val="003900D2"/>
    <w:rsid w:val="00390370"/>
    <w:rsid w:val="00390412"/>
    <w:rsid w:val="00390607"/>
    <w:rsid w:val="0039061B"/>
    <w:rsid w:val="00390691"/>
    <w:rsid w:val="00390800"/>
    <w:rsid w:val="00390816"/>
    <w:rsid w:val="00390B91"/>
    <w:rsid w:val="00391311"/>
    <w:rsid w:val="003916A5"/>
    <w:rsid w:val="003916AB"/>
    <w:rsid w:val="00391B47"/>
    <w:rsid w:val="00391B70"/>
    <w:rsid w:val="00391C7C"/>
    <w:rsid w:val="00391DED"/>
    <w:rsid w:val="00391E0D"/>
    <w:rsid w:val="00391E45"/>
    <w:rsid w:val="00391ECB"/>
    <w:rsid w:val="00392026"/>
    <w:rsid w:val="003922A8"/>
    <w:rsid w:val="00392423"/>
    <w:rsid w:val="0039245F"/>
    <w:rsid w:val="00392755"/>
    <w:rsid w:val="0039277F"/>
    <w:rsid w:val="00392879"/>
    <w:rsid w:val="00392B12"/>
    <w:rsid w:val="00392B3E"/>
    <w:rsid w:val="00392D2C"/>
    <w:rsid w:val="003933B8"/>
    <w:rsid w:val="003934E2"/>
    <w:rsid w:val="00393AB4"/>
    <w:rsid w:val="00393F31"/>
    <w:rsid w:val="0039436C"/>
    <w:rsid w:val="003943BD"/>
    <w:rsid w:val="00394635"/>
    <w:rsid w:val="0039468C"/>
    <w:rsid w:val="00394B40"/>
    <w:rsid w:val="00395014"/>
    <w:rsid w:val="003954B7"/>
    <w:rsid w:val="00395788"/>
    <w:rsid w:val="00395830"/>
    <w:rsid w:val="003958D9"/>
    <w:rsid w:val="00395B64"/>
    <w:rsid w:val="00395D6A"/>
    <w:rsid w:val="00395E5D"/>
    <w:rsid w:val="00395EB2"/>
    <w:rsid w:val="00395EE9"/>
    <w:rsid w:val="00395EFD"/>
    <w:rsid w:val="0039608B"/>
    <w:rsid w:val="003961B9"/>
    <w:rsid w:val="00396567"/>
    <w:rsid w:val="003965A0"/>
    <w:rsid w:val="00396C03"/>
    <w:rsid w:val="00396CAF"/>
    <w:rsid w:val="00396E98"/>
    <w:rsid w:val="00396EAC"/>
    <w:rsid w:val="00396F6D"/>
    <w:rsid w:val="00396F71"/>
    <w:rsid w:val="00396FC3"/>
    <w:rsid w:val="0039712B"/>
    <w:rsid w:val="003973D3"/>
    <w:rsid w:val="00397431"/>
    <w:rsid w:val="00397698"/>
    <w:rsid w:val="0039783F"/>
    <w:rsid w:val="00397A37"/>
    <w:rsid w:val="00397A43"/>
    <w:rsid w:val="00397A8E"/>
    <w:rsid w:val="00397CAB"/>
    <w:rsid w:val="00397DC5"/>
    <w:rsid w:val="00397EE5"/>
    <w:rsid w:val="003A050B"/>
    <w:rsid w:val="003A05D7"/>
    <w:rsid w:val="003A060C"/>
    <w:rsid w:val="003A087F"/>
    <w:rsid w:val="003A0D6A"/>
    <w:rsid w:val="003A0FCE"/>
    <w:rsid w:val="003A1140"/>
    <w:rsid w:val="003A1163"/>
    <w:rsid w:val="003A11A5"/>
    <w:rsid w:val="003A131F"/>
    <w:rsid w:val="003A1582"/>
    <w:rsid w:val="003A1876"/>
    <w:rsid w:val="003A1912"/>
    <w:rsid w:val="003A1A8C"/>
    <w:rsid w:val="003A1BBD"/>
    <w:rsid w:val="003A1C8E"/>
    <w:rsid w:val="003A1CE8"/>
    <w:rsid w:val="003A1E27"/>
    <w:rsid w:val="003A1E73"/>
    <w:rsid w:val="003A1E99"/>
    <w:rsid w:val="003A21F2"/>
    <w:rsid w:val="003A2337"/>
    <w:rsid w:val="003A2385"/>
    <w:rsid w:val="003A2556"/>
    <w:rsid w:val="003A285E"/>
    <w:rsid w:val="003A294D"/>
    <w:rsid w:val="003A2991"/>
    <w:rsid w:val="003A2BE5"/>
    <w:rsid w:val="003A2C1B"/>
    <w:rsid w:val="003A2CA9"/>
    <w:rsid w:val="003A2CD6"/>
    <w:rsid w:val="003A2F35"/>
    <w:rsid w:val="003A317B"/>
    <w:rsid w:val="003A330E"/>
    <w:rsid w:val="003A36DD"/>
    <w:rsid w:val="003A3980"/>
    <w:rsid w:val="003A3991"/>
    <w:rsid w:val="003A3B4C"/>
    <w:rsid w:val="003A3C2A"/>
    <w:rsid w:val="003A3F23"/>
    <w:rsid w:val="003A3F28"/>
    <w:rsid w:val="003A40FB"/>
    <w:rsid w:val="003A4133"/>
    <w:rsid w:val="003A438B"/>
    <w:rsid w:val="003A463C"/>
    <w:rsid w:val="003A4D5F"/>
    <w:rsid w:val="003A4DEB"/>
    <w:rsid w:val="003A4FE7"/>
    <w:rsid w:val="003A50C5"/>
    <w:rsid w:val="003A5153"/>
    <w:rsid w:val="003A5483"/>
    <w:rsid w:val="003A552E"/>
    <w:rsid w:val="003A55C0"/>
    <w:rsid w:val="003A5A21"/>
    <w:rsid w:val="003A5B9E"/>
    <w:rsid w:val="003A5CC9"/>
    <w:rsid w:val="003A5F6F"/>
    <w:rsid w:val="003A60F2"/>
    <w:rsid w:val="003A615E"/>
    <w:rsid w:val="003A63FA"/>
    <w:rsid w:val="003A659A"/>
    <w:rsid w:val="003A67CC"/>
    <w:rsid w:val="003A67E8"/>
    <w:rsid w:val="003A6AC5"/>
    <w:rsid w:val="003A6EEB"/>
    <w:rsid w:val="003A6FF0"/>
    <w:rsid w:val="003A7478"/>
    <w:rsid w:val="003A74CD"/>
    <w:rsid w:val="003A75A5"/>
    <w:rsid w:val="003A7651"/>
    <w:rsid w:val="003A78FA"/>
    <w:rsid w:val="003A7D56"/>
    <w:rsid w:val="003B00C1"/>
    <w:rsid w:val="003B012C"/>
    <w:rsid w:val="003B0414"/>
    <w:rsid w:val="003B0561"/>
    <w:rsid w:val="003B05EA"/>
    <w:rsid w:val="003B0657"/>
    <w:rsid w:val="003B0669"/>
    <w:rsid w:val="003B06B3"/>
    <w:rsid w:val="003B0A16"/>
    <w:rsid w:val="003B0AA8"/>
    <w:rsid w:val="003B0AE1"/>
    <w:rsid w:val="003B0AEE"/>
    <w:rsid w:val="003B0B26"/>
    <w:rsid w:val="003B10C5"/>
    <w:rsid w:val="003B13B7"/>
    <w:rsid w:val="003B16A8"/>
    <w:rsid w:val="003B16B1"/>
    <w:rsid w:val="003B16EF"/>
    <w:rsid w:val="003B18EF"/>
    <w:rsid w:val="003B1AE4"/>
    <w:rsid w:val="003B1C9D"/>
    <w:rsid w:val="003B1F7F"/>
    <w:rsid w:val="003B1F86"/>
    <w:rsid w:val="003B2102"/>
    <w:rsid w:val="003B210E"/>
    <w:rsid w:val="003B228A"/>
    <w:rsid w:val="003B22CD"/>
    <w:rsid w:val="003B2458"/>
    <w:rsid w:val="003B259C"/>
    <w:rsid w:val="003B2776"/>
    <w:rsid w:val="003B2A21"/>
    <w:rsid w:val="003B2B26"/>
    <w:rsid w:val="003B2BB6"/>
    <w:rsid w:val="003B2C48"/>
    <w:rsid w:val="003B2C68"/>
    <w:rsid w:val="003B2DED"/>
    <w:rsid w:val="003B2DF9"/>
    <w:rsid w:val="003B2F4E"/>
    <w:rsid w:val="003B2F77"/>
    <w:rsid w:val="003B3099"/>
    <w:rsid w:val="003B3135"/>
    <w:rsid w:val="003B3643"/>
    <w:rsid w:val="003B3C81"/>
    <w:rsid w:val="003B3C8E"/>
    <w:rsid w:val="003B3F13"/>
    <w:rsid w:val="003B4201"/>
    <w:rsid w:val="003B4239"/>
    <w:rsid w:val="003B442E"/>
    <w:rsid w:val="003B4492"/>
    <w:rsid w:val="003B45C7"/>
    <w:rsid w:val="003B45F0"/>
    <w:rsid w:val="003B4666"/>
    <w:rsid w:val="003B4721"/>
    <w:rsid w:val="003B476E"/>
    <w:rsid w:val="003B4804"/>
    <w:rsid w:val="003B48A7"/>
    <w:rsid w:val="003B48EC"/>
    <w:rsid w:val="003B4989"/>
    <w:rsid w:val="003B4C3D"/>
    <w:rsid w:val="003B4C6C"/>
    <w:rsid w:val="003B4DB7"/>
    <w:rsid w:val="003B4FC2"/>
    <w:rsid w:val="003B5224"/>
    <w:rsid w:val="003B5508"/>
    <w:rsid w:val="003B56CF"/>
    <w:rsid w:val="003B59CD"/>
    <w:rsid w:val="003B5BDD"/>
    <w:rsid w:val="003B5BFF"/>
    <w:rsid w:val="003B5C2D"/>
    <w:rsid w:val="003B5F0E"/>
    <w:rsid w:val="003B6026"/>
    <w:rsid w:val="003B6116"/>
    <w:rsid w:val="003B621E"/>
    <w:rsid w:val="003B6382"/>
    <w:rsid w:val="003B6C57"/>
    <w:rsid w:val="003B6C6E"/>
    <w:rsid w:val="003B6D09"/>
    <w:rsid w:val="003B6F21"/>
    <w:rsid w:val="003B7063"/>
    <w:rsid w:val="003B7263"/>
    <w:rsid w:val="003B726A"/>
    <w:rsid w:val="003B7304"/>
    <w:rsid w:val="003B755C"/>
    <w:rsid w:val="003B759A"/>
    <w:rsid w:val="003B77DF"/>
    <w:rsid w:val="003B7917"/>
    <w:rsid w:val="003B7B79"/>
    <w:rsid w:val="003B7BAB"/>
    <w:rsid w:val="003B7C6D"/>
    <w:rsid w:val="003B7F70"/>
    <w:rsid w:val="003C059F"/>
    <w:rsid w:val="003C0830"/>
    <w:rsid w:val="003C0878"/>
    <w:rsid w:val="003C09AD"/>
    <w:rsid w:val="003C0A22"/>
    <w:rsid w:val="003C0A34"/>
    <w:rsid w:val="003C0BA9"/>
    <w:rsid w:val="003C0D59"/>
    <w:rsid w:val="003C0E5C"/>
    <w:rsid w:val="003C0EBA"/>
    <w:rsid w:val="003C0F8A"/>
    <w:rsid w:val="003C11C6"/>
    <w:rsid w:val="003C13FE"/>
    <w:rsid w:val="003C1617"/>
    <w:rsid w:val="003C175D"/>
    <w:rsid w:val="003C1815"/>
    <w:rsid w:val="003C18D8"/>
    <w:rsid w:val="003C1B5F"/>
    <w:rsid w:val="003C1BA9"/>
    <w:rsid w:val="003C1F73"/>
    <w:rsid w:val="003C1FB6"/>
    <w:rsid w:val="003C2362"/>
    <w:rsid w:val="003C2566"/>
    <w:rsid w:val="003C264A"/>
    <w:rsid w:val="003C26BB"/>
    <w:rsid w:val="003C27E6"/>
    <w:rsid w:val="003C2BCD"/>
    <w:rsid w:val="003C340E"/>
    <w:rsid w:val="003C34B3"/>
    <w:rsid w:val="003C34F8"/>
    <w:rsid w:val="003C351F"/>
    <w:rsid w:val="003C3544"/>
    <w:rsid w:val="003C3553"/>
    <w:rsid w:val="003C3576"/>
    <w:rsid w:val="003C3794"/>
    <w:rsid w:val="003C382E"/>
    <w:rsid w:val="003C3BC2"/>
    <w:rsid w:val="003C3CA0"/>
    <w:rsid w:val="003C3E56"/>
    <w:rsid w:val="003C3ED5"/>
    <w:rsid w:val="003C3F1C"/>
    <w:rsid w:val="003C40D6"/>
    <w:rsid w:val="003C413D"/>
    <w:rsid w:val="003C42A2"/>
    <w:rsid w:val="003C4351"/>
    <w:rsid w:val="003C43C7"/>
    <w:rsid w:val="003C4446"/>
    <w:rsid w:val="003C45E1"/>
    <w:rsid w:val="003C47E0"/>
    <w:rsid w:val="003C4842"/>
    <w:rsid w:val="003C4868"/>
    <w:rsid w:val="003C4964"/>
    <w:rsid w:val="003C4BDD"/>
    <w:rsid w:val="003C4C0A"/>
    <w:rsid w:val="003C4C37"/>
    <w:rsid w:val="003C4C6F"/>
    <w:rsid w:val="003C4C76"/>
    <w:rsid w:val="003C4E69"/>
    <w:rsid w:val="003C4ECC"/>
    <w:rsid w:val="003C4F78"/>
    <w:rsid w:val="003C51A3"/>
    <w:rsid w:val="003C51A6"/>
    <w:rsid w:val="003C5232"/>
    <w:rsid w:val="003C528E"/>
    <w:rsid w:val="003C553D"/>
    <w:rsid w:val="003C558D"/>
    <w:rsid w:val="003C58C3"/>
    <w:rsid w:val="003C5A30"/>
    <w:rsid w:val="003C5AD4"/>
    <w:rsid w:val="003C5ADC"/>
    <w:rsid w:val="003C5B82"/>
    <w:rsid w:val="003C5D49"/>
    <w:rsid w:val="003C5D60"/>
    <w:rsid w:val="003C5E8A"/>
    <w:rsid w:val="003C5EC3"/>
    <w:rsid w:val="003C5F45"/>
    <w:rsid w:val="003C5FE9"/>
    <w:rsid w:val="003C6276"/>
    <w:rsid w:val="003C62A4"/>
    <w:rsid w:val="003C67F4"/>
    <w:rsid w:val="003C681A"/>
    <w:rsid w:val="003C685C"/>
    <w:rsid w:val="003C68B4"/>
    <w:rsid w:val="003C694B"/>
    <w:rsid w:val="003C6CAB"/>
    <w:rsid w:val="003C6E59"/>
    <w:rsid w:val="003C6E60"/>
    <w:rsid w:val="003C70ED"/>
    <w:rsid w:val="003C7536"/>
    <w:rsid w:val="003C7E60"/>
    <w:rsid w:val="003D0224"/>
    <w:rsid w:val="003D0398"/>
    <w:rsid w:val="003D04BA"/>
    <w:rsid w:val="003D08B0"/>
    <w:rsid w:val="003D08EB"/>
    <w:rsid w:val="003D0938"/>
    <w:rsid w:val="003D09C2"/>
    <w:rsid w:val="003D09FA"/>
    <w:rsid w:val="003D0B41"/>
    <w:rsid w:val="003D0E6C"/>
    <w:rsid w:val="003D0EB8"/>
    <w:rsid w:val="003D10E0"/>
    <w:rsid w:val="003D12A7"/>
    <w:rsid w:val="003D12AA"/>
    <w:rsid w:val="003D12F0"/>
    <w:rsid w:val="003D1398"/>
    <w:rsid w:val="003D13DA"/>
    <w:rsid w:val="003D1697"/>
    <w:rsid w:val="003D16C9"/>
    <w:rsid w:val="003D1742"/>
    <w:rsid w:val="003D19C3"/>
    <w:rsid w:val="003D1BD5"/>
    <w:rsid w:val="003D1BE3"/>
    <w:rsid w:val="003D1C44"/>
    <w:rsid w:val="003D1D61"/>
    <w:rsid w:val="003D1D8B"/>
    <w:rsid w:val="003D1EAE"/>
    <w:rsid w:val="003D1FC7"/>
    <w:rsid w:val="003D203D"/>
    <w:rsid w:val="003D22A9"/>
    <w:rsid w:val="003D2591"/>
    <w:rsid w:val="003D265A"/>
    <w:rsid w:val="003D26DD"/>
    <w:rsid w:val="003D2739"/>
    <w:rsid w:val="003D29C7"/>
    <w:rsid w:val="003D2A45"/>
    <w:rsid w:val="003D2D0C"/>
    <w:rsid w:val="003D2DDE"/>
    <w:rsid w:val="003D2EAC"/>
    <w:rsid w:val="003D336A"/>
    <w:rsid w:val="003D33DE"/>
    <w:rsid w:val="003D38B6"/>
    <w:rsid w:val="003D3A91"/>
    <w:rsid w:val="003D3BAC"/>
    <w:rsid w:val="003D3C67"/>
    <w:rsid w:val="003D3D3F"/>
    <w:rsid w:val="003D3DB7"/>
    <w:rsid w:val="003D3DC9"/>
    <w:rsid w:val="003D3EF4"/>
    <w:rsid w:val="003D4968"/>
    <w:rsid w:val="003D4B9C"/>
    <w:rsid w:val="003D4C31"/>
    <w:rsid w:val="003D4C61"/>
    <w:rsid w:val="003D4EF4"/>
    <w:rsid w:val="003D5007"/>
    <w:rsid w:val="003D511A"/>
    <w:rsid w:val="003D57D8"/>
    <w:rsid w:val="003D58BF"/>
    <w:rsid w:val="003D59CC"/>
    <w:rsid w:val="003D5AED"/>
    <w:rsid w:val="003D5BA7"/>
    <w:rsid w:val="003D5F0D"/>
    <w:rsid w:val="003D6534"/>
    <w:rsid w:val="003D6ADC"/>
    <w:rsid w:val="003D6E5F"/>
    <w:rsid w:val="003D7125"/>
    <w:rsid w:val="003D72A3"/>
    <w:rsid w:val="003D7443"/>
    <w:rsid w:val="003D745A"/>
    <w:rsid w:val="003D755B"/>
    <w:rsid w:val="003D76EC"/>
    <w:rsid w:val="003D7707"/>
    <w:rsid w:val="003D7DA4"/>
    <w:rsid w:val="003D7EC0"/>
    <w:rsid w:val="003E001A"/>
    <w:rsid w:val="003E0056"/>
    <w:rsid w:val="003E015F"/>
    <w:rsid w:val="003E01E6"/>
    <w:rsid w:val="003E0259"/>
    <w:rsid w:val="003E0935"/>
    <w:rsid w:val="003E09AF"/>
    <w:rsid w:val="003E0BC8"/>
    <w:rsid w:val="003E0D18"/>
    <w:rsid w:val="003E0EBB"/>
    <w:rsid w:val="003E0FE7"/>
    <w:rsid w:val="003E1193"/>
    <w:rsid w:val="003E19B3"/>
    <w:rsid w:val="003E1CD7"/>
    <w:rsid w:val="003E1EAE"/>
    <w:rsid w:val="003E1F1E"/>
    <w:rsid w:val="003E2414"/>
    <w:rsid w:val="003E25CE"/>
    <w:rsid w:val="003E28EC"/>
    <w:rsid w:val="003E2B01"/>
    <w:rsid w:val="003E2E65"/>
    <w:rsid w:val="003E3098"/>
    <w:rsid w:val="003E39D2"/>
    <w:rsid w:val="003E3A24"/>
    <w:rsid w:val="003E3C9F"/>
    <w:rsid w:val="003E3F9C"/>
    <w:rsid w:val="003E3FC1"/>
    <w:rsid w:val="003E4128"/>
    <w:rsid w:val="003E442A"/>
    <w:rsid w:val="003E469E"/>
    <w:rsid w:val="003E4907"/>
    <w:rsid w:val="003E4CE2"/>
    <w:rsid w:val="003E4E82"/>
    <w:rsid w:val="003E4F18"/>
    <w:rsid w:val="003E50FB"/>
    <w:rsid w:val="003E51FB"/>
    <w:rsid w:val="003E5235"/>
    <w:rsid w:val="003E5257"/>
    <w:rsid w:val="003E52BA"/>
    <w:rsid w:val="003E54C1"/>
    <w:rsid w:val="003E550F"/>
    <w:rsid w:val="003E554A"/>
    <w:rsid w:val="003E564A"/>
    <w:rsid w:val="003E5880"/>
    <w:rsid w:val="003E5BE6"/>
    <w:rsid w:val="003E5BEA"/>
    <w:rsid w:val="003E5D41"/>
    <w:rsid w:val="003E5DC6"/>
    <w:rsid w:val="003E5EBD"/>
    <w:rsid w:val="003E6088"/>
    <w:rsid w:val="003E634D"/>
    <w:rsid w:val="003E6593"/>
    <w:rsid w:val="003E66B7"/>
    <w:rsid w:val="003E68B3"/>
    <w:rsid w:val="003E6C2B"/>
    <w:rsid w:val="003E6F53"/>
    <w:rsid w:val="003E6F91"/>
    <w:rsid w:val="003E6FC3"/>
    <w:rsid w:val="003E6FFB"/>
    <w:rsid w:val="003E73C0"/>
    <w:rsid w:val="003E7477"/>
    <w:rsid w:val="003E763D"/>
    <w:rsid w:val="003E76F2"/>
    <w:rsid w:val="003E7C28"/>
    <w:rsid w:val="003E7C96"/>
    <w:rsid w:val="003E7F61"/>
    <w:rsid w:val="003E7FFD"/>
    <w:rsid w:val="003F021E"/>
    <w:rsid w:val="003F0289"/>
    <w:rsid w:val="003F02FF"/>
    <w:rsid w:val="003F044B"/>
    <w:rsid w:val="003F04BA"/>
    <w:rsid w:val="003F0557"/>
    <w:rsid w:val="003F07F1"/>
    <w:rsid w:val="003F0820"/>
    <w:rsid w:val="003F0ABC"/>
    <w:rsid w:val="003F0D6D"/>
    <w:rsid w:val="003F0DAE"/>
    <w:rsid w:val="003F0E6C"/>
    <w:rsid w:val="003F0F8B"/>
    <w:rsid w:val="003F0FE4"/>
    <w:rsid w:val="003F105D"/>
    <w:rsid w:val="003F114D"/>
    <w:rsid w:val="003F126C"/>
    <w:rsid w:val="003F13CF"/>
    <w:rsid w:val="003F140C"/>
    <w:rsid w:val="003F1418"/>
    <w:rsid w:val="003F1438"/>
    <w:rsid w:val="003F15AF"/>
    <w:rsid w:val="003F181B"/>
    <w:rsid w:val="003F18B6"/>
    <w:rsid w:val="003F1ACC"/>
    <w:rsid w:val="003F1BF5"/>
    <w:rsid w:val="003F1CC1"/>
    <w:rsid w:val="003F1E1E"/>
    <w:rsid w:val="003F1F0C"/>
    <w:rsid w:val="003F1F0E"/>
    <w:rsid w:val="003F1F7A"/>
    <w:rsid w:val="003F240C"/>
    <w:rsid w:val="003F2464"/>
    <w:rsid w:val="003F25A3"/>
    <w:rsid w:val="003F277D"/>
    <w:rsid w:val="003F27BC"/>
    <w:rsid w:val="003F2BE3"/>
    <w:rsid w:val="003F2BFD"/>
    <w:rsid w:val="003F2C88"/>
    <w:rsid w:val="003F2CBF"/>
    <w:rsid w:val="003F2CDC"/>
    <w:rsid w:val="003F2D95"/>
    <w:rsid w:val="003F2ED0"/>
    <w:rsid w:val="003F2FC9"/>
    <w:rsid w:val="003F314A"/>
    <w:rsid w:val="003F3320"/>
    <w:rsid w:val="003F34BA"/>
    <w:rsid w:val="003F384F"/>
    <w:rsid w:val="003F389E"/>
    <w:rsid w:val="003F38DB"/>
    <w:rsid w:val="003F3CC9"/>
    <w:rsid w:val="003F3DF6"/>
    <w:rsid w:val="003F401A"/>
    <w:rsid w:val="003F40FA"/>
    <w:rsid w:val="003F43C9"/>
    <w:rsid w:val="003F4507"/>
    <w:rsid w:val="003F4647"/>
    <w:rsid w:val="003F472B"/>
    <w:rsid w:val="003F4906"/>
    <w:rsid w:val="003F4A84"/>
    <w:rsid w:val="003F4D49"/>
    <w:rsid w:val="003F4E0D"/>
    <w:rsid w:val="003F4E8C"/>
    <w:rsid w:val="003F5183"/>
    <w:rsid w:val="003F519C"/>
    <w:rsid w:val="003F56B7"/>
    <w:rsid w:val="003F57FE"/>
    <w:rsid w:val="003F58D8"/>
    <w:rsid w:val="003F5926"/>
    <w:rsid w:val="003F59A5"/>
    <w:rsid w:val="003F59EE"/>
    <w:rsid w:val="003F5B1A"/>
    <w:rsid w:val="003F5B1C"/>
    <w:rsid w:val="003F5B2A"/>
    <w:rsid w:val="003F5BC8"/>
    <w:rsid w:val="003F5F12"/>
    <w:rsid w:val="003F60AF"/>
    <w:rsid w:val="003F626A"/>
    <w:rsid w:val="003F66AC"/>
    <w:rsid w:val="003F68BD"/>
    <w:rsid w:val="003F6B25"/>
    <w:rsid w:val="003F70DE"/>
    <w:rsid w:val="003F74C8"/>
    <w:rsid w:val="003F7505"/>
    <w:rsid w:val="003F75D9"/>
    <w:rsid w:val="003F76D9"/>
    <w:rsid w:val="003F77B2"/>
    <w:rsid w:val="003F7929"/>
    <w:rsid w:val="003F7998"/>
    <w:rsid w:val="003F7A9E"/>
    <w:rsid w:val="003F7B22"/>
    <w:rsid w:val="003F7CEA"/>
    <w:rsid w:val="003F7FAE"/>
    <w:rsid w:val="0040003C"/>
    <w:rsid w:val="00400109"/>
    <w:rsid w:val="00400117"/>
    <w:rsid w:val="004002FC"/>
    <w:rsid w:val="0040044B"/>
    <w:rsid w:val="00400465"/>
    <w:rsid w:val="0040051B"/>
    <w:rsid w:val="00400B0C"/>
    <w:rsid w:val="0040107A"/>
    <w:rsid w:val="004010CA"/>
    <w:rsid w:val="0040122C"/>
    <w:rsid w:val="00401250"/>
    <w:rsid w:val="00401325"/>
    <w:rsid w:val="00401389"/>
    <w:rsid w:val="004013AE"/>
    <w:rsid w:val="0040146E"/>
    <w:rsid w:val="00401673"/>
    <w:rsid w:val="0040175C"/>
    <w:rsid w:val="00401789"/>
    <w:rsid w:val="00401986"/>
    <w:rsid w:val="00401ADB"/>
    <w:rsid w:val="00401CCA"/>
    <w:rsid w:val="00401E10"/>
    <w:rsid w:val="00402143"/>
    <w:rsid w:val="0040237D"/>
    <w:rsid w:val="004028F7"/>
    <w:rsid w:val="00402D5C"/>
    <w:rsid w:val="00403048"/>
    <w:rsid w:val="00403347"/>
    <w:rsid w:val="004034A9"/>
    <w:rsid w:val="00403640"/>
    <w:rsid w:val="004036FD"/>
    <w:rsid w:val="00403817"/>
    <w:rsid w:val="00403C39"/>
    <w:rsid w:val="00403CC1"/>
    <w:rsid w:val="00404250"/>
    <w:rsid w:val="00404486"/>
    <w:rsid w:val="004047B2"/>
    <w:rsid w:val="00404AFB"/>
    <w:rsid w:val="00404D22"/>
    <w:rsid w:val="00404F79"/>
    <w:rsid w:val="00405041"/>
    <w:rsid w:val="00405253"/>
    <w:rsid w:val="00405260"/>
    <w:rsid w:val="0040537F"/>
    <w:rsid w:val="00405441"/>
    <w:rsid w:val="0040558F"/>
    <w:rsid w:val="00405696"/>
    <w:rsid w:val="00405993"/>
    <w:rsid w:val="00405CB1"/>
    <w:rsid w:val="00405DB7"/>
    <w:rsid w:val="00405ED6"/>
    <w:rsid w:val="00406219"/>
    <w:rsid w:val="004066B6"/>
    <w:rsid w:val="0040673D"/>
    <w:rsid w:val="004067D3"/>
    <w:rsid w:val="00406853"/>
    <w:rsid w:val="00406ABA"/>
    <w:rsid w:val="00406C4F"/>
    <w:rsid w:val="00406C96"/>
    <w:rsid w:val="00406F30"/>
    <w:rsid w:val="0040722E"/>
    <w:rsid w:val="004073BA"/>
    <w:rsid w:val="004075CC"/>
    <w:rsid w:val="0040768F"/>
    <w:rsid w:val="00407715"/>
    <w:rsid w:val="004077CE"/>
    <w:rsid w:val="00407A44"/>
    <w:rsid w:val="00407ABC"/>
    <w:rsid w:val="00407E5B"/>
    <w:rsid w:val="004104AA"/>
    <w:rsid w:val="00410ACE"/>
    <w:rsid w:val="00410F72"/>
    <w:rsid w:val="0041114D"/>
    <w:rsid w:val="00411224"/>
    <w:rsid w:val="00411255"/>
    <w:rsid w:val="00411331"/>
    <w:rsid w:val="004113AA"/>
    <w:rsid w:val="004113C2"/>
    <w:rsid w:val="00411507"/>
    <w:rsid w:val="00411534"/>
    <w:rsid w:val="00411559"/>
    <w:rsid w:val="00411654"/>
    <w:rsid w:val="0041166D"/>
    <w:rsid w:val="00411842"/>
    <w:rsid w:val="004119BE"/>
    <w:rsid w:val="00411ADB"/>
    <w:rsid w:val="00411E48"/>
    <w:rsid w:val="004120FB"/>
    <w:rsid w:val="0041242F"/>
    <w:rsid w:val="004124C2"/>
    <w:rsid w:val="00412AFA"/>
    <w:rsid w:val="00412B0A"/>
    <w:rsid w:val="00413196"/>
    <w:rsid w:val="004134B7"/>
    <w:rsid w:val="004134E0"/>
    <w:rsid w:val="00413941"/>
    <w:rsid w:val="00413BAE"/>
    <w:rsid w:val="00413DFE"/>
    <w:rsid w:val="00413E56"/>
    <w:rsid w:val="00413EB5"/>
    <w:rsid w:val="00413EEA"/>
    <w:rsid w:val="00414569"/>
    <w:rsid w:val="004145E4"/>
    <w:rsid w:val="004147A7"/>
    <w:rsid w:val="0041483C"/>
    <w:rsid w:val="00414D3B"/>
    <w:rsid w:val="00415004"/>
    <w:rsid w:val="004155EE"/>
    <w:rsid w:val="004156E1"/>
    <w:rsid w:val="00415839"/>
    <w:rsid w:val="00415A34"/>
    <w:rsid w:val="00415CA2"/>
    <w:rsid w:val="00415CEF"/>
    <w:rsid w:val="00415D5D"/>
    <w:rsid w:val="00415DED"/>
    <w:rsid w:val="0041639B"/>
    <w:rsid w:val="0041657A"/>
    <w:rsid w:val="00416872"/>
    <w:rsid w:val="00416A43"/>
    <w:rsid w:val="00416DA1"/>
    <w:rsid w:val="00416E2E"/>
    <w:rsid w:val="00417005"/>
    <w:rsid w:val="00417114"/>
    <w:rsid w:val="004172EF"/>
    <w:rsid w:val="004172FF"/>
    <w:rsid w:val="00417405"/>
    <w:rsid w:val="004174EB"/>
    <w:rsid w:val="004175A2"/>
    <w:rsid w:val="004177BC"/>
    <w:rsid w:val="00417814"/>
    <w:rsid w:val="00417859"/>
    <w:rsid w:val="00417D02"/>
    <w:rsid w:val="00417FA5"/>
    <w:rsid w:val="00417FAF"/>
    <w:rsid w:val="0042031C"/>
    <w:rsid w:val="00420468"/>
    <w:rsid w:val="00420578"/>
    <w:rsid w:val="004207E0"/>
    <w:rsid w:val="004208DB"/>
    <w:rsid w:val="00420D69"/>
    <w:rsid w:val="004210DE"/>
    <w:rsid w:val="004212C5"/>
    <w:rsid w:val="00421342"/>
    <w:rsid w:val="00421534"/>
    <w:rsid w:val="004215A2"/>
    <w:rsid w:val="004216AB"/>
    <w:rsid w:val="004217F9"/>
    <w:rsid w:val="0042181E"/>
    <w:rsid w:val="00421A74"/>
    <w:rsid w:val="00421D07"/>
    <w:rsid w:val="00421DBD"/>
    <w:rsid w:val="00421F2A"/>
    <w:rsid w:val="00421FE0"/>
    <w:rsid w:val="004221E0"/>
    <w:rsid w:val="0042227A"/>
    <w:rsid w:val="00422510"/>
    <w:rsid w:val="004225AF"/>
    <w:rsid w:val="004225EB"/>
    <w:rsid w:val="00422645"/>
    <w:rsid w:val="004228F1"/>
    <w:rsid w:val="0042290B"/>
    <w:rsid w:val="00422CBC"/>
    <w:rsid w:val="00422D1E"/>
    <w:rsid w:val="00422FB2"/>
    <w:rsid w:val="00422FF6"/>
    <w:rsid w:val="0042310C"/>
    <w:rsid w:val="00423152"/>
    <w:rsid w:val="004233AC"/>
    <w:rsid w:val="00423686"/>
    <w:rsid w:val="00423A6A"/>
    <w:rsid w:val="00423A73"/>
    <w:rsid w:val="00423B71"/>
    <w:rsid w:val="00423DD9"/>
    <w:rsid w:val="00423E03"/>
    <w:rsid w:val="00424053"/>
    <w:rsid w:val="0042422C"/>
    <w:rsid w:val="00424491"/>
    <w:rsid w:val="004244C5"/>
    <w:rsid w:val="004248AC"/>
    <w:rsid w:val="00424A44"/>
    <w:rsid w:val="00424B3F"/>
    <w:rsid w:val="00425393"/>
    <w:rsid w:val="004253D1"/>
    <w:rsid w:val="00425731"/>
    <w:rsid w:val="00425863"/>
    <w:rsid w:val="004259FD"/>
    <w:rsid w:val="00425A3A"/>
    <w:rsid w:val="00425DA1"/>
    <w:rsid w:val="00425E27"/>
    <w:rsid w:val="00426144"/>
    <w:rsid w:val="004266D1"/>
    <w:rsid w:val="00426729"/>
    <w:rsid w:val="00426908"/>
    <w:rsid w:val="00426993"/>
    <w:rsid w:val="00426ED2"/>
    <w:rsid w:val="00426EE6"/>
    <w:rsid w:val="00426F02"/>
    <w:rsid w:val="00427102"/>
    <w:rsid w:val="00427127"/>
    <w:rsid w:val="00427172"/>
    <w:rsid w:val="0042723F"/>
    <w:rsid w:val="0042769D"/>
    <w:rsid w:val="004277A0"/>
    <w:rsid w:val="00427831"/>
    <w:rsid w:val="00427A1F"/>
    <w:rsid w:val="00427BD4"/>
    <w:rsid w:val="00427C31"/>
    <w:rsid w:val="00427FC6"/>
    <w:rsid w:val="00430033"/>
    <w:rsid w:val="00430135"/>
    <w:rsid w:val="004307EB"/>
    <w:rsid w:val="0043088C"/>
    <w:rsid w:val="004308EC"/>
    <w:rsid w:val="004308F3"/>
    <w:rsid w:val="00430BF3"/>
    <w:rsid w:val="00430C70"/>
    <w:rsid w:val="00430CF1"/>
    <w:rsid w:val="00430E83"/>
    <w:rsid w:val="00430F0C"/>
    <w:rsid w:val="00430FCD"/>
    <w:rsid w:val="004310F5"/>
    <w:rsid w:val="004310F9"/>
    <w:rsid w:val="00431239"/>
    <w:rsid w:val="0043129A"/>
    <w:rsid w:val="004312E1"/>
    <w:rsid w:val="00431382"/>
    <w:rsid w:val="00431582"/>
    <w:rsid w:val="0043161D"/>
    <w:rsid w:val="0043163D"/>
    <w:rsid w:val="004316A7"/>
    <w:rsid w:val="004316F9"/>
    <w:rsid w:val="00431CB7"/>
    <w:rsid w:val="00431DB0"/>
    <w:rsid w:val="00432005"/>
    <w:rsid w:val="00432081"/>
    <w:rsid w:val="004320D8"/>
    <w:rsid w:val="004321E0"/>
    <w:rsid w:val="0043245C"/>
    <w:rsid w:val="004324D2"/>
    <w:rsid w:val="00432604"/>
    <w:rsid w:val="00432737"/>
    <w:rsid w:val="00432D06"/>
    <w:rsid w:val="00432FCD"/>
    <w:rsid w:val="00432FDF"/>
    <w:rsid w:val="0043301E"/>
    <w:rsid w:val="00433201"/>
    <w:rsid w:val="004332C0"/>
    <w:rsid w:val="004334B7"/>
    <w:rsid w:val="0043358E"/>
    <w:rsid w:val="0043387E"/>
    <w:rsid w:val="00433903"/>
    <w:rsid w:val="00433AA6"/>
    <w:rsid w:val="00433AB9"/>
    <w:rsid w:val="00433C29"/>
    <w:rsid w:val="00433C92"/>
    <w:rsid w:val="00433E90"/>
    <w:rsid w:val="00433F35"/>
    <w:rsid w:val="00433FA0"/>
    <w:rsid w:val="00434090"/>
    <w:rsid w:val="004345A9"/>
    <w:rsid w:val="00434689"/>
    <w:rsid w:val="004346EA"/>
    <w:rsid w:val="00434BB9"/>
    <w:rsid w:val="00434F24"/>
    <w:rsid w:val="00434FC8"/>
    <w:rsid w:val="004351D8"/>
    <w:rsid w:val="004356DE"/>
    <w:rsid w:val="00435973"/>
    <w:rsid w:val="00435A09"/>
    <w:rsid w:val="00435CEB"/>
    <w:rsid w:val="00435D09"/>
    <w:rsid w:val="00435D61"/>
    <w:rsid w:val="00435DED"/>
    <w:rsid w:val="00435F53"/>
    <w:rsid w:val="00435F66"/>
    <w:rsid w:val="004360A2"/>
    <w:rsid w:val="004362AA"/>
    <w:rsid w:val="0043671F"/>
    <w:rsid w:val="00436726"/>
    <w:rsid w:val="00436C88"/>
    <w:rsid w:val="00436EF4"/>
    <w:rsid w:val="00436F86"/>
    <w:rsid w:val="0043707A"/>
    <w:rsid w:val="00437170"/>
    <w:rsid w:val="004372D9"/>
    <w:rsid w:val="004376D7"/>
    <w:rsid w:val="00437CA3"/>
    <w:rsid w:val="00437FCB"/>
    <w:rsid w:val="004405F2"/>
    <w:rsid w:val="0044061B"/>
    <w:rsid w:val="004406E5"/>
    <w:rsid w:val="0044086D"/>
    <w:rsid w:val="004410C9"/>
    <w:rsid w:val="004415FC"/>
    <w:rsid w:val="00441668"/>
    <w:rsid w:val="0044166A"/>
    <w:rsid w:val="004416AC"/>
    <w:rsid w:val="004418ED"/>
    <w:rsid w:val="00441A91"/>
    <w:rsid w:val="00441B20"/>
    <w:rsid w:val="00441DD9"/>
    <w:rsid w:val="004421DF"/>
    <w:rsid w:val="00442217"/>
    <w:rsid w:val="00442255"/>
    <w:rsid w:val="0044225E"/>
    <w:rsid w:val="0044236B"/>
    <w:rsid w:val="004424B9"/>
    <w:rsid w:val="004426CD"/>
    <w:rsid w:val="0044284F"/>
    <w:rsid w:val="00442943"/>
    <w:rsid w:val="00442BE7"/>
    <w:rsid w:val="00442F3D"/>
    <w:rsid w:val="00442F4A"/>
    <w:rsid w:val="0044310B"/>
    <w:rsid w:val="00443199"/>
    <w:rsid w:val="00443528"/>
    <w:rsid w:val="00443697"/>
    <w:rsid w:val="0044371C"/>
    <w:rsid w:val="00443754"/>
    <w:rsid w:val="004437AD"/>
    <w:rsid w:val="004438D5"/>
    <w:rsid w:val="00443910"/>
    <w:rsid w:val="004439B6"/>
    <w:rsid w:val="00443A89"/>
    <w:rsid w:val="00443B24"/>
    <w:rsid w:val="00443FC3"/>
    <w:rsid w:val="0044400D"/>
    <w:rsid w:val="004442DB"/>
    <w:rsid w:val="004444F6"/>
    <w:rsid w:val="004448A2"/>
    <w:rsid w:val="0044492E"/>
    <w:rsid w:val="00444C4E"/>
    <w:rsid w:val="00444EF0"/>
    <w:rsid w:val="0044516D"/>
    <w:rsid w:val="00445202"/>
    <w:rsid w:val="004454A5"/>
    <w:rsid w:val="004454FA"/>
    <w:rsid w:val="004456ED"/>
    <w:rsid w:val="004458AB"/>
    <w:rsid w:val="004458AF"/>
    <w:rsid w:val="004459C0"/>
    <w:rsid w:val="00445BA6"/>
    <w:rsid w:val="00445F4E"/>
    <w:rsid w:val="0044605C"/>
    <w:rsid w:val="0044607D"/>
    <w:rsid w:val="0044632F"/>
    <w:rsid w:val="0044647A"/>
    <w:rsid w:val="00446910"/>
    <w:rsid w:val="00446A56"/>
    <w:rsid w:val="00446ABE"/>
    <w:rsid w:val="00446AEB"/>
    <w:rsid w:val="00446C5E"/>
    <w:rsid w:val="00446D69"/>
    <w:rsid w:val="00446F28"/>
    <w:rsid w:val="00447272"/>
    <w:rsid w:val="004475A2"/>
    <w:rsid w:val="004477D4"/>
    <w:rsid w:val="00447F0F"/>
    <w:rsid w:val="004500A3"/>
    <w:rsid w:val="004500F4"/>
    <w:rsid w:val="00450162"/>
    <w:rsid w:val="004501C7"/>
    <w:rsid w:val="004501CD"/>
    <w:rsid w:val="00450431"/>
    <w:rsid w:val="0045074B"/>
    <w:rsid w:val="004507D3"/>
    <w:rsid w:val="00450850"/>
    <w:rsid w:val="00450B10"/>
    <w:rsid w:val="00450BBF"/>
    <w:rsid w:val="00450E21"/>
    <w:rsid w:val="00450F9A"/>
    <w:rsid w:val="0045106C"/>
    <w:rsid w:val="00451095"/>
    <w:rsid w:val="004510CD"/>
    <w:rsid w:val="004510FB"/>
    <w:rsid w:val="0045138F"/>
    <w:rsid w:val="004513B1"/>
    <w:rsid w:val="004514D0"/>
    <w:rsid w:val="004515B5"/>
    <w:rsid w:val="00451639"/>
    <w:rsid w:val="00451ABF"/>
    <w:rsid w:val="00451CC3"/>
    <w:rsid w:val="00451EF8"/>
    <w:rsid w:val="00451F05"/>
    <w:rsid w:val="0045246F"/>
    <w:rsid w:val="0045281D"/>
    <w:rsid w:val="00452B52"/>
    <w:rsid w:val="00452BBC"/>
    <w:rsid w:val="00452F1E"/>
    <w:rsid w:val="00453024"/>
    <w:rsid w:val="00453200"/>
    <w:rsid w:val="004532E2"/>
    <w:rsid w:val="00453449"/>
    <w:rsid w:val="004534A6"/>
    <w:rsid w:val="004535C8"/>
    <w:rsid w:val="004539DA"/>
    <w:rsid w:val="00453BB1"/>
    <w:rsid w:val="00453C50"/>
    <w:rsid w:val="00454044"/>
    <w:rsid w:val="004540E7"/>
    <w:rsid w:val="004541C1"/>
    <w:rsid w:val="004542B2"/>
    <w:rsid w:val="00454426"/>
    <w:rsid w:val="00454616"/>
    <w:rsid w:val="00454629"/>
    <w:rsid w:val="00454897"/>
    <w:rsid w:val="004549B9"/>
    <w:rsid w:val="00454AA1"/>
    <w:rsid w:val="00454BF0"/>
    <w:rsid w:val="00454F92"/>
    <w:rsid w:val="00454FA7"/>
    <w:rsid w:val="00454FB2"/>
    <w:rsid w:val="00454FD3"/>
    <w:rsid w:val="00454FE6"/>
    <w:rsid w:val="0045504B"/>
    <w:rsid w:val="00455080"/>
    <w:rsid w:val="004555CF"/>
    <w:rsid w:val="004559F8"/>
    <w:rsid w:val="00455AB9"/>
    <w:rsid w:val="00455B2B"/>
    <w:rsid w:val="00455B32"/>
    <w:rsid w:val="00455B37"/>
    <w:rsid w:val="00455BD9"/>
    <w:rsid w:val="00455C13"/>
    <w:rsid w:val="00455C26"/>
    <w:rsid w:val="00455DB2"/>
    <w:rsid w:val="0045625F"/>
    <w:rsid w:val="004562A2"/>
    <w:rsid w:val="00456392"/>
    <w:rsid w:val="00456509"/>
    <w:rsid w:val="004567B3"/>
    <w:rsid w:val="0045681C"/>
    <w:rsid w:val="004569BA"/>
    <w:rsid w:val="00456A1D"/>
    <w:rsid w:val="00456B3E"/>
    <w:rsid w:val="00456C5E"/>
    <w:rsid w:val="00456D92"/>
    <w:rsid w:val="004577A1"/>
    <w:rsid w:val="00457CF5"/>
    <w:rsid w:val="00457ECC"/>
    <w:rsid w:val="00457F32"/>
    <w:rsid w:val="004603AA"/>
    <w:rsid w:val="004606F3"/>
    <w:rsid w:val="00460BC9"/>
    <w:rsid w:val="00460C37"/>
    <w:rsid w:val="00460C87"/>
    <w:rsid w:val="00460F2D"/>
    <w:rsid w:val="004611B7"/>
    <w:rsid w:val="004611DD"/>
    <w:rsid w:val="00461278"/>
    <w:rsid w:val="00461FA7"/>
    <w:rsid w:val="004625C8"/>
    <w:rsid w:val="004626F8"/>
    <w:rsid w:val="00462838"/>
    <w:rsid w:val="004628C7"/>
    <w:rsid w:val="00462AEC"/>
    <w:rsid w:val="00462CC5"/>
    <w:rsid w:val="00462DAA"/>
    <w:rsid w:val="00462F82"/>
    <w:rsid w:val="0046305C"/>
    <w:rsid w:val="00463293"/>
    <w:rsid w:val="004632F2"/>
    <w:rsid w:val="00463655"/>
    <w:rsid w:val="0046375C"/>
    <w:rsid w:val="004637F4"/>
    <w:rsid w:val="0046384C"/>
    <w:rsid w:val="004639C1"/>
    <w:rsid w:val="00463A48"/>
    <w:rsid w:val="00463AE2"/>
    <w:rsid w:val="00463B20"/>
    <w:rsid w:val="00463CA4"/>
    <w:rsid w:val="00463CD8"/>
    <w:rsid w:val="004640EC"/>
    <w:rsid w:val="00464411"/>
    <w:rsid w:val="00464CC7"/>
    <w:rsid w:val="00464DC9"/>
    <w:rsid w:val="00464DD7"/>
    <w:rsid w:val="00464DFF"/>
    <w:rsid w:val="00464F03"/>
    <w:rsid w:val="004652E4"/>
    <w:rsid w:val="0046536F"/>
    <w:rsid w:val="004657A7"/>
    <w:rsid w:val="004657C4"/>
    <w:rsid w:val="004658F7"/>
    <w:rsid w:val="00465C6A"/>
    <w:rsid w:val="00465E59"/>
    <w:rsid w:val="00465F7B"/>
    <w:rsid w:val="00465FAB"/>
    <w:rsid w:val="00465FEC"/>
    <w:rsid w:val="00466075"/>
    <w:rsid w:val="0046607A"/>
    <w:rsid w:val="004662B0"/>
    <w:rsid w:val="00466338"/>
    <w:rsid w:val="00466357"/>
    <w:rsid w:val="00466751"/>
    <w:rsid w:val="00466760"/>
    <w:rsid w:val="00466865"/>
    <w:rsid w:val="00466B72"/>
    <w:rsid w:val="00466C0A"/>
    <w:rsid w:val="00466F0C"/>
    <w:rsid w:val="00467689"/>
    <w:rsid w:val="00467768"/>
    <w:rsid w:val="00467826"/>
    <w:rsid w:val="0046782D"/>
    <w:rsid w:val="004678DB"/>
    <w:rsid w:val="00467B31"/>
    <w:rsid w:val="00467F30"/>
    <w:rsid w:val="00467F50"/>
    <w:rsid w:val="0047001E"/>
    <w:rsid w:val="0047008A"/>
    <w:rsid w:val="004700F5"/>
    <w:rsid w:val="004706C0"/>
    <w:rsid w:val="00470AB8"/>
    <w:rsid w:val="00470D8A"/>
    <w:rsid w:val="00470E6F"/>
    <w:rsid w:val="00471288"/>
    <w:rsid w:val="004712E4"/>
    <w:rsid w:val="004713F7"/>
    <w:rsid w:val="00471789"/>
    <w:rsid w:val="004717F9"/>
    <w:rsid w:val="00471892"/>
    <w:rsid w:val="004718AF"/>
    <w:rsid w:val="004718D4"/>
    <w:rsid w:val="00471935"/>
    <w:rsid w:val="00471A00"/>
    <w:rsid w:val="00471BCA"/>
    <w:rsid w:val="00471BF3"/>
    <w:rsid w:val="00471BF8"/>
    <w:rsid w:val="00471E1D"/>
    <w:rsid w:val="00471E36"/>
    <w:rsid w:val="00471E67"/>
    <w:rsid w:val="00472013"/>
    <w:rsid w:val="0047215A"/>
    <w:rsid w:val="004721A4"/>
    <w:rsid w:val="004721F3"/>
    <w:rsid w:val="004722B7"/>
    <w:rsid w:val="00472542"/>
    <w:rsid w:val="00472560"/>
    <w:rsid w:val="004727A1"/>
    <w:rsid w:val="00472902"/>
    <w:rsid w:val="00472E24"/>
    <w:rsid w:val="00472E6F"/>
    <w:rsid w:val="00472E9C"/>
    <w:rsid w:val="004731AD"/>
    <w:rsid w:val="004731F7"/>
    <w:rsid w:val="0047338E"/>
    <w:rsid w:val="00473546"/>
    <w:rsid w:val="004735B4"/>
    <w:rsid w:val="00473645"/>
    <w:rsid w:val="0047367C"/>
    <w:rsid w:val="00473AAA"/>
    <w:rsid w:val="00473ABD"/>
    <w:rsid w:val="004744EE"/>
    <w:rsid w:val="004745B3"/>
    <w:rsid w:val="004745E8"/>
    <w:rsid w:val="0047495C"/>
    <w:rsid w:val="004749DC"/>
    <w:rsid w:val="00474DF3"/>
    <w:rsid w:val="004750D4"/>
    <w:rsid w:val="00475272"/>
    <w:rsid w:val="004754DF"/>
    <w:rsid w:val="004757A0"/>
    <w:rsid w:val="004758A9"/>
    <w:rsid w:val="00475BEC"/>
    <w:rsid w:val="00475EB4"/>
    <w:rsid w:val="00475FE7"/>
    <w:rsid w:val="004762DB"/>
    <w:rsid w:val="004764F4"/>
    <w:rsid w:val="004765A0"/>
    <w:rsid w:val="00476AAD"/>
    <w:rsid w:val="00476C5C"/>
    <w:rsid w:val="00476E51"/>
    <w:rsid w:val="00476F26"/>
    <w:rsid w:val="00477065"/>
    <w:rsid w:val="00477067"/>
    <w:rsid w:val="00477194"/>
    <w:rsid w:val="004773FA"/>
    <w:rsid w:val="00477710"/>
    <w:rsid w:val="004778E0"/>
    <w:rsid w:val="00477AE9"/>
    <w:rsid w:val="00477B19"/>
    <w:rsid w:val="00477BB5"/>
    <w:rsid w:val="00477D19"/>
    <w:rsid w:val="00477D1F"/>
    <w:rsid w:val="00477E38"/>
    <w:rsid w:val="004800AA"/>
    <w:rsid w:val="004800ED"/>
    <w:rsid w:val="004801E4"/>
    <w:rsid w:val="00480371"/>
    <w:rsid w:val="004803F5"/>
    <w:rsid w:val="0048053E"/>
    <w:rsid w:val="00480629"/>
    <w:rsid w:val="004808D4"/>
    <w:rsid w:val="00480A06"/>
    <w:rsid w:val="00480A1F"/>
    <w:rsid w:val="00480D55"/>
    <w:rsid w:val="00480DA5"/>
    <w:rsid w:val="00480DB9"/>
    <w:rsid w:val="004815A5"/>
    <w:rsid w:val="00481774"/>
    <w:rsid w:val="00481993"/>
    <w:rsid w:val="004819B8"/>
    <w:rsid w:val="00481BB1"/>
    <w:rsid w:val="00481FE8"/>
    <w:rsid w:val="004823B7"/>
    <w:rsid w:val="00482433"/>
    <w:rsid w:val="00482556"/>
    <w:rsid w:val="0048276A"/>
    <w:rsid w:val="0048278A"/>
    <w:rsid w:val="0048311F"/>
    <w:rsid w:val="00483551"/>
    <w:rsid w:val="00483773"/>
    <w:rsid w:val="0048395E"/>
    <w:rsid w:val="00483B06"/>
    <w:rsid w:val="00483B1F"/>
    <w:rsid w:val="00483B55"/>
    <w:rsid w:val="00483B98"/>
    <w:rsid w:val="00483BA8"/>
    <w:rsid w:val="00483DB6"/>
    <w:rsid w:val="00483EAA"/>
    <w:rsid w:val="00483F46"/>
    <w:rsid w:val="00484081"/>
    <w:rsid w:val="0048411D"/>
    <w:rsid w:val="00484123"/>
    <w:rsid w:val="0048420F"/>
    <w:rsid w:val="004846CB"/>
    <w:rsid w:val="00484704"/>
    <w:rsid w:val="00484967"/>
    <w:rsid w:val="00484B37"/>
    <w:rsid w:val="0048518A"/>
    <w:rsid w:val="00485505"/>
    <w:rsid w:val="00485543"/>
    <w:rsid w:val="004855EC"/>
    <w:rsid w:val="00485A0E"/>
    <w:rsid w:val="00485A16"/>
    <w:rsid w:val="00485ABC"/>
    <w:rsid w:val="00485BE1"/>
    <w:rsid w:val="00485C16"/>
    <w:rsid w:val="00485D37"/>
    <w:rsid w:val="00485E93"/>
    <w:rsid w:val="00485FD9"/>
    <w:rsid w:val="00486194"/>
    <w:rsid w:val="004861AB"/>
    <w:rsid w:val="004861C2"/>
    <w:rsid w:val="00486748"/>
    <w:rsid w:val="00486798"/>
    <w:rsid w:val="004867F9"/>
    <w:rsid w:val="00486C10"/>
    <w:rsid w:val="00486DDA"/>
    <w:rsid w:val="00486E4E"/>
    <w:rsid w:val="00486EDF"/>
    <w:rsid w:val="00486F60"/>
    <w:rsid w:val="004872CA"/>
    <w:rsid w:val="0048738B"/>
    <w:rsid w:val="00487535"/>
    <w:rsid w:val="00487839"/>
    <w:rsid w:val="0048788C"/>
    <w:rsid w:val="00487BBC"/>
    <w:rsid w:val="00487CD6"/>
    <w:rsid w:val="00487D4C"/>
    <w:rsid w:val="00487E75"/>
    <w:rsid w:val="00487ED5"/>
    <w:rsid w:val="00487F94"/>
    <w:rsid w:val="004900FA"/>
    <w:rsid w:val="004902D9"/>
    <w:rsid w:val="00490345"/>
    <w:rsid w:val="004904C7"/>
    <w:rsid w:val="004904F2"/>
    <w:rsid w:val="004908A6"/>
    <w:rsid w:val="0049090B"/>
    <w:rsid w:val="00490E10"/>
    <w:rsid w:val="00490EC3"/>
    <w:rsid w:val="004910B4"/>
    <w:rsid w:val="004910F7"/>
    <w:rsid w:val="004911C2"/>
    <w:rsid w:val="00491302"/>
    <w:rsid w:val="0049144D"/>
    <w:rsid w:val="004919BC"/>
    <w:rsid w:val="00492087"/>
    <w:rsid w:val="004921B5"/>
    <w:rsid w:val="00492268"/>
    <w:rsid w:val="00492437"/>
    <w:rsid w:val="0049245D"/>
    <w:rsid w:val="004924AA"/>
    <w:rsid w:val="004924B4"/>
    <w:rsid w:val="00492737"/>
    <w:rsid w:val="00492947"/>
    <w:rsid w:val="00492B90"/>
    <w:rsid w:val="00492D10"/>
    <w:rsid w:val="00492DDD"/>
    <w:rsid w:val="00492E17"/>
    <w:rsid w:val="0049302A"/>
    <w:rsid w:val="004931F5"/>
    <w:rsid w:val="0049367B"/>
    <w:rsid w:val="00493820"/>
    <w:rsid w:val="00493827"/>
    <w:rsid w:val="00493C42"/>
    <w:rsid w:val="00493D05"/>
    <w:rsid w:val="004940DB"/>
    <w:rsid w:val="00494172"/>
    <w:rsid w:val="00494413"/>
    <w:rsid w:val="00494573"/>
    <w:rsid w:val="00494650"/>
    <w:rsid w:val="004947F2"/>
    <w:rsid w:val="00494D9D"/>
    <w:rsid w:val="00495516"/>
    <w:rsid w:val="0049575A"/>
    <w:rsid w:val="00495947"/>
    <w:rsid w:val="00495E4B"/>
    <w:rsid w:val="00495F23"/>
    <w:rsid w:val="00495FFA"/>
    <w:rsid w:val="00496179"/>
    <w:rsid w:val="00496260"/>
    <w:rsid w:val="004962A1"/>
    <w:rsid w:val="004962D0"/>
    <w:rsid w:val="00496431"/>
    <w:rsid w:val="00496859"/>
    <w:rsid w:val="004969A6"/>
    <w:rsid w:val="00496C9F"/>
    <w:rsid w:val="00496E31"/>
    <w:rsid w:val="00496E6E"/>
    <w:rsid w:val="00496F26"/>
    <w:rsid w:val="00496F8F"/>
    <w:rsid w:val="004971CB"/>
    <w:rsid w:val="00497248"/>
    <w:rsid w:val="004972C0"/>
    <w:rsid w:val="004974E0"/>
    <w:rsid w:val="004974EA"/>
    <w:rsid w:val="0049755C"/>
    <w:rsid w:val="00497782"/>
    <w:rsid w:val="004978FE"/>
    <w:rsid w:val="00497BC1"/>
    <w:rsid w:val="00497C29"/>
    <w:rsid w:val="004A0123"/>
    <w:rsid w:val="004A0322"/>
    <w:rsid w:val="004A0516"/>
    <w:rsid w:val="004A06A3"/>
    <w:rsid w:val="004A06DF"/>
    <w:rsid w:val="004A0848"/>
    <w:rsid w:val="004A0881"/>
    <w:rsid w:val="004A088B"/>
    <w:rsid w:val="004A0ABF"/>
    <w:rsid w:val="004A0C87"/>
    <w:rsid w:val="004A0F26"/>
    <w:rsid w:val="004A1445"/>
    <w:rsid w:val="004A172F"/>
    <w:rsid w:val="004A182F"/>
    <w:rsid w:val="004A1C61"/>
    <w:rsid w:val="004A203D"/>
    <w:rsid w:val="004A21EB"/>
    <w:rsid w:val="004A236F"/>
    <w:rsid w:val="004A25D9"/>
    <w:rsid w:val="004A2D15"/>
    <w:rsid w:val="004A2FB7"/>
    <w:rsid w:val="004A300A"/>
    <w:rsid w:val="004A314B"/>
    <w:rsid w:val="004A334C"/>
    <w:rsid w:val="004A33F4"/>
    <w:rsid w:val="004A354B"/>
    <w:rsid w:val="004A3D95"/>
    <w:rsid w:val="004A3E00"/>
    <w:rsid w:val="004A3F33"/>
    <w:rsid w:val="004A41FC"/>
    <w:rsid w:val="004A4270"/>
    <w:rsid w:val="004A42ED"/>
    <w:rsid w:val="004A4521"/>
    <w:rsid w:val="004A48E8"/>
    <w:rsid w:val="004A4A21"/>
    <w:rsid w:val="004A4DC7"/>
    <w:rsid w:val="004A4FDC"/>
    <w:rsid w:val="004A507E"/>
    <w:rsid w:val="004A50A6"/>
    <w:rsid w:val="004A5594"/>
    <w:rsid w:val="004A5918"/>
    <w:rsid w:val="004A5A1F"/>
    <w:rsid w:val="004A5F71"/>
    <w:rsid w:val="004A6274"/>
    <w:rsid w:val="004A62F4"/>
    <w:rsid w:val="004A67FC"/>
    <w:rsid w:val="004A68D5"/>
    <w:rsid w:val="004A6A3D"/>
    <w:rsid w:val="004A7144"/>
    <w:rsid w:val="004A7700"/>
    <w:rsid w:val="004A79E8"/>
    <w:rsid w:val="004A7C36"/>
    <w:rsid w:val="004A7E5C"/>
    <w:rsid w:val="004B0028"/>
    <w:rsid w:val="004B0093"/>
    <w:rsid w:val="004B0425"/>
    <w:rsid w:val="004B055C"/>
    <w:rsid w:val="004B05C7"/>
    <w:rsid w:val="004B096C"/>
    <w:rsid w:val="004B0BB0"/>
    <w:rsid w:val="004B0DE1"/>
    <w:rsid w:val="004B0E0E"/>
    <w:rsid w:val="004B0F39"/>
    <w:rsid w:val="004B0F63"/>
    <w:rsid w:val="004B1333"/>
    <w:rsid w:val="004B1352"/>
    <w:rsid w:val="004B1562"/>
    <w:rsid w:val="004B16D6"/>
    <w:rsid w:val="004B1836"/>
    <w:rsid w:val="004B1B5C"/>
    <w:rsid w:val="004B1DB0"/>
    <w:rsid w:val="004B1DD7"/>
    <w:rsid w:val="004B1E0B"/>
    <w:rsid w:val="004B1F06"/>
    <w:rsid w:val="004B26F4"/>
    <w:rsid w:val="004B2B13"/>
    <w:rsid w:val="004B2D1D"/>
    <w:rsid w:val="004B3171"/>
    <w:rsid w:val="004B3174"/>
    <w:rsid w:val="004B335E"/>
    <w:rsid w:val="004B342D"/>
    <w:rsid w:val="004B3564"/>
    <w:rsid w:val="004B3851"/>
    <w:rsid w:val="004B38AA"/>
    <w:rsid w:val="004B399D"/>
    <w:rsid w:val="004B3AF4"/>
    <w:rsid w:val="004B3B5E"/>
    <w:rsid w:val="004B3BB6"/>
    <w:rsid w:val="004B3F72"/>
    <w:rsid w:val="004B404D"/>
    <w:rsid w:val="004B44CF"/>
    <w:rsid w:val="004B4B11"/>
    <w:rsid w:val="004B4CCE"/>
    <w:rsid w:val="004B4E57"/>
    <w:rsid w:val="004B4F09"/>
    <w:rsid w:val="004B4FE6"/>
    <w:rsid w:val="004B515E"/>
    <w:rsid w:val="004B524B"/>
    <w:rsid w:val="004B5489"/>
    <w:rsid w:val="004B5751"/>
    <w:rsid w:val="004B58A9"/>
    <w:rsid w:val="004B5A09"/>
    <w:rsid w:val="004B5F06"/>
    <w:rsid w:val="004B6217"/>
    <w:rsid w:val="004B6235"/>
    <w:rsid w:val="004B6250"/>
    <w:rsid w:val="004B63F0"/>
    <w:rsid w:val="004B643C"/>
    <w:rsid w:val="004B64FB"/>
    <w:rsid w:val="004B660F"/>
    <w:rsid w:val="004B66B2"/>
    <w:rsid w:val="004B66C5"/>
    <w:rsid w:val="004B66E0"/>
    <w:rsid w:val="004B67B0"/>
    <w:rsid w:val="004B6A05"/>
    <w:rsid w:val="004B6A58"/>
    <w:rsid w:val="004B6D8E"/>
    <w:rsid w:val="004B6DE3"/>
    <w:rsid w:val="004B6F65"/>
    <w:rsid w:val="004B7470"/>
    <w:rsid w:val="004B7513"/>
    <w:rsid w:val="004B7769"/>
    <w:rsid w:val="004B78B2"/>
    <w:rsid w:val="004B7B8B"/>
    <w:rsid w:val="004B7E3B"/>
    <w:rsid w:val="004B7F78"/>
    <w:rsid w:val="004C0015"/>
    <w:rsid w:val="004C0062"/>
    <w:rsid w:val="004C00DC"/>
    <w:rsid w:val="004C011E"/>
    <w:rsid w:val="004C0142"/>
    <w:rsid w:val="004C021E"/>
    <w:rsid w:val="004C0561"/>
    <w:rsid w:val="004C0827"/>
    <w:rsid w:val="004C0B52"/>
    <w:rsid w:val="004C0CF1"/>
    <w:rsid w:val="004C0D83"/>
    <w:rsid w:val="004C10C3"/>
    <w:rsid w:val="004C1238"/>
    <w:rsid w:val="004C1488"/>
    <w:rsid w:val="004C15D3"/>
    <w:rsid w:val="004C16FC"/>
    <w:rsid w:val="004C1878"/>
    <w:rsid w:val="004C1CCD"/>
    <w:rsid w:val="004C1E61"/>
    <w:rsid w:val="004C2145"/>
    <w:rsid w:val="004C233B"/>
    <w:rsid w:val="004C238F"/>
    <w:rsid w:val="004C249E"/>
    <w:rsid w:val="004C24B6"/>
    <w:rsid w:val="004C28F8"/>
    <w:rsid w:val="004C2A19"/>
    <w:rsid w:val="004C2BC3"/>
    <w:rsid w:val="004C331D"/>
    <w:rsid w:val="004C3456"/>
    <w:rsid w:val="004C34CC"/>
    <w:rsid w:val="004C356B"/>
    <w:rsid w:val="004C3A54"/>
    <w:rsid w:val="004C3AF9"/>
    <w:rsid w:val="004C3B86"/>
    <w:rsid w:val="004C3E9B"/>
    <w:rsid w:val="004C42A1"/>
    <w:rsid w:val="004C4369"/>
    <w:rsid w:val="004C4395"/>
    <w:rsid w:val="004C450F"/>
    <w:rsid w:val="004C456C"/>
    <w:rsid w:val="004C466C"/>
    <w:rsid w:val="004C4874"/>
    <w:rsid w:val="004C4A50"/>
    <w:rsid w:val="004C4BA9"/>
    <w:rsid w:val="004C4D5C"/>
    <w:rsid w:val="004C4EA1"/>
    <w:rsid w:val="004C4F96"/>
    <w:rsid w:val="004C511E"/>
    <w:rsid w:val="004C52E7"/>
    <w:rsid w:val="004C5372"/>
    <w:rsid w:val="004C566E"/>
    <w:rsid w:val="004C5906"/>
    <w:rsid w:val="004C5919"/>
    <w:rsid w:val="004C5AA4"/>
    <w:rsid w:val="004C5BA7"/>
    <w:rsid w:val="004C5C11"/>
    <w:rsid w:val="004C5C1F"/>
    <w:rsid w:val="004C5DA0"/>
    <w:rsid w:val="004C6044"/>
    <w:rsid w:val="004C6380"/>
    <w:rsid w:val="004C63E2"/>
    <w:rsid w:val="004C6695"/>
    <w:rsid w:val="004C6AE7"/>
    <w:rsid w:val="004C6B2D"/>
    <w:rsid w:val="004C6C40"/>
    <w:rsid w:val="004C6D3E"/>
    <w:rsid w:val="004C6F57"/>
    <w:rsid w:val="004C7054"/>
    <w:rsid w:val="004C70B7"/>
    <w:rsid w:val="004C72F5"/>
    <w:rsid w:val="004C77A6"/>
    <w:rsid w:val="004C7B8A"/>
    <w:rsid w:val="004C7DC7"/>
    <w:rsid w:val="004C7FB1"/>
    <w:rsid w:val="004D01E6"/>
    <w:rsid w:val="004D0206"/>
    <w:rsid w:val="004D027E"/>
    <w:rsid w:val="004D02C4"/>
    <w:rsid w:val="004D04EA"/>
    <w:rsid w:val="004D04F1"/>
    <w:rsid w:val="004D0694"/>
    <w:rsid w:val="004D09A1"/>
    <w:rsid w:val="004D09AD"/>
    <w:rsid w:val="004D0A2A"/>
    <w:rsid w:val="004D0CCC"/>
    <w:rsid w:val="004D0D5D"/>
    <w:rsid w:val="004D0D7D"/>
    <w:rsid w:val="004D0D7F"/>
    <w:rsid w:val="004D0E94"/>
    <w:rsid w:val="004D0EE9"/>
    <w:rsid w:val="004D0FA3"/>
    <w:rsid w:val="004D1142"/>
    <w:rsid w:val="004D1154"/>
    <w:rsid w:val="004D1842"/>
    <w:rsid w:val="004D1C7C"/>
    <w:rsid w:val="004D1F46"/>
    <w:rsid w:val="004D2204"/>
    <w:rsid w:val="004D225E"/>
    <w:rsid w:val="004D231B"/>
    <w:rsid w:val="004D232A"/>
    <w:rsid w:val="004D2447"/>
    <w:rsid w:val="004D2589"/>
    <w:rsid w:val="004D26BE"/>
    <w:rsid w:val="004D28E7"/>
    <w:rsid w:val="004D294C"/>
    <w:rsid w:val="004D2B3D"/>
    <w:rsid w:val="004D2DA6"/>
    <w:rsid w:val="004D3034"/>
    <w:rsid w:val="004D31B9"/>
    <w:rsid w:val="004D339B"/>
    <w:rsid w:val="004D34C8"/>
    <w:rsid w:val="004D3749"/>
    <w:rsid w:val="004D37A0"/>
    <w:rsid w:val="004D3805"/>
    <w:rsid w:val="004D3868"/>
    <w:rsid w:val="004D3B12"/>
    <w:rsid w:val="004D3C08"/>
    <w:rsid w:val="004D3DFA"/>
    <w:rsid w:val="004D3FA5"/>
    <w:rsid w:val="004D4069"/>
    <w:rsid w:val="004D40A9"/>
    <w:rsid w:val="004D4A48"/>
    <w:rsid w:val="004D4F15"/>
    <w:rsid w:val="004D4F8D"/>
    <w:rsid w:val="004D5141"/>
    <w:rsid w:val="004D54E2"/>
    <w:rsid w:val="004D57E6"/>
    <w:rsid w:val="004D596A"/>
    <w:rsid w:val="004D5D56"/>
    <w:rsid w:val="004D5E0B"/>
    <w:rsid w:val="004D5FD0"/>
    <w:rsid w:val="004D6018"/>
    <w:rsid w:val="004D6220"/>
    <w:rsid w:val="004D6370"/>
    <w:rsid w:val="004D6439"/>
    <w:rsid w:val="004D66E2"/>
    <w:rsid w:val="004D67AC"/>
    <w:rsid w:val="004D6829"/>
    <w:rsid w:val="004D6882"/>
    <w:rsid w:val="004D69C1"/>
    <w:rsid w:val="004D6A01"/>
    <w:rsid w:val="004D6D3C"/>
    <w:rsid w:val="004D6F28"/>
    <w:rsid w:val="004D6F84"/>
    <w:rsid w:val="004D71A5"/>
    <w:rsid w:val="004D72B9"/>
    <w:rsid w:val="004D7588"/>
    <w:rsid w:val="004D7831"/>
    <w:rsid w:val="004D78B9"/>
    <w:rsid w:val="004D7C22"/>
    <w:rsid w:val="004D7F0B"/>
    <w:rsid w:val="004E04AE"/>
    <w:rsid w:val="004E0AC6"/>
    <w:rsid w:val="004E150E"/>
    <w:rsid w:val="004E1BAD"/>
    <w:rsid w:val="004E2159"/>
    <w:rsid w:val="004E22FF"/>
    <w:rsid w:val="004E2434"/>
    <w:rsid w:val="004E26D5"/>
    <w:rsid w:val="004E2CA9"/>
    <w:rsid w:val="004E2CEC"/>
    <w:rsid w:val="004E2D03"/>
    <w:rsid w:val="004E2E3D"/>
    <w:rsid w:val="004E2F9A"/>
    <w:rsid w:val="004E319F"/>
    <w:rsid w:val="004E327B"/>
    <w:rsid w:val="004E350B"/>
    <w:rsid w:val="004E354A"/>
    <w:rsid w:val="004E35C1"/>
    <w:rsid w:val="004E3A69"/>
    <w:rsid w:val="004E3AFC"/>
    <w:rsid w:val="004E3B71"/>
    <w:rsid w:val="004E3CA0"/>
    <w:rsid w:val="004E3D81"/>
    <w:rsid w:val="004E4072"/>
    <w:rsid w:val="004E4286"/>
    <w:rsid w:val="004E4735"/>
    <w:rsid w:val="004E4D6F"/>
    <w:rsid w:val="004E4EC3"/>
    <w:rsid w:val="004E4F1B"/>
    <w:rsid w:val="004E5012"/>
    <w:rsid w:val="004E546A"/>
    <w:rsid w:val="004E5541"/>
    <w:rsid w:val="004E577C"/>
    <w:rsid w:val="004E5867"/>
    <w:rsid w:val="004E595A"/>
    <w:rsid w:val="004E596D"/>
    <w:rsid w:val="004E5995"/>
    <w:rsid w:val="004E5A22"/>
    <w:rsid w:val="004E5A5E"/>
    <w:rsid w:val="004E6581"/>
    <w:rsid w:val="004E664B"/>
    <w:rsid w:val="004E6ADA"/>
    <w:rsid w:val="004E6CB4"/>
    <w:rsid w:val="004E6E7E"/>
    <w:rsid w:val="004E6EC1"/>
    <w:rsid w:val="004E6F19"/>
    <w:rsid w:val="004E70FF"/>
    <w:rsid w:val="004E7322"/>
    <w:rsid w:val="004E73F1"/>
    <w:rsid w:val="004E7406"/>
    <w:rsid w:val="004E75F2"/>
    <w:rsid w:val="004E7890"/>
    <w:rsid w:val="004E7C35"/>
    <w:rsid w:val="004E7E3D"/>
    <w:rsid w:val="004E7E6E"/>
    <w:rsid w:val="004E7EBF"/>
    <w:rsid w:val="004F024D"/>
    <w:rsid w:val="004F0339"/>
    <w:rsid w:val="004F0486"/>
    <w:rsid w:val="004F0549"/>
    <w:rsid w:val="004F05B1"/>
    <w:rsid w:val="004F0750"/>
    <w:rsid w:val="004F0804"/>
    <w:rsid w:val="004F0B8A"/>
    <w:rsid w:val="004F0B95"/>
    <w:rsid w:val="004F0BCF"/>
    <w:rsid w:val="004F0C53"/>
    <w:rsid w:val="004F0C7E"/>
    <w:rsid w:val="004F0D7C"/>
    <w:rsid w:val="004F1339"/>
    <w:rsid w:val="004F1569"/>
    <w:rsid w:val="004F1642"/>
    <w:rsid w:val="004F1679"/>
    <w:rsid w:val="004F1801"/>
    <w:rsid w:val="004F1848"/>
    <w:rsid w:val="004F1BF9"/>
    <w:rsid w:val="004F1EC0"/>
    <w:rsid w:val="004F20E9"/>
    <w:rsid w:val="004F21F0"/>
    <w:rsid w:val="004F2330"/>
    <w:rsid w:val="004F23C6"/>
    <w:rsid w:val="004F24B1"/>
    <w:rsid w:val="004F293E"/>
    <w:rsid w:val="004F2AA0"/>
    <w:rsid w:val="004F2B39"/>
    <w:rsid w:val="004F2B43"/>
    <w:rsid w:val="004F2B9F"/>
    <w:rsid w:val="004F2D17"/>
    <w:rsid w:val="004F30C8"/>
    <w:rsid w:val="004F3148"/>
    <w:rsid w:val="004F31BF"/>
    <w:rsid w:val="004F3254"/>
    <w:rsid w:val="004F3431"/>
    <w:rsid w:val="004F3797"/>
    <w:rsid w:val="004F3813"/>
    <w:rsid w:val="004F388B"/>
    <w:rsid w:val="004F3AD4"/>
    <w:rsid w:val="004F3B9B"/>
    <w:rsid w:val="004F4081"/>
    <w:rsid w:val="004F40C2"/>
    <w:rsid w:val="004F411F"/>
    <w:rsid w:val="004F4190"/>
    <w:rsid w:val="004F4386"/>
    <w:rsid w:val="004F456B"/>
    <w:rsid w:val="004F45EB"/>
    <w:rsid w:val="004F45F5"/>
    <w:rsid w:val="004F48FF"/>
    <w:rsid w:val="004F4AD6"/>
    <w:rsid w:val="004F4BE9"/>
    <w:rsid w:val="004F4EC9"/>
    <w:rsid w:val="004F4F75"/>
    <w:rsid w:val="004F5233"/>
    <w:rsid w:val="004F52BB"/>
    <w:rsid w:val="004F5321"/>
    <w:rsid w:val="004F5802"/>
    <w:rsid w:val="004F5977"/>
    <w:rsid w:val="004F5AE2"/>
    <w:rsid w:val="004F5D5A"/>
    <w:rsid w:val="004F5E43"/>
    <w:rsid w:val="004F6288"/>
    <w:rsid w:val="004F6343"/>
    <w:rsid w:val="004F65A2"/>
    <w:rsid w:val="004F69BA"/>
    <w:rsid w:val="004F6D86"/>
    <w:rsid w:val="004F712C"/>
    <w:rsid w:val="004F734B"/>
    <w:rsid w:val="004F73FB"/>
    <w:rsid w:val="004F7469"/>
    <w:rsid w:val="004F74D9"/>
    <w:rsid w:val="005000C6"/>
    <w:rsid w:val="00500397"/>
    <w:rsid w:val="00500479"/>
    <w:rsid w:val="005007B6"/>
    <w:rsid w:val="00500A6D"/>
    <w:rsid w:val="00500AC5"/>
    <w:rsid w:val="00500C3E"/>
    <w:rsid w:val="00500DA8"/>
    <w:rsid w:val="00500E7E"/>
    <w:rsid w:val="00500F99"/>
    <w:rsid w:val="00501706"/>
    <w:rsid w:val="005020A8"/>
    <w:rsid w:val="005021BB"/>
    <w:rsid w:val="005028EC"/>
    <w:rsid w:val="00502BDB"/>
    <w:rsid w:val="00502BDD"/>
    <w:rsid w:val="00502C1E"/>
    <w:rsid w:val="00502E77"/>
    <w:rsid w:val="0050301B"/>
    <w:rsid w:val="0050301D"/>
    <w:rsid w:val="005031AD"/>
    <w:rsid w:val="0050332D"/>
    <w:rsid w:val="00503496"/>
    <w:rsid w:val="00503CBA"/>
    <w:rsid w:val="00504065"/>
    <w:rsid w:val="005040AD"/>
    <w:rsid w:val="0050451C"/>
    <w:rsid w:val="00504539"/>
    <w:rsid w:val="00504656"/>
    <w:rsid w:val="005049EB"/>
    <w:rsid w:val="00504C15"/>
    <w:rsid w:val="00504C1E"/>
    <w:rsid w:val="00504DE6"/>
    <w:rsid w:val="00504DF7"/>
    <w:rsid w:val="005056EA"/>
    <w:rsid w:val="00505C55"/>
    <w:rsid w:val="00505EDC"/>
    <w:rsid w:val="00505EE0"/>
    <w:rsid w:val="00505F54"/>
    <w:rsid w:val="00506023"/>
    <w:rsid w:val="00506A73"/>
    <w:rsid w:val="00506B48"/>
    <w:rsid w:val="00506C06"/>
    <w:rsid w:val="00507130"/>
    <w:rsid w:val="0050739A"/>
    <w:rsid w:val="00507496"/>
    <w:rsid w:val="005074F6"/>
    <w:rsid w:val="00507AA2"/>
    <w:rsid w:val="00507AA8"/>
    <w:rsid w:val="00507C10"/>
    <w:rsid w:val="00507C9D"/>
    <w:rsid w:val="00507CC4"/>
    <w:rsid w:val="00507E3F"/>
    <w:rsid w:val="00507F36"/>
    <w:rsid w:val="005100C5"/>
    <w:rsid w:val="0051014D"/>
    <w:rsid w:val="005101C3"/>
    <w:rsid w:val="00510535"/>
    <w:rsid w:val="0051068B"/>
    <w:rsid w:val="005106EE"/>
    <w:rsid w:val="00510FCC"/>
    <w:rsid w:val="00510FEA"/>
    <w:rsid w:val="0051111C"/>
    <w:rsid w:val="00511167"/>
    <w:rsid w:val="00511222"/>
    <w:rsid w:val="0051132A"/>
    <w:rsid w:val="0051149F"/>
    <w:rsid w:val="005114EE"/>
    <w:rsid w:val="00511676"/>
    <w:rsid w:val="005119A6"/>
    <w:rsid w:val="005119DA"/>
    <w:rsid w:val="00511AB3"/>
    <w:rsid w:val="00511D1C"/>
    <w:rsid w:val="00511F3B"/>
    <w:rsid w:val="005121C9"/>
    <w:rsid w:val="005123C2"/>
    <w:rsid w:val="005127C8"/>
    <w:rsid w:val="005128F0"/>
    <w:rsid w:val="005129E2"/>
    <w:rsid w:val="00512A02"/>
    <w:rsid w:val="00512AB5"/>
    <w:rsid w:val="00512B11"/>
    <w:rsid w:val="00512BC4"/>
    <w:rsid w:val="00512BEF"/>
    <w:rsid w:val="00512C09"/>
    <w:rsid w:val="00512F48"/>
    <w:rsid w:val="00513106"/>
    <w:rsid w:val="00513735"/>
    <w:rsid w:val="005138CB"/>
    <w:rsid w:val="005138ED"/>
    <w:rsid w:val="00513AB6"/>
    <w:rsid w:val="00513E52"/>
    <w:rsid w:val="00514066"/>
    <w:rsid w:val="00514259"/>
    <w:rsid w:val="005142C6"/>
    <w:rsid w:val="0051431D"/>
    <w:rsid w:val="005146F0"/>
    <w:rsid w:val="00514954"/>
    <w:rsid w:val="00514ADA"/>
    <w:rsid w:val="00514F71"/>
    <w:rsid w:val="0051524E"/>
    <w:rsid w:val="0051536F"/>
    <w:rsid w:val="00515472"/>
    <w:rsid w:val="005155AB"/>
    <w:rsid w:val="00515786"/>
    <w:rsid w:val="00515856"/>
    <w:rsid w:val="0051588A"/>
    <w:rsid w:val="005159A2"/>
    <w:rsid w:val="00515C1E"/>
    <w:rsid w:val="00515F06"/>
    <w:rsid w:val="00515FA8"/>
    <w:rsid w:val="0051647F"/>
    <w:rsid w:val="00516822"/>
    <w:rsid w:val="00516A95"/>
    <w:rsid w:val="00516AB4"/>
    <w:rsid w:val="00516AE5"/>
    <w:rsid w:val="00516D1E"/>
    <w:rsid w:val="00516E72"/>
    <w:rsid w:val="0051710A"/>
    <w:rsid w:val="0051713A"/>
    <w:rsid w:val="005174D9"/>
    <w:rsid w:val="0051769D"/>
    <w:rsid w:val="00517738"/>
    <w:rsid w:val="00517864"/>
    <w:rsid w:val="00517905"/>
    <w:rsid w:val="005179C9"/>
    <w:rsid w:val="00517D23"/>
    <w:rsid w:val="00517E26"/>
    <w:rsid w:val="00520099"/>
    <w:rsid w:val="00520458"/>
    <w:rsid w:val="00520741"/>
    <w:rsid w:val="005208C0"/>
    <w:rsid w:val="0052094F"/>
    <w:rsid w:val="00520A8C"/>
    <w:rsid w:val="00520E12"/>
    <w:rsid w:val="005211C7"/>
    <w:rsid w:val="0052127D"/>
    <w:rsid w:val="005213E3"/>
    <w:rsid w:val="005214E3"/>
    <w:rsid w:val="00521504"/>
    <w:rsid w:val="00521A28"/>
    <w:rsid w:val="00521A2F"/>
    <w:rsid w:val="00521AF3"/>
    <w:rsid w:val="00521B01"/>
    <w:rsid w:val="00521C95"/>
    <w:rsid w:val="005225A5"/>
    <w:rsid w:val="00522B2D"/>
    <w:rsid w:val="00522F3D"/>
    <w:rsid w:val="00522F60"/>
    <w:rsid w:val="00522F95"/>
    <w:rsid w:val="00523261"/>
    <w:rsid w:val="005233E7"/>
    <w:rsid w:val="005234EA"/>
    <w:rsid w:val="00523518"/>
    <w:rsid w:val="00523715"/>
    <w:rsid w:val="00523865"/>
    <w:rsid w:val="0052396F"/>
    <w:rsid w:val="00523A52"/>
    <w:rsid w:val="00523C27"/>
    <w:rsid w:val="00523F7B"/>
    <w:rsid w:val="0052422F"/>
    <w:rsid w:val="00524350"/>
    <w:rsid w:val="00524492"/>
    <w:rsid w:val="005247DC"/>
    <w:rsid w:val="005249A8"/>
    <w:rsid w:val="00524DC0"/>
    <w:rsid w:val="0052544A"/>
    <w:rsid w:val="005254EF"/>
    <w:rsid w:val="005258D0"/>
    <w:rsid w:val="005258EF"/>
    <w:rsid w:val="00525958"/>
    <w:rsid w:val="00525972"/>
    <w:rsid w:val="00525EC5"/>
    <w:rsid w:val="00525F91"/>
    <w:rsid w:val="00526418"/>
    <w:rsid w:val="00526577"/>
    <w:rsid w:val="005265B9"/>
    <w:rsid w:val="0052679D"/>
    <w:rsid w:val="0052681F"/>
    <w:rsid w:val="00526AFB"/>
    <w:rsid w:val="00526F7A"/>
    <w:rsid w:val="00527009"/>
    <w:rsid w:val="00527050"/>
    <w:rsid w:val="00527120"/>
    <w:rsid w:val="00527165"/>
    <w:rsid w:val="00527190"/>
    <w:rsid w:val="005272CC"/>
    <w:rsid w:val="005272D6"/>
    <w:rsid w:val="00527535"/>
    <w:rsid w:val="0052757C"/>
    <w:rsid w:val="00527614"/>
    <w:rsid w:val="00527E54"/>
    <w:rsid w:val="00527EB1"/>
    <w:rsid w:val="00527F2A"/>
    <w:rsid w:val="00527FEA"/>
    <w:rsid w:val="00530067"/>
    <w:rsid w:val="0053010C"/>
    <w:rsid w:val="005302EC"/>
    <w:rsid w:val="005303DD"/>
    <w:rsid w:val="00530445"/>
    <w:rsid w:val="005304CB"/>
    <w:rsid w:val="0053051E"/>
    <w:rsid w:val="0053056B"/>
    <w:rsid w:val="00530591"/>
    <w:rsid w:val="005308B4"/>
    <w:rsid w:val="005309F2"/>
    <w:rsid w:val="005309FE"/>
    <w:rsid w:val="00530C08"/>
    <w:rsid w:val="00530D26"/>
    <w:rsid w:val="00530F13"/>
    <w:rsid w:val="0053168A"/>
    <w:rsid w:val="005317C0"/>
    <w:rsid w:val="00531B3C"/>
    <w:rsid w:val="00531CBC"/>
    <w:rsid w:val="00531D9C"/>
    <w:rsid w:val="00531E56"/>
    <w:rsid w:val="005320B2"/>
    <w:rsid w:val="0053223B"/>
    <w:rsid w:val="0053235D"/>
    <w:rsid w:val="0053243F"/>
    <w:rsid w:val="00532711"/>
    <w:rsid w:val="005327BD"/>
    <w:rsid w:val="0053280B"/>
    <w:rsid w:val="005329B0"/>
    <w:rsid w:val="00532B34"/>
    <w:rsid w:val="00532DDE"/>
    <w:rsid w:val="00532F68"/>
    <w:rsid w:val="00532FE9"/>
    <w:rsid w:val="00532FF8"/>
    <w:rsid w:val="005334D5"/>
    <w:rsid w:val="005335E7"/>
    <w:rsid w:val="0053399B"/>
    <w:rsid w:val="00533B10"/>
    <w:rsid w:val="00533E7B"/>
    <w:rsid w:val="00533FC9"/>
    <w:rsid w:val="005341EC"/>
    <w:rsid w:val="005342D7"/>
    <w:rsid w:val="0053451E"/>
    <w:rsid w:val="005347BB"/>
    <w:rsid w:val="0053483D"/>
    <w:rsid w:val="0053485E"/>
    <w:rsid w:val="00534BC7"/>
    <w:rsid w:val="00534BDE"/>
    <w:rsid w:val="00534E20"/>
    <w:rsid w:val="00535233"/>
    <w:rsid w:val="005352C9"/>
    <w:rsid w:val="00535890"/>
    <w:rsid w:val="00535A79"/>
    <w:rsid w:val="00535A8B"/>
    <w:rsid w:val="00535AB9"/>
    <w:rsid w:val="00535C80"/>
    <w:rsid w:val="00536072"/>
    <w:rsid w:val="00536270"/>
    <w:rsid w:val="005362AF"/>
    <w:rsid w:val="0053643C"/>
    <w:rsid w:val="00536798"/>
    <w:rsid w:val="00536804"/>
    <w:rsid w:val="005369D6"/>
    <w:rsid w:val="00536B01"/>
    <w:rsid w:val="00536C3F"/>
    <w:rsid w:val="00536D34"/>
    <w:rsid w:val="00536DB8"/>
    <w:rsid w:val="00536F0B"/>
    <w:rsid w:val="005370A9"/>
    <w:rsid w:val="005370D6"/>
    <w:rsid w:val="0053735E"/>
    <w:rsid w:val="0053744D"/>
    <w:rsid w:val="005374A0"/>
    <w:rsid w:val="00537745"/>
    <w:rsid w:val="00537BD8"/>
    <w:rsid w:val="00537D62"/>
    <w:rsid w:val="00537F18"/>
    <w:rsid w:val="00537FB1"/>
    <w:rsid w:val="005400D9"/>
    <w:rsid w:val="00540106"/>
    <w:rsid w:val="0054090C"/>
    <w:rsid w:val="00540A91"/>
    <w:rsid w:val="00540BD4"/>
    <w:rsid w:val="00540E0D"/>
    <w:rsid w:val="00540F15"/>
    <w:rsid w:val="00541276"/>
    <w:rsid w:val="005412FF"/>
    <w:rsid w:val="00541337"/>
    <w:rsid w:val="0054140B"/>
    <w:rsid w:val="00541A2E"/>
    <w:rsid w:val="00541CE4"/>
    <w:rsid w:val="00541D4B"/>
    <w:rsid w:val="00541D53"/>
    <w:rsid w:val="00541D91"/>
    <w:rsid w:val="00541E0B"/>
    <w:rsid w:val="005421BB"/>
    <w:rsid w:val="00542281"/>
    <w:rsid w:val="005423A9"/>
    <w:rsid w:val="00542691"/>
    <w:rsid w:val="005426C4"/>
    <w:rsid w:val="00542955"/>
    <w:rsid w:val="00542970"/>
    <w:rsid w:val="00542A4E"/>
    <w:rsid w:val="00542A54"/>
    <w:rsid w:val="00542CE9"/>
    <w:rsid w:val="00542D34"/>
    <w:rsid w:val="00542EEF"/>
    <w:rsid w:val="00542F58"/>
    <w:rsid w:val="00543426"/>
    <w:rsid w:val="00543464"/>
    <w:rsid w:val="005437D3"/>
    <w:rsid w:val="005441C1"/>
    <w:rsid w:val="005442C8"/>
    <w:rsid w:val="005443D4"/>
    <w:rsid w:val="005444CE"/>
    <w:rsid w:val="0054469A"/>
    <w:rsid w:val="00544948"/>
    <w:rsid w:val="00544C5B"/>
    <w:rsid w:val="00545BEE"/>
    <w:rsid w:val="0054658D"/>
    <w:rsid w:val="005465B0"/>
    <w:rsid w:val="005469BC"/>
    <w:rsid w:val="00546A62"/>
    <w:rsid w:val="00546B50"/>
    <w:rsid w:val="00546B66"/>
    <w:rsid w:val="00546E59"/>
    <w:rsid w:val="00546EBC"/>
    <w:rsid w:val="005470EF"/>
    <w:rsid w:val="0054722C"/>
    <w:rsid w:val="00547230"/>
    <w:rsid w:val="00547346"/>
    <w:rsid w:val="00547493"/>
    <w:rsid w:val="005478C0"/>
    <w:rsid w:val="00547A28"/>
    <w:rsid w:val="00547A4A"/>
    <w:rsid w:val="00547A7F"/>
    <w:rsid w:val="00547CB7"/>
    <w:rsid w:val="00547CFE"/>
    <w:rsid w:val="00547F61"/>
    <w:rsid w:val="00547F9C"/>
    <w:rsid w:val="00547FDD"/>
    <w:rsid w:val="0055015C"/>
    <w:rsid w:val="00550521"/>
    <w:rsid w:val="00550993"/>
    <w:rsid w:val="00550A5A"/>
    <w:rsid w:val="00550FEA"/>
    <w:rsid w:val="005510A4"/>
    <w:rsid w:val="0055111B"/>
    <w:rsid w:val="0055132F"/>
    <w:rsid w:val="0055135E"/>
    <w:rsid w:val="005518D9"/>
    <w:rsid w:val="005519CE"/>
    <w:rsid w:val="00551A33"/>
    <w:rsid w:val="00551BB6"/>
    <w:rsid w:val="00551DA7"/>
    <w:rsid w:val="00552087"/>
    <w:rsid w:val="005523B8"/>
    <w:rsid w:val="0055244F"/>
    <w:rsid w:val="00552552"/>
    <w:rsid w:val="00552805"/>
    <w:rsid w:val="00552817"/>
    <w:rsid w:val="00552908"/>
    <w:rsid w:val="0055295C"/>
    <w:rsid w:val="00552A63"/>
    <w:rsid w:val="00552B6F"/>
    <w:rsid w:val="0055304F"/>
    <w:rsid w:val="00553125"/>
    <w:rsid w:val="00553292"/>
    <w:rsid w:val="005534B1"/>
    <w:rsid w:val="00553623"/>
    <w:rsid w:val="005536D8"/>
    <w:rsid w:val="00553C74"/>
    <w:rsid w:val="00553E5A"/>
    <w:rsid w:val="0055402D"/>
    <w:rsid w:val="00554231"/>
    <w:rsid w:val="00554819"/>
    <w:rsid w:val="00554832"/>
    <w:rsid w:val="00554AD3"/>
    <w:rsid w:val="00554BA9"/>
    <w:rsid w:val="00554C8B"/>
    <w:rsid w:val="00554DEE"/>
    <w:rsid w:val="00554DFC"/>
    <w:rsid w:val="00554E41"/>
    <w:rsid w:val="00554FD9"/>
    <w:rsid w:val="00555161"/>
    <w:rsid w:val="005551A0"/>
    <w:rsid w:val="00555647"/>
    <w:rsid w:val="005556F7"/>
    <w:rsid w:val="0055577A"/>
    <w:rsid w:val="00555958"/>
    <w:rsid w:val="00555A2F"/>
    <w:rsid w:val="00555A3C"/>
    <w:rsid w:val="00555BCD"/>
    <w:rsid w:val="00555E08"/>
    <w:rsid w:val="00555FCA"/>
    <w:rsid w:val="00556048"/>
    <w:rsid w:val="00556438"/>
    <w:rsid w:val="00556440"/>
    <w:rsid w:val="0055659D"/>
    <w:rsid w:val="00556847"/>
    <w:rsid w:val="00556AE2"/>
    <w:rsid w:val="00556B27"/>
    <w:rsid w:val="00556D47"/>
    <w:rsid w:val="00556D89"/>
    <w:rsid w:val="005573EB"/>
    <w:rsid w:val="00557433"/>
    <w:rsid w:val="005574C9"/>
    <w:rsid w:val="0055763B"/>
    <w:rsid w:val="00557640"/>
    <w:rsid w:val="00557840"/>
    <w:rsid w:val="005578AE"/>
    <w:rsid w:val="00557BDE"/>
    <w:rsid w:val="00557CA9"/>
    <w:rsid w:val="00557CB2"/>
    <w:rsid w:val="00557FB3"/>
    <w:rsid w:val="0056006B"/>
    <w:rsid w:val="005601DE"/>
    <w:rsid w:val="005601F5"/>
    <w:rsid w:val="005605DB"/>
    <w:rsid w:val="00560A1B"/>
    <w:rsid w:val="00560BB0"/>
    <w:rsid w:val="00560C74"/>
    <w:rsid w:val="00560D06"/>
    <w:rsid w:val="0056150B"/>
    <w:rsid w:val="0056190C"/>
    <w:rsid w:val="00561A85"/>
    <w:rsid w:val="00561C91"/>
    <w:rsid w:val="00561E91"/>
    <w:rsid w:val="00561FC9"/>
    <w:rsid w:val="00562099"/>
    <w:rsid w:val="0056211A"/>
    <w:rsid w:val="005621F2"/>
    <w:rsid w:val="005622C6"/>
    <w:rsid w:val="0056231F"/>
    <w:rsid w:val="0056244B"/>
    <w:rsid w:val="00562504"/>
    <w:rsid w:val="00562597"/>
    <w:rsid w:val="00562813"/>
    <w:rsid w:val="00562841"/>
    <w:rsid w:val="00562A3D"/>
    <w:rsid w:val="00562B91"/>
    <w:rsid w:val="00562C3E"/>
    <w:rsid w:val="00562E62"/>
    <w:rsid w:val="00563007"/>
    <w:rsid w:val="005631BA"/>
    <w:rsid w:val="005631F9"/>
    <w:rsid w:val="00563297"/>
    <w:rsid w:val="00563355"/>
    <w:rsid w:val="00563380"/>
    <w:rsid w:val="00563664"/>
    <w:rsid w:val="005636E3"/>
    <w:rsid w:val="0056391C"/>
    <w:rsid w:val="00563926"/>
    <w:rsid w:val="00563A82"/>
    <w:rsid w:val="00563BC2"/>
    <w:rsid w:val="00563C09"/>
    <w:rsid w:val="00563CA6"/>
    <w:rsid w:val="00563DBA"/>
    <w:rsid w:val="00563DE9"/>
    <w:rsid w:val="00564083"/>
    <w:rsid w:val="00564223"/>
    <w:rsid w:val="00564441"/>
    <w:rsid w:val="00564619"/>
    <w:rsid w:val="00564A43"/>
    <w:rsid w:val="00564A80"/>
    <w:rsid w:val="00564AAC"/>
    <w:rsid w:val="00564CB7"/>
    <w:rsid w:val="00564CC7"/>
    <w:rsid w:val="00564CF8"/>
    <w:rsid w:val="00564D6D"/>
    <w:rsid w:val="00564E05"/>
    <w:rsid w:val="00564E88"/>
    <w:rsid w:val="00565058"/>
    <w:rsid w:val="00565059"/>
    <w:rsid w:val="005653E1"/>
    <w:rsid w:val="0056548B"/>
    <w:rsid w:val="00565536"/>
    <w:rsid w:val="00565A5B"/>
    <w:rsid w:val="00565BC8"/>
    <w:rsid w:val="00565C92"/>
    <w:rsid w:val="00565C94"/>
    <w:rsid w:val="00565CD9"/>
    <w:rsid w:val="005665A6"/>
    <w:rsid w:val="005666A6"/>
    <w:rsid w:val="00566799"/>
    <w:rsid w:val="00566931"/>
    <w:rsid w:val="005669A0"/>
    <w:rsid w:val="00566B82"/>
    <w:rsid w:val="00566BA9"/>
    <w:rsid w:val="00567070"/>
    <w:rsid w:val="00567253"/>
    <w:rsid w:val="005674DB"/>
    <w:rsid w:val="005675C2"/>
    <w:rsid w:val="00567947"/>
    <w:rsid w:val="00567BC1"/>
    <w:rsid w:val="00567CC2"/>
    <w:rsid w:val="00567CEE"/>
    <w:rsid w:val="00567DE0"/>
    <w:rsid w:val="00567FB4"/>
    <w:rsid w:val="00567FFD"/>
    <w:rsid w:val="005702D0"/>
    <w:rsid w:val="00570330"/>
    <w:rsid w:val="00570348"/>
    <w:rsid w:val="0057035A"/>
    <w:rsid w:val="0057056B"/>
    <w:rsid w:val="005706B8"/>
    <w:rsid w:val="00570737"/>
    <w:rsid w:val="005707B9"/>
    <w:rsid w:val="005707CB"/>
    <w:rsid w:val="00570924"/>
    <w:rsid w:val="00570BF3"/>
    <w:rsid w:val="00570C8D"/>
    <w:rsid w:val="00570E25"/>
    <w:rsid w:val="00571394"/>
    <w:rsid w:val="00571548"/>
    <w:rsid w:val="005716FD"/>
    <w:rsid w:val="00571813"/>
    <w:rsid w:val="0057187C"/>
    <w:rsid w:val="0057188E"/>
    <w:rsid w:val="00571C51"/>
    <w:rsid w:val="00571DF1"/>
    <w:rsid w:val="00572064"/>
    <w:rsid w:val="00572331"/>
    <w:rsid w:val="005727B3"/>
    <w:rsid w:val="005729D9"/>
    <w:rsid w:val="00572AD9"/>
    <w:rsid w:val="00572C37"/>
    <w:rsid w:val="00573061"/>
    <w:rsid w:val="0057309F"/>
    <w:rsid w:val="00573139"/>
    <w:rsid w:val="005732C2"/>
    <w:rsid w:val="005734B2"/>
    <w:rsid w:val="005734B7"/>
    <w:rsid w:val="0057354A"/>
    <w:rsid w:val="00573C11"/>
    <w:rsid w:val="00573CC1"/>
    <w:rsid w:val="00573FC2"/>
    <w:rsid w:val="005742E3"/>
    <w:rsid w:val="005744D8"/>
    <w:rsid w:val="005746AD"/>
    <w:rsid w:val="005746EC"/>
    <w:rsid w:val="005747BD"/>
    <w:rsid w:val="005748D4"/>
    <w:rsid w:val="00574C6E"/>
    <w:rsid w:val="00574DD8"/>
    <w:rsid w:val="00574F8F"/>
    <w:rsid w:val="0057508C"/>
    <w:rsid w:val="00575199"/>
    <w:rsid w:val="005751BF"/>
    <w:rsid w:val="0057529C"/>
    <w:rsid w:val="005752FF"/>
    <w:rsid w:val="0057537D"/>
    <w:rsid w:val="00575583"/>
    <w:rsid w:val="00575A57"/>
    <w:rsid w:val="00575EF5"/>
    <w:rsid w:val="00575FA9"/>
    <w:rsid w:val="00576118"/>
    <w:rsid w:val="00576235"/>
    <w:rsid w:val="005762B4"/>
    <w:rsid w:val="00576378"/>
    <w:rsid w:val="0057640F"/>
    <w:rsid w:val="0057657D"/>
    <w:rsid w:val="0057698C"/>
    <w:rsid w:val="00576AE3"/>
    <w:rsid w:val="00576AE7"/>
    <w:rsid w:val="00576DAC"/>
    <w:rsid w:val="00576DF6"/>
    <w:rsid w:val="00576EC0"/>
    <w:rsid w:val="00577145"/>
    <w:rsid w:val="0057742F"/>
    <w:rsid w:val="00577687"/>
    <w:rsid w:val="005777CB"/>
    <w:rsid w:val="00577959"/>
    <w:rsid w:val="00577E54"/>
    <w:rsid w:val="0058003B"/>
    <w:rsid w:val="005800AB"/>
    <w:rsid w:val="005806ED"/>
    <w:rsid w:val="00580E33"/>
    <w:rsid w:val="00581053"/>
    <w:rsid w:val="0058111B"/>
    <w:rsid w:val="0058160E"/>
    <w:rsid w:val="00581AA0"/>
    <w:rsid w:val="00581E3B"/>
    <w:rsid w:val="005820AA"/>
    <w:rsid w:val="00582222"/>
    <w:rsid w:val="00582331"/>
    <w:rsid w:val="00582494"/>
    <w:rsid w:val="005825F5"/>
    <w:rsid w:val="00582B2F"/>
    <w:rsid w:val="00582F15"/>
    <w:rsid w:val="00583510"/>
    <w:rsid w:val="0058366E"/>
    <w:rsid w:val="005837D3"/>
    <w:rsid w:val="00583AB4"/>
    <w:rsid w:val="00583DB4"/>
    <w:rsid w:val="00583EE7"/>
    <w:rsid w:val="005843FE"/>
    <w:rsid w:val="00584717"/>
    <w:rsid w:val="00584889"/>
    <w:rsid w:val="00584964"/>
    <w:rsid w:val="00584A5D"/>
    <w:rsid w:val="00585006"/>
    <w:rsid w:val="00585069"/>
    <w:rsid w:val="005850B1"/>
    <w:rsid w:val="005851DE"/>
    <w:rsid w:val="005852DF"/>
    <w:rsid w:val="005854DD"/>
    <w:rsid w:val="00585510"/>
    <w:rsid w:val="00585604"/>
    <w:rsid w:val="005856F7"/>
    <w:rsid w:val="00585977"/>
    <w:rsid w:val="00585A19"/>
    <w:rsid w:val="00585D6D"/>
    <w:rsid w:val="00585EC0"/>
    <w:rsid w:val="00585EF6"/>
    <w:rsid w:val="005860C6"/>
    <w:rsid w:val="005862ED"/>
    <w:rsid w:val="005863E4"/>
    <w:rsid w:val="00586505"/>
    <w:rsid w:val="00586554"/>
    <w:rsid w:val="00586BF7"/>
    <w:rsid w:val="00586C2B"/>
    <w:rsid w:val="00586C42"/>
    <w:rsid w:val="00586E52"/>
    <w:rsid w:val="00586FBC"/>
    <w:rsid w:val="0058702C"/>
    <w:rsid w:val="00587106"/>
    <w:rsid w:val="00587249"/>
    <w:rsid w:val="005873ED"/>
    <w:rsid w:val="00587566"/>
    <w:rsid w:val="00587866"/>
    <w:rsid w:val="0058786E"/>
    <w:rsid w:val="0059004B"/>
    <w:rsid w:val="00590056"/>
    <w:rsid w:val="00590099"/>
    <w:rsid w:val="005900FB"/>
    <w:rsid w:val="0059022D"/>
    <w:rsid w:val="00590831"/>
    <w:rsid w:val="00590A27"/>
    <w:rsid w:val="00590BA0"/>
    <w:rsid w:val="00591198"/>
    <w:rsid w:val="0059119E"/>
    <w:rsid w:val="00591326"/>
    <w:rsid w:val="005915D6"/>
    <w:rsid w:val="00591650"/>
    <w:rsid w:val="0059199B"/>
    <w:rsid w:val="00591B6C"/>
    <w:rsid w:val="00591BE0"/>
    <w:rsid w:val="00591C89"/>
    <w:rsid w:val="00591D6C"/>
    <w:rsid w:val="00591FD0"/>
    <w:rsid w:val="00592230"/>
    <w:rsid w:val="005923CC"/>
    <w:rsid w:val="0059249A"/>
    <w:rsid w:val="005924C3"/>
    <w:rsid w:val="00592912"/>
    <w:rsid w:val="00592BE8"/>
    <w:rsid w:val="00592F38"/>
    <w:rsid w:val="005930AE"/>
    <w:rsid w:val="00593198"/>
    <w:rsid w:val="00593342"/>
    <w:rsid w:val="00593876"/>
    <w:rsid w:val="0059388A"/>
    <w:rsid w:val="00593985"/>
    <w:rsid w:val="005939A9"/>
    <w:rsid w:val="00593C56"/>
    <w:rsid w:val="0059415C"/>
    <w:rsid w:val="0059416A"/>
    <w:rsid w:val="0059432A"/>
    <w:rsid w:val="005943E2"/>
    <w:rsid w:val="00594438"/>
    <w:rsid w:val="005947A3"/>
    <w:rsid w:val="00594944"/>
    <w:rsid w:val="005949EE"/>
    <w:rsid w:val="00594A29"/>
    <w:rsid w:val="00594B7E"/>
    <w:rsid w:val="00594DE3"/>
    <w:rsid w:val="00594F77"/>
    <w:rsid w:val="00594F90"/>
    <w:rsid w:val="00594FC2"/>
    <w:rsid w:val="00594FD8"/>
    <w:rsid w:val="005953C5"/>
    <w:rsid w:val="0059541C"/>
    <w:rsid w:val="00595C3B"/>
    <w:rsid w:val="00595C6F"/>
    <w:rsid w:val="00595F10"/>
    <w:rsid w:val="00595F93"/>
    <w:rsid w:val="0059618C"/>
    <w:rsid w:val="005964F8"/>
    <w:rsid w:val="0059665D"/>
    <w:rsid w:val="00596801"/>
    <w:rsid w:val="00596B35"/>
    <w:rsid w:val="00596BDA"/>
    <w:rsid w:val="00596D0C"/>
    <w:rsid w:val="00596E40"/>
    <w:rsid w:val="00596FFA"/>
    <w:rsid w:val="005972B3"/>
    <w:rsid w:val="005972FD"/>
    <w:rsid w:val="00597384"/>
    <w:rsid w:val="00597548"/>
    <w:rsid w:val="005978A2"/>
    <w:rsid w:val="005978FE"/>
    <w:rsid w:val="00597B52"/>
    <w:rsid w:val="00597BAB"/>
    <w:rsid w:val="00597BC4"/>
    <w:rsid w:val="00597C19"/>
    <w:rsid w:val="00597D9A"/>
    <w:rsid w:val="005A00CD"/>
    <w:rsid w:val="005A01E5"/>
    <w:rsid w:val="005A06A4"/>
    <w:rsid w:val="005A09E0"/>
    <w:rsid w:val="005A0C40"/>
    <w:rsid w:val="005A0D91"/>
    <w:rsid w:val="005A0EBC"/>
    <w:rsid w:val="005A0EC4"/>
    <w:rsid w:val="005A0F41"/>
    <w:rsid w:val="005A1188"/>
    <w:rsid w:val="005A1379"/>
    <w:rsid w:val="005A1471"/>
    <w:rsid w:val="005A1BB9"/>
    <w:rsid w:val="005A1D0A"/>
    <w:rsid w:val="005A209C"/>
    <w:rsid w:val="005A20D9"/>
    <w:rsid w:val="005A21DD"/>
    <w:rsid w:val="005A2775"/>
    <w:rsid w:val="005A2AD6"/>
    <w:rsid w:val="005A2B29"/>
    <w:rsid w:val="005A2CA4"/>
    <w:rsid w:val="005A2F31"/>
    <w:rsid w:val="005A30DD"/>
    <w:rsid w:val="005A34A3"/>
    <w:rsid w:val="005A34A8"/>
    <w:rsid w:val="005A35BF"/>
    <w:rsid w:val="005A389A"/>
    <w:rsid w:val="005A3EB2"/>
    <w:rsid w:val="005A41B8"/>
    <w:rsid w:val="005A4328"/>
    <w:rsid w:val="005A441B"/>
    <w:rsid w:val="005A456B"/>
    <w:rsid w:val="005A47D5"/>
    <w:rsid w:val="005A488E"/>
    <w:rsid w:val="005A4928"/>
    <w:rsid w:val="005A4CE8"/>
    <w:rsid w:val="005A4D05"/>
    <w:rsid w:val="005A4DAE"/>
    <w:rsid w:val="005A5068"/>
    <w:rsid w:val="005A50CF"/>
    <w:rsid w:val="005A57A1"/>
    <w:rsid w:val="005A58DE"/>
    <w:rsid w:val="005A58F5"/>
    <w:rsid w:val="005A5C55"/>
    <w:rsid w:val="005A5DCB"/>
    <w:rsid w:val="005A608D"/>
    <w:rsid w:val="005A670A"/>
    <w:rsid w:val="005A6B0F"/>
    <w:rsid w:val="005A6D6F"/>
    <w:rsid w:val="005A6F19"/>
    <w:rsid w:val="005A7078"/>
    <w:rsid w:val="005A7721"/>
    <w:rsid w:val="005A7723"/>
    <w:rsid w:val="005A7F3D"/>
    <w:rsid w:val="005B04FF"/>
    <w:rsid w:val="005B0540"/>
    <w:rsid w:val="005B0936"/>
    <w:rsid w:val="005B0B04"/>
    <w:rsid w:val="005B0E2B"/>
    <w:rsid w:val="005B0FFD"/>
    <w:rsid w:val="005B1057"/>
    <w:rsid w:val="005B19AB"/>
    <w:rsid w:val="005B1DDB"/>
    <w:rsid w:val="005B1E0D"/>
    <w:rsid w:val="005B1E1F"/>
    <w:rsid w:val="005B1F71"/>
    <w:rsid w:val="005B1F74"/>
    <w:rsid w:val="005B2226"/>
    <w:rsid w:val="005B234E"/>
    <w:rsid w:val="005B23F3"/>
    <w:rsid w:val="005B2406"/>
    <w:rsid w:val="005B2486"/>
    <w:rsid w:val="005B2741"/>
    <w:rsid w:val="005B29B8"/>
    <w:rsid w:val="005B2A53"/>
    <w:rsid w:val="005B2A60"/>
    <w:rsid w:val="005B2A6D"/>
    <w:rsid w:val="005B2AC1"/>
    <w:rsid w:val="005B2B0F"/>
    <w:rsid w:val="005B2F6B"/>
    <w:rsid w:val="005B3130"/>
    <w:rsid w:val="005B319D"/>
    <w:rsid w:val="005B31DD"/>
    <w:rsid w:val="005B3319"/>
    <w:rsid w:val="005B35E7"/>
    <w:rsid w:val="005B36FB"/>
    <w:rsid w:val="005B3830"/>
    <w:rsid w:val="005B39A4"/>
    <w:rsid w:val="005B3F16"/>
    <w:rsid w:val="005B3F94"/>
    <w:rsid w:val="005B40E3"/>
    <w:rsid w:val="005B4101"/>
    <w:rsid w:val="005B42B1"/>
    <w:rsid w:val="005B4787"/>
    <w:rsid w:val="005B4DF1"/>
    <w:rsid w:val="005B4EF5"/>
    <w:rsid w:val="005B4F9A"/>
    <w:rsid w:val="005B560D"/>
    <w:rsid w:val="005B5806"/>
    <w:rsid w:val="005B5887"/>
    <w:rsid w:val="005B58A0"/>
    <w:rsid w:val="005B592B"/>
    <w:rsid w:val="005B5CE8"/>
    <w:rsid w:val="005B5F6D"/>
    <w:rsid w:val="005B639E"/>
    <w:rsid w:val="005B644F"/>
    <w:rsid w:val="005B67F5"/>
    <w:rsid w:val="005B6C80"/>
    <w:rsid w:val="005B6CC8"/>
    <w:rsid w:val="005B6D77"/>
    <w:rsid w:val="005B6D81"/>
    <w:rsid w:val="005B720C"/>
    <w:rsid w:val="005B727F"/>
    <w:rsid w:val="005B745A"/>
    <w:rsid w:val="005B7536"/>
    <w:rsid w:val="005B7624"/>
    <w:rsid w:val="005B765A"/>
    <w:rsid w:val="005B77E0"/>
    <w:rsid w:val="005B7937"/>
    <w:rsid w:val="005B7ADE"/>
    <w:rsid w:val="005B7D90"/>
    <w:rsid w:val="005B7E2D"/>
    <w:rsid w:val="005B7E55"/>
    <w:rsid w:val="005C00B8"/>
    <w:rsid w:val="005C0148"/>
    <w:rsid w:val="005C020A"/>
    <w:rsid w:val="005C026E"/>
    <w:rsid w:val="005C033C"/>
    <w:rsid w:val="005C048C"/>
    <w:rsid w:val="005C062F"/>
    <w:rsid w:val="005C0945"/>
    <w:rsid w:val="005C0A97"/>
    <w:rsid w:val="005C0B34"/>
    <w:rsid w:val="005C0DA8"/>
    <w:rsid w:val="005C10E3"/>
    <w:rsid w:val="005C1161"/>
    <w:rsid w:val="005C16D2"/>
    <w:rsid w:val="005C17B9"/>
    <w:rsid w:val="005C186A"/>
    <w:rsid w:val="005C1B80"/>
    <w:rsid w:val="005C1CFA"/>
    <w:rsid w:val="005C1DD3"/>
    <w:rsid w:val="005C1E9B"/>
    <w:rsid w:val="005C1F32"/>
    <w:rsid w:val="005C24EC"/>
    <w:rsid w:val="005C26B9"/>
    <w:rsid w:val="005C28C4"/>
    <w:rsid w:val="005C296B"/>
    <w:rsid w:val="005C2C4B"/>
    <w:rsid w:val="005C2C7A"/>
    <w:rsid w:val="005C2D90"/>
    <w:rsid w:val="005C2DB5"/>
    <w:rsid w:val="005C2FE8"/>
    <w:rsid w:val="005C3587"/>
    <w:rsid w:val="005C35EC"/>
    <w:rsid w:val="005C3701"/>
    <w:rsid w:val="005C3780"/>
    <w:rsid w:val="005C3948"/>
    <w:rsid w:val="005C3A84"/>
    <w:rsid w:val="005C3AA4"/>
    <w:rsid w:val="005C3CFD"/>
    <w:rsid w:val="005C3E15"/>
    <w:rsid w:val="005C3EBA"/>
    <w:rsid w:val="005C3EEF"/>
    <w:rsid w:val="005C42C1"/>
    <w:rsid w:val="005C42C4"/>
    <w:rsid w:val="005C4428"/>
    <w:rsid w:val="005C4515"/>
    <w:rsid w:val="005C463E"/>
    <w:rsid w:val="005C46F6"/>
    <w:rsid w:val="005C47BF"/>
    <w:rsid w:val="005C47C0"/>
    <w:rsid w:val="005C4925"/>
    <w:rsid w:val="005C49A6"/>
    <w:rsid w:val="005C49C1"/>
    <w:rsid w:val="005C4EB1"/>
    <w:rsid w:val="005C5070"/>
    <w:rsid w:val="005C522E"/>
    <w:rsid w:val="005C529E"/>
    <w:rsid w:val="005C53A8"/>
    <w:rsid w:val="005C53B8"/>
    <w:rsid w:val="005C5A94"/>
    <w:rsid w:val="005C5C3B"/>
    <w:rsid w:val="005C5CE2"/>
    <w:rsid w:val="005C60D9"/>
    <w:rsid w:val="005C6527"/>
    <w:rsid w:val="005C665B"/>
    <w:rsid w:val="005C6664"/>
    <w:rsid w:val="005C667E"/>
    <w:rsid w:val="005C671C"/>
    <w:rsid w:val="005C679C"/>
    <w:rsid w:val="005C6ABB"/>
    <w:rsid w:val="005C6B3B"/>
    <w:rsid w:val="005C6CD3"/>
    <w:rsid w:val="005C6D64"/>
    <w:rsid w:val="005C6D71"/>
    <w:rsid w:val="005C70E9"/>
    <w:rsid w:val="005C742A"/>
    <w:rsid w:val="005C7536"/>
    <w:rsid w:val="005C764C"/>
    <w:rsid w:val="005C76FA"/>
    <w:rsid w:val="005C7726"/>
    <w:rsid w:val="005C7779"/>
    <w:rsid w:val="005C79C4"/>
    <w:rsid w:val="005C7C86"/>
    <w:rsid w:val="005C7DC2"/>
    <w:rsid w:val="005C7E57"/>
    <w:rsid w:val="005C7E93"/>
    <w:rsid w:val="005D0060"/>
    <w:rsid w:val="005D0355"/>
    <w:rsid w:val="005D0372"/>
    <w:rsid w:val="005D0433"/>
    <w:rsid w:val="005D0598"/>
    <w:rsid w:val="005D07A8"/>
    <w:rsid w:val="005D081D"/>
    <w:rsid w:val="005D096C"/>
    <w:rsid w:val="005D0A9D"/>
    <w:rsid w:val="005D0C85"/>
    <w:rsid w:val="005D0D21"/>
    <w:rsid w:val="005D0D4B"/>
    <w:rsid w:val="005D0DB2"/>
    <w:rsid w:val="005D0FA8"/>
    <w:rsid w:val="005D10B2"/>
    <w:rsid w:val="005D1A9A"/>
    <w:rsid w:val="005D1EA0"/>
    <w:rsid w:val="005D2023"/>
    <w:rsid w:val="005D22AC"/>
    <w:rsid w:val="005D23DA"/>
    <w:rsid w:val="005D277C"/>
    <w:rsid w:val="005D2A2C"/>
    <w:rsid w:val="005D2B36"/>
    <w:rsid w:val="005D2B85"/>
    <w:rsid w:val="005D2BA7"/>
    <w:rsid w:val="005D2C10"/>
    <w:rsid w:val="005D2D85"/>
    <w:rsid w:val="005D2DD9"/>
    <w:rsid w:val="005D33C8"/>
    <w:rsid w:val="005D3639"/>
    <w:rsid w:val="005D3764"/>
    <w:rsid w:val="005D3935"/>
    <w:rsid w:val="005D3F4D"/>
    <w:rsid w:val="005D40DB"/>
    <w:rsid w:val="005D41CA"/>
    <w:rsid w:val="005D4260"/>
    <w:rsid w:val="005D4370"/>
    <w:rsid w:val="005D44AC"/>
    <w:rsid w:val="005D460C"/>
    <w:rsid w:val="005D46CB"/>
    <w:rsid w:val="005D4945"/>
    <w:rsid w:val="005D4F52"/>
    <w:rsid w:val="005D4F6B"/>
    <w:rsid w:val="005D5156"/>
    <w:rsid w:val="005D5169"/>
    <w:rsid w:val="005D52E8"/>
    <w:rsid w:val="005D5398"/>
    <w:rsid w:val="005D54AD"/>
    <w:rsid w:val="005D55ED"/>
    <w:rsid w:val="005D56EC"/>
    <w:rsid w:val="005D599A"/>
    <w:rsid w:val="005D59A5"/>
    <w:rsid w:val="005D5B1C"/>
    <w:rsid w:val="005D5F15"/>
    <w:rsid w:val="005D64C7"/>
    <w:rsid w:val="005D6B4E"/>
    <w:rsid w:val="005D6BC1"/>
    <w:rsid w:val="005D6D16"/>
    <w:rsid w:val="005D6E25"/>
    <w:rsid w:val="005D6F57"/>
    <w:rsid w:val="005D7269"/>
    <w:rsid w:val="005D72D5"/>
    <w:rsid w:val="005D740C"/>
    <w:rsid w:val="005D76BA"/>
    <w:rsid w:val="005D77D4"/>
    <w:rsid w:val="005D79BC"/>
    <w:rsid w:val="005D7F4D"/>
    <w:rsid w:val="005E037D"/>
    <w:rsid w:val="005E0548"/>
    <w:rsid w:val="005E0556"/>
    <w:rsid w:val="005E0588"/>
    <w:rsid w:val="005E0A24"/>
    <w:rsid w:val="005E0B0E"/>
    <w:rsid w:val="005E0BCD"/>
    <w:rsid w:val="005E0D63"/>
    <w:rsid w:val="005E0D7C"/>
    <w:rsid w:val="005E0FD6"/>
    <w:rsid w:val="005E1232"/>
    <w:rsid w:val="005E12A7"/>
    <w:rsid w:val="005E14CD"/>
    <w:rsid w:val="005E16EA"/>
    <w:rsid w:val="005E1781"/>
    <w:rsid w:val="005E1B77"/>
    <w:rsid w:val="005E1CCE"/>
    <w:rsid w:val="005E1D6B"/>
    <w:rsid w:val="005E205C"/>
    <w:rsid w:val="005E2060"/>
    <w:rsid w:val="005E2170"/>
    <w:rsid w:val="005E2195"/>
    <w:rsid w:val="005E2196"/>
    <w:rsid w:val="005E21E5"/>
    <w:rsid w:val="005E227B"/>
    <w:rsid w:val="005E227D"/>
    <w:rsid w:val="005E2635"/>
    <w:rsid w:val="005E290F"/>
    <w:rsid w:val="005E29A8"/>
    <w:rsid w:val="005E2A38"/>
    <w:rsid w:val="005E2A8B"/>
    <w:rsid w:val="005E2B1A"/>
    <w:rsid w:val="005E2CA8"/>
    <w:rsid w:val="005E2FCD"/>
    <w:rsid w:val="005E3131"/>
    <w:rsid w:val="005E3218"/>
    <w:rsid w:val="005E3266"/>
    <w:rsid w:val="005E3447"/>
    <w:rsid w:val="005E358F"/>
    <w:rsid w:val="005E35C0"/>
    <w:rsid w:val="005E3760"/>
    <w:rsid w:val="005E3843"/>
    <w:rsid w:val="005E3CF2"/>
    <w:rsid w:val="005E40B5"/>
    <w:rsid w:val="005E4479"/>
    <w:rsid w:val="005E457B"/>
    <w:rsid w:val="005E4728"/>
    <w:rsid w:val="005E48AC"/>
    <w:rsid w:val="005E49FC"/>
    <w:rsid w:val="005E4A6D"/>
    <w:rsid w:val="005E4BDE"/>
    <w:rsid w:val="005E50A7"/>
    <w:rsid w:val="005E5212"/>
    <w:rsid w:val="005E53E3"/>
    <w:rsid w:val="005E5430"/>
    <w:rsid w:val="005E5922"/>
    <w:rsid w:val="005E5B6B"/>
    <w:rsid w:val="005E5E1A"/>
    <w:rsid w:val="005E5F2F"/>
    <w:rsid w:val="005E5F57"/>
    <w:rsid w:val="005E60F8"/>
    <w:rsid w:val="005E642F"/>
    <w:rsid w:val="005E647C"/>
    <w:rsid w:val="005E6489"/>
    <w:rsid w:val="005E67DA"/>
    <w:rsid w:val="005E6895"/>
    <w:rsid w:val="005E6913"/>
    <w:rsid w:val="005E6979"/>
    <w:rsid w:val="005E6A36"/>
    <w:rsid w:val="005E6A9D"/>
    <w:rsid w:val="005E6AF2"/>
    <w:rsid w:val="005E6EC2"/>
    <w:rsid w:val="005E713B"/>
    <w:rsid w:val="005E757E"/>
    <w:rsid w:val="005E784B"/>
    <w:rsid w:val="005E78A8"/>
    <w:rsid w:val="005E7ED9"/>
    <w:rsid w:val="005F0182"/>
    <w:rsid w:val="005F03D1"/>
    <w:rsid w:val="005F0731"/>
    <w:rsid w:val="005F086F"/>
    <w:rsid w:val="005F08FA"/>
    <w:rsid w:val="005F0D95"/>
    <w:rsid w:val="005F0E92"/>
    <w:rsid w:val="005F0EA0"/>
    <w:rsid w:val="005F1063"/>
    <w:rsid w:val="005F14CD"/>
    <w:rsid w:val="005F186E"/>
    <w:rsid w:val="005F18E0"/>
    <w:rsid w:val="005F19BB"/>
    <w:rsid w:val="005F1AC6"/>
    <w:rsid w:val="005F1ADD"/>
    <w:rsid w:val="005F1EFB"/>
    <w:rsid w:val="005F211B"/>
    <w:rsid w:val="005F22AE"/>
    <w:rsid w:val="005F25CA"/>
    <w:rsid w:val="005F25CE"/>
    <w:rsid w:val="005F2844"/>
    <w:rsid w:val="005F2B44"/>
    <w:rsid w:val="005F2DBD"/>
    <w:rsid w:val="005F2DEA"/>
    <w:rsid w:val="005F2F44"/>
    <w:rsid w:val="005F2FF2"/>
    <w:rsid w:val="005F306B"/>
    <w:rsid w:val="005F31ED"/>
    <w:rsid w:val="005F345D"/>
    <w:rsid w:val="005F3596"/>
    <w:rsid w:val="005F3BC7"/>
    <w:rsid w:val="005F3E5E"/>
    <w:rsid w:val="005F3F7E"/>
    <w:rsid w:val="005F3F90"/>
    <w:rsid w:val="005F402B"/>
    <w:rsid w:val="005F4174"/>
    <w:rsid w:val="005F4363"/>
    <w:rsid w:val="005F44BF"/>
    <w:rsid w:val="005F45AD"/>
    <w:rsid w:val="005F45F8"/>
    <w:rsid w:val="005F4619"/>
    <w:rsid w:val="005F49B1"/>
    <w:rsid w:val="005F4B1E"/>
    <w:rsid w:val="005F4D7B"/>
    <w:rsid w:val="005F4F4A"/>
    <w:rsid w:val="005F5122"/>
    <w:rsid w:val="005F5481"/>
    <w:rsid w:val="005F55E1"/>
    <w:rsid w:val="005F5C18"/>
    <w:rsid w:val="005F5C4D"/>
    <w:rsid w:val="005F6283"/>
    <w:rsid w:val="005F66A9"/>
    <w:rsid w:val="005F66D0"/>
    <w:rsid w:val="005F6AA7"/>
    <w:rsid w:val="005F6E86"/>
    <w:rsid w:val="005F6EC6"/>
    <w:rsid w:val="005F745F"/>
    <w:rsid w:val="005F758A"/>
    <w:rsid w:val="005F7694"/>
    <w:rsid w:val="005F775F"/>
    <w:rsid w:val="005F77C8"/>
    <w:rsid w:val="005F7BE6"/>
    <w:rsid w:val="005F7BEC"/>
    <w:rsid w:val="005F7C1A"/>
    <w:rsid w:val="005F7CC1"/>
    <w:rsid w:val="005F7CE0"/>
    <w:rsid w:val="005F7FAA"/>
    <w:rsid w:val="006003E0"/>
    <w:rsid w:val="00600623"/>
    <w:rsid w:val="006006C2"/>
    <w:rsid w:val="00600964"/>
    <w:rsid w:val="00600A13"/>
    <w:rsid w:val="00600A71"/>
    <w:rsid w:val="00600A86"/>
    <w:rsid w:val="00600B54"/>
    <w:rsid w:val="00600DAC"/>
    <w:rsid w:val="00600EAE"/>
    <w:rsid w:val="00600F79"/>
    <w:rsid w:val="00601205"/>
    <w:rsid w:val="00601385"/>
    <w:rsid w:val="0060149C"/>
    <w:rsid w:val="006019A9"/>
    <w:rsid w:val="00601E0A"/>
    <w:rsid w:val="00602244"/>
    <w:rsid w:val="006023C5"/>
    <w:rsid w:val="00602495"/>
    <w:rsid w:val="006024F2"/>
    <w:rsid w:val="0060257C"/>
    <w:rsid w:val="006025B9"/>
    <w:rsid w:val="00602609"/>
    <w:rsid w:val="00602920"/>
    <w:rsid w:val="0060292E"/>
    <w:rsid w:val="00602D0F"/>
    <w:rsid w:val="0060352A"/>
    <w:rsid w:val="006036F9"/>
    <w:rsid w:val="006039AB"/>
    <w:rsid w:val="006039E0"/>
    <w:rsid w:val="00603F2F"/>
    <w:rsid w:val="00604257"/>
    <w:rsid w:val="00604298"/>
    <w:rsid w:val="006042CC"/>
    <w:rsid w:val="006043E7"/>
    <w:rsid w:val="0060456E"/>
    <w:rsid w:val="00604802"/>
    <w:rsid w:val="006048BA"/>
    <w:rsid w:val="006049FD"/>
    <w:rsid w:val="00604A73"/>
    <w:rsid w:val="00604A85"/>
    <w:rsid w:val="00604B24"/>
    <w:rsid w:val="00604BA3"/>
    <w:rsid w:val="006052AF"/>
    <w:rsid w:val="0060543B"/>
    <w:rsid w:val="0060568B"/>
    <w:rsid w:val="00605882"/>
    <w:rsid w:val="006058A0"/>
    <w:rsid w:val="00605D56"/>
    <w:rsid w:val="00605DEB"/>
    <w:rsid w:val="00605ED8"/>
    <w:rsid w:val="00605FDD"/>
    <w:rsid w:val="006060EC"/>
    <w:rsid w:val="006061D1"/>
    <w:rsid w:val="006062F3"/>
    <w:rsid w:val="006062FB"/>
    <w:rsid w:val="0060662E"/>
    <w:rsid w:val="006066A7"/>
    <w:rsid w:val="006066D2"/>
    <w:rsid w:val="0060678C"/>
    <w:rsid w:val="00606832"/>
    <w:rsid w:val="00606E75"/>
    <w:rsid w:val="00606F41"/>
    <w:rsid w:val="0060721F"/>
    <w:rsid w:val="006073A2"/>
    <w:rsid w:val="006073BB"/>
    <w:rsid w:val="00607637"/>
    <w:rsid w:val="00607A20"/>
    <w:rsid w:val="006101CD"/>
    <w:rsid w:val="00610204"/>
    <w:rsid w:val="00610222"/>
    <w:rsid w:val="006102F1"/>
    <w:rsid w:val="006103E3"/>
    <w:rsid w:val="006105A1"/>
    <w:rsid w:val="00610815"/>
    <w:rsid w:val="006109B9"/>
    <w:rsid w:val="00610F68"/>
    <w:rsid w:val="006112AE"/>
    <w:rsid w:val="006115E0"/>
    <w:rsid w:val="00611648"/>
    <w:rsid w:val="00611A4B"/>
    <w:rsid w:val="00611C65"/>
    <w:rsid w:val="00611CC8"/>
    <w:rsid w:val="00611E57"/>
    <w:rsid w:val="00612048"/>
    <w:rsid w:val="00612271"/>
    <w:rsid w:val="00612317"/>
    <w:rsid w:val="006124AC"/>
    <w:rsid w:val="006126A4"/>
    <w:rsid w:val="0061287B"/>
    <w:rsid w:val="00612915"/>
    <w:rsid w:val="00612AB9"/>
    <w:rsid w:val="00612C3A"/>
    <w:rsid w:val="00612CBC"/>
    <w:rsid w:val="00612D20"/>
    <w:rsid w:val="00612FAB"/>
    <w:rsid w:val="0061330E"/>
    <w:rsid w:val="006134C3"/>
    <w:rsid w:val="0061350E"/>
    <w:rsid w:val="0061380E"/>
    <w:rsid w:val="006138DF"/>
    <w:rsid w:val="00613B20"/>
    <w:rsid w:val="00613B52"/>
    <w:rsid w:val="00613B5B"/>
    <w:rsid w:val="00613D82"/>
    <w:rsid w:val="00614119"/>
    <w:rsid w:val="00614122"/>
    <w:rsid w:val="006145AB"/>
    <w:rsid w:val="006145BE"/>
    <w:rsid w:val="0061464F"/>
    <w:rsid w:val="0061472F"/>
    <w:rsid w:val="0061474B"/>
    <w:rsid w:val="00614AAA"/>
    <w:rsid w:val="00614AD4"/>
    <w:rsid w:val="006150C4"/>
    <w:rsid w:val="00615409"/>
    <w:rsid w:val="00615730"/>
    <w:rsid w:val="00615887"/>
    <w:rsid w:val="00615AF2"/>
    <w:rsid w:val="00615DFB"/>
    <w:rsid w:val="0061615B"/>
    <w:rsid w:val="00616195"/>
    <w:rsid w:val="006161ED"/>
    <w:rsid w:val="006162FA"/>
    <w:rsid w:val="0061636E"/>
    <w:rsid w:val="00616418"/>
    <w:rsid w:val="0061652D"/>
    <w:rsid w:val="0061673B"/>
    <w:rsid w:val="00616761"/>
    <w:rsid w:val="0061687C"/>
    <w:rsid w:val="00616969"/>
    <w:rsid w:val="0061697C"/>
    <w:rsid w:val="0061698E"/>
    <w:rsid w:val="006169A5"/>
    <w:rsid w:val="00616B6A"/>
    <w:rsid w:val="00616BE4"/>
    <w:rsid w:val="00616D97"/>
    <w:rsid w:val="00616FE8"/>
    <w:rsid w:val="00617135"/>
    <w:rsid w:val="00617257"/>
    <w:rsid w:val="006172DB"/>
    <w:rsid w:val="0061741A"/>
    <w:rsid w:val="0061742B"/>
    <w:rsid w:val="006174DD"/>
    <w:rsid w:val="006175FA"/>
    <w:rsid w:val="0061790C"/>
    <w:rsid w:val="00617B41"/>
    <w:rsid w:val="0062000E"/>
    <w:rsid w:val="00620038"/>
    <w:rsid w:val="006201C4"/>
    <w:rsid w:val="006201EC"/>
    <w:rsid w:val="00620263"/>
    <w:rsid w:val="006202D0"/>
    <w:rsid w:val="006205D9"/>
    <w:rsid w:val="00620B38"/>
    <w:rsid w:val="00620C42"/>
    <w:rsid w:val="00620D42"/>
    <w:rsid w:val="00621382"/>
    <w:rsid w:val="00621407"/>
    <w:rsid w:val="00621A64"/>
    <w:rsid w:val="00621A80"/>
    <w:rsid w:val="00621E47"/>
    <w:rsid w:val="006220C9"/>
    <w:rsid w:val="00622338"/>
    <w:rsid w:val="00622413"/>
    <w:rsid w:val="00622625"/>
    <w:rsid w:val="00622758"/>
    <w:rsid w:val="00622BD7"/>
    <w:rsid w:val="00622C72"/>
    <w:rsid w:val="00622CC7"/>
    <w:rsid w:val="00622D13"/>
    <w:rsid w:val="00622D5E"/>
    <w:rsid w:val="00622F08"/>
    <w:rsid w:val="00622F7B"/>
    <w:rsid w:val="0062329E"/>
    <w:rsid w:val="006232AF"/>
    <w:rsid w:val="00623534"/>
    <w:rsid w:val="006236AB"/>
    <w:rsid w:val="006236F0"/>
    <w:rsid w:val="006237B5"/>
    <w:rsid w:val="00623C81"/>
    <w:rsid w:val="00623EA2"/>
    <w:rsid w:val="00623EE4"/>
    <w:rsid w:val="0062408A"/>
    <w:rsid w:val="006242EF"/>
    <w:rsid w:val="00624447"/>
    <w:rsid w:val="0062452E"/>
    <w:rsid w:val="00624611"/>
    <w:rsid w:val="00624751"/>
    <w:rsid w:val="006247DA"/>
    <w:rsid w:val="00624891"/>
    <w:rsid w:val="00624CF6"/>
    <w:rsid w:val="00624DC8"/>
    <w:rsid w:val="00624ED1"/>
    <w:rsid w:val="00625356"/>
    <w:rsid w:val="00625644"/>
    <w:rsid w:val="006256A8"/>
    <w:rsid w:val="0062586F"/>
    <w:rsid w:val="00625E07"/>
    <w:rsid w:val="00625E69"/>
    <w:rsid w:val="00625EF8"/>
    <w:rsid w:val="00626007"/>
    <w:rsid w:val="00626022"/>
    <w:rsid w:val="00626255"/>
    <w:rsid w:val="00626546"/>
    <w:rsid w:val="006268DA"/>
    <w:rsid w:val="00626A9E"/>
    <w:rsid w:val="00626DDE"/>
    <w:rsid w:val="00626E43"/>
    <w:rsid w:val="00626ED2"/>
    <w:rsid w:val="00626F97"/>
    <w:rsid w:val="0062717B"/>
    <w:rsid w:val="0062763F"/>
    <w:rsid w:val="006276D2"/>
    <w:rsid w:val="00627B9A"/>
    <w:rsid w:val="00627CDC"/>
    <w:rsid w:val="00627E32"/>
    <w:rsid w:val="00630356"/>
    <w:rsid w:val="0063047B"/>
    <w:rsid w:val="00630A76"/>
    <w:rsid w:val="00630B05"/>
    <w:rsid w:val="00630BFF"/>
    <w:rsid w:val="00630DB5"/>
    <w:rsid w:val="006310E2"/>
    <w:rsid w:val="00631724"/>
    <w:rsid w:val="0063178A"/>
    <w:rsid w:val="00631B25"/>
    <w:rsid w:val="00631B56"/>
    <w:rsid w:val="00631BED"/>
    <w:rsid w:val="00631C09"/>
    <w:rsid w:val="00631D1F"/>
    <w:rsid w:val="00631EA8"/>
    <w:rsid w:val="006323EC"/>
    <w:rsid w:val="006325A2"/>
    <w:rsid w:val="006326AD"/>
    <w:rsid w:val="006328F9"/>
    <w:rsid w:val="00632BA3"/>
    <w:rsid w:val="006331DA"/>
    <w:rsid w:val="0063321C"/>
    <w:rsid w:val="0063324D"/>
    <w:rsid w:val="006333C3"/>
    <w:rsid w:val="00633509"/>
    <w:rsid w:val="0063363E"/>
    <w:rsid w:val="0063366C"/>
    <w:rsid w:val="00633748"/>
    <w:rsid w:val="00633859"/>
    <w:rsid w:val="00633982"/>
    <w:rsid w:val="006339F9"/>
    <w:rsid w:val="00633AE9"/>
    <w:rsid w:val="00633D42"/>
    <w:rsid w:val="00633EB5"/>
    <w:rsid w:val="00634035"/>
    <w:rsid w:val="006340BD"/>
    <w:rsid w:val="0063410C"/>
    <w:rsid w:val="00634532"/>
    <w:rsid w:val="006347F4"/>
    <w:rsid w:val="00635169"/>
    <w:rsid w:val="00635AF3"/>
    <w:rsid w:val="00635F73"/>
    <w:rsid w:val="00636348"/>
    <w:rsid w:val="00636556"/>
    <w:rsid w:val="00636A88"/>
    <w:rsid w:val="00637173"/>
    <w:rsid w:val="0063724A"/>
    <w:rsid w:val="0063731E"/>
    <w:rsid w:val="0063748C"/>
    <w:rsid w:val="00637890"/>
    <w:rsid w:val="00637E08"/>
    <w:rsid w:val="00637E9B"/>
    <w:rsid w:val="006400DE"/>
    <w:rsid w:val="0064040A"/>
    <w:rsid w:val="00640500"/>
    <w:rsid w:val="00640553"/>
    <w:rsid w:val="00640871"/>
    <w:rsid w:val="00640D73"/>
    <w:rsid w:val="00640FFF"/>
    <w:rsid w:val="006413C7"/>
    <w:rsid w:val="006416DB"/>
    <w:rsid w:val="0064199A"/>
    <w:rsid w:val="00641B3F"/>
    <w:rsid w:val="00641C39"/>
    <w:rsid w:val="00641D2C"/>
    <w:rsid w:val="00641D34"/>
    <w:rsid w:val="00641DAC"/>
    <w:rsid w:val="00641FAF"/>
    <w:rsid w:val="00641FD0"/>
    <w:rsid w:val="00642022"/>
    <w:rsid w:val="0064216D"/>
    <w:rsid w:val="006421A0"/>
    <w:rsid w:val="00642292"/>
    <w:rsid w:val="006426C9"/>
    <w:rsid w:val="0064283E"/>
    <w:rsid w:val="00642B08"/>
    <w:rsid w:val="00642C97"/>
    <w:rsid w:val="00643194"/>
    <w:rsid w:val="00643248"/>
    <w:rsid w:val="00643658"/>
    <w:rsid w:val="0064385B"/>
    <w:rsid w:val="00643960"/>
    <w:rsid w:val="00644126"/>
    <w:rsid w:val="006442EF"/>
    <w:rsid w:val="00644326"/>
    <w:rsid w:val="0064485F"/>
    <w:rsid w:val="00644917"/>
    <w:rsid w:val="00644990"/>
    <w:rsid w:val="00644B7F"/>
    <w:rsid w:val="00644D98"/>
    <w:rsid w:val="00644E46"/>
    <w:rsid w:val="00644F18"/>
    <w:rsid w:val="00644F5F"/>
    <w:rsid w:val="0064511F"/>
    <w:rsid w:val="00645451"/>
    <w:rsid w:val="0064545E"/>
    <w:rsid w:val="0064566F"/>
    <w:rsid w:val="00645906"/>
    <w:rsid w:val="006459CF"/>
    <w:rsid w:val="006460F0"/>
    <w:rsid w:val="006460FD"/>
    <w:rsid w:val="00646681"/>
    <w:rsid w:val="006467D4"/>
    <w:rsid w:val="0064691D"/>
    <w:rsid w:val="00646C5A"/>
    <w:rsid w:val="00646CD8"/>
    <w:rsid w:val="00646D48"/>
    <w:rsid w:val="00646DBE"/>
    <w:rsid w:val="00646DC2"/>
    <w:rsid w:val="00646F72"/>
    <w:rsid w:val="006470B4"/>
    <w:rsid w:val="006470F7"/>
    <w:rsid w:val="0064714D"/>
    <w:rsid w:val="0064734E"/>
    <w:rsid w:val="006474DF"/>
    <w:rsid w:val="00647631"/>
    <w:rsid w:val="006476C3"/>
    <w:rsid w:val="006477E0"/>
    <w:rsid w:val="00647B6B"/>
    <w:rsid w:val="00647B6C"/>
    <w:rsid w:val="00647D82"/>
    <w:rsid w:val="00647FBF"/>
    <w:rsid w:val="0065014D"/>
    <w:rsid w:val="006502FE"/>
    <w:rsid w:val="006505CA"/>
    <w:rsid w:val="00650B53"/>
    <w:rsid w:val="00650FB2"/>
    <w:rsid w:val="006511B3"/>
    <w:rsid w:val="00651679"/>
    <w:rsid w:val="006517DA"/>
    <w:rsid w:val="0065192A"/>
    <w:rsid w:val="00651A2F"/>
    <w:rsid w:val="00651B79"/>
    <w:rsid w:val="00651CFD"/>
    <w:rsid w:val="00651E82"/>
    <w:rsid w:val="0065214D"/>
    <w:rsid w:val="006523D7"/>
    <w:rsid w:val="00652524"/>
    <w:rsid w:val="006526D6"/>
    <w:rsid w:val="006526FB"/>
    <w:rsid w:val="00652823"/>
    <w:rsid w:val="00652A7B"/>
    <w:rsid w:val="00652D23"/>
    <w:rsid w:val="00652D48"/>
    <w:rsid w:val="00652D75"/>
    <w:rsid w:val="00652E3A"/>
    <w:rsid w:val="00652ED9"/>
    <w:rsid w:val="00652F41"/>
    <w:rsid w:val="00652F6A"/>
    <w:rsid w:val="00652F6D"/>
    <w:rsid w:val="0065303A"/>
    <w:rsid w:val="006530E1"/>
    <w:rsid w:val="0065316F"/>
    <w:rsid w:val="00653337"/>
    <w:rsid w:val="006536BF"/>
    <w:rsid w:val="006536ED"/>
    <w:rsid w:val="0065391E"/>
    <w:rsid w:val="0065394E"/>
    <w:rsid w:val="00653B3B"/>
    <w:rsid w:val="00653B67"/>
    <w:rsid w:val="00653B71"/>
    <w:rsid w:val="00653E1F"/>
    <w:rsid w:val="00653EE1"/>
    <w:rsid w:val="00654065"/>
    <w:rsid w:val="0065430E"/>
    <w:rsid w:val="006544AB"/>
    <w:rsid w:val="006544C3"/>
    <w:rsid w:val="00654721"/>
    <w:rsid w:val="00654773"/>
    <w:rsid w:val="0065498B"/>
    <w:rsid w:val="00654A98"/>
    <w:rsid w:val="00654DD9"/>
    <w:rsid w:val="00654FE1"/>
    <w:rsid w:val="00655633"/>
    <w:rsid w:val="006557C9"/>
    <w:rsid w:val="0065596C"/>
    <w:rsid w:val="006559A5"/>
    <w:rsid w:val="006559EB"/>
    <w:rsid w:val="00655AA0"/>
    <w:rsid w:val="00655B79"/>
    <w:rsid w:val="00655CBD"/>
    <w:rsid w:val="00655EF1"/>
    <w:rsid w:val="00655F74"/>
    <w:rsid w:val="0065612D"/>
    <w:rsid w:val="00656356"/>
    <w:rsid w:val="0065647B"/>
    <w:rsid w:val="006566E1"/>
    <w:rsid w:val="006566E3"/>
    <w:rsid w:val="006567D4"/>
    <w:rsid w:val="00656815"/>
    <w:rsid w:val="006568A7"/>
    <w:rsid w:val="006569BD"/>
    <w:rsid w:val="00656CD3"/>
    <w:rsid w:val="00656D03"/>
    <w:rsid w:val="00656D2D"/>
    <w:rsid w:val="00656D6F"/>
    <w:rsid w:val="00656E78"/>
    <w:rsid w:val="00656FBD"/>
    <w:rsid w:val="006571EE"/>
    <w:rsid w:val="00657244"/>
    <w:rsid w:val="00657251"/>
    <w:rsid w:val="0065737F"/>
    <w:rsid w:val="00657403"/>
    <w:rsid w:val="00657539"/>
    <w:rsid w:val="006575E1"/>
    <w:rsid w:val="006576B4"/>
    <w:rsid w:val="00657B04"/>
    <w:rsid w:val="00657BC5"/>
    <w:rsid w:val="00657C24"/>
    <w:rsid w:val="0066017E"/>
    <w:rsid w:val="0066023D"/>
    <w:rsid w:val="00660406"/>
    <w:rsid w:val="00660507"/>
    <w:rsid w:val="006607F5"/>
    <w:rsid w:val="00660855"/>
    <w:rsid w:val="006609B1"/>
    <w:rsid w:val="00660B3C"/>
    <w:rsid w:val="00660BA6"/>
    <w:rsid w:val="00660BF2"/>
    <w:rsid w:val="00660DFD"/>
    <w:rsid w:val="00660EEB"/>
    <w:rsid w:val="00660FB3"/>
    <w:rsid w:val="0066129B"/>
    <w:rsid w:val="00661404"/>
    <w:rsid w:val="006616AD"/>
    <w:rsid w:val="00661804"/>
    <w:rsid w:val="0066184C"/>
    <w:rsid w:val="0066198C"/>
    <w:rsid w:val="00661AAE"/>
    <w:rsid w:val="00661ACF"/>
    <w:rsid w:val="00661E32"/>
    <w:rsid w:val="00661FCE"/>
    <w:rsid w:val="00661FF5"/>
    <w:rsid w:val="00662056"/>
    <w:rsid w:val="00662226"/>
    <w:rsid w:val="006622FC"/>
    <w:rsid w:val="00662311"/>
    <w:rsid w:val="00662327"/>
    <w:rsid w:val="006626D7"/>
    <w:rsid w:val="00662773"/>
    <w:rsid w:val="00662781"/>
    <w:rsid w:val="00662E65"/>
    <w:rsid w:val="00662EAB"/>
    <w:rsid w:val="00662EB6"/>
    <w:rsid w:val="00662EE1"/>
    <w:rsid w:val="00662F88"/>
    <w:rsid w:val="00663142"/>
    <w:rsid w:val="006633FA"/>
    <w:rsid w:val="0066347B"/>
    <w:rsid w:val="006634CF"/>
    <w:rsid w:val="006635A1"/>
    <w:rsid w:val="00663626"/>
    <w:rsid w:val="006637E0"/>
    <w:rsid w:val="006637E7"/>
    <w:rsid w:val="00663857"/>
    <w:rsid w:val="00663A2A"/>
    <w:rsid w:val="00663F1C"/>
    <w:rsid w:val="00663F7F"/>
    <w:rsid w:val="006640E4"/>
    <w:rsid w:val="006643B5"/>
    <w:rsid w:val="00664450"/>
    <w:rsid w:val="006646B1"/>
    <w:rsid w:val="006646BB"/>
    <w:rsid w:val="00664830"/>
    <w:rsid w:val="006648B3"/>
    <w:rsid w:val="006648D4"/>
    <w:rsid w:val="00664B49"/>
    <w:rsid w:val="006650B1"/>
    <w:rsid w:val="006654BE"/>
    <w:rsid w:val="00665625"/>
    <w:rsid w:val="006658A0"/>
    <w:rsid w:val="00665B0A"/>
    <w:rsid w:val="00665D19"/>
    <w:rsid w:val="00665D52"/>
    <w:rsid w:val="006660C6"/>
    <w:rsid w:val="00666332"/>
    <w:rsid w:val="00666560"/>
    <w:rsid w:val="0066681C"/>
    <w:rsid w:val="00666C67"/>
    <w:rsid w:val="00666D0D"/>
    <w:rsid w:val="006670B7"/>
    <w:rsid w:val="006670C9"/>
    <w:rsid w:val="00667188"/>
    <w:rsid w:val="0066723B"/>
    <w:rsid w:val="0066736E"/>
    <w:rsid w:val="006673A3"/>
    <w:rsid w:val="00667440"/>
    <w:rsid w:val="00667599"/>
    <w:rsid w:val="006675A4"/>
    <w:rsid w:val="006675B9"/>
    <w:rsid w:val="0066764C"/>
    <w:rsid w:val="006677FE"/>
    <w:rsid w:val="0066791E"/>
    <w:rsid w:val="00667923"/>
    <w:rsid w:val="00667A45"/>
    <w:rsid w:val="00667BAB"/>
    <w:rsid w:val="00667BC9"/>
    <w:rsid w:val="00667DCB"/>
    <w:rsid w:val="00667E13"/>
    <w:rsid w:val="00670405"/>
    <w:rsid w:val="0067048C"/>
    <w:rsid w:val="00670802"/>
    <w:rsid w:val="00670877"/>
    <w:rsid w:val="00670AAC"/>
    <w:rsid w:val="00670BC0"/>
    <w:rsid w:val="00670BC6"/>
    <w:rsid w:val="00670E8B"/>
    <w:rsid w:val="00671516"/>
    <w:rsid w:val="006715D8"/>
    <w:rsid w:val="00671A9F"/>
    <w:rsid w:val="00671AA7"/>
    <w:rsid w:val="00671BD8"/>
    <w:rsid w:val="00671D3D"/>
    <w:rsid w:val="006720A1"/>
    <w:rsid w:val="006723F0"/>
    <w:rsid w:val="00672412"/>
    <w:rsid w:val="0067241D"/>
    <w:rsid w:val="00672446"/>
    <w:rsid w:val="00672CD2"/>
    <w:rsid w:val="00672CEF"/>
    <w:rsid w:val="00672E57"/>
    <w:rsid w:val="00672EFD"/>
    <w:rsid w:val="006732B4"/>
    <w:rsid w:val="006732DD"/>
    <w:rsid w:val="006733EE"/>
    <w:rsid w:val="00673820"/>
    <w:rsid w:val="00673A00"/>
    <w:rsid w:val="006742C5"/>
    <w:rsid w:val="0067454F"/>
    <w:rsid w:val="00674917"/>
    <w:rsid w:val="00674A04"/>
    <w:rsid w:val="00674E86"/>
    <w:rsid w:val="00674EFD"/>
    <w:rsid w:val="006752F2"/>
    <w:rsid w:val="00675330"/>
    <w:rsid w:val="0067544C"/>
    <w:rsid w:val="00675789"/>
    <w:rsid w:val="00675907"/>
    <w:rsid w:val="00675A74"/>
    <w:rsid w:val="00675C5D"/>
    <w:rsid w:val="00675E03"/>
    <w:rsid w:val="00675E64"/>
    <w:rsid w:val="00675E9E"/>
    <w:rsid w:val="00675ED1"/>
    <w:rsid w:val="00676404"/>
    <w:rsid w:val="006764D6"/>
    <w:rsid w:val="00676525"/>
    <w:rsid w:val="006765CB"/>
    <w:rsid w:val="00676929"/>
    <w:rsid w:val="00676BA0"/>
    <w:rsid w:val="00676C71"/>
    <w:rsid w:val="00676C8D"/>
    <w:rsid w:val="00676C9E"/>
    <w:rsid w:val="00676E55"/>
    <w:rsid w:val="00677116"/>
    <w:rsid w:val="00677118"/>
    <w:rsid w:val="00677133"/>
    <w:rsid w:val="006771A3"/>
    <w:rsid w:val="00677516"/>
    <w:rsid w:val="006778D5"/>
    <w:rsid w:val="006778E1"/>
    <w:rsid w:val="00677A6A"/>
    <w:rsid w:val="00677B0C"/>
    <w:rsid w:val="00677B32"/>
    <w:rsid w:val="00677C74"/>
    <w:rsid w:val="00677CA0"/>
    <w:rsid w:val="00677D91"/>
    <w:rsid w:val="00677DF7"/>
    <w:rsid w:val="0068017D"/>
    <w:rsid w:val="0068041D"/>
    <w:rsid w:val="0068048F"/>
    <w:rsid w:val="0068049A"/>
    <w:rsid w:val="00680748"/>
    <w:rsid w:val="0068078B"/>
    <w:rsid w:val="00680793"/>
    <w:rsid w:val="0068084F"/>
    <w:rsid w:val="0068088B"/>
    <w:rsid w:val="006809BD"/>
    <w:rsid w:val="006809C8"/>
    <w:rsid w:val="00680B48"/>
    <w:rsid w:val="00680BD3"/>
    <w:rsid w:val="00680C17"/>
    <w:rsid w:val="00680C9A"/>
    <w:rsid w:val="006812A0"/>
    <w:rsid w:val="0068160C"/>
    <w:rsid w:val="0068165E"/>
    <w:rsid w:val="00681B35"/>
    <w:rsid w:val="00681B44"/>
    <w:rsid w:val="00681E75"/>
    <w:rsid w:val="00682192"/>
    <w:rsid w:val="00682422"/>
    <w:rsid w:val="00682427"/>
    <w:rsid w:val="006826AD"/>
    <w:rsid w:val="00682DBC"/>
    <w:rsid w:val="00682E66"/>
    <w:rsid w:val="00682E96"/>
    <w:rsid w:val="00682F3D"/>
    <w:rsid w:val="006834ED"/>
    <w:rsid w:val="00683A52"/>
    <w:rsid w:val="00683A7E"/>
    <w:rsid w:val="00683AC7"/>
    <w:rsid w:val="00683B2F"/>
    <w:rsid w:val="00683C68"/>
    <w:rsid w:val="00684397"/>
    <w:rsid w:val="00684565"/>
    <w:rsid w:val="006847D5"/>
    <w:rsid w:val="00684908"/>
    <w:rsid w:val="00684A2A"/>
    <w:rsid w:val="00684AAC"/>
    <w:rsid w:val="00684BAF"/>
    <w:rsid w:val="00684D34"/>
    <w:rsid w:val="0068553A"/>
    <w:rsid w:val="00685549"/>
    <w:rsid w:val="0068594E"/>
    <w:rsid w:val="00685A08"/>
    <w:rsid w:val="00685A9D"/>
    <w:rsid w:val="00685B7B"/>
    <w:rsid w:val="00685D13"/>
    <w:rsid w:val="00685E51"/>
    <w:rsid w:val="00685EBC"/>
    <w:rsid w:val="00685F7A"/>
    <w:rsid w:val="00686096"/>
    <w:rsid w:val="006860FF"/>
    <w:rsid w:val="006863D4"/>
    <w:rsid w:val="006866EE"/>
    <w:rsid w:val="006867FB"/>
    <w:rsid w:val="00686B84"/>
    <w:rsid w:val="00686BCD"/>
    <w:rsid w:val="00686BEE"/>
    <w:rsid w:val="00686BF6"/>
    <w:rsid w:val="006873A5"/>
    <w:rsid w:val="00687955"/>
    <w:rsid w:val="00687985"/>
    <w:rsid w:val="00687B3D"/>
    <w:rsid w:val="00687C9D"/>
    <w:rsid w:val="00687F3F"/>
    <w:rsid w:val="00690178"/>
    <w:rsid w:val="00690390"/>
    <w:rsid w:val="00690569"/>
    <w:rsid w:val="00690980"/>
    <w:rsid w:val="00690A9D"/>
    <w:rsid w:val="00690BB0"/>
    <w:rsid w:val="00691114"/>
    <w:rsid w:val="006912BE"/>
    <w:rsid w:val="00691460"/>
    <w:rsid w:val="006916C7"/>
    <w:rsid w:val="0069174A"/>
    <w:rsid w:val="0069177F"/>
    <w:rsid w:val="0069181E"/>
    <w:rsid w:val="00691B55"/>
    <w:rsid w:val="00691F89"/>
    <w:rsid w:val="00692040"/>
    <w:rsid w:val="0069230A"/>
    <w:rsid w:val="0069247B"/>
    <w:rsid w:val="00692481"/>
    <w:rsid w:val="006924C1"/>
    <w:rsid w:val="0069263D"/>
    <w:rsid w:val="006929E7"/>
    <w:rsid w:val="00692A09"/>
    <w:rsid w:val="00692FDD"/>
    <w:rsid w:val="0069301A"/>
    <w:rsid w:val="0069307F"/>
    <w:rsid w:val="00693487"/>
    <w:rsid w:val="006937EA"/>
    <w:rsid w:val="0069384F"/>
    <w:rsid w:val="00693B11"/>
    <w:rsid w:val="00693B3A"/>
    <w:rsid w:val="00693DC1"/>
    <w:rsid w:val="00693E1C"/>
    <w:rsid w:val="00694385"/>
    <w:rsid w:val="0069440F"/>
    <w:rsid w:val="00694824"/>
    <w:rsid w:val="00694898"/>
    <w:rsid w:val="00694A11"/>
    <w:rsid w:val="00694C5E"/>
    <w:rsid w:val="00694DFF"/>
    <w:rsid w:val="00694EC1"/>
    <w:rsid w:val="0069522D"/>
    <w:rsid w:val="006952D3"/>
    <w:rsid w:val="0069531A"/>
    <w:rsid w:val="0069532D"/>
    <w:rsid w:val="00695544"/>
    <w:rsid w:val="00695A5C"/>
    <w:rsid w:val="00695AE0"/>
    <w:rsid w:val="00695CDA"/>
    <w:rsid w:val="00695DE6"/>
    <w:rsid w:val="00695E07"/>
    <w:rsid w:val="00695E29"/>
    <w:rsid w:val="0069610D"/>
    <w:rsid w:val="006961AB"/>
    <w:rsid w:val="00696634"/>
    <w:rsid w:val="0069674E"/>
    <w:rsid w:val="0069675C"/>
    <w:rsid w:val="00696F57"/>
    <w:rsid w:val="00697636"/>
    <w:rsid w:val="00697831"/>
    <w:rsid w:val="0069785D"/>
    <w:rsid w:val="006978D5"/>
    <w:rsid w:val="006979D8"/>
    <w:rsid w:val="00697D3A"/>
    <w:rsid w:val="006A009F"/>
    <w:rsid w:val="006A020C"/>
    <w:rsid w:val="006A022B"/>
    <w:rsid w:val="006A0326"/>
    <w:rsid w:val="006A0357"/>
    <w:rsid w:val="006A03D0"/>
    <w:rsid w:val="006A0758"/>
    <w:rsid w:val="006A0955"/>
    <w:rsid w:val="006A099E"/>
    <w:rsid w:val="006A0B0D"/>
    <w:rsid w:val="006A117B"/>
    <w:rsid w:val="006A11B1"/>
    <w:rsid w:val="006A11C5"/>
    <w:rsid w:val="006A1212"/>
    <w:rsid w:val="006A1304"/>
    <w:rsid w:val="006A14D2"/>
    <w:rsid w:val="006A1598"/>
    <w:rsid w:val="006A1969"/>
    <w:rsid w:val="006A1A01"/>
    <w:rsid w:val="006A1BA7"/>
    <w:rsid w:val="006A1C08"/>
    <w:rsid w:val="006A1DA7"/>
    <w:rsid w:val="006A1E56"/>
    <w:rsid w:val="006A201D"/>
    <w:rsid w:val="006A2272"/>
    <w:rsid w:val="006A2B65"/>
    <w:rsid w:val="006A2FAF"/>
    <w:rsid w:val="006A30D2"/>
    <w:rsid w:val="006A31E0"/>
    <w:rsid w:val="006A3894"/>
    <w:rsid w:val="006A38DA"/>
    <w:rsid w:val="006A3D11"/>
    <w:rsid w:val="006A3DDD"/>
    <w:rsid w:val="006A3EFF"/>
    <w:rsid w:val="006A41D2"/>
    <w:rsid w:val="006A45E6"/>
    <w:rsid w:val="006A4705"/>
    <w:rsid w:val="006A4A85"/>
    <w:rsid w:val="006A4EE9"/>
    <w:rsid w:val="006A4F7A"/>
    <w:rsid w:val="006A5238"/>
    <w:rsid w:val="006A5338"/>
    <w:rsid w:val="006A5418"/>
    <w:rsid w:val="006A5858"/>
    <w:rsid w:val="006A5942"/>
    <w:rsid w:val="006A5E88"/>
    <w:rsid w:val="006A6253"/>
    <w:rsid w:val="006A6463"/>
    <w:rsid w:val="006A659F"/>
    <w:rsid w:val="006A6A51"/>
    <w:rsid w:val="006A6A5E"/>
    <w:rsid w:val="006A72B3"/>
    <w:rsid w:val="006A771A"/>
    <w:rsid w:val="006A7C32"/>
    <w:rsid w:val="006A7E9A"/>
    <w:rsid w:val="006A7F48"/>
    <w:rsid w:val="006B00E5"/>
    <w:rsid w:val="006B031A"/>
    <w:rsid w:val="006B03E3"/>
    <w:rsid w:val="006B0420"/>
    <w:rsid w:val="006B069F"/>
    <w:rsid w:val="006B074C"/>
    <w:rsid w:val="006B081B"/>
    <w:rsid w:val="006B08CF"/>
    <w:rsid w:val="006B097D"/>
    <w:rsid w:val="006B09EF"/>
    <w:rsid w:val="006B0AF2"/>
    <w:rsid w:val="006B0B20"/>
    <w:rsid w:val="006B138F"/>
    <w:rsid w:val="006B1398"/>
    <w:rsid w:val="006B14F7"/>
    <w:rsid w:val="006B1550"/>
    <w:rsid w:val="006B1561"/>
    <w:rsid w:val="006B1846"/>
    <w:rsid w:val="006B1C3D"/>
    <w:rsid w:val="006B1F4F"/>
    <w:rsid w:val="006B21B7"/>
    <w:rsid w:val="006B2515"/>
    <w:rsid w:val="006B256C"/>
    <w:rsid w:val="006B2778"/>
    <w:rsid w:val="006B27F9"/>
    <w:rsid w:val="006B28BC"/>
    <w:rsid w:val="006B2B11"/>
    <w:rsid w:val="006B2DCB"/>
    <w:rsid w:val="006B319B"/>
    <w:rsid w:val="006B3249"/>
    <w:rsid w:val="006B3430"/>
    <w:rsid w:val="006B3864"/>
    <w:rsid w:val="006B3D3D"/>
    <w:rsid w:val="006B3D69"/>
    <w:rsid w:val="006B3ED6"/>
    <w:rsid w:val="006B3F79"/>
    <w:rsid w:val="006B408F"/>
    <w:rsid w:val="006B4392"/>
    <w:rsid w:val="006B4410"/>
    <w:rsid w:val="006B44D9"/>
    <w:rsid w:val="006B4528"/>
    <w:rsid w:val="006B4630"/>
    <w:rsid w:val="006B4895"/>
    <w:rsid w:val="006B48CB"/>
    <w:rsid w:val="006B48CE"/>
    <w:rsid w:val="006B4BB2"/>
    <w:rsid w:val="006B4D1D"/>
    <w:rsid w:val="006B4D74"/>
    <w:rsid w:val="006B4F48"/>
    <w:rsid w:val="006B4F9F"/>
    <w:rsid w:val="006B5069"/>
    <w:rsid w:val="006B54E3"/>
    <w:rsid w:val="006B5638"/>
    <w:rsid w:val="006B58FB"/>
    <w:rsid w:val="006B59A4"/>
    <w:rsid w:val="006B5AB2"/>
    <w:rsid w:val="006B5B57"/>
    <w:rsid w:val="006B5C07"/>
    <w:rsid w:val="006B5C7E"/>
    <w:rsid w:val="006B5E9C"/>
    <w:rsid w:val="006B5F35"/>
    <w:rsid w:val="006B61B6"/>
    <w:rsid w:val="006B6250"/>
    <w:rsid w:val="006B627C"/>
    <w:rsid w:val="006B6352"/>
    <w:rsid w:val="006B6455"/>
    <w:rsid w:val="006B65ED"/>
    <w:rsid w:val="006B660A"/>
    <w:rsid w:val="006B662F"/>
    <w:rsid w:val="006B686E"/>
    <w:rsid w:val="006B6C35"/>
    <w:rsid w:val="006B6EB6"/>
    <w:rsid w:val="006B6FC4"/>
    <w:rsid w:val="006B6FD4"/>
    <w:rsid w:val="006B7291"/>
    <w:rsid w:val="006B72EC"/>
    <w:rsid w:val="006B752A"/>
    <w:rsid w:val="006B75F8"/>
    <w:rsid w:val="006B7908"/>
    <w:rsid w:val="006B79F1"/>
    <w:rsid w:val="006B7A42"/>
    <w:rsid w:val="006B7A54"/>
    <w:rsid w:val="006B7BCB"/>
    <w:rsid w:val="006B7C5B"/>
    <w:rsid w:val="006B7D72"/>
    <w:rsid w:val="006B7DA6"/>
    <w:rsid w:val="006B7E1A"/>
    <w:rsid w:val="006B7F60"/>
    <w:rsid w:val="006C01C1"/>
    <w:rsid w:val="006C052B"/>
    <w:rsid w:val="006C06CD"/>
    <w:rsid w:val="006C07E3"/>
    <w:rsid w:val="006C0835"/>
    <w:rsid w:val="006C0B56"/>
    <w:rsid w:val="006C0E8F"/>
    <w:rsid w:val="006C12F0"/>
    <w:rsid w:val="006C1875"/>
    <w:rsid w:val="006C19B5"/>
    <w:rsid w:val="006C1BBE"/>
    <w:rsid w:val="006C1BFD"/>
    <w:rsid w:val="006C1E30"/>
    <w:rsid w:val="006C21B7"/>
    <w:rsid w:val="006C21B9"/>
    <w:rsid w:val="006C2401"/>
    <w:rsid w:val="006C24B9"/>
    <w:rsid w:val="006C24BE"/>
    <w:rsid w:val="006C25BC"/>
    <w:rsid w:val="006C2901"/>
    <w:rsid w:val="006C2B95"/>
    <w:rsid w:val="006C2BC8"/>
    <w:rsid w:val="006C2E53"/>
    <w:rsid w:val="006C2EF9"/>
    <w:rsid w:val="006C2F96"/>
    <w:rsid w:val="006C315E"/>
    <w:rsid w:val="006C363B"/>
    <w:rsid w:val="006C36C7"/>
    <w:rsid w:val="006C3C84"/>
    <w:rsid w:val="006C3E3E"/>
    <w:rsid w:val="006C3F3B"/>
    <w:rsid w:val="006C45A4"/>
    <w:rsid w:val="006C470B"/>
    <w:rsid w:val="006C4ACE"/>
    <w:rsid w:val="006C4AF6"/>
    <w:rsid w:val="006C4BCF"/>
    <w:rsid w:val="006C4C3D"/>
    <w:rsid w:val="006C4C50"/>
    <w:rsid w:val="006C4CAA"/>
    <w:rsid w:val="006C5232"/>
    <w:rsid w:val="006C5380"/>
    <w:rsid w:val="006C56A9"/>
    <w:rsid w:val="006C5807"/>
    <w:rsid w:val="006C5A7E"/>
    <w:rsid w:val="006C5A9C"/>
    <w:rsid w:val="006C5CAC"/>
    <w:rsid w:val="006C5D66"/>
    <w:rsid w:val="006C5E77"/>
    <w:rsid w:val="006C5F1A"/>
    <w:rsid w:val="006C6388"/>
    <w:rsid w:val="006C63AA"/>
    <w:rsid w:val="006C6505"/>
    <w:rsid w:val="006C667A"/>
    <w:rsid w:val="006C694E"/>
    <w:rsid w:val="006C69D4"/>
    <w:rsid w:val="006C6E6A"/>
    <w:rsid w:val="006C6E9E"/>
    <w:rsid w:val="006C7104"/>
    <w:rsid w:val="006C71A6"/>
    <w:rsid w:val="006C7325"/>
    <w:rsid w:val="006C7426"/>
    <w:rsid w:val="006C758A"/>
    <w:rsid w:val="006C75A9"/>
    <w:rsid w:val="006C7690"/>
    <w:rsid w:val="006C76C0"/>
    <w:rsid w:val="006C79EC"/>
    <w:rsid w:val="006C7A28"/>
    <w:rsid w:val="006C7CCE"/>
    <w:rsid w:val="006C7E33"/>
    <w:rsid w:val="006C7EC0"/>
    <w:rsid w:val="006D00B8"/>
    <w:rsid w:val="006D0188"/>
    <w:rsid w:val="006D0193"/>
    <w:rsid w:val="006D0354"/>
    <w:rsid w:val="006D0446"/>
    <w:rsid w:val="006D0756"/>
    <w:rsid w:val="006D0D3D"/>
    <w:rsid w:val="006D0F0C"/>
    <w:rsid w:val="006D1086"/>
    <w:rsid w:val="006D1218"/>
    <w:rsid w:val="006D1271"/>
    <w:rsid w:val="006D12C7"/>
    <w:rsid w:val="006D14B5"/>
    <w:rsid w:val="006D1646"/>
    <w:rsid w:val="006D1720"/>
    <w:rsid w:val="006D182D"/>
    <w:rsid w:val="006D19ED"/>
    <w:rsid w:val="006D1A31"/>
    <w:rsid w:val="006D1AB3"/>
    <w:rsid w:val="006D1BA9"/>
    <w:rsid w:val="006D1CF5"/>
    <w:rsid w:val="006D1D1C"/>
    <w:rsid w:val="006D1EB7"/>
    <w:rsid w:val="006D1F2D"/>
    <w:rsid w:val="006D21C5"/>
    <w:rsid w:val="006D229D"/>
    <w:rsid w:val="006D23B2"/>
    <w:rsid w:val="006D24D6"/>
    <w:rsid w:val="006D2706"/>
    <w:rsid w:val="006D2FA9"/>
    <w:rsid w:val="006D3198"/>
    <w:rsid w:val="006D3215"/>
    <w:rsid w:val="006D32FB"/>
    <w:rsid w:val="006D3371"/>
    <w:rsid w:val="006D34F8"/>
    <w:rsid w:val="006D357A"/>
    <w:rsid w:val="006D3F0D"/>
    <w:rsid w:val="006D408C"/>
    <w:rsid w:val="006D421C"/>
    <w:rsid w:val="006D4224"/>
    <w:rsid w:val="006D4D59"/>
    <w:rsid w:val="006D4E1D"/>
    <w:rsid w:val="006D4EE7"/>
    <w:rsid w:val="006D4F85"/>
    <w:rsid w:val="006D5079"/>
    <w:rsid w:val="006D5136"/>
    <w:rsid w:val="006D51DB"/>
    <w:rsid w:val="006D533D"/>
    <w:rsid w:val="006D55E7"/>
    <w:rsid w:val="006D56E6"/>
    <w:rsid w:val="006D5C56"/>
    <w:rsid w:val="006D5DEE"/>
    <w:rsid w:val="006D5ED8"/>
    <w:rsid w:val="006D5F5B"/>
    <w:rsid w:val="006D60CE"/>
    <w:rsid w:val="006D60EC"/>
    <w:rsid w:val="006D635D"/>
    <w:rsid w:val="006D641E"/>
    <w:rsid w:val="006D65F8"/>
    <w:rsid w:val="006D661A"/>
    <w:rsid w:val="006D670B"/>
    <w:rsid w:val="006D69C8"/>
    <w:rsid w:val="006D6A86"/>
    <w:rsid w:val="006D6D8E"/>
    <w:rsid w:val="006D708B"/>
    <w:rsid w:val="006D710D"/>
    <w:rsid w:val="006D724B"/>
    <w:rsid w:val="006D735B"/>
    <w:rsid w:val="006D762E"/>
    <w:rsid w:val="006D7731"/>
    <w:rsid w:val="006D77F0"/>
    <w:rsid w:val="006D78C0"/>
    <w:rsid w:val="006D7949"/>
    <w:rsid w:val="006D797E"/>
    <w:rsid w:val="006D799C"/>
    <w:rsid w:val="006D7A50"/>
    <w:rsid w:val="006D7BB4"/>
    <w:rsid w:val="006D7E0A"/>
    <w:rsid w:val="006D7EF7"/>
    <w:rsid w:val="006E012E"/>
    <w:rsid w:val="006E03AC"/>
    <w:rsid w:val="006E065B"/>
    <w:rsid w:val="006E085D"/>
    <w:rsid w:val="006E09F3"/>
    <w:rsid w:val="006E0A49"/>
    <w:rsid w:val="006E0BA4"/>
    <w:rsid w:val="006E0D1C"/>
    <w:rsid w:val="006E0DBF"/>
    <w:rsid w:val="006E1233"/>
    <w:rsid w:val="006E162C"/>
    <w:rsid w:val="006E19FF"/>
    <w:rsid w:val="006E1C69"/>
    <w:rsid w:val="006E1C91"/>
    <w:rsid w:val="006E1D28"/>
    <w:rsid w:val="006E1DC7"/>
    <w:rsid w:val="006E1E85"/>
    <w:rsid w:val="006E1EC5"/>
    <w:rsid w:val="006E2193"/>
    <w:rsid w:val="006E2240"/>
    <w:rsid w:val="006E2347"/>
    <w:rsid w:val="006E25FC"/>
    <w:rsid w:val="006E265E"/>
    <w:rsid w:val="006E29D4"/>
    <w:rsid w:val="006E2C19"/>
    <w:rsid w:val="006E2D06"/>
    <w:rsid w:val="006E2E34"/>
    <w:rsid w:val="006E311D"/>
    <w:rsid w:val="006E31F8"/>
    <w:rsid w:val="006E3465"/>
    <w:rsid w:val="006E36C4"/>
    <w:rsid w:val="006E3AF8"/>
    <w:rsid w:val="006E3C21"/>
    <w:rsid w:val="006E3C8A"/>
    <w:rsid w:val="006E3C98"/>
    <w:rsid w:val="006E3E82"/>
    <w:rsid w:val="006E4186"/>
    <w:rsid w:val="006E452A"/>
    <w:rsid w:val="006E45E6"/>
    <w:rsid w:val="006E463F"/>
    <w:rsid w:val="006E4789"/>
    <w:rsid w:val="006E49C1"/>
    <w:rsid w:val="006E4A72"/>
    <w:rsid w:val="006E4B21"/>
    <w:rsid w:val="006E4C14"/>
    <w:rsid w:val="006E5091"/>
    <w:rsid w:val="006E52B2"/>
    <w:rsid w:val="006E54FB"/>
    <w:rsid w:val="006E55F0"/>
    <w:rsid w:val="006E5743"/>
    <w:rsid w:val="006E6157"/>
    <w:rsid w:val="006E6230"/>
    <w:rsid w:val="006E62B0"/>
    <w:rsid w:val="006E66C8"/>
    <w:rsid w:val="006E69BF"/>
    <w:rsid w:val="006E6B23"/>
    <w:rsid w:val="006E6E77"/>
    <w:rsid w:val="006E6EAE"/>
    <w:rsid w:val="006E6FBC"/>
    <w:rsid w:val="006E70C9"/>
    <w:rsid w:val="006E7350"/>
    <w:rsid w:val="006E754B"/>
    <w:rsid w:val="006E77EA"/>
    <w:rsid w:val="006E7875"/>
    <w:rsid w:val="006E7B32"/>
    <w:rsid w:val="006E7D47"/>
    <w:rsid w:val="006E7EE1"/>
    <w:rsid w:val="006F0339"/>
    <w:rsid w:val="006F0603"/>
    <w:rsid w:val="006F0680"/>
    <w:rsid w:val="006F0D30"/>
    <w:rsid w:val="006F0F5D"/>
    <w:rsid w:val="006F13C5"/>
    <w:rsid w:val="006F141F"/>
    <w:rsid w:val="006F15C8"/>
    <w:rsid w:val="006F1BE8"/>
    <w:rsid w:val="006F1CDF"/>
    <w:rsid w:val="006F1EC2"/>
    <w:rsid w:val="006F2044"/>
    <w:rsid w:val="006F2053"/>
    <w:rsid w:val="006F223E"/>
    <w:rsid w:val="006F22BC"/>
    <w:rsid w:val="006F22E0"/>
    <w:rsid w:val="006F2467"/>
    <w:rsid w:val="006F24AE"/>
    <w:rsid w:val="006F262C"/>
    <w:rsid w:val="006F2902"/>
    <w:rsid w:val="006F2988"/>
    <w:rsid w:val="006F29FC"/>
    <w:rsid w:val="006F2AAE"/>
    <w:rsid w:val="006F2AD3"/>
    <w:rsid w:val="006F2B90"/>
    <w:rsid w:val="006F2EE9"/>
    <w:rsid w:val="006F30F0"/>
    <w:rsid w:val="006F317C"/>
    <w:rsid w:val="006F32A3"/>
    <w:rsid w:val="006F387E"/>
    <w:rsid w:val="006F3AE0"/>
    <w:rsid w:val="006F3AFA"/>
    <w:rsid w:val="006F3FFE"/>
    <w:rsid w:val="006F4259"/>
    <w:rsid w:val="006F43DD"/>
    <w:rsid w:val="006F43FD"/>
    <w:rsid w:val="006F4547"/>
    <w:rsid w:val="006F4593"/>
    <w:rsid w:val="006F479B"/>
    <w:rsid w:val="006F479D"/>
    <w:rsid w:val="006F4993"/>
    <w:rsid w:val="006F4D68"/>
    <w:rsid w:val="006F4DD4"/>
    <w:rsid w:val="006F4DF1"/>
    <w:rsid w:val="006F52C3"/>
    <w:rsid w:val="006F55C8"/>
    <w:rsid w:val="006F560D"/>
    <w:rsid w:val="006F5834"/>
    <w:rsid w:val="006F5974"/>
    <w:rsid w:val="006F59AF"/>
    <w:rsid w:val="006F5A7E"/>
    <w:rsid w:val="006F5B98"/>
    <w:rsid w:val="006F5CE4"/>
    <w:rsid w:val="006F5D37"/>
    <w:rsid w:val="006F6534"/>
    <w:rsid w:val="006F65B3"/>
    <w:rsid w:val="006F6619"/>
    <w:rsid w:val="006F6684"/>
    <w:rsid w:val="006F66CC"/>
    <w:rsid w:val="006F6C42"/>
    <w:rsid w:val="006F6CBA"/>
    <w:rsid w:val="006F76B4"/>
    <w:rsid w:val="006F778A"/>
    <w:rsid w:val="006F7D1F"/>
    <w:rsid w:val="0070010A"/>
    <w:rsid w:val="00700380"/>
    <w:rsid w:val="007003D1"/>
    <w:rsid w:val="00700766"/>
    <w:rsid w:val="00700A96"/>
    <w:rsid w:val="00700B34"/>
    <w:rsid w:val="00700BCB"/>
    <w:rsid w:val="00700FD9"/>
    <w:rsid w:val="007010B3"/>
    <w:rsid w:val="007010DF"/>
    <w:rsid w:val="007010F7"/>
    <w:rsid w:val="007014ED"/>
    <w:rsid w:val="0070168F"/>
    <w:rsid w:val="007016B5"/>
    <w:rsid w:val="00701979"/>
    <w:rsid w:val="00701AC1"/>
    <w:rsid w:val="00701BC6"/>
    <w:rsid w:val="00701E3E"/>
    <w:rsid w:val="007022F7"/>
    <w:rsid w:val="007025F9"/>
    <w:rsid w:val="00702671"/>
    <w:rsid w:val="00702674"/>
    <w:rsid w:val="007028D6"/>
    <w:rsid w:val="00702A76"/>
    <w:rsid w:val="00702F32"/>
    <w:rsid w:val="00702FD1"/>
    <w:rsid w:val="00703175"/>
    <w:rsid w:val="00703227"/>
    <w:rsid w:val="007032E2"/>
    <w:rsid w:val="007033DF"/>
    <w:rsid w:val="007034AD"/>
    <w:rsid w:val="007039B9"/>
    <w:rsid w:val="00703A6E"/>
    <w:rsid w:val="00703CAF"/>
    <w:rsid w:val="00703CB4"/>
    <w:rsid w:val="00703E4C"/>
    <w:rsid w:val="00703EB5"/>
    <w:rsid w:val="00703F2B"/>
    <w:rsid w:val="00703F74"/>
    <w:rsid w:val="00704057"/>
    <w:rsid w:val="00704309"/>
    <w:rsid w:val="007043B8"/>
    <w:rsid w:val="0070453D"/>
    <w:rsid w:val="007045C5"/>
    <w:rsid w:val="00704729"/>
    <w:rsid w:val="00704C94"/>
    <w:rsid w:val="00704E04"/>
    <w:rsid w:val="00704E2B"/>
    <w:rsid w:val="00705072"/>
    <w:rsid w:val="0070553F"/>
    <w:rsid w:val="007056CB"/>
    <w:rsid w:val="00705A66"/>
    <w:rsid w:val="00705C6E"/>
    <w:rsid w:val="00705D8B"/>
    <w:rsid w:val="00705FF7"/>
    <w:rsid w:val="007063EF"/>
    <w:rsid w:val="00706621"/>
    <w:rsid w:val="00706862"/>
    <w:rsid w:val="007069E6"/>
    <w:rsid w:val="00706A08"/>
    <w:rsid w:val="00706B85"/>
    <w:rsid w:val="00706F17"/>
    <w:rsid w:val="00706F5E"/>
    <w:rsid w:val="0070740E"/>
    <w:rsid w:val="0070759E"/>
    <w:rsid w:val="00707691"/>
    <w:rsid w:val="007077D4"/>
    <w:rsid w:val="00707947"/>
    <w:rsid w:val="00707D9D"/>
    <w:rsid w:val="007100AD"/>
    <w:rsid w:val="007100E1"/>
    <w:rsid w:val="007101C7"/>
    <w:rsid w:val="00710428"/>
    <w:rsid w:val="00710694"/>
    <w:rsid w:val="00710826"/>
    <w:rsid w:val="0071099D"/>
    <w:rsid w:val="00710A48"/>
    <w:rsid w:val="00710BC0"/>
    <w:rsid w:val="00710D8E"/>
    <w:rsid w:val="007111A2"/>
    <w:rsid w:val="007111DC"/>
    <w:rsid w:val="007114DB"/>
    <w:rsid w:val="007115B8"/>
    <w:rsid w:val="0071178F"/>
    <w:rsid w:val="00711A47"/>
    <w:rsid w:val="00711C92"/>
    <w:rsid w:val="00712482"/>
    <w:rsid w:val="00712867"/>
    <w:rsid w:val="00712994"/>
    <w:rsid w:val="00712B99"/>
    <w:rsid w:val="00712CAF"/>
    <w:rsid w:val="00712FF6"/>
    <w:rsid w:val="00713074"/>
    <w:rsid w:val="007130EB"/>
    <w:rsid w:val="0071322F"/>
    <w:rsid w:val="007132A4"/>
    <w:rsid w:val="0071396F"/>
    <w:rsid w:val="00713B1C"/>
    <w:rsid w:val="00713CEA"/>
    <w:rsid w:val="00713DBC"/>
    <w:rsid w:val="00713FB8"/>
    <w:rsid w:val="0071409D"/>
    <w:rsid w:val="00714144"/>
    <w:rsid w:val="007143FD"/>
    <w:rsid w:val="0071473E"/>
    <w:rsid w:val="00714788"/>
    <w:rsid w:val="00714794"/>
    <w:rsid w:val="00714A54"/>
    <w:rsid w:val="00714AE4"/>
    <w:rsid w:val="00714B52"/>
    <w:rsid w:val="00714B98"/>
    <w:rsid w:val="00715200"/>
    <w:rsid w:val="007155B9"/>
    <w:rsid w:val="007156B8"/>
    <w:rsid w:val="007156D3"/>
    <w:rsid w:val="007157C9"/>
    <w:rsid w:val="00715802"/>
    <w:rsid w:val="00715B2B"/>
    <w:rsid w:val="00715B5C"/>
    <w:rsid w:val="00715CEC"/>
    <w:rsid w:val="00715ED1"/>
    <w:rsid w:val="00715EDB"/>
    <w:rsid w:val="00715F68"/>
    <w:rsid w:val="00716171"/>
    <w:rsid w:val="00716422"/>
    <w:rsid w:val="00716824"/>
    <w:rsid w:val="00716991"/>
    <w:rsid w:val="00716A6D"/>
    <w:rsid w:val="00716BAD"/>
    <w:rsid w:val="00716BCE"/>
    <w:rsid w:val="00716BD2"/>
    <w:rsid w:val="00716BE1"/>
    <w:rsid w:val="00716C35"/>
    <w:rsid w:val="00716CCA"/>
    <w:rsid w:val="00716E9D"/>
    <w:rsid w:val="00717095"/>
    <w:rsid w:val="00717438"/>
    <w:rsid w:val="007175F1"/>
    <w:rsid w:val="007178D3"/>
    <w:rsid w:val="00717948"/>
    <w:rsid w:val="00717CD5"/>
    <w:rsid w:val="00717D1F"/>
    <w:rsid w:val="00717E57"/>
    <w:rsid w:val="00717F5E"/>
    <w:rsid w:val="00717FA6"/>
    <w:rsid w:val="00720002"/>
    <w:rsid w:val="007200A7"/>
    <w:rsid w:val="0072018D"/>
    <w:rsid w:val="00720260"/>
    <w:rsid w:val="0072029D"/>
    <w:rsid w:val="007202B2"/>
    <w:rsid w:val="0072068B"/>
    <w:rsid w:val="007207C0"/>
    <w:rsid w:val="00720834"/>
    <w:rsid w:val="007208B5"/>
    <w:rsid w:val="0072092B"/>
    <w:rsid w:val="00720988"/>
    <w:rsid w:val="00720991"/>
    <w:rsid w:val="00720995"/>
    <w:rsid w:val="007209A9"/>
    <w:rsid w:val="00720ACA"/>
    <w:rsid w:val="00720B66"/>
    <w:rsid w:val="00720BBF"/>
    <w:rsid w:val="00720CA2"/>
    <w:rsid w:val="00720D54"/>
    <w:rsid w:val="00720E7B"/>
    <w:rsid w:val="00720FDC"/>
    <w:rsid w:val="00720FE5"/>
    <w:rsid w:val="00721000"/>
    <w:rsid w:val="007210AD"/>
    <w:rsid w:val="007210FF"/>
    <w:rsid w:val="00721394"/>
    <w:rsid w:val="0072144D"/>
    <w:rsid w:val="007214B8"/>
    <w:rsid w:val="007216A7"/>
    <w:rsid w:val="0072178A"/>
    <w:rsid w:val="007217CB"/>
    <w:rsid w:val="007218C7"/>
    <w:rsid w:val="00721D78"/>
    <w:rsid w:val="00722044"/>
    <w:rsid w:val="00722068"/>
    <w:rsid w:val="007223F0"/>
    <w:rsid w:val="007224DF"/>
    <w:rsid w:val="00722639"/>
    <w:rsid w:val="007226EF"/>
    <w:rsid w:val="00722723"/>
    <w:rsid w:val="007228DB"/>
    <w:rsid w:val="007229A3"/>
    <w:rsid w:val="00722C5C"/>
    <w:rsid w:val="00722CC3"/>
    <w:rsid w:val="00722EE4"/>
    <w:rsid w:val="00722FF6"/>
    <w:rsid w:val="00723041"/>
    <w:rsid w:val="0072306C"/>
    <w:rsid w:val="00723139"/>
    <w:rsid w:val="007232EA"/>
    <w:rsid w:val="0072336F"/>
    <w:rsid w:val="007234F8"/>
    <w:rsid w:val="007236C8"/>
    <w:rsid w:val="0072399B"/>
    <w:rsid w:val="007239D1"/>
    <w:rsid w:val="00723CD0"/>
    <w:rsid w:val="0072402A"/>
    <w:rsid w:val="00724142"/>
    <w:rsid w:val="00724208"/>
    <w:rsid w:val="00724246"/>
    <w:rsid w:val="0072487A"/>
    <w:rsid w:val="007248FE"/>
    <w:rsid w:val="007249D7"/>
    <w:rsid w:val="00724C08"/>
    <w:rsid w:val="00724E19"/>
    <w:rsid w:val="00725196"/>
    <w:rsid w:val="007251B0"/>
    <w:rsid w:val="007252F2"/>
    <w:rsid w:val="00725640"/>
    <w:rsid w:val="007256C5"/>
    <w:rsid w:val="007257F1"/>
    <w:rsid w:val="00725AED"/>
    <w:rsid w:val="00725B6F"/>
    <w:rsid w:val="00725E36"/>
    <w:rsid w:val="00725F75"/>
    <w:rsid w:val="007260F6"/>
    <w:rsid w:val="007262D2"/>
    <w:rsid w:val="007262E6"/>
    <w:rsid w:val="007264B5"/>
    <w:rsid w:val="0072666B"/>
    <w:rsid w:val="007268A2"/>
    <w:rsid w:val="00726A6D"/>
    <w:rsid w:val="00726B00"/>
    <w:rsid w:val="00727395"/>
    <w:rsid w:val="0072745E"/>
    <w:rsid w:val="0072755C"/>
    <w:rsid w:val="007278A5"/>
    <w:rsid w:val="007279EA"/>
    <w:rsid w:val="00727A21"/>
    <w:rsid w:val="00727A88"/>
    <w:rsid w:val="00727B63"/>
    <w:rsid w:val="00727B79"/>
    <w:rsid w:val="00727C2B"/>
    <w:rsid w:val="00727CCF"/>
    <w:rsid w:val="00727D4A"/>
    <w:rsid w:val="00727EF2"/>
    <w:rsid w:val="0073000C"/>
    <w:rsid w:val="007300A8"/>
    <w:rsid w:val="00730505"/>
    <w:rsid w:val="007305E0"/>
    <w:rsid w:val="0073071D"/>
    <w:rsid w:val="007309DE"/>
    <w:rsid w:val="00730A66"/>
    <w:rsid w:val="00730B4B"/>
    <w:rsid w:val="00730C02"/>
    <w:rsid w:val="00730F2B"/>
    <w:rsid w:val="00730FBB"/>
    <w:rsid w:val="0073122B"/>
    <w:rsid w:val="007312B2"/>
    <w:rsid w:val="0073146F"/>
    <w:rsid w:val="00731638"/>
    <w:rsid w:val="00731A29"/>
    <w:rsid w:val="00731A7A"/>
    <w:rsid w:val="00731D2D"/>
    <w:rsid w:val="00731D90"/>
    <w:rsid w:val="00731DAF"/>
    <w:rsid w:val="00731E70"/>
    <w:rsid w:val="0073227C"/>
    <w:rsid w:val="0073241B"/>
    <w:rsid w:val="007326F0"/>
    <w:rsid w:val="0073285B"/>
    <w:rsid w:val="00732DC3"/>
    <w:rsid w:val="00732DC8"/>
    <w:rsid w:val="00732EF0"/>
    <w:rsid w:val="00732F7F"/>
    <w:rsid w:val="00733070"/>
    <w:rsid w:val="00733180"/>
    <w:rsid w:val="0073369C"/>
    <w:rsid w:val="007338ED"/>
    <w:rsid w:val="0073428F"/>
    <w:rsid w:val="007342A5"/>
    <w:rsid w:val="0073476A"/>
    <w:rsid w:val="00734836"/>
    <w:rsid w:val="00734982"/>
    <w:rsid w:val="00734BD7"/>
    <w:rsid w:val="00734C36"/>
    <w:rsid w:val="00734D6A"/>
    <w:rsid w:val="00734D98"/>
    <w:rsid w:val="00734DDD"/>
    <w:rsid w:val="0073500A"/>
    <w:rsid w:val="00735087"/>
    <w:rsid w:val="00735510"/>
    <w:rsid w:val="00735522"/>
    <w:rsid w:val="00735531"/>
    <w:rsid w:val="0073577B"/>
    <w:rsid w:val="00735AAC"/>
    <w:rsid w:val="00735E79"/>
    <w:rsid w:val="00735EFD"/>
    <w:rsid w:val="0073610A"/>
    <w:rsid w:val="00736181"/>
    <w:rsid w:val="007362E3"/>
    <w:rsid w:val="0073634F"/>
    <w:rsid w:val="007363D3"/>
    <w:rsid w:val="00736418"/>
    <w:rsid w:val="00736461"/>
    <w:rsid w:val="0073670B"/>
    <w:rsid w:val="00736873"/>
    <w:rsid w:val="007368B3"/>
    <w:rsid w:val="00736B13"/>
    <w:rsid w:val="00736C49"/>
    <w:rsid w:val="00736D09"/>
    <w:rsid w:val="00736DBD"/>
    <w:rsid w:val="0073710A"/>
    <w:rsid w:val="0073744F"/>
    <w:rsid w:val="0073751B"/>
    <w:rsid w:val="0073791F"/>
    <w:rsid w:val="00737C4E"/>
    <w:rsid w:val="00737F3A"/>
    <w:rsid w:val="007401BA"/>
    <w:rsid w:val="007401D4"/>
    <w:rsid w:val="00740439"/>
    <w:rsid w:val="00740491"/>
    <w:rsid w:val="007406EA"/>
    <w:rsid w:val="007408F9"/>
    <w:rsid w:val="00740A40"/>
    <w:rsid w:val="00740C09"/>
    <w:rsid w:val="00740CB0"/>
    <w:rsid w:val="00740E22"/>
    <w:rsid w:val="007411BA"/>
    <w:rsid w:val="007414A7"/>
    <w:rsid w:val="00741523"/>
    <w:rsid w:val="007416A7"/>
    <w:rsid w:val="00741D14"/>
    <w:rsid w:val="00741DD1"/>
    <w:rsid w:val="00742460"/>
    <w:rsid w:val="007424BD"/>
    <w:rsid w:val="00742581"/>
    <w:rsid w:val="00742791"/>
    <w:rsid w:val="007427D5"/>
    <w:rsid w:val="00742914"/>
    <w:rsid w:val="00742B6F"/>
    <w:rsid w:val="00742D1D"/>
    <w:rsid w:val="00742D38"/>
    <w:rsid w:val="00742E69"/>
    <w:rsid w:val="00742EF8"/>
    <w:rsid w:val="00743450"/>
    <w:rsid w:val="0074345A"/>
    <w:rsid w:val="007434A9"/>
    <w:rsid w:val="00743532"/>
    <w:rsid w:val="00743783"/>
    <w:rsid w:val="007437A4"/>
    <w:rsid w:val="00743814"/>
    <w:rsid w:val="00743AC1"/>
    <w:rsid w:val="00743B57"/>
    <w:rsid w:val="00743B7C"/>
    <w:rsid w:val="00743BED"/>
    <w:rsid w:val="00743C1E"/>
    <w:rsid w:val="00744122"/>
    <w:rsid w:val="00744152"/>
    <w:rsid w:val="00744203"/>
    <w:rsid w:val="0074425F"/>
    <w:rsid w:val="0074431E"/>
    <w:rsid w:val="00744414"/>
    <w:rsid w:val="0074442D"/>
    <w:rsid w:val="0074468C"/>
    <w:rsid w:val="00744D3A"/>
    <w:rsid w:val="00744FA8"/>
    <w:rsid w:val="007454AA"/>
    <w:rsid w:val="00745549"/>
    <w:rsid w:val="00745569"/>
    <w:rsid w:val="007455CE"/>
    <w:rsid w:val="007457A9"/>
    <w:rsid w:val="007457F2"/>
    <w:rsid w:val="0074596C"/>
    <w:rsid w:val="007459D1"/>
    <w:rsid w:val="00745B12"/>
    <w:rsid w:val="00745C93"/>
    <w:rsid w:val="00745CA5"/>
    <w:rsid w:val="00745FB0"/>
    <w:rsid w:val="007460E9"/>
    <w:rsid w:val="00746289"/>
    <w:rsid w:val="0074630F"/>
    <w:rsid w:val="00746325"/>
    <w:rsid w:val="007463B5"/>
    <w:rsid w:val="00746477"/>
    <w:rsid w:val="007466D4"/>
    <w:rsid w:val="00746706"/>
    <w:rsid w:val="0074670E"/>
    <w:rsid w:val="00746814"/>
    <w:rsid w:val="00746A25"/>
    <w:rsid w:val="00746ACD"/>
    <w:rsid w:val="00746B2A"/>
    <w:rsid w:val="00746D93"/>
    <w:rsid w:val="00746E5E"/>
    <w:rsid w:val="00746F2C"/>
    <w:rsid w:val="007470BC"/>
    <w:rsid w:val="00747112"/>
    <w:rsid w:val="00747198"/>
    <w:rsid w:val="00747465"/>
    <w:rsid w:val="0074749F"/>
    <w:rsid w:val="0074761D"/>
    <w:rsid w:val="00747758"/>
    <w:rsid w:val="00747AD7"/>
    <w:rsid w:val="00747BF3"/>
    <w:rsid w:val="00747DF9"/>
    <w:rsid w:val="00750055"/>
    <w:rsid w:val="00750312"/>
    <w:rsid w:val="00750326"/>
    <w:rsid w:val="0075032C"/>
    <w:rsid w:val="00750371"/>
    <w:rsid w:val="007504DA"/>
    <w:rsid w:val="00750501"/>
    <w:rsid w:val="0075061A"/>
    <w:rsid w:val="007506B5"/>
    <w:rsid w:val="00750804"/>
    <w:rsid w:val="00750A5D"/>
    <w:rsid w:val="00750EAC"/>
    <w:rsid w:val="0075106F"/>
    <w:rsid w:val="0075117B"/>
    <w:rsid w:val="0075133E"/>
    <w:rsid w:val="0075142B"/>
    <w:rsid w:val="007514F3"/>
    <w:rsid w:val="00751573"/>
    <w:rsid w:val="00751578"/>
    <w:rsid w:val="00751585"/>
    <w:rsid w:val="00751792"/>
    <w:rsid w:val="00751808"/>
    <w:rsid w:val="00751840"/>
    <w:rsid w:val="007518D6"/>
    <w:rsid w:val="00751D3C"/>
    <w:rsid w:val="00752062"/>
    <w:rsid w:val="00752217"/>
    <w:rsid w:val="0075239E"/>
    <w:rsid w:val="007523B4"/>
    <w:rsid w:val="007525F2"/>
    <w:rsid w:val="007529BB"/>
    <w:rsid w:val="00752C9E"/>
    <w:rsid w:val="00753520"/>
    <w:rsid w:val="00753531"/>
    <w:rsid w:val="0075381F"/>
    <w:rsid w:val="00753878"/>
    <w:rsid w:val="0075396A"/>
    <w:rsid w:val="00753B1F"/>
    <w:rsid w:val="00753F83"/>
    <w:rsid w:val="007547C2"/>
    <w:rsid w:val="007548BB"/>
    <w:rsid w:val="00754DA0"/>
    <w:rsid w:val="00754EB3"/>
    <w:rsid w:val="00754ED5"/>
    <w:rsid w:val="0075504B"/>
    <w:rsid w:val="00755311"/>
    <w:rsid w:val="00755419"/>
    <w:rsid w:val="00755474"/>
    <w:rsid w:val="00755729"/>
    <w:rsid w:val="007559B8"/>
    <w:rsid w:val="00755A68"/>
    <w:rsid w:val="00755C6F"/>
    <w:rsid w:val="00755DDE"/>
    <w:rsid w:val="00756057"/>
    <w:rsid w:val="00756066"/>
    <w:rsid w:val="007560AF"/>
    <w:rsid w:val="00756109"/>
    <w:rsid w:val="00756140"/>
    <w:rsid w:val="007562C4"/>
    <w:rsid w:val="00756564"/>
    <w:rsid w:val="00756616"/>
    <w:rsid w:val="00756ACF"/>
    <w:rsid w:val="00756F9B"/>
    <w:rsid w:val="0075700D"/>
    <w:rsid w:val="00757086"/>
    <w:rsid w:val="0075720E"/>
    <w:rsid w:val="00757362"/>
    <w:rsid w:val="0075797F"/>
    <w:rsid w:val="00757C7A"/>
    <w:rsid w:val="00757E2E"/>
    <w:rsid w:val="007603DC"/>
    <w:rsid w:val="007607E6"/>
    <w:rsid w:val="00760872"/>
    <w:rsid w:val="007608E5"/>
    <w:rsid w:val="007608FA"/>
    <w:rsid w:val="00760ADD"/>
    <w:rsid w:val="00760CC4"/>
    <w:rsid w:val="00760D08"/>
    <w:rsid w:val="00760D87"/>
    <w:rsid w:val="00760E72"/>
    <w:rsid w:val="007611D7"/>
    <w:rsid w:val="00761265"/>
    <w:rsid w:val="00761863"/>
    <w:rsid w:val="00761965"/>
    <w:rsid w:val="00761F30"/>
    <w:rsid w:val="007621E9"/>
    <w:rsid w:val="007623C2"/>
    <w:rsid w:val="0076248D"/>
    <w:rsid w:val="00762659"/>
    <w:rsid w:val="007626E6"/>
    <w:rsid w:val="00762CFE"/>
    <w:rsid w:val="00762DCD"/>
    <w:rsid w:val="00762E18"/>
    <w:rsid w:val="00762EF5"/>
    <w:rsid w:val="00762F72"/>
    <w:rsid w:val="00762F75"/>
    <w:rsid w:val="00763174"/>
    <w:rsid w:val="0076352F"/>
    <w:rsid w:val="007637CE"/>
    <w:rsid w:val="0076406B"/>
    <w:rsid w:val="00764657"/>
    <w:rsid w:val="00764685"/>
    <w:rsid w:val="007646E5"/>
    <w:rsid w:val="0076492E"/>
    <w:rsid w:val="00764945"/>
    <w:rsid w:val="00764CA2"/>
    <w:rsid w:val="00764CA9"/>
    <w:rsid w:val="00764CC3"/>
    <w:rsid w:val="00764DAD"/>
    <w:rsid w:val="00764E30"/>
    <w:rsid w:val="00764EDE"/>
    <w:rsid w:val="00764F2C"/>
    <w:rsid w:val="00764FC2"/>
    <w:rsid w:val="0076511F"/>
    <w:rsid w:val="0076547E"/>
    <w:rsid w:val="007657A3"/>
    <w:rsid w:val="00765805"/>
    <w:rsid w:val="00765891"/>
    <w:rsid w:val="007658CD"/>
    <w:rsid w:val="00765BEE"/>
    <w:rsid w:val="00765D66"/>
    <w:rsid w:val="00765FE3"/>
    <w:rsid w:val="0076621B"/>
    <w:rsid w:val="007662AD"/>
    <w:rsid w:val="007663F8"/>
    <w:rsid w:val="00766497"/>
    <w:rsid w:val="00766567"/>
    <w:rsid w:val="00766786"/>
    <w:rsid w:val="00766BF6"/>
    <w:rsid w:val="00766D62"/>
    <w:rsid w:val="00766DA6"/>
    <w:rsid w:val="00766EC1"/>
    <w:rsid w:val="00766F5A"/>
    <w:rsid w:val="00767226"/>
    <w:rsid w:val="0076766A"/>
    <w:rsid w:val="00767673"/>
    <w:rsid w:val="00767744"/>
    <w:rsid w:val="0076788D"/>
    <w:rsid w:val="007678D3"/>
    <w:rsid w:val="007679E6"/>
    <w:rsid w:val="007679FD"/>
    <w:rsid w:val="00767B7A"/>
    <w:rsid w:val="00767BB4"/>
    <w:rsid w:val="00767D7C"/>
    <w:rsid w:val="00767FDE"/>
    <w:rsid w:val="00770214"/>
    <w:rsid w:val="00770407"/>
    <w:rsid w:val="007705B9"/>
    <w:rsid w:val="0077068C"/>
    <w:rsid w:val="0077071B"/>
    <w:rsid w:val="00770929"/>
    <w:rsid w:val="0077102A"/>
    <w:rsid w:val="00771598"/>
    <w:rsid w:val="00771765"/>
    <w:rsid w:val="007719D7"/>
    <w:rsid w:val="00772106"/>
    <w:rsid w:val="00772323"/>
    <w:rsid w:val="00772398"/>
    <w:rsid w:val="00772451"/>
    <w:rsid w:val="00772473"/>
    <w:rsid w:val="007724E7"/>
    <w:rsid w:val="007725FD"/>
    <w:rsid w:val="00772691"/>
    <w:rsid w:val="0077294C"/>
    <w:rsid w:val="00772A11"/>
    <w:rsid w:val="00772C91"/>
    <w:rsid w:val="00772DEB"/>
    <w:rsid w:val="00773051"/>
    <w:rsid w:val="007730B9"/>
    <w:rsid w:val="007730D3"/>
    <w:rsid w:val="0077353D"/>
    <w:rsid w:val="0077387A"/>
    <w:rsid w:val="00773E4E"/>
    <w:rsid w:val="0077420E"/>
    <w:rsid w:val="007743B2"/>
    <w:rsid w:val="0077449C"/>
    <w:rsid w:val="0077482B"/>
    <w:rsid w:val="00774A09"/>
    <w:rsid w:val="00774C24"/>
    <w:rsid w:val="00774D28"/>
    <w:rsid w:val="00774D64"/>
    <w:rsid w:val="00774E27"/>
    <w:rsid w:val="00775421"/>
    <w:rsid w:val="0077554C"/>
    <w:rsid w:val="00775A23"/>
    <w:rsid w:val="00775BA7"/>
    <w:rsid w:val="00775C86"/>
    <w:rsid w:val="00775D14"/>
    <w:rsid w:val="00775DC7"/>
    <w:rsid w:val="00776058"/>
    <w:rsid w:val="00776400"/>
    <w:rsid w:val="007765CA"/>
    <w:rsid w:val="0077678E"/>
    <w:rsid w:val="007767B4"/>
    <w:rsid w:val="00776C40"/>
    <w:rsid w:val="00776F06"/>
    <w:rsid w:val="00777251"/>
    <w:rsid w:val="007773BE"/>
    <w:rsid w:val="007773D5"/>
    <w:rsid w:val="00777A11"/>
    <w:rsid w:val="00777A97"/>
    <w:rsid w:val="00777B2D"/>
    <w:rsid w:val="00777BCC"/>
    <w:rsid w:val="00777D9F"/>
    <w:rsid w:val="00777E08"/>
    <w:rsid w:val="00777F3A"/>
    <w:rsid w:val="0078019C"/>
    <w:rsid w:val="0078039A"/>
    <w:rsid w:val="00780A1C"/>
    <w:rsid w:val="00780C11"/>
    <w:rsid w:val="00780ED3"/>
    <w:rsid w:val="00780F00"/>
    <w:rsid w:val="00780F2A"/>
    <w:rsid w:val="0078100D"/>
    <w:rsid w:val="00781187"/>
    <w:rsid w:val="007811E2"/>
    <w:rsid w:val="00781758"/>
    <w:rsid w:val="00781961"/>
    <w:rsid w:val="00781A90"/>
    <w:rsid w:val="00781B46"/>
    <w:rsid w:val="00781EF2"/>
    <w:rsid w:val="007820CD"/>
    <w:rsid w:val="007823EC"/>
    <w:rsid w:val="00782492"/>
    <w:rsid w:val="007824FA"/>
    <w:rsid w:val="00782505"/>
    <w:rsid w:val="0078264A"/>
    <w:rsid w:val="007828BF"/>
    <w:rsid w:val="00782B7D"/>
    <w:rsid w:val="00782BC4"/>
    <w:rsid w:val="00782C7E"/>
    <w:rsid w:val="00782D77"/>
    <w:rsid w:val="007830CB"/>
    <w:rsid w:val="007831A8"/>
    <w:rsid w:val="00783268"/>
    <w:rsid w:val="007832B9"/>
    <w:rsid w:val="00783477"/>
    <w:rsid w:val="007838B3"/>
    <w:rsid w:val="00783A1E"/>
    <w:rsid w:val="00783D0A"/>
    <w:rsid w:val="00783F71"/>
    <w:rsid w:val="007845F7"/>
    <w:rsid w:val="007847D3"/>
    <w:rsid w:val="00784BCD"/>
    <w:rsid w:val="00784D62"/>
    <w:rsid w:val="00785216"/>
    <w:rsid w:val="00785595"/>
    <w:rsid w:val="00785881"/>
    <w:rsid w:val="00785912"/>
    <w:rsid w:val="00785D60"/>
    <w:rsid w:val="00785E93"/>
    <w:rsid w:val="00785EF4"/>
    <w:rsid w:val="00786217"/>
    <w:rsid w:val="00786262"/>
    <w:rsid w:val="007862D0"/>
    <w:rsid w:val="00786457"/>
    <w:rsid w:val="007865F1"/>
    <w:rsid w:val="007866DE"/>
    <w:rsid w:val="007866E0"/>
    <w:rsid w:val="007866E6"/>
    <w:rsid w:val="00786802"/>
    <w:rsid w:val="00786934"/>
    <w:rsid w:val="0078697B"/>
    <w:rsid w:val="007870EF"/>
    <w:rsid w:val="007874EA"/>
    <w:rsid w:val="0078776A"/>
    <w:rsid w:val="0078785A"/>
    <w:rsid w:val="007878AA"/>
    <w:rsid w:val="0078793E"/>
    <w:rsid w:val="00787AEC"/>
    <w:rsid w:val="00787B44"/>
    <w:rsid w:val="00787C98"/>
    <w:rsid w:val="00787CB3"/>
    <w:rsid w:val="00787CD1"/>
    <w:rsid w:val="00787DD5"/>
    <w:rsid w:val="007909C5"/>
    <w:rsid w:val="00790B6B"/>
    <w:rsid w:val="00790B8D"/>
    <w:rsid w:val="00791209"/>
    <w:rsid w:val="00791327"/>
    <w:rsid w:val="007913A1"/>
    <w:rsid w:val="00791401"/>
    <w:rsid w:val="00791657"/>
    <w:rsid w:val="00791AC9"/>
    <w:rsid w:val="00791C12"/>
    <w:rsid w:val="00791D08"/>
    <w:rsid w:val="00791D98"/>
    <w:rsid w:val="00791F3F"/>
    <w:rsid w:val="00792164"/>
    <w:rsid w:val="007921CB"/>
    <w:rsid w:val="00792421"/>
    <w:rsid w:val="0079255A"/>
    <w:rsid w:val="00792563"/>
    <w:rsid w:val="007926D7"/>
    <w:rsid w:val="0079277C"/>
    <w:rsid w:val="00792850"/>
    <w:rsid w:val="0079287B"/>
    <w:rsid w:val="00792DAE"/>
    <w:rsid w:val="00793060"/>
    <w:rsid w:val="0079356D"/>
    <w:rsid w:val="007936AF"/>
    <w:rsid w:val="00793915"/>
    <w:rsid w:val="00793A82"/>
    <w:rsid w:val="00793ECD"/>
    <w:rsid w:val="00793F8C"/>
    <w:rsid w:val="007940AC"/>
    <w:rsid w:val="0079412F"/>
    <w:rsid w:val="00794564"/>
    <w:rsid w:val="00794624"/>
    <w:rsid w:val="00794758"/>
    <w:rsid w:val="007947C6"/>
    <w:rsid w:val="00794B24"/>
    <w:rsid w:val="00794E2F"/>
    <w:rsid w:val="00794EAA"/>
    <w:rsid w:val="00794F3C"/>
    <w:rsid w:val="0079549D"/>
    <w:rsid w:val="00795536"/>
    <w:rsid w:val="00795593"/>
    <w:rsid w:val="00795709"/>
    <w:rsid w:val="00795746"/>
    <w:rsid w:val="0079587C"/>
    <w:rsid w:val="00795A1F"/>
    <w:rsid w:val="00795A29"/>
    <w:rsid w:val="00795E11"/>
    <w:rsid w:val="00796158"/>
    <w:rsid w:val="0079656B"/>
    <w:rsid w:val="007965AB"/>
    <w:rsid w:val="00796825"/>
    <w:rsid w:val="0079698D"/>
    <w:rsid w:val="00796B00"/>
    <w:rsid w:val="00796B63"/>
    <w:rsid w:val="00796D7E"/>
    <w:rsid w:val="00796FFA"/>
    <w:rsid w:val="007970F6"/>
    <w:rsid w:val="0079736F"/>
    <w:rsid w:val="00797650"/>
    <w:rsid w:val="00797D29"/>
    <w:rsid w:val="00797E0C"/>
    <w:rsid w:val="007A0056"/>
    <w:rsid w:val="007A01EE"/>
    <w:rsid w:val="007A04A8"/>
    <w:rsid w:val="007A0601"/>
    <w:rsid w:val="007A06C7"/>
    <w:rsid w:val="007A0887"/>
    <w:rsid w:val="007A08F1"/>
    <w:rsid w:val="007A0A67"/>
    <w:rsid w:val="007A0A76"/>
    <w:rsid w:val="007A0B5F"/>
    <w:rsid w:val="007A0B65"/>
    <w:rsid w:val="007A0C6F"/>
    <w:rsid w:val="007A0DD7"/>
    <w:rsid w:val="007A1081"/>
    <w:rsid w:val="007A11E2"/>
    <w:rsid w:val="007A123A"/>
    <w:rsid w:val="007A145A"/>
    <w:rsid w:val="007A179E"/>
    <w:rsid w:val="007A17CC"/>
    <w:rsid w:val="007A1AC9"/>
    <w:rsid w:val="007A1E02"/>
    <w:rsid w:val="007A1E2E"/>
    <w:rsid w:val="007A1E3F"/>
    <w:rsid w:val="007A1F32"/>
    <w:rsid w:val="007A2152"/>
    <w:rsid w:val="007A2214"/>
    <w:rsid w:val="007A223B"/>
    <w:rsid w:val="007A22F6"/>
    <w:rsid w:val="007A23C1"/>
    <w:rsid w:val="007A240C"/>
    <w:rsid w:val="007A25A9"/>
    <w:rsid w:val="007A25B5"/>
    <w:rsid w:val="007A26DE"/>
    <w:rsid w:val="007A2856"/>
    <w:rsid w:val="007A2861"/>
    <w:rsid w:val="007A292B"/>
    <w:rsid w:val="007A2B7E"/>
    <w:rsid w:val="007A2F58"/>
    <w:rsid w:val="007A321A"/>
    <w:rsid w:val="007A32B5"/>
    <w:rsid w:val="007A32EC"/>
    <w:rsid w:val="007A33F6"/>
    <w:rsid w:val="007A3407"/>
    <w:rsid w:val="007A35D1"/>
    <w:rsid w:val="007A380A"/>
    <w:rsid w:val="007A3B09"/>
    <w:rsid w:val="007A3E97"/>
    <w:rsid w:val="007A46C9"/>
    <w:rsid w:val="007A4854"/>
    <w:rsid w:val="007A48CB"/>
    <w:rsid w:val="007A4902"/>
    <w:rsid w:val="007A4EF4"/>
    <w:rsid w:val="007A534F"/>
    <w:rsid w:val="007A5649"/>
    <w:rsid w:val="007A57C1"/>
    <w:rsid w:val="007A5927"/>
    <w:rsid w:val="007A59B1"/>
    <w:rsid w:val="007A6088"/>
    <w:rsid w:val="007A610A"/>
    <w:rsid w:val="007A6247"/>
    <w:rsid w:val="007A6617"/>
    <w:rsid w:val="007A6B8B"/>
    <w:rsid w:val="007A6CCB"/>
    <w:rsid w:val="007A7092"/>
    <w:rsid w:val="007A71F1"/>
    <w:rsid w:val="007A7231"/>
    <w:rsid w:val="007A73AB"/>
    <w:rsid w:val="007A748F"/>
    <w:rsid w:val="007A7522"/>
    <w:rsid w:val="007A75C6"/>
    <w:rsid w:val="007A76EE"/>
    <w:rsid w:val="007A7CA3"/>
    <w:rsid w:val="007A7CD8"/>
    <w:rsid w:val="007A7D5A"/>
    <w:rsid w:val="007B0507"/>
    <w:rsid w:val="007B0609"/>
    <w:rsid w:val="007B0644"/>
    <w:rsid w:val="007B078A"/>
    <w:rsid w:val="007B07A1"/>
    <w:rsid w:val="007B0C73"/>
    <w:rsid w:val="007B0D56"/>
    <w:rsid w:val="007B0F1D"/>
    <w:rsid w:val="007B1036"/>
    <w:rsid w:val="007B10CB"/>
    <w:rsid w:val="007B14CA"/>
    <w:rsid w:val="007B15E8"/>
    <w:rsid w:val="007B162F"/>
    <w:rsid w:val="007B17C8"/>
    <w:rsid w:val="007B1807"/>
    <w:rsid w:val="007B1848"/>
    <w:rsid w:val="007B189B"/>
    <w:rsid w:val="007B2059"/>
    <w:rsid w:val="007B20D8"/>
    <w:rsid w:val="007B2263"/>
    <w:rsid w:val="007B2782"/>
    <w:rsid w:val="007B2952"/>
    <w:rsid w:val="007B2F0A"/>
    <w:rsid w:val="007B2FB5"/>
    <w:rsid w:val="007B3146"/>
    <w:rsid w:val="007B3237"/>
    <w:rsid w:val="007B3239"/>
    <w:rsid w:val="007B3294"/>
    <w:rsid w:val="007B3367"/>
    <w:rsid w:val="007B345B"/>
    <w:rsid w:val="007B3874"/>
    <w:rsid w:val="007B39EE"/>
    <w:rsid w:val="007B3AF2"/>
    <w:rsid w:val="007B407A"/>
    <w:rsid w:val="007B434F"/>
    <w:rsid w:val="007B4486"/>
    <w:rsid w:val="007B463F"/>
    <w:rsid w:val="007B4B71"/>
    <w:rsid w:val="007B5451"/>
    <w:rsid w:val="007B547C"/>
    <w:rsid w:val="007B5721"/>
    <w:rsid w:val="007B5851"/>
    <w:rsid w:val="007B58A6"/>
    <w:rsid w:val="007B5971"/>
    <w:rsid w:val="007B5E2D"/>
    <w:rsid w:val="007B5FF2"/>
    <w:rsid w:val="007B6103"/>
    <w:rsid w:val="007B61B3"/>
    <w:rsid w:val="007B680B"/>
    <w:rsid w:val="007B6A9F"/>
    <w:rsid w:val="007B6CA2"/>
    <w:rsid w:val="007B6D1F"/>
    <w:rsid w:val="007B6FB4"/>
    <w:rsid w:val="007B6FC1"/>
    <w:rsid w:val="007B7021"/>
    <w:rsid w:val="007B7107"/>
    <w:rsid w:val="007B726F"/>
    <w:rsid w:val="007B7290"/>
    <w:rsid w:val="007B731A"/>
    <w:rsid w:val="007B7386"/>
    <w:rsid w:val="007B74A4"/>
    <w:rsid w:val="007B75DF"/>
    <w:rsid w:val="007B7B81"/>
    <w:rsid w:val="007B7D05"/>
    <w:rsid w:val="007B7E72"/>
    <w:rsid w:val="007C0349"/>
    <w:rsid w:val="007C04F6"/>
    <w:rsid w:val="007C0828"/>
    <w:rsid w:val="007C0BE7"/>
    <w:rsid w:val="007C0E22"/>
    <w:rsid w:val="007C11BD"/>
    <w:rsid w:val="007C12E8"/>
    <w:rsid w:val="007C1476"/>
    <w:rsid w:val="007C198E"/>
    <w:rsid w:val="007C1C35"/>
    <w:rsid w:val="007C1FC0"/>
    <w:rsid w:val="007C204D"/>
    <w:rsid w:val="007C22E5"/>
    <w:rsid w:val="007C2410"/>
    <w:rsid w:val="007C253E"/>
    <w:rsid w:val="007C2721"/>
    <w:rsid w:val="007C2AFC"/>
    <w:rsid w:val="007C2C83"/>
    <w:rsid w:val="007C2DDE"/>
    <w:rsid w:val="007C2DE6"/>
    <w:rsid w:val="007C2FB8"/>
    <w:rsid w:val="007C3383"/>
    <w:rsid w:val="007C34E9"/>
    <w:rsid w:val="007C36EF"/>
    <w:rsid w:val="007C3D52"/>
    <w:rsid w:val="007C3DFA"/>
    <w:rsid w:val="007C3DFB"/>
    <w:rsid w:val="007C40EF"/>
    <w:rsid w:val="007C43C8"/>
    <w:rsid w:val="007C466B"/>
    <w:rsid w:val="007C4B0A"/>
    <w:rsid w:val="007C4B2C"/>
    <w:rsid w:val="007C4D19"/>
    <w:rsid w:val="007C4DBD"/>
    <w:rsid w:val="007C51A7"/>
    <w:rsid w:val="007C558D"/>
    <w:rsid w:val="007C5704"/>
    <w:rsid w:val="007C5AD2"/>
    <w:rsid w:val="007C5D78"/>
    <w:rsid w:val="007C6480"/>
    <w:rsid w:val="007C650F"/>
    <w:rsid w:val="007C6544"/>
    <w:rsid w:val="007C66A3"/>
    <w:rsid w:val="007C67C5"/>
    <w:rsid w:val="007C6827"/>
    <w:rsid w:val="007C6A5B"/>
    <w:rsid w:val="007C70EE"/>
    <w:rsid w:val="007C7107"/>
    <w:rsid w:val="007C72A8"/>
    <w:rsid w:val="007C74E4"/>
    <w:rsid w:val="007C7763"/>
    <w:rsid w:val="007C785E"/>
    <w:rsid w:val="007C7A41"/>
    <w:rsid w:val="007D036A"/>
    <w:rsid w:val="007D046D"/>
    <w:rsid w:val="007D056E"/>
    <w:rsid w:val="007D0C69"/>
    <w:rsid w:val="007D1096"/>
    <w:rsid w:val="007D15AE"/>
    <w:rsid w:val="007D18CE"/>
    <w:rsid w:val="007D18F9"/>
    <w:rsid w:val="007D1F40"/>
    <w:rsid w:val="007D2021"/>
    <w:rsid w:val="007D214A"/>
    <w:rsid w:val="007D24A9"/>
    <w:rsid w:val="007D2B4F"/>
    <w:rsid w:val="007D2E16"/>
    <w:rsid w:val="007D2E50"/>
    <w:rsid w:val="007D30CB"/>
    <w:rsid w:val="007D310A"/>
    <w:rsid w:val="007D3441"/>
    <w:rsid w:val="007D349D"/>
    <w:rsid w:val="007D355F"/>
    <w:rsid w:val="007D387B"/>
    <w:rsid w:val="007D3BD0"/>
    <w:rsid w:val="007D3F87"/>
    <w:rsid w:val="007D41F4"/>
    <w:rsid w:val="007D467D"/>
    <w:rsid w:val="007D4742"/>
    <w:rsid w:val="007D4B83"/>
    <w:rsid w:val="007D4ECD"/>
    <w:rsid w:val="007D4EE8"/>
    <w:rsid w:val="007D4F11"/>
    <w:rsid w:val="007D56E4"/>
    <w:rsid w:val="007D57DB"/>
    <w:rsid w:val="007D5878"/>
    <w:rsid w:val="007D599C"/>
    <w:rsid w:val="007D5C82"/>
    <w:rsid w:val="007D5DBA"/>
    <w:rsid w:val="007D5F25"/>
    <w:rsid w:val="007D60ED"/>
    <w:rsid w:val="007D633B"/>
    <w:rsid w:val="007D63C8"/>
    <w:rsid w:val="007D658C"/>
    <w:rsid w:val="007D65E9"/>
    <w:rsid w:val="007D6A54"/>
    <w:rsid w:val="007D6BEB"/>
    <w:rsid w:val="007D6D97"/>
    <w:rsid w:val="007D737C"/>
    <w:rsid w:val="007D7463"/>
    <w:rsid w:val="007D7916"/>
    <w:rsid w:val="007D7963"/>
    <w:rsid w:val="007D7A7D"/>
    <w:rsid w:val="007E016C"/>
    <w:rsid w:val="007E0B3D"/>
    <w:rsid w:val="007E0B99"/>
    <w:rsid w:val="007E0BD0"/>
    <w:rsid w:val="007E0DAF"/>
    <w:rsid w:val="007E0FDE"/>
    <w:rsid w:val="007E155D"/>
    <w:rsid w:val="007E15E1"/>
    <w:rsid w:val="007E1896"/>
    <w:rsid w:val="007E1A1B"/>
    <w:rsid w:val="007E20EC"/>
    <w:rsid w:val="007E2264"/>
    <w:rsid w:val="007E2783"/>
    <w:rsid w:val="007E2828"/>
    <w:rsid w:val="007E290C"/>
    <w:rsid w:val="007E2E5A"/>
    <w:rsid w:val="007E307D"/>
    <w:rsid w:val="007E32FB"/>
    <w:rsid w:val="007E3408"/>
    <w:rsid w:val="007E3518"/>
    <w:rsid w:val="007E39AA"/>
    <w:rsid w:val="007E3B35"/>
    <w:rsid w:val="007E3CB6"/>
    <w:rsid w:val="007E3CFD"/>
    <w:rsid w:val="007E3F5B"/>
    <w:rsid w:val="007E4065"/>
    <w:rsid w:val="007E41A4"/>
    <w:rsid w:val="007E4510"/>
    <w:rsid w:val="007E47DA"/>
    <w:rsid w:val="007E489B"/>
    <w:rsid w:val="007E49EB"/>
    <w:rsid w:val="007E4EE9"/>
    <w:rsid w:val="007E520A"/>
    <w:rsid w:val="007E5224"/>
    <w:rsid w:val="007E52EE"/>
    <w:rsid w:val="007E5362"/>
    <w:rsid w:val="007E55DC"/>
    <w:rsid w:val="007E5B6D"/>
    <w:rsid w:val="007E5CB7"/>
    <w:rsid w:val="007E5CD2"/>
    <w:rsid w:val="007E5CDA"/>
    <w:rsid w:val="007E5D27"/>
    <w:rsid w:val="007E5E30"/>
    <w:rsid w:val="007E6035"/>
    <w:rsid w:val="007E6103"/>
    <w:rsid w:val="007E6409"/>
    <w:rsid w:val="007E6A03"/>
    <w:rsid w:val="007E6BCA"/>
    <w:rsid w:val="007E6E51"/>
    <w:rsid w:val="007E71E1"/>
    <w:rsid w:val="007E7277"/>
    <w:rsid w:val="007E7715"/>
    <w:rsid w:val="007E7C19"/>
    <w:rsid w:val="007E7DFB"/>
    <w:rsid w:val="007F00C9"/>
    <w:rsid w:val="007F03C8"/>
    <w:rsid w:val="007F03D9"/>
    <w:rsid w:val="007F03E1"/>
    <w:rsid w:val="007F04D1"/>
    <w:rsid w:val="007F063B"/>
    <w:rsid w:val="007F0653"/>
    <w:rsid w:val="007F093E"/>
    <w:rsid w:val="007F0A83"/>
    <w:rsid w:val="007F0B6E"/>
    <w:rsid w:val="007F0C28"/>
    <w:rsid w:val="007F0E5A"/>
    <w:rsid w:val="007F1233"/>
    <w:rsid w:val="007F1341"/>
    <w:rsid w:val="007F1419"/>
    <w:rsid w:val="007F1429"/>
    <w:rsid w:val="007F1538"/>
    <w:rsid w:val="007F16DE"/>
    <w:rsid w:val="007F1742"/>
    <w:rsid w:val="007F186B"/>
    <w:rsid w:val="007F1ACF"/>
    <w:rsid w:val="007F1C2F"/>
    <w:rsid w:val="007F1E47"/>
    <w:rsid w:val="007F2097"/>
    <w:rsid w:val="007F20E3"/>
    <w:rsid w:val="007F23C1"/>
    <w:rsid w:val="007F24B1"/>
    <w:rsid w:val="007F2B8C"/>
    <w:rsid w:val="007F2BD6"/>
    <w:rsid w:val="007F2C83"/>
    <w:rsid w:val="007F2F96"/>
    <w:rsid w:val="007F30E3"/>
    <w:rsid w:val="007F3287"/>
    <w:rsid w:val="007F3296"/>
    <w:rsid w:val="007F33DC"/>
    <w:rsid w:val="007F355D"/>
    <w:rsid w:val="007F3CB2"/>
    <w:rsid w:val="007F3D13"/>
    <w:rsid w:val="007F3D19"/>
    <w:rsid w:val="007F3FA7"/>
    <w:rsid w:val="007F40E0"/>
    <w:rsid w:val="007F411B"/>
    <w:rsid w:val="007F415F"/>
    <w:rsid w:val="007F4421"/>
    <w:rsid w:val="007F44B9"/>
    <w:rsid w:val="007F44C2"/>
    <w:rsid w:val="007F4613"/>
    <w:rsid w:val="007F465F"/>
    <w:rsid w:val="007F4826"/>
    <w:rsid w:val="007F496A"/>
    <w:rsid w:val="007F49E7"/>
    <w:rsid w:val="007F4C8F"/>
    <w:rsid w:val="007F5069"/>
    <w:rsid w:val="007F51A0"/>
    <w:rsid w:val="007F5264"/>
    <w:rsid w:val="007F5772"/>
    <w:rsid w:val="007F5C44"/>
    <w:rsid w:val="007F5D42"/>
    <w:rsid w:val="007F612B"/>
    <w:rsid w:val="007F6390"/>
    <w:rsid w:val="007F63CD"/>
    <w:rsid w:val="007F653F"/>
    <w:rsid w:val="007F69E7"/>
    <w:rsid w:val="007F6A9C"/>
    <w:rsid w:val="007F6BD2"/>
    <w:rsid w:val="007F6DB5"/>
    <w:rsid w:val="007F6F13"/>
    <w:rsid w:val="007F6F5E"/>
    <w:rsid w:val="007F78C7"/>
    <w:rsid w:val="007F7A72"/>
    <w:rsid w:val="0080000B"/>
    <w:rsid w:val="00800288"/>
    <w:rsid w:val="008006A6"/>
    <w:rsid w:val="00800841"/>
    <w:rsid w:val="00800B0A"/>
    <w:rsid w:val="00800E5E"/>
    <w:rsid w:val="00800F3D"/>
    <w:rsid w:val="00801079"/>
    <w:rsid w:val="0080121F"/>
    <w:rsid w:val="00801248"/>
    <w:rsid w:val="0080127A"/>
    <w:rsid w:val="00801316"/>
    <w:rsid w:val="0080143D"/>
    <w:rsid w:val="008017EB"/>
    <w:rsid w:val="00801D8D"/>
    <w:rsid w:val="00801E91"/>
    <w:rsid w:val="00801F65"/>
    <w:rsid w:val="0080213A"/>
    <w:rsid w:val="008021A9"/>
    <w:rsid w:val="008021E8"/>
    <w:rsid w:val="0080257A"/>
    <w:rsid w:val="008025FD"/>
    <w:rsid w:val="008026C4"/>
    <w:rsid w:val="008026C5"/>
    <w:rsid w:val="00802D9E"/>
    <w:rsid w:val="00802E29"/>
    <w:rsid w:val="00802E80"/>
    <w:rsid w:val="00802F68"/>
    <w:rsid w:val="00802F92"/>
    <w:rsid w:val="00802FAD"/>
    <w:rsid w:val="00803487"/>
    <w:rsid w:val="008034E2"/>
    <w:rsid w:val="00803678"/>
    <w:rsid w:val="008036DD"/>
    <w:rsid w:val="0080397E"/>
    <w:rsid w:val="0080399D"/>
    <w:rsid w:val="008039AB"/>
    <w:rsid w:val="00803DF0"/>
    <w:rsid w:val="00804339"/>
    <w:rsid w:val="008046E1"/>
    <w:rsid w:val="00804B22"/>
    <w:rsid w:val="00805115"/>
    <w:rsid w:val="0080566B"/>
    <w:rsid w:val="00805739"/>
    <w:rsid w:val="008058B5"/>
    <w:rsid w:val="0080599E"/>
    <w:rsid w:val="00805A06"/>
    <w:rsid w:val="00805A65"/>
    <w:rsid w:val="00805B3D"/>
    <w:rsid w:val="00805E8A"/>
    <w:rsid w:val="00806030"/>
    <w:rsid w:val="0080609D"/>
    <w:rsid w:val="008061EE"/>
    <w:rsid w:val="00806338"/>
    <w:rsid w:val="0080682D"/>
    <w:rsid w:val="00806C36"/>
    <w:rsid w:val="00806CDF"/>
    <w:rsid w:val="00806DD6"/>
    <w:rsid w:val="00806EC0"/>
    <w:rsid w:val="00806EC1"/>
    <w:rsid w:val="00806F47"/>
    <w:rsid w:val="008070A9"/>
    <w:rsid w:val="00807155"/>
    <w:rsid w:val="008071E6"/>
    <w:rsid w:val="00807329"/>
    <w:rsid w:val="00807354"/>
    <w:rsid w:val="00807425"/>
    <w:rsid w:val="00807678"/>
    <w:rsid w:val="0080780E"/>
    <w:rsid w:val="00807869"/>
    <w:rsid w:val="0080794B"/>
    <w:rsid w:val="0080795B"/>
    <w:rsid w:val="00807A35"/>
    <w:rsid w:val="00807D86"/>
    <w:rsid w:val="00807DB1"/>
    <w:rsid w:val="00807F04"/>
    <w:rsid w:val="00810034"/>
    <w:rsid w:val="00810268"/>
    <w:rsid w:val="00810273"/>
    <w:rsid w:val="008102A7"/>
    <w:rsid w:val="008102D8"/>
    <w:rsid w:val="00810685"/>
    <w:rsid w:val="0081074F"/>
    <w:rsid w:val="008107D7"/>
    <w:rsid w:val="00810880"/>
    <w:rsid w:val="008108CE"/>
    <w:rsid w:val="00810901"/>
    <w:rsid w:val="00810AEC"/>
    <w:rsid w:val="00810D96"/>
    <w:rsid w:val="00810EA9"/>
    <w:rsid w:val="00811146"/>
    <w:rsid w:val="00811214"/>
    <w:rsid w:val="00811254"/>
    <w:rsid w:val="008112C6"/>
    <w:rsid w:val="008115E5"/>
    <w:rsid w:val="008116EC"/>
    <w:rsid w:val="008117B7"/>
    <w:rsid w:val="0081196A"/>
    <w:rsid w:val="00811F91"/>
    <w:rsid w:val="008120F3"/>
    <w:rsid w:val="0081217E"/>
    <w:rsid w:val="00812189"/>
    <w:rsid w:val="00812275"/>
    <w:rsid w:val="0081231A"/>
    <w:rsid w:val="008123F3"/>
    <w:rsid w:val="00812632"/>
    <w:rsid w:val="0081279C"/>
    <w:rsid w:val="008127DC"/>
    <w:rsid w:val="00812A89"/>
    <w:rsid w:val="00812AFC"/>
    <w:rsid w:val="00812C01"/>
    <w:rsid w:val="00812FEE"/>
    <w:rsid w:val="008133FD"/>
    <w:rsid w:val="0081344D"/>
    <w:rsid w:val="00813553"/>
    <w:rsid w:val="00813A06"/>
    <w:rsid w:val="00813B49"/>
    <w:rsid w:val="00813C08"/>
    <w:rsid w:val="00813CB9"/>
    <w:rsid w:val="00813CE3"/>
    <w:rsid w:val="00814163"/>
    <w:rsid w:val="0081423E"/>
    <w:rsid w:val="0081476F"/>
    <w:rsid w:val="008147B3"/>
    <w:rsid w:val="00814A5F"/>
    <w:rsid w:val="00814DA1"/>
    <w:rsid w:val="00814DF9"/>
    <w:rsid w:val="00815021"/>
    <w:rsid w:val="00815375"/>
    <w:rsid w:val="0081548E"/>
    <w:rsid w:val="0081565A"/>
    <w:rsid w:val="008157C9"/>
    <w:rsid w:val="008157F7"/>
    <w:rsid w:val="008158B4"/>
    <w:rsid w:val="00815922"/>
    <w:rsid w:val="00815955"/>
    <w:rsid w:val="00815A4C"/>
    <w:rsid w:val="00815A51"/>
    <w:rsid w:val="00815B88"/>
    <w:rsid w:val="00816138"/>
    <w:rsid w:val="0081641D"/>
    <w:rsid w:val="00816463"/>
    <w:rsid w:val="008164E6"/>
    <w:rsid w:val="00816692"/>
    <w:rsid w:val="0081678B"/>
    <w:rsid w:val="008167B9"/>
    <w:rsid w:val="0081681B"/>
    <w:rsid w:val="00816DCC"/>
    <w:rsid w:val="00816E52"/>
    <w:rsid w:val="00816F10"/>
    <w:rsid w:val="008170BF"/>
    <w:rsid w:val="0081710E"/>
    <w:rsid w:val="00817186"/>
    <w:rsid w:val="008171EC"/>
    <w:rsid w:val="00817600"/>
    <w:rsid w:val="00817818"/>
    <w:rsid w:val="00817945"/>
    <w:rsid w:val="00817E99"/>
    <w:rsid w:val="00820109"/>
    <w:rsid w:val="00820155"/>
    <w:rsid w:val="0082026F"/>
    <w:rsid w:val="00820349"/>
    <w:rsid w:val="008203F3"/>
    <w:rsid w:val="00820555"/>
    <w:rsid w:val="00820638"/>
    <w:rsid w:val="00820699"/>
    <w:rsid w:val="0082098F"/>
    <w:rsid w:val="00820BFC"/>
    <w:rsid w:val="00821362"/>
    <w:rsid w:val="00821627"/>
    <w:rsid w:val="00821AEE"/>
    <w:rsid w:val="00821D8B"/>
    <w:rsid w:val="00821DB5"/>
    <w:rsid w:val="00821F48"/>
    <w:rsid w:val="0082208F"/>
    <w:rsid w:val="00822201"/>
    <w:rsid w:val="008222F8"/>
    <w:rsid w:val="00822484"/>
    <w:rsid w:val="00822560"/>
    <w:rsid w:val="0082270E"/>
    <w:rsid w:val="00822956"/>
    <w:rsid w:val="008229AF"/>
    <w:rsid w:val="00822C4E"/>
    <w:rsid w:val="00822F90"/>
    <w:rsid w:val="00822FC2"/>
    <w:rsid w:val="00822FD9"/>
    <w:rsid w:val="0082313A"/>
    <w:rsid w:val="00823333"/>
    <w:rsid w:val="00823517"/>
    <w:rsid w:val="00823537"/>
    <w:rsid w:val="00823764"/>
    <w:rsid w:val="008237CF"/>
    <w:rsid w:val="00823AC1"/>
    <w:rsid w:val="00823BAB"/>
    <w:rsid w:val="00823BD0"/>
    <w:rsid w:val="00823BE1"/>
    <w:rsid w:val="00823CB5"/>
    <w:rsid w:val="00823F29"/>
    <w:rsid w:val="00824376"/>
    <w:rsid w:val="0082443F"/>
    <w:rsid w:val="00824465"/>
    <w:rsid w:val="0082491C"/>
    <w:rsid w:val="00824942"/>
    <w:rsid w:val="00824B03"/>
    <w:rsid w:val="008254AA"/>
    <w:rsid w:val="0082557F"/>
    <w:rsid w:val="00825993"/>
    <w:rsid w:val="00825BA2"/>
    <w:rsid w:val="00825D4B"/>
    <w:rsid w:val="00825D53"/>
    <w:rsid w:val="00825DE5"/>
    <w:rsid w:val="008260B1"/>
    <w:rsid w:val="008260FC"/>
    <w:rsid w:val="00826104"/>
    <w:rsid w:val="00826143"/>
    <w:rsid w:val="00826206"/>
    <w:rsid w:val="008264C8"/>
    <w:rsid w:val="00826550"/>
    <w:rsid w:val="008265A6"/>
    <w:rsid w:val="00826B49"/>
    <w:rsid w:val="00826C67"/>
    <w:rsid w:val="00826D58"/>
    <w:rsid w:val="00826D59"/>
    <w:rsid w:val="008270B9"/>
    <w:rsid w:val="00827496"/>
    <w:rsid w:val="00827677"/>
    <w:rsid w:val="00827761"/>
    <w:rsid w:val="008277BF"/>
    <w:rsid w:val="00827DD6"/>
    <w:rsid w:val="00827E80"/>
    <w:rsid w:val="00827EF8"/>
    <w:rsid w:val="008300D8"/>
    <w:rsid w:val="0083035F"/>
    <w:rsid w:val="0083069D"/>
    <w:rsid w:val="008307CA"/>
    <w:rsid w:val="00830B5D"/>
    <w:rsid w:val="00830C08"/>
    <w:rsid w:val="00830C4D"/>
    <w:rsid w:val="00830C85"/>
    <w:rsid w:val="00830D4F"/>
    <w:rsid w:val="00830E19"/>
    <w:rsid w:val="008312EF"/>
    <w:rsid w:val="008315BD"/>
    <w:rsid w:val="00831782"/>
    <w:rsid w:val="00831965"/>
    <w:rsid w:val="008319B7"/>
    <w:rsid w:val="00831A5A"/>
    <w:rsid w:val="00831A9E"/>
    <w:rsid w:val="00831D6B"/>
    <w:rsid w:val="00831DDA"/>
    <w:rsid w:val="00831EBF"/>
    <w:rsid w:val="00831F68"/>
    <w:rsid w:val="00831FB8"/>
    <w:rsid w:val="00832211"/>
    <w:rsid w:val="00832292"/>
    <w:rsid w:val="0083237B"/>
    <w:rsid w:val="00832AC7"/>
    <w:rsid w:val="00832B70"/>
    <w:rsid w:val="00832D85"/>
    <w:rsid w:val="00832F64"/>
    <w:rsid w:val="00833225"/>
    <w:rsid w:val="008334CB"/>
    <w:rsid w:val="00833565"/>
    <w:rsid w:val="0083391A"/>
    <w:rsid w:val="0083399C"/>
    <w:rsid w:val="0083414B"/>
    <w:rsid w:val="0083415E"/>
    <w:rsid w:val="00834265"/>
    <w:rsid w:val="0083430C"/>
    <w:rsid w:val="00834733"/>
    <w:rsid w:val="00834956"/>
    <w:rsid w:val="00834986"/>
    <w:rsid w:val="00834A1F"/>
    <w:rsid w:val="00834A67"/>
    <w:rsid w:val="00834C4D"/>
    <w:rsid w:val="00834CA1"/>
    <w:rsid w:val="00834E09"/>
    <w:rsid w:val="00834F6A"/>
    <w:rsid w:val="0083503C"/>
    <w:rsid w:val="0083547F"/>
    <w:rsid w:val="00835546"/>
    <w:rsid w:val="00835552"/>
    <w:rsid w:val="008355BF"/>
    <w:rsid w:val="008358DC"/>
    <w:rsid w:val="0083595F"/>
    <w:rsid w:val="00835B0A"/>
    <w:rsid w:val="00835DE1"/>
    <w:rsid w:val="00835E7F"/>
    <w:rsid w:val="008360BD"/>
    <w:rsid w:val="00836133"/>
    <w:rsid w:val="0083627A"/>
    <w:rsid w:val="00836332"/>
    <w:rsid w:val="00836365"/>
    <w:rsid w:val="008363E1"/>
    <w:rsid w:val="008364A0"/>
    <w:rsid w:val="008364E0"/>
    <w:rsid w:val="0083659D"/>
    <w:rsid w:val="008365A9"/>
    <w:rsid w:val="0083671F"/>
    <w:rsid w:val="008367EC"/>
    <w:rsid w:val="008368AC"/>
    <w:rsid w:val="008369A5"/>
    <w:rsid w:val="00836CD3"/>
    <w:rsid w:val="00836D42"/>
    <w:rsid w:val="008370F5"/>
    <w:rsid w:val="00837183"/>
    <w:rsid w:val="0083723C"/>
    <w:rsid w:val="00837F9D"/>
    <w:rsid w:val="00837FEE"/>
    <w:rsid w:val="0084002F"/>
    <w:rsid w:val="0084009B"/>
    <w:rsid w:val="008402E9"/>
    <w:rsid w:val="00840352"/>
    <w:rsid w:val="008406FE"/>
    <w:rsid w:val="00841453"/>
    <w:rsid w:val="00841542"/>
    <w:rsid w:val="00841655"/>
    <w:rsid w:val="00841847"/>
    <w:rsid w:val="00841B91"/>
    <w:rsid w:val="00841E52"/>
    <w:rsid w:val="00841F62"/>
    <w:rsid w:val="00841F7C"/>
    <w:rsid w:val="00841FA4"/>
    <w:rsid w:val="00842107"/>
    <w:rsid w:val="00842127"/>
    <w:rsid w:val="0084221B"/>
    <w:rsid w:val="00842388"/>
    <w:rsid w:val="008425C2"/>
    <w:rsid w:val="008426E0"/>
    <w:rsid w:val="0084275F"/>
    <w:rsid w:val="008427CC"/>
    <w:rsid w:val="00842932"/>
    <w:rsid w:val="00842AF3"/>
    <w:rsid w:val="00843020"/>
    <w:rsid w:val="00843095"/>
    <w:rsid w:val="00843518"/>
    <w:rsid w:val="00843546"/>
    <w:rsid w:val="008435AE"/>
    <w:rsid w:val="00843ADE"/>
    <w:rsid w:val="00843E15"/>
    <w:rsid w:val="00843E3D"/>
    <w:rsid w:val="00843E9C"/>
    <w:rsid w:val="00844015"/>
    <w:rsid w:val="00844151"/>
    <w:rsid w:val="0084489B"/>
    <w:rsid w:val="0084494F"/>
    <w:rsid w:val="00844B63"/>
    <w:rsid w:val="00844D3E"/>
    <w:rsid w:val="00844FD3"/>
    <w:rsid w:val="0084546F"/>
    <w:rsid w:val="008454AB"/>
    <w:rsid w:val="008455FB"/>
    <w:rsid w:val="008456B0"/>
    <w:rsid w:val="00845933"/>
    <w:rsid w:val="00845936"/>
    <w:rsid w:val="00845B09"/>
    <w:rsid w:val="00846576"/>
    <w:rsid w:val="008466A7"/>
    <w:rsid w:val="008466F9"/>
    <w:rsid w:val="008467B7"/>
    <w:rsid w:val="00846876"/>
    <w:rsid w:val="008468C9"/>
    <w:rsid w:val="00846935"/>
    <w:rsid w:val="00846A55"/>
    <w:rsid w:val="00846BC4"/>
    <w:rsid w:val="00846BFE"/>
    <w:rsid w:val="00846D18"/>
    <w:rsid w:val="00846D93"/>
    <w:rsid w:val="00846EBD"/>
    <w:rsid w:val="00847118"/>
    <w:rsid w:val="0084778B"/>
    <w:rsid w:val="008478D6"/>
    <w:rsid w:val="00847A99"/>
    <w:rsid w:val="00847CDC"/>
    <w:rsid w:val="00847DB5"/>
    <w:rsid w:val="00850175"/>
    <w:rsid w:val="00850256"/>
    <w:rsid w:val="00850323"/>
    <w:rsid w:val="00850379"/>
    <w:rsid w:val="00850468"/>
    <w:rsid w:val="008506DF"/>
    <w:rsid w:val="00850997"/>
    <w:rsid w:val="00850A44"/>
    <w:rsid w:val="00850B52"/>
    <w:rsid w:val="00850BCC"/>
    <w:rsid w:val="00850DA8"/>
    <w:rsid w:val="00850E4B"/>
    <w:rsid w:val="00850FA2"/>
    <w:rsid w:val="00851380"/>
    <w:rsid w:val="0085161C"/>
    <w:rsid w:val="00851823"/>
    <w:rsid w:val="008519A0"/>
    <w:rsid w:val="00851A2D"/>
    <w:rsid w:val="00851BAE"/>
    <w:rsid w:val="008520D7"/>
    <w:rsid w:val="008522C7"/>
    <w:rsid w:val="008524EE"/>
    <w:rsid w:val="00852676"/>
    <w:rsid w:val="008526DD"/>
    <w:rsid w:val="008527E5"/>
    <w:rsid w:val="0085296E"/>
    <w:rsid w:val="008529C8"/>
    <w:rsid w:val="00852A46"/>
    <w:rsid w:val="00852C68"/>
    <w:rsid w:val="00852CA5"/>
    <w:rsid w:val="00852CB4"/>
    <w:rsid w:val="00852EE3"/>
    <w:rsid w:val="008531E2"/>
    <w:rsid w:val="00853223"/>
    <w:rsid w:val="0085335F"/>
    <w:rsid w:val="00853439"/>
    <w:rsid w:val="00853737"/>
    <w:rsid w:val="00853836"/>
    <w:rsid w:val="00853838"/>
    <w:rsid w:val="00853FA1"/>
    <w:rsid w:val="00853FB6"/>
    <w:rsid w:val="00854112"/>
    <w:rsid w:val="008545C9"/>
    <w:rsid w:val="00854704"/>
    <w:rsid w:val="0085478B"/>
    <w:rsid w:val="008548A3"/>
    <w:rsid w:val="00854C04"/>
    <w:rsid w:val="00854CD1"/>
    <w:rsid w:val="00854F5D"/>
    <w:rsid w:val="00854FD3"/>
    <w:rsid w:val="00855144"/>
    <w:rsid w:val="008553B5"/>
    <w:rsid w:val="00855571"/>
    <w:rsid w:val="00855651"/>
    <w:rsid w:val="008556E2"/>
    <w:rsid w:val="008557C6"/>
    <w:rsid w:val="00855879"/>
    <w:rsid w:val="00855BC2"/>
    <w:rsid w:val="00855C9A"/>
    <w:rsid w:val="00855E10"/>
    <w:rsid w:val="00855EBA"/>
    <w:rsid w:val="00855EDC"/>
    <w:rsid w:val="008561B1"/>
    <w:rsid w:val="00856246"/>
    <w:rsid w:val="008562FF"/>
    <w:rsid w:val="0085641F"/>
    <w:rsid w:val="00856A34"/>
    <w:rsid w:val="00856AF5"/>
    <w:rsid w:val="00856B20"/>
    <w:rsid w:val="00856CB5"/>
    <w:rsid w:val="00856D66"/>
    <w:rsid w:val="00856E65"/>
    <w:rsid w:val="00856EED"/>
    <w:rsid w:val="008570E3"/>
    <w:rsid w:val="008571AA"/>
    <w:rsid w:val="0085725A"/>
    <w:rsid w:val="008574A3"/>
    <w:rsid w:val="00857516"/>
    <w:rsid w:val="00857586"/>
    <w:rsid w:val="008576E8"/>
    <w:rsid w:val="0085786E"/>
    <w:rsid w:val="00857AEF"/>
    <w:rsid w:val="00857D8C"/>
    <w:rsid w:val="00857DE0"/>
    <w:rsid w:val="00857F76"/>
    <w:rsid w:val="008602FA"/>
    <w:rsid w:val="00860517"/>
    <w:rsid w:val="00860686"/>
    <w:rsid w:val="00860707"/>
    <w:rsid w:val="00860AAA"/>
    <w:rsid w:val="008610B1"/>
    <w:rsid w:val="00861414"/>
    <w:rsid w:val="0086146B"/>
    <w:rsid w:val="0086184A"/>
    <w:rsid w:val="00861ADE"/>
    <w:rsid w:val="00861C1E"/>
    <w:rsid w:val="00861D14"/>
    <w:rsid w:val="00861FF1"/>
    <w:rsid w:val="0086202D"/>
    <w:rsid w:val="008620D5"/>
    <w:rsid w:val="008621BD"/>
    <w:rsid w:val="008626DF"/>
    <w:rsid w:val="008628A0"/>
    <w:rsid w:val="00862A06"/>
    <w:rsid w:val="00862AFC"/>
    <w:rsid w:val="00862CEC"/>
    <w:rsid w:val="00862D58"/>
    <w:rsid w:val="00862D88"/>
    <w:rsid w:val="00862E99"/>
    <w:rsid w:val="00862EE1"/>
    <w:rsid w:val="00862F07"/>
    <w:rsid w:val="008630EB"/>
    <w:rsid w:val="008635A8"/>
    <w:rsid w:val="0086367E"/>
    <w:rsid w:val="008637BD"/>
    <w:rsid w:val="00863DA8"/>
    <w:rsid w:val="00863E94"/>
    <w:rsid w:val="00863EF0"/>
    <w:rsid w:val="00863F3A"/>
    <w:rsid w:val="008641F4"/>
    <w:rsid w:val="0086449E"/>
    <w:rsid w:val="008644D2"/>
    <w:rsid w:val="008644DD"/>
    <w:rsid w:val="00864816"/>
    <w:rsid w:val="00864A40"/>
    <w:rsid w:val="00864BFD"/>
    <w:rsid w:val="00864EEE"/>
    <w:rsid w:val="008650CB"/>
    <w:rsid w:val="00865224"/>
    <w:rsid w:val="00865480"/>
    <w:rsid w:val="00865493"/>
    <w:rsid w:val="008655B7"/>
    <w:rsid w:val="0086588F"/>
    <w:rsid w:val="008658AB"/>
    <w:rsid w:val="00865AF5"/>
    <w:rsid w:val="00865F6D"/>
    <w:rsid w:val="008660C4"/>
    <w:rsid w:val="0086616D"/>
    <w:rsid w:val="008665A8"/>
    <w:rsid w:val="00866892"/>
    <w:rsid w:val="0086692E"/>
    <w:rsid w:val="00866B1E"/>
    <w:rsid w:val="00866EEE"/>
    <w:rsid w:val="00866FD7"/>
    <w:rsid w:val="00867049"/>
    <w:rsid w:val="008670CA"/>
    <w:rsid w:val="0086718B"/>
    <w:rsid w:val="008673C8"/>
    <w:rsid w:val="008674CE"/>
    <w:rsid w:val="0086765A"/>
    <w:rsid w:val="00867680"/>
    <w:rsid w:val="00867888"/>
    <w:rsid w:val="00867F4D"/>
    <w:rsid w:val="008701DD"/>
    <w:rsid w:val="0087034B"/>
    <w:rsid w:val="00870602"/>
    <w:rsid w:val="00870AB7"/>
    <w:rsid w:val="00870CD2"/>
    <w:rsid w:val="00870D34"/>
    <w:rsid w:val="00870ED7"/>
    <w:rsid w:val="00870FA1"/>
    <w:rsid w:val="008711AF"/>
    <w:rsid w:val="008713D8"/>
    <w:rsid w:val="008714D3"/>
    <w:rsid w:val="008715A1"/>
    <w:rsid w:val="0087199F"/>
    <w:rsid w:val="00871F8A"/>
    <w:rsid w:val="008721D1"/>
    <w:rsid w:val="0087243A"/>
    <w:rsid w:val="008725A0"/>
    <w:rsid w:val="008729B0"/>
    <w:rsid w:val="00872CDE"/>
    <w:rsid w:val="00872ECE"/>
    <w:rsid w:val="008731E2"/>
    <w:rsid w:val="008732D0"/>
    <w:rsid w:val="008733A6"/>
    <w:rsid w:val="008734CB"/>
    <w:rsid w:val="0087375C"/>
    <w:rsid w:val="00873B59"/>
    <w:rsid w:val="00873CAF"/>
    <w:rsid w:val="0087446B"/>
    <w:rsid w:val="008744FE"/>
    <w:rsid w:val="00874577"/>
    <w:rsid w:val="00874766"/>
    <w:rsid w:val="00874844"/>
    <w:rsid w:val="00874917"/>
    <w:rsid w:val="008749EC"/>
    <w:rsid w:val="00874B6C"/>
    <w:rsid w:val="00874DCD"/>
    <w:rsid w:val="00874DEB"/>
    <w:rsid w:val="00874EE0"/>
    <w:rsid w:val="00875050"/>
    <w:rsid w:val="008750F9"/>
    <w:rsid w:val="008751B4"/>
    <w:rsid w:val="00875C28"/>
    <w:rsid w:val="00875D3D"/>
    <w:rsid w:val="00875D7F"/>
    <w:rsid w:val="00875E96"/>
    <w:rsid w:val="00875EE9"/>
    <w:rsid w:val="008763CB"/>
    <w:rsid w:val="0087683A"/>
    <w:rsid w:val="00876C7F"/>
    <w:rsid w:val="00877176"/>
    <w:rsid w:val="008771E2"/>
    <w:rsid w:val="008771FA"/>
    <w:rsid w:val="00877217"/>
    <w:rsid w:val="008777B1"/>
    <w:rsid w:val="0087783D"/>
    <w:rsid w:val="00877CD2"/>
    <w:rsid w:val="00877E54"/>
    <w:rsid w:val="00877FC4"/>
    <w:rsid w:val="00880048"/>
    <w:rsid w:val="0088014D"/>
    <w:rsid w:val="0088037D"/>
    <w:rsid w:val="00880433"/>
    <w:rsid w:val="0088053D"/>
    <w:rsid w:val="00880AE9"/>
    <w:rsid w:val="00881074"/>
    <w:rsid w:val="008811D1"/>
    <w:rsid w:val="008813A7"/>
    <w:rsid w:val="008813FA"/>
    <w:rsid w:val="00881537"/>
    <w:rsid w:val="00881962"/>
    <w:rsid w:val="00881A73"/>
    <w:rsid w:val="00881B18"/>
    <w:rsid w:val="00881B1D"/>
    <w:rsid w:val="00881BD3"/>
    <w:rsid w:val="00881D6A"/>
    <w:rsid w:val="0088202E"/>
    <w:rsid w:val="00882231"/>
    <w:rsid w:val="0088240C"/>
    <w:rsid w:val="0088267D"/>
    <w:rsid w:val="008827B2"/>
    <w:rsid w:val="00882EF2"/>
    <w:rsid w:val="00883143"/>
    <w:rsid w:val="0088325B"/>
    <w:rsid w:val="00883296"/>
    <w:rsid w:val="00883367"/>
    <w:rsid w:val="0088351F"/>
    <w:rsid w:val="00883799"/>
    <w:rsid w:val="008839F4"/>
    <w:rsid w:val="00883CDF"/>
    <w:rsid w:val="00883F19"/>
    <w:rsid w:val="0088428A"/>
    <w:rsid w:val="008844FF"/>
    <w:rsid w:val="00884797"/>
    <w:rsid w:val="00884821"/>
    <w:rsid w:val="008848C8"/>
    <w:rsid w:val="00884BBD"/>
    <w:rsid w:val="00884C10"/>
    <w:rsid w:val="00884C20"/>
    <w:rsid w:val="0088520F"/>
    <w:rsid w:val="008852B1"/>
    <w:rsid w:val="008852F1"/>
    <w:rsid w:val="008853B6"/>
    <w:rsid w:val="00885417"/>
    <w:rsid w:val="008855DA"/>
    <w:rsid w:val="00885777"/>
    <w:rsid w:val="00886076"/>
    <w:rsid w:val="00886331"/>
    <w:rsid w:val="00886763"/>
    <w:rsid w:val="0088683F"/>
    <w:rsid w:val="00886963"/>
    <w:rsid w:val="00886CD7"/>
    <w:rsid w:val="00887274"/>
    <w:rsid w:val="008872AC"/>
    <w:rsid w:val="008872EC"/>
    <w:rsid w:val="00887C60"/>
    <w:rsid w:val="00887F67"/>
    <w:rsid w:val="00890021"/>
    <w:rsid w:val="00890218"/>
    <w:rsid w:val="00890296"/>
    <w:rsid w:val="00890513"/>
    <w:rsid w:val="00890648"/>
    <w:rsid w:val="008909D3"/>
    <w:rsid w:val="00890A0E"/>
    <w:rsid w:val="00890F86"/>
    <w:rsid w:val="008910D0"/>
    <w:rsid w:val="00891354"/>
    <w:rsid w:val="00891640"/>
    <w:rsid w:val="00891707"/>
    <w:rsid w:val="0089176C"/>
    <w:rsid w:val="00891BAC"/>
    <w:rsid w:val="00891BF1"/>
    <w:rsid w:val="00891E9D"/>
    <w:rsid w:val="0089215E"/>
    <w:rsid w:val="0089219E"/>
    <w:rsid w:val="008921F4"/>
    <w:rsid w:val="008924AB"/>
    <w:rsid w:val="00892583"/>
    <w:rsid w:val="00892AA6"/>
    <w:rsid w:val="00892EBD"/>
    <w:rsid w:val="00892F00"/>
    <w:rsid w:val="00893179"/>
    <w:rsid w:val="00893180"/>
    <w:rsid w:val="00893571"/>
    <w:rsid w:val="008935F5"/>
    <w:rsid w:val="00893935"/>
    <w:rsid w:val="00893AD8"/>
    <w:rsid w:val="00893F2B"/>
    <w:rsid w:val="008943C7"/>
    <w:rsid w:val="008943E3"/>
    <w:rsid w:val="00894620"/>
    <w:rsid w:val="00894887"/>
    <w:rsid w:val="0089491D"/>
    <w:rsid w:val="008949D6"/>
    <w:rsid w:val="00894A4C"/>
    <w:rsid w:val="00894BC5"/>
    <w:rsid w:val="00894E5D"/>
    <w:rsid w:val="00895106"/>
    <w:rsid w:val="0089527D"/>
    <w:rsid w:val="008958EE"/>
    <w:rsid w:val="00895AE0"/>
    <w:rsid w:val="00895D99"/>
    <w:rsid w:val="0089604D"/>
    <w:rsid w:val="0089605E"/>
    <w:rsid w:val="00896245"/>
    <w:rsid w:val="00896270"/>
    <w:rsid w:val="0089630A"/>
    <w:rsid w:val="008964DF"/>
    <w:rsid w:val="00896978"/>
    <w:rsid w:val="00896B1F"/>
    <w:rsid w:val="00896D3E"/>
    <w:rsid w:val="008970C3"/>
    <w:rsid w:val="00897196"/>
    <w:rsid w:val="008971A7"/>
    <w:rsid w:val="008971EA"/>
    <w:rsid w:val="0089728E"/>
    <w:rsid w:val="008972E3"/>
    <w:rsid w:val="008975F0"/>
    <w:rsid w:val="008975FA"/>
    <w:rsid w:val="008976CF"/>
    <w:rsid w:val="00897747"/>
    <w:rsid w:val="00897815"/>
    <w:rsid w:val="00897909"/>
    <w:rsid w:val="00897A36"/>
    <w:rsid w:val="00897AC8"/>
    <w:rsid w:val="00897ACE"/>
    <w:rsid w:val="00897B70"/>
    <w:rsid w:val="00897B87"/>
    <w:rsid w:val="00897D91"/>
    <w:rsid w:val="00897F38"/>
    <w:rsid w:val="008A0071"/>
    <w:rsid w:val="008A0114"/>
    <w:rsid w:val="008A03B1"/>
    <w:rsid w:val="008A07D4"/>
    <w:rsid w:val="008A0D67"/>
    <w:rsid w:val="008A0F99"/>
    <w:rsid w:val="008A1274"/>
    <w:rsid w:val="008A13A9"/>
    <w:rsid w:val="008A1422"/>
    <w:rsid w:val="008A15C6"/>
    <w:rsid w:val="008A16D4"/>
    <w:rsid w:val="008A1DA1"/>
    <w:rsid w:val="008A20B7"/>
    <w:rsid w:val="008A24A8"/>
    <w:rsid w:val="008A24C6"/>
    <w:rsid w:val="008A26D8"/>
    <w:rsid w:val="008A287C"/>
    <w:rsid w:val="008A2A5A"/>
    <w:rsid w:val="008A2A9F"/>
    <w:rsid w:val="008A2C66"/>
    <w:rsid w:val="008A30B2"/>
    <w:rsid w:val="008A31EA"/>
    <w:rsid w:val="008A3326"/>
    <w:rsid w:val="008A340D"/>
    <w:rsid w:val="008A356B"/>
    <w:rsid w:val="008A36E7"/>
    <w:rsid w:val="008A3701"/>
    <w:rsid w:val="008A3710"/>
    <w:rsid w:val="008A3715"/>
    <w:rsid w:val="008A374F"/>
    <w:rsid w:val="008A387A"/>
    <w:rsid w:val="008A3BC6"/>
    <w:rsid w:val="008A3C7C"/>
    <w:rsid w:val="008A41A3"/>
    <w:rsid w:val="008A43F9"/>
    <w:rsid w:val="008A49E3"/>
    <w:rsid w:val="008A4A98"/>
    <w:rsid w:val="008A4E6D"/>
    <w:rsid w:val="008A4F7E"/>
    <w:rsid w:val="008A500F"/>
    <w:rsid w:val="008A5144"/>
    <w:rsid w:val="008A51C8"/>
    <w:rsid w:val="008A5484"/>
    <w:rsid w:val="008A5C4C"/>
    <w:rsid w:val="008A5DFF"/>
    <w:rsid w:val="008A5F06"/>
    <w:rsid w:val="008A61AF"/>
    <w:rsid w:val="008A6238"/>
    <w:rsid w:val="008A636F"/>
    <w:rsid w:val="008A6CE9"/>
    <w:rsid w:val="008A6E42"/>
    <w:rsid w:val="008A6ED1"/>
    <w:rsid w:val="008A6EFC"/>
    <w:rsid w:val="008A7376"/>
    <w:rsid w:val="008A7618"/>
    <w:rsid w:val="008A7621"/>
    <w:rsid w:val="008A76F6"/>
    <w:rsid w:val="008A7B8D"/>
    <w:rsid w:val="008A7BA5"/>
    <w:rsid w:val="008A7E8B"/>
    <w:rsid w:val="008A7FC5"/>
    <w:rsid w:val="008B00DA"/>
    <w:rsid w:val="008B04D8"/>
    <w:rsid w:val="008B080B"/>
    <w:rsid w:val="008B09CB"/>
    <w:rsid w:val="008B0A9F"/>
    <w:rsid w:val="008B0CA0"/>
    <w:rsid w:val="008B0EDA"/>
    <w:rsid w:val="008B0FD3"/>
    <w:rsid w:val="008B137C"/>
    <w:rsid w:val="008B17C6"/>
    <w:rsid w:val="008B1BB7"/>
    <w:rsid w:val="008B1D49"/>
    <w:rsid w:val="008B1E28"/>
    <w:rsid w:val="008B2455"/>
    <w:rsid w:val="008B2877"/>
    <w:rsid w:val="008B28E4"/>
    <w:rsid w:val="008B2B0C"/>
    <w:rsid w:val="008B2B83"/>
    <w:rsid w:val="008B2C2C"/>
    <w:rsid w:val="008B2E41"/>
    <w:rsid w:val="008B300C"/>
    <w:rsid w:val="008B3098"/>
    <w:rsid w:val="008B30D2"/>
    <w:rsid w:val="008B33C2"/>
    <w:rsid w:val="008B3418"/>
    <w:rsid w:val="008B3555"/>
    <w:rsid w:val="008B3703"/>
    <w:rsid w:val="008B3745"/>
    <w:rsid w:val="008B3893"/>
    <w:rsid w:val="008B3A34"/>
    <w:rsid w:val="008B3C81"/>
    <w:rsid w:val="008B3CAC"/>
    <w:rsid w:val="008B3D50"/>
    <w:rsid w:val="008B4099"/>
    <w:rsid w:val="008B41B4"/>
    <w:rsid w:val="008B4275"/>
    <w:rsid w:val="008B4402"/>
    <w:rsid w:val="008B4580"/>
    <w:rsid w:val="008B4874"/>
    <w:rsid w:val="008B4AAD"/>
    <w:rsid w:val="008B4C49"/>
    <w:rsid w:val="008B4F39"/>
    <w:rsid w:val="008B4FE2"/>
    <w:rsid w:val="008B5265"/>
    <w:rsid w:val="008B5505"/>
    <w:rsid w:val="008B56B4"/>
    <w:rsid w:val="008B5967"/>
    <w:rsid w:val="008B5FEE"/>
    <w:rsid w:val="008B6149"/>
    <w:rsid w:val="008B618E"/>
    <w:rsid w:val="008B6222"/>
    <w:rsid w:val="008B65B8"/>
    <w:rsid w:val="008B67B2"/>
    <w:rsid w:val="008B6D28"/>
    <w:rsid w:val="008B6D3B"/>
    <w:rsid w:val="008B6EF9"/>
    <w:rsid w:val="008B6FA1"/>
    <w:rsid w:val="008B6FFA"/>
    <w:rsid w:val="008B7193"/>
    <w:rsid w:val="008B7216"/>
    <w:rsid w:val="008B721E"/>
    <w:rsid w:val="008B74DB"/>
    <w:rsid w:val="008B7814"/>
    <w:rsid w:val="008B7870"/>
    <w:rsid w:val="008B794B"/>
    <w:rsid w:val="008B7979"/>
    <w:rsid w:val="008B7AD0"/>
    <w:rsid w:val="008B7B2F"/>
    <w:rsid w:val="008B7D35"/>
    <w:rsid w:val="008B7F14"/>
    <w:rsid w:val="008C04E0"/>
    <w:rsid w:val="008C0A81"/>
    <w:rsid w:val="008C0D18"/>
    <w:rsid w:val="008C0F50"/>
    <w:rsid w:val="008C0FF8"/>
    <w:rsid w:val="008C1218"/>
    <w:rsid w:val="008C1485"/>
    <w:rsid w:val="008C16C4"/>
    <w:rsid w:val="008C1A8A"/>
    <w:rsid w:val="008C1C91"/>
    <w:rsid w:val="008C1D0C"/>
    <w:rsid w:val="008C1E27"/>
    <w:rsid w:val="008C204C"/>
    <w:rsid w:val="008C210B"/>
    <w:rsid w:val="008C22B8"/>
    <w:rsid w:val="008C235C"/>
    <w:rsid w:val="008C2403"/>
    <w:rsid w:val="008C240E"/>
    <w:rsid w:val="008C2449"/>
    <w:rsid w:val="008C24A9"/>
    <w:rsid w:val="008C27D7"/>
    <w:rsid w:val="008C2809"/>
    <w:rsid w:val="008C2DFA"/>
    <w:rsid w:val="008C2EE8"/>
    <w:rsid w:val="008C317A"/>
    <w:rsid w:val="008C31B8"/>
    <w:rsid w:val="008C3321"/>
    <w:rsid w:val="008C381A"/>
    <w:rsid w:val="008C38FF"/>
    <w:rsid w:val="008C39B9"/>
    <w:rsid w:val="008C3B72"/>
    <w:rsid w:val="008C3F04"/>
    <w:rsid w:val="008C3FBE"/>
    <w:rsid w:val="008C40BA"/>
    <w:rsid w:val="008C414A"/>
    <w:rsid w:val="008C43F9"/>
    <w:rsid w:val="008C440A"/>
    <w:rsid w:val="008C4509"/>
    <w:rsid w:val="008C45A7"/>
    <w:rsid w:val="008C4675"/>
    <w:rsid w:val="008C495A"/>
    <w:rsid w:val="008C49D1"/>
    <w:rsid w:val="008C4A6D"/>
    <w:rsid w:val="008C4AB1"/>
    <w:rsid w:val="008C4B86"/>
    <w:rsid w:val="008C4BE7"/>
    <w:rsid w:val="008C4C2D"/>
    <w:rsid w:val="008C5100"/>
    <w:rsid w:val="008C52E6"/>
    <w:rsid w:val="008C5C3F"/>
    <w:rsid w:val="008C5EA5"/>
    <w:rsid w:val="008C5EEE"/>
    <w:rsid w:val="008C5F38"/>
    <w:rsid w:val="008C5FA7"/>
    <w:rsid w:val="008C60DD"/>
    <w:rsid w:val="008C6A16"/>
    <w:rsid w:val="008C6A5B"/>
    <w:rsid w:val="008C6A7C"/>
    <w:rsid w:val="008C6C84"/>
    <w:rsid w:val="008C6E59"/>
    <w:rsid w:val="008C7354"/>
    <w:rsid w:val="008C7427"/>
    <w:rsid w:val="008C75B4"/>
    <w:rsid w:val="008C7697"/>
    <w:rsid w:val="008C76A1"/>
    <w:rsid w:val="008C77C9"/>
    <w:rsid w:val="008C782F"/>
    <w:rsid w:val="008C792F"/>
    <w:rsid w:val="008C79A5"/>
    <w:rsid w:val="008C7BBC"/>
    <w:rsid w:val="008C7C9F"/>
    <w:rsid w:val="008C7F8A"/>
    <w:rsid w:val="008D01A8"/>
    <w:rsid w:val="008D01B8"/>
    <w:rsid w:val="008D03A8"/>
    <w:rsid w:val="008D04A5"/>
    <w:rsid w:val="008D04D9"/>
    <w:rsid w:val="008D0650"/>
    <w:rsid w:val="008D0681"/>
    <w:rsid w:val="008D0A1E"/>
    <w:rsid w:val="008D0ABB"/>
    <w:rsid w:val="008D0E07"/>
    <w:rsid w:val="008D0E3E"/>
    <w:rsid w:val="008D0FA0"/>
    <w:rsid w:val="008D1179"/>
    <w:rsid w:val="008D120D"/>
    <w:rsid w:val="008D1286"/>
    <w:rsid w:val="008D1319"/>
    <w:rsid w:val="008D1404"/>
    <w:rsid w:val="008D15A4"/>
    <w:rsid w:val="008D1AA4"/>
    <w:rsid w:val="008D1D63"/>
    <w:rsid w:val="008D1E6F"/>
    <w:rsid w:val="008D1F33"/>
    <w:rsid w:val="008D1F54"/>
    <w:rsid w:val="008D2221"/>
    <w:rsid w:val="008D2390"/>
    <w:rsid w:val="008D2487"/>
    <w:rsid w:val="008D25C7"/>
    <w:rsid w:val="008D274D"/>
    <w:rsid w:val="008D2800"/>
    <w:rsid w:val="008D283B"/>
    <w:rsid w:val="008D28E4"/>
    <w:rsid w:val="008D2A1E"/>
    <w:rsid w:val="008D2A35"/>
    <w:rsid w:val="008D2BFE"/>
    <w:rsid w:val="008D2C82"/>
    <w:rsid w:val="008D2CCB"/>
    <w:rsid w:val="008D2CCC"/>
    <w:rsid w:val="008D3066"/>
    <w:rsid w:val="008D31C3"/>
    <w:rsid w:val="008D31CE"/>
    <w:rsid w:val="008D3254"/>
    <w:rsid w:val="008D352D"/>
    <w:rsid w:val="008D38A3"/>
    <w:rsid w:val="008D38AE"/>
    <w:rsid w:val="008D3A9F"/>
    <w:rsid w:val="008D402E"/>
    <w:rsid w:val="008D461E"/>
    <w:rsid w:val="008D47E3"/>
    <w:rsid w:val="008D4876"/>
    <w:rsid w:val="008D4C6B"/>
    <w:rsid w:val="008D4CEF"/>
    <w:rsid w:val="008D4D34"/>
    <w:rsid w:val="008D517E"/>
    <w:rsid w:val="008D5285"/>
    <w:rsid w:val="008D56CC"/>
    <w:rsid w:val="008D58DD"/>
    <w:rsid w:val="008D58E3"/>
    <w:rsid w:val="008D5B6C"/>
    <w:rsid w:val="008D6311"/>
    <w:rsid w:val="008D634C"/>
    <w:rsid w:val="008D6425"/>
    <w:rsid w:val="008D646C"/>
    <w:rsid w:val="008D647A"/>
    <w:rsid w:val="008D6685"/>
    <w:rsid w:val="008D6CC6"/>
    <w:rsid w:val="008D7004"/>
    <w:rsid w:val="008D7137"/>
    <w:rsid w:val="008D724F"/>
    <w:rsid w:val="008D7685"/>
    <w:rsid w:val="008D78C9"/>
    <w:rsid w:val="008D793D"/>
    <w:rsid w:val="008D7AC8"/>
    <w:rsid w:val="008D7D28"/>
    <w:rsid w:val="008D7E4A"/>
    <w:rsid w:val="008E0083"/>
    <w:rsid w:val="008E07EE"/>
    <w:rsid w:val="008E0899"/>
    <w:rsid w:val="008E0A24"/>
    <w:rsid w:val="008E0AF3"/>
    <w:rsid w:val="008E0B85"/>
    <w:rsid w:val="008E1283"/>
    <w:rsid w:val="008E13DC"/>
    <w:rsid w:val="008E1406"/>
    <w:rsid w:val="008E1541"/>
    <w:rsid w:val="008E17AB"/>
    <w:rsid w:val="008E1A7C"/>
    <w:rsid w:val="008E1BCD"/>
    <w:rsid w:val="008E225B"/>
    <w:rsid w:val="008E24C0"/>
    <w:rsid w:val="008E2504"/>
    <w:rsid w:val="008E252F"/>
    <w:rsid w:val="008E27C0"/>
    <w:rsid w:val="008E2AFE"/>
    <w:rsid w:val="008E2B51"/>
    <w:rsid w:val="008E2C37"/>
    <w:rsid w:val="008E2D4E"/>
    <w:rsid w:val="008E3260"/>
    <w:rsid w:val="008E32F2"/>
    <w:rsid w:val="008E3330"/>
    <w:rsid w:val="008E335F"/>
    <w:rsid w:val="008E33B3"/>
    <w:rsid w:val="008E3601"/>
    <w:rsid w:val="008E37D3"/>
    <w:rsid w:val="008E37D7"/>
    <w:rsid w:val="008E387C"/>
    <w:rsid w:val="008E3AFC"/>
    <w:rsid w:val="008E3B27"/>
    <w:rsid w:val="008E3BD4"/>
    <w:rsid w:val="008E3F96"/>
    <w:rsid w:val="008E421B"/>
    <w:rsid w:val="008E429D"/>
    <w:rsid w:val="008E43BC"/>
    <w:rsid w:val="008E457C"/>
    <w:rsid w:val="008E47DC"/>
    <w:rsid w:val="008E487D"/>
    <w:rsid w:val="008E4923"/>
    <w:rsid w:val="008E4964"/>
    <w:rsid w:val="008E4B03"/>
    <w:rsid w:val="008E539A"/>
    <w:rsid w:val="008E5467"/>
    <w:rsid w:val="008E549D"/>
    <w:rsid w:val="008E54DB"/>
    <w:rsid w:val="008E589A"/>
    <w:rsid w:val="008E595F"/>
    <w:rsid w:val="008E5F9C"/>
    <w:rsid w:val="008E6337"/>
    <w:rsid w:val="008E66F2"/>
    <w:rsid w:val="008E67FA"/>
    <w:rsid w:val="008E6B5D"/>
    <w:rsid w:val="008E7209"/>
    <w:rsid w:val="008E75E5"/>
    <w:rsid w:val="008E78A7"/>
    <w:rsid w:val="008E78FD"/>
    <w:rsid w:val="008E795F"/>
    <w:rsid w:val="008E7ECF"/>
    <w:rsid w:val="008E7F28"/>
    <w:rsid w:val="008F018C"/>
    <w:rsid w:val="008F018F"/>
    <w:rsid w:val="008F041D"/>
    <w:rsid w:val="008F0461"/>
    <w:rsid w:val="008F049C"/>
    <w:rsid w:val="008F085E"/>
    <w:rsid w:val="008F08E2"/>
    <w:rsid w:val="008F0CE3"/>
    <w:rsid w:val="008F0D18"/>
    <w:rsid w:val="008F0DA1"/>
    <w:rsid w:val="008F0E3A"/>
    <w:rsid w:val="008F0F25"/>
    <w:rsid w:val="008F0F74"/>
    <w:rsid w:val="008F102D"/>
    <w:rsid w:val="008F1033"/>
    <w:rsid w:val="008F1155"/>
    <w:rsid w:val="008F12D6"/>
    <w:rsid w:val="008F1605"/>
    <w:rsid w:val="008F167E"/>
    <w:rsid w:val="008F1761"/>
    <w:rsid w:val="008F18BA"/>
    <w:rsid w:val="008F1939"/>
    <w:rsid w:val="008F1B81"/>
    <w:rsid w:val="008F20D1"/>
    <w:rsid w:val="008F21E2"/>
    <w:rsid w:val="008F232A"/>
    <w:rsid w:val="008F236E"/>
    <w:rsid w:val="008F2608"/>
    <w:rsid w:val="008F2703"/>
    <w:rsid w:val="008F2762"/>
    <w:rsid w:val="008F27DA"/>
    <w:rsid w:val="008F2953"/>
    <w:rsid w:val="008F29E0"/>
    <w:rsid w:val="008F2B93"/>
    <w:rsid w:val="008F2B96"/>
    <w:rsid w:val="008F2BEA"/>
    <w:rsid w:val="008F2BFF"/>
    <w:rsid w:val="008F2EC5"/>
    <w:rsid w:val="008F3046"/>
    <w:rsid w:val="008F3ABF"/>
    <w:rsid w:val="008F3F21"/>
    <w:rsid w:val="008F3F31"/>
    <w:rsid w:val="008F411A"/>
    <w:rsid w:val="008F431B"/>
    <w:rsid w:val="008F4467"/>
    <w:rsid w:val="008F4640"/>
    <w:rsid w:val="008F472E"/>
    <w:rsid w:val="008F486F"/>
    <w:rsid w:val="008F48A4"/>
    <w:rsid w:val="008F4A82"/>
    <w:rsid w:val="008F4C7F"/>
    <w:rsid w:val="008F4EFF"/>
    <w:rsid w:val="008F4F6D"/>
    <w:rsid w:val="008F52A1"/>
    <w:rsid w:val="008F58EC"/>
    <w:rsid w:val="008F5E6A"/>
    <w:rsid w:val="008F5F28"/>
    <w:rsid w:val="008F603E"/>
    <w:rsid w:val="008F6080"/>
    <w:rsid w:val="008F6238"/>
    <w:rsid w:val="008F62C1"/>
    <w:rsid w:val="008F63D5"/>
    <w:rsid w:val="008F65BD"/>
    <w:rsid w:val="008F66E6"/>
    <w:rsid w:val="008F67A5"/>
    <w:rsid w:val="008F67E8"/>
    <w:rsid w:val="008F681D"/>
    <w:rsid w:val="008F6897"/>
    <w:rsid w:val="008F68F1"/>
    <w:rsid w:val="008F6C7B"/>
    <w:rsid w:val="008F6D98"/>
    <w:rsid w:val="008F6ECE"/>
    <w:rsid w:val="008F6F51"/>
    <w:rsid w:val="008F70A5"/>
    <w:rsid w:val="008F729D"/>
    <w:rsid w:val="008F751B"/>
    <w:rsid w:val="008F753A"/>
    <w:rsid w:val="008F7602"/>
    <w:rsid w:val="008F7A55"/>
    <w:rsid w:val="008F7A69"/>
    <w:rsid w:val="008F7B36"/>
    <w:rsid w:val="008F7B89"/>
    <w:rsid w:val="008F7BBF"/>
    <w:rsid w:val="008F7CF3"/>
    <w:rsid w:val="008F7D4A"/>
    <w:rsid w:val="00900111"/>
    <w:rsid w:val="0090012A"/>
    <w:rsid w:val="0090018B"/>
    <w:rsid w:val="0090046C"/>
    <w:rsid w:val="0090049F"/>
    <w:rsid w:val="00900A68"/>
    <w:rsid w:val="00900B47"/>
    <w:rsid w:val="00900C16"/>
    <w:rsid w:val="00900C6D"/>
    <w:rsid w:val="00900DBB"/>
    <w:rsid w:val="0090116E"/>
    <w:rsid w:val="009012A6"/>
    <w:rsid w:val="0090147B"/>
    <w:rsid w:val="009017E5"/>
    <w:rsid w:val="00901A8F"/>
    <w:rsid w:val="00901B5B"/>
    <w:rsid w:val="00901F9F"/>
    <w:rsid w:val="00902044"/>
    <w:rsid w:val="009020AD"/>
    <w:rsid w:val="00902100"/>
    <w:rsid w:val="00902513"/>
    <w:rsid w:val="0090265B"/>
    <w:rsid w:val="009028BE"/>
    <w:rsid w:val="00902F6C"/>
    <w:rsid w:val="009031DD"/>
    <w:rsid w:val="009031DE"/>
    <w:rsid w:val="00903260"/>
    <w:rsid w:val="0090333B"/>
    <w:rsid w:val="0090357F"/>
    <w:rsid w:val="00903587"/>
    <w:rsid w:val="00903593"/>
    <w:rsid w:val="00903777"/>
    <w:rsid w:val="0090387F"/>
    <w:rsid w:val="009038DD"/>
    <w:rsid w:val="009039B1"/>
    <w:rsid w:val="009039E9"/>
    <w:rsid w:val="00903B73"/>
    <w:rsid w:val="00903C42"/>
    <w:rsid w:val="00903D59"/>
    <w:rsid w:val="00903EC6"/>
    <w:rsid w:val="00903F6A"/>
    <w:rsid w:val="00903F8B"/>
    <w:rsid w:val="0090401D"/>
    <w:rsid w:val="009040B2"/>
    <w:rsid w:val="0090416C"/>
    <w:rsid w:val="00904293"/>
    <w:rsid w:val="00904370"/>
    <w:rsid w:val="009043F2"/>
    <w:rsid w:val="0090455C"/>
    <w:rsid w:val="009045B3"/>
    <w:rsid w:val="0090468A"/>
    <w:rsid w:val="009048B9"/>
    <w:rsid w:val="0090497B"/>
    <w:rsid w:val="00904B1B"/>
    <w:rsid w:val="00904BA3"/>
    <w:rsid w:val="00904CD4"/>
    <w:rsid w:val="00904E28"/>
    <w:rsid w:val="00905056"/>
    <w:rsid w:val="00905365"/>
    <w:rsid w:val="00905769"/>
    <w:rsid w:val="00905892"/>
    <w:rsid w:val="00905921"/>
    <w:rsid w:val="009060D9"/>
    <w:rsid w:val="0090638F"/>
    <w:rsid w:val="0090647C"/>
    <w:rsid w:val="009067DF"/>
    <w:rsid w:val="00906BFA"/>
    <w:rsid w:val="00906D37"/>
    <w:rsid w:val="00906DC8"/>
    <w:rsid w:val="00906ECE"/>
    <w:rsid w:val="00907067"/>
    <w:rsid w:val="00907B1B"/>
    <w:rsid w:val="00907C7D"/>
    <w:rsid w:val="00907DBC"/>
    <w:rsid w:val="00907E7F"/>
    <w:rsid w:val="009102A0"/>
    <w:rsid w:val="0091030F"/>
    <w:rsid w:val="00910363"/>
    <w:rsid w:val="0091039D"/>
    <w:rsid w:val="009104E6"/>
    <w:rsid w:val="0091063F"/>
    <w:rsid w:val="00910AED"/>
    <w:rsid w:val="00910C9C"/>
    <w:rsid w:val="00910CF2"/>
    <w:rsid w:val="00910DA8"/>
    <w:rsid w:val="00910DDE"/>
    <w:rsid w:val="00911080"/>
    <w:rsid w:val="00911211"/>
    <w:rsid w:val="00911398"/>
    <w:rsid w:val="009114CA"/>
    <w:rsid w:val="00911A7E"/>
    <w:rsid w:val="00911C45"/>
    <w:rsid w:val="00911C7A"/>
    <w:rsid w:val="00911E1C"/>
    <w:rsid w:val="00911EA9"/>
    <w:rsid w:val="00912408"/>
    <w:rsid w:val="009124B2"/>
    <w:rsid w:val="009124E6"/>
    <w:rsid w:val="0091283B"/>
    <w:rsid w:val="00912890"/>
    <w:rsid w:val="009129C0"/>
    <w:rsid w:val="00912AC6"/>
    <w:rsid w:val="00912EC0"/>
    <w:rsid w:val="00912F4E"/>
    <w:rsid w:val="00912F58"/>
    <w:rsid w:val="00912F70"/>
    <w:rsid w:val="0091350F"/>
    <w:rsid w:val="0091362C"/>
    <w:rsid w:val="00913792"/>
    <w:rsid w:val="0091399D"/>
    <w:rsid w:val="00913AC3"/>
    <w:rsid w:val="00913B36"/>
    <w:rsid w:val="00913C8E"/>
    <w:rsid w:val="00913EE5"/>
    <w:rsid w:val="00913F36"/>
    <w:rsid w:val="0091420A"/>
    <w:rsid w:val="0091426C"/>
    <w:rsid w:val="009143CE"/>
    <w:rsid w:val="009144EC"/>
    <w:rsid w:val="00914625"/>
    <w:rsid w:val="009146A8"/>
    <w:rsid w:val="00914751"/>
    <w:rsid w:val="00914936"/>
    <w:rsid w:val="009149A2"/>
    <w:rsid w:val="00914A59"/>
    <w:rsid w:val="00914DE3"/>
    <w:rsid w:val="009150FE"/>
    <w:rsid w:val="009152F7"/>
    <w:rsid w:val="009158D4"/>
    <w:rsid w:val="00915DAA"/>
    <w:rsid w:val="00915DBF"/>
    <w:rsid w:val="00915F84"/>
    <w:rsid w:val="00916098"/>
    <w:rsid w:val="00916266"/>
    <w:rsid w:val="00916377"/>
    <w:rsid w:val="0091647D"/>
    <w:rsid w:val="009165B4"/>
    <w:rsid w:val="009167A7"/>
    <w:rsid w:val="009168A9"/>
    <w:rsid w:val="009168CB"/>
    <w:rsid w:val="00916903"/>
    <w:rsid w:val="00916947"/>
    <w:rsid w:val="00916978"/>
    <w:rsid w:val="009169E3"/>
    <w:rsid w:val="00916F7C"/>
    <w:rsid w:val="00917059"/>
    <w:rsid w:val="0091722F"/>
    <w:rsid w:val="009173AD"/>
    <w:rsid w:val="00917424"/>
    <w:rsid w:val="009175D3"/>
    <w:rsid w:val="009177DC"/>
    <w:rsid w:val="0091799A"/>
    <w:rsid w:val="00917AE6"/>
    <w:rsid w:val="00917C1D"/>
    <w:rsid w:val="009201AF"/>
    <w:rsid w:val="00920514"/>
    <w:rsid w:val="00920554"/>
    <w:rsid w:val="009207AC"/>
    <w:rsid w:val="0092092C"/>
    <w:rsid w:val="00920B2C"/>
    <w:rsid w:val="00920D36"/>
    <w:rsid w:val="00920DF6"/>
    <w:rsid w:val="00920F60"/>
    <w:rsid w:val="0092125E"/>
    <w:rsid w:val="0092143F"/>
    <w:rsid w:val="0092158F"/>
    <w:rsid w:val="009215AC"/>
    <w:rsid w:val="009218E0"/>
    <w:rsid w:val="00921912"/>
    <w:rsid w:val="00921A87"/>
    <w:rsid w:val="00921CBD"/>
    <w:rsid w:val="00921FD7"/>
    <w:rsid w:val="00922021"/>
    <w:rsid w:val="00922040"/>
    <w:rsid w:val="00922057"/>
    <w:rsid w:val="009222E9"/>
    <w:rsid w:val="00922608"/>
    <w:rsid w:val="0092261E"/>
    <w:rsid w:val="009226B9"/>
    <w:rsid w:val="009227FA"/>
    <w:rsid w:val="00922894"/>
    <w:rsid w:val="009228F6"/>
    <w:rsid w:val="00922B4B"/>
    <w:rsid w:val="00922BC9"/>
    <w:rsid w:val="009231C0"/>
    <w:rsid w:val="009231F9"/>
    <w:rsid w:val="00923289"/>
    <w:rsid w:val="00923297"/>
    <w:rsid w:val="00923533"/>
    <w:rsid w:val="009236BF"/>
    <w:rsid w:val="009236C7"/>
    <w:rsid w:val="009236D6"/>
    <w:rsid w:val="009236E3"/>
    <w:rsid w:val="00923C2D"/>
    <w:rsid w:val="00923DC1"/>
    <w:rsid w:val="009242AE"/>
    <w:rsid w:val="009242D6"/>
    <w:rsid w:val="00924314"/>
    <w:rsid w:val="00924397"/>
    <w:rsid w:val="009245A9"/>
    <w:rsid w:val="009245DC"/>
    <w:rsid w:val="009248EB"/>
    <w:rsid w:val="00924908"/>
    <w:rsid w:val="0092490A"/>
    <w:rsid w:val="00924A40"/>
    <w:rsid w:val="00924A48"/>
    <w:rsid w:val="00924C67"/>
    <w:rsid w:val="00925067"/>
    <w:rsid w:val="009251A7"/>
    <w:rsid w:val="0092533A"/>
    <w:rsid w:val="0092547A"/>
    <w:rsid w:val="0092561F"/>
    <w:rsid w:val="0092566A"/>
    <w:rsid w:val="00925705"/>
    <w:rsid w:val="0092581D"/>
    <w:rsid w:val="00925C18"/>
    <w:rsid w:val="00925C24"/>
    <w:rsid w:val="00925F51"/>
    <w:rsid w:val="00925FB8"/>
    <w:rsid w:val="009260C4"/>
    <w:rsid w:val="00926540"/>
    <w:rsid w:val="00926576"/>
    <w:rsid w:val="0092665D"/>
    <w:rsid w:val="00926771"/>
    <w:rsid w:val="00926A76"/>
    <w:rsid w:val="00926AEF"/>
    <w:rsid w:val="00926D98"/>
    <w:rsid w:val="00926EA1"/>
    <w:rsid w:val="00927269"/>
    <w:rsid w:val="00927673"/>
    <w:rsid w:val="009277C2"/>
    <w:rsid w:val="009279D3"/>
    <w:rsid w:val="00927A31"/>
    <w:rsid w:val="00927DEB"/>
    <w:rsid w:val="00927DF7"/>
    <w:rsid w:val="00927E05"/>
    <w:rsid w:val="00930131"/>
    <w:rsid w:val="009301AC"/>
    <w:rsid w:val="009301D6"/>
    <w:rsid w:val="0093041B"/>
    <w:rsid w:val="00930763"/>
    <w:rsid w:val="0093093E"/>
    <w:rsid w:val="00930AE4"/>
    <w:rsid w:val="00930AED"/>
    <w:rsid w:val="00930C44"/>
    <w:rsid w:val="00930D77"/>
    <w:rsid w:val="0093135D"/>
    <w:rsid w:val="00931366"/>
    <w:rsid w:val="00931369"/>
    <w:rsid w:val="00931419"/>
    <w:rsid w:val="009315D9"/>
    <w:rsid w:val="00931724"/>
    <w:rsid w:val="00931835"/>
    <w:rsid w:val="00931F44"/>
    <w:rsid w:val="00931F72"/>
    <w:rsid w:val="0093200D"/>
    <w:rsid w:val="0093207C"/>
    <w:rsid w:val="009321D9"/>
    <w:rsid w:val="00932523"/>
    <w:rsid w:val="00932635"/>
    <w:rsid w:val="00932665"/>
    <w:rsid w:val="00932735"/>
    <w:rsid w:val="009329A5"/>
    <w:rsid w:val="00932A38"/>
    <w:rsid w:val="00932B4B"/>
    <w:rsid w:val="00932B50"/>
    <w:rsid w:val="00932D78"/>
    <w:rsid w:val="00932E73"/>
    <w:rsid w:val="00932EDC"/>
    <w:rsid w:val="009330AD"/>
    <w:rsid w:val="00933207"/>
    <w:rsid w:val="009333DD"/>
    <w:rsid w:val="009335F0"/>
    <w:rsid w:val="0093373A"/>
    <w:rsid w:val="00933B0D"/>
    <w:rsid w:val="00933C80"/>
    <w:rsid w:val="00933C8D"/>
    <w:rsid w:val="00933E9B"/>
    <w:rsid w:val="00933FC8"/>
    <w:rsid w:val="00934131"/>
    <w:rsid w:val="0093413B"/>
    <w:rsid w:val="00934404"/>
    <w:rsid w:val="00934541"/>
    <w:rsid w:val="00934582"/>
    <w:rsid w:val="00934802"/>
    <w:rsid w:val="00934ADB"/>
    <w:rsid w:val="00934C17"/>
    <w:rsid w:val="00934FBC"/>
    <w:rsid w:val="009351F6"/>
    <w:rsid w:val="00935243"/>
    <w:rsid w:val="009353B7"/>
    <w:rsid w:val="00935787"/>
    <w:rsid w:val="00935A74"/>
    <w:rsid w:val="00935EAE"/>
    <w:rsid w:val="0093605D"/>
    <w:rsid w:val="00936818"/>
    <w:rsid w:val="00936938"/>
    <w:rsid w:val="00936ACA"/>
    <w:rsid w:val="00936C1A"/>
    <w:rsid w:val="00936CE0"/>
    <w:rsid w:val="00936E4D"/>
    <w:rsid w:val="0093721B"/>
    <w:rsid w:val="009372D3"/>
    <w:rsid w:val="00937464"/>
    <w:rsid w:val="0093765B"/>
    <w:rsid w:val="009377F0"/>
    <w:rsid w:val="00937BEF"/>
    <w:rsid w:val="00937D41"/>
    <w:rsid w:val="00937E19"/>
    <w:rsid w:val="00940201"/>
    <w:rsid w:val="00940259"/>
    <w:rsid w:val="00940941"/>
    <w:rsid w:val="00940995"/>
    <w:rsid w:val="00940B73"/>
    <w:rsid w:val="00940C39"/>
    <w:rsid w:val="00940EA5"/>
    <w:rsid w:val="009410DB"/>
    <w:rsid w:val="00941468"/>
    <w:rsid w:val="009414FD"/>
    <w:rsid w:val="00941530"/>
    <w:rsid w:val="009418AA"/>
    <w:rsid w:val="0094221C"/>
    <w:rsid w:val="0094228F"/>
    <w:rsid w:val="009424C8"/>
    <w:rsid w:val="00942555"/>
    <w:rsid w:val="0094279A"/>
    <w:rsid w:val="009429B5"/>
    <w:rsid w:val="00943307"/>
    <w:rsid w:val="0094345D"/>
    <w:rsid w:val="009436D4"/>
    <w:rsid w:val="009437DD"/>
    <w:rsid w:val="00943864"/>
    <w:rsid w:val="009439CD"/>
    <w:rsid w:val="00943C49"/>
    <w:rsid w:val="00943F11"/>
    <w:rsid w:val="00944047"/>
    <w:rsid w:val="009440CC"/>
    <w:rsid w:val="00944104"/>
    <w:rsid w:val="009441D6"/>
    <w:rsid w:val="009442BE"/>
    <w:rsid w:val="00944388"/>
    <w:rsid w:val="009449E9"/>
    <w:rsid w:val="00944E8D"/>
    <w:rsid w:val="00944EC1"/>
    <w:rsid w:val="00945247"/>
    <w:rsid w:val="00945343"/>
    <w:rsid w:val="00945593"/>
    <w:rsid w:val="00945686"/>
    <w:rsid w:val="00945AE9"/>
    <w:rsid w:val="00945C79"/>
    <w:rsid w:val="00945C88"/>
    <w:rsid w:val="00945D57"/>
    <w:rsid w:val="00945E05"/>
    <w:rsid w:val="009460E8"/>
    <w:rsid w:val="009460F3"/>
    <w:rsid w:val="0094634E"/>
    <w:rsid w:val="009463D2"/>
    <w:rsid w:val="00946485"/>
    <w:rsid w:val="00946578"/>
    <w:rsid w:val="00946788"/>
    <w:rsid w:val="009467C5"/>
    <w:rsid w:val="00946907"/>
    <w:rsid w:val="00946985"/>
    <w:rsid w:val="0094698D"/>
    <w:rsid w:val="00946B7E"/>
    <w:rsid w:val="00946CB1"/>
    <w:rsid w:val="009473A7"/>
    <w:rsid w:val="0094744D"/>
    <w:rsid w:val="00947593"/>
    <w:rsid w:val="00947AE2"/>
    <w:rsid w:val="00950064"/>
    <w:rsid w:val="00950102"/>
    <w:rsid w:val="0095022E"/>
    <w:rsid w:val="0095030A"/>
    <w:rsid w:val="00950CE0"/>
    <w:rsid w:val="00950E0A"/>
    <w:rsid w:val="00950F03"/>
    <w:rsid w:val="00951045"/>
    <w:rsid w:val="0095136F"/>
    <w:rsid w:val="009513A7"/>
    <w:rsid w:val="009513DF"/>
    <w:rsid w:val="0095145C"/>
    <w:rsid w:val="00951497"/>
    <w:rsid w:val="009516DC"/>
    <w:rsid w:val="009517B8"/>
    <w:rsid w:val="00951CC1"/>
    <w:rsid w:val="00951DF3"/>
    <w:rsid w:val="009522DD"/>
    <w:rsid w:val="009525EC"/>
    <w:rsid w:val="00952CF0"/>
    <w:rsid w:val="00952DFE"/>
    <w:rsid w:val="00952F59"/>
    <w:rsid w:val="00953347"/>
    <w:rsid w:val="0095338E"/>
    <w:rsid w:val="009535C9"/>
    <w:rsid w:val="0095361D"/>
    <w:rsid w:val="00953727"/>
    <w:rsid w:val="009537B7"/>
    <w:rsid w:val="00953836"/>
    <w:rsid w:val="00953963"/>
    <w:rsid w:val="009539A2"/>
    <w:rsid w:val="00953A1B"/>
    <w:rsid w:val="00953D21"/>
    <w:rsid w:val="00953D8B"/>
    <w:rsid w:val="00953FA8"/>
    <w:rsid w:val="00954074"/>
    <w:rsid w:val="00954240"/>
    <w:rsid w:val="00954241"/>
    <w:rsid w:val="00954341"/>
    <w:rsid w:val="009544E9"/>
    <w:rsid w:val="0095456B"/>
    <w:rsid w:val="0095478E"/>
    <w:rsid w:val="009549FC"/>
    <w:rsid w:val="00954E3E"/>
    <w:rsid w:val="00954EBA"/>
    <w:rsid w:val="00954F67"/>
    <w:rsid w:val="00954F95"/>
    <w:rsid w:val="00955068"/>
    <w:rsid w:val="009550C2"/>
    <w:rsid w:val="00955239"/>
    <w:rsid w:val="0095549C"/>
    <w:rsid w:val="009555AA"/>
    <w:rsid w:val="00955A6E"/>
    <w:rsid w:val="00955BDA"/>
    <w:rsid w:val="00955DA9"/>
    <w:rsid w:val="009567C6"/>
    <w:rsid w:val="00956884"/>
    <w:rsid w:val="00956A9B"/>
    <w:rsid w:val="00956B6B"/>
    <w:rsid w:val="00956DF8"/>
    <w:rsid w:val="00956E0B"/>
    <w:rsid w:val="00956F17"/>
    <w:rsid w:val="009571B4"/>
    <w:rsid w:val="009576A1"/>
    <w:rsid w:val="009577C0"/>
    <w:rsid w:val="00957861"/>
    <w:rsid w:val="0095799E"/>
    <w:rsid w:val="00957D58"/>
    <w:rsid w:val="00957EBC"/>
    <w:rsid w:val="00957EEE"/>
    <w:rsid w:val="00957EF4"/>
    <w:rsid w:val="0096011C"/>
    <w:rsid w:val="00960452"/>
    <w:rsid w:val="0096053A"/>
    <w:rsid w:val="0096081C"/>
    <w:rsid w:val="009609DB"/>
    <w:rsid w:val="00960C18"/>
    <w:rsid w:val="00960E2B"/>
    <w:rsid w:val="00960F58"/>
    <w:rsid w:val="0096103F"/>
    <w:rsid w:val="00961110"/>
    <w:rsid w:val="00961135"/>
    <w:rsid w:val="0096164F"/>
    <w:rsid w:val="0096167E"/>
    <w:rsid w:val="0096192E"/>
    <w:rsid w:val="00961C00"/>
    <w:rsid w:val="00961C3C"/>
    <w:rsid w:val="00961CFE"/>
    <w:rsid w:val="009620C3"/>
    <w:rsid w:val="0096216C"/>
    <w:rsid w:val="009624EA"/>
    <w:rsid w:val="009624EF"/>
    <w:rsid w:val="00962516"/>
    <w:rsid w:val="00962727"/>
    <w:rsid w:val="00962B71"/>
    <w:rsid w:val="00962BE1"/>
    <w:rsid w:val="00962EC3"/>
    <w:rsid w:val="00962F24"/>
    <w:rsid w:val="00962F3C"/>
    <w:rsid w:val="00962FC5"/>
    <w:rsid w:val="00963236"/>
    <w:rsid w:val="00963737"/>
    <w:rsid w:val="009637B1"/>
    <w:rsid w:val="0096394C"/>
    <w:rsid w:val="00963C43"/>
    <w:rsid w:val="00963C9C"/>
    <w:rsid w:val="00963D2E"/>
    <w:rsid w:val="00963EF6"/>
    <w:rsid w:val="00963FBC"/>
    <w:rsid w:val="009640F1"/>
    <w:rsid w:val="0096439C"/>
    <w:rsid w:val="0096446F"/>
    <w:rsid w:val="009648AE"/>
    <w:rsid w:val="009648E4"/>
    <w:rsid w:val="00964B7D"/>
    <w:rsid w:val="00964E80"/>
    <w:rsid w:val="00964E85"/>
    <w:rsid w:val="00964FA9"/>
    <w:rsid w:val="00964FD0"/>
    <w:rsid w:val="00965063"/>
    <w:rsid w:val="0096509A"/>
    <w:rsid w:val="00965511"/>
    <w:rsid w:val="009656A6"/>
    <w:rsid w:val="00965D11"/>
    <w:rsid w:val="00965F0D"/>
    <w:rsid w:val="00966093"/>
    <w:rsid w:val="00966150"/>
    <w:rsid w:val="00966164"/>
    <w:rsid w:val="009662DD"/>
    <w:rsid w:val="00966512"/>
    <w:rsid w:val="009666A8"/>
    <w:rsid w:val="009667F0"/>
    <w:rsid w:val="00966884"/>
    <w:rsid w:val="00966D0D"/>
    <w:rsid w:val="00966E2C"/>
    <w:rsid w:val="00966E66"/>
    <w:rsid w:val="00967141"/>
    <w:rsid w:val="00967237"/>
    <w:rsid w:val="00967453"/>
    <w:rsid w:val="009674E7"/>
    <w:rsid w:val="0096772A"/>
    <w:rsid w:val="0096788D"/>
    <w:rsid w:val="0096790B"/>
    <w:rsid w:val="00967AEB"/>
    <w:rsid w:val="00967C76"/>
    <w:rsid w:val="00967EEA"/>
    <w:rsid w:val="00970088"/>
    <w:rsid w:val="0097074B"/>
    <w:rsid w:val="00970C2D"/>
    <w:rsid w:val="00971132"/>
    <w:rsid w:val="00971276"/>
    <w:rsid w:val="00971382"/>
    <w:rsid w:val="0097139B"/>
    <w:rsid w:val="00971583"/>
    <w:rsid w:val="009717FB"/>
    <w:rsid w:val="009718B9"/>
    <w:rsid w:val="00971A5C"/>
    <w:rsid w:val="00971AF3"/>
    <w:rsid w:val="00971B81"/>
    <w:rsid w:val="00971C10"/>
    <w:rsid w:val="00971CDB"/>
    <w:rsid w:val="00971CE4"/>
    <w:rsid w:val="00971E7A"/>
    <w:rsid w:val="00971F37"/>
    <w:rsid w:val="00971F5F"/>
    <w:rsid w:val="00971FAE"/>
    <w:rsid w:val="00971FF5"/>
    <w:rsid w:val="00972115"/>
    <w:rsid w:val="009721E0"/>
    <w:rsid w:val="0097288B"/>
    <w:rsid w:val="009728E5"/>
    <w:rsid w:val="00972ADB"/>
    <w:rsid w:val="00972B4D"/>
    <w:rsid w:val="00972BBF"/>
    <w:rsid w:val="00972EF3"/>
    <w:rsid w:val="009732EC"/>
    <w:rsid w:val="00973557"/>
    <w:rsid w:val="00973677"/>
    <w:rsid w:val="0097390B"/>
    <w:rsid w:val="00973C64"/>
    <w:rsid w:val="009743EE"/>
    <w:rsid w:val="009744C7"/>
    <w:rsid w:val="009744E1"/>
    <w:rsid w:val="00974981"/>
    <w:rsid w:val="00974F8F"/>
    <w:rsid w:val="0097526F"/>
    <w:rsid w:val="0097542A"/>
    <w:rsid w:val="009755DD"/>
    <w:rsid w:val="00975904"/>
    <w:rsid w:val="00975998"/>
    <w:rsid w:val="00975CA9"/>
    <w:rsid w:val="00975FC6"/>
    <w:rsid w:val="00976127"/>
    <w:rsid w:val="00976150"/>
    <w:rsid w:val="00976589"/>
    <w:rsid w:val="00976BD8"/>
    <w:rsid w:val="00976E82"/>
    <w:rsid w:val="009771F0"/>
    <w:rsid w:val="009773A2"/>
    <w:rsid w:val="009774BB"/>
    <w:rsid w:val="0097750B"/>
    <w:rsid w:val="00977783"/>
    <w:rsid w:val="00977993"/>
    <w:rsid w:val="009779CC"/>
    <w:rsid w:val="00977B0C"/>
    <w:rsid w:val="00977C1D"/>
    <w:rsid w:val="00980028"/>
    <w:rsid w:val="009801DA"/>
    <w:rsid w:val="0098048C"/>
    <w:rsid w:val="00980499"/>
    <w:rsid w:val="009804F8"/>
    <w:rsid w:val="00980906"/>
    <w:rsid w:val="00980F44"/>
    <w:rsid w:val="00980FFF"/>
    <w:rsid w:val="00981146"/>
    <w:rsid w:val="00981402"/>
    <w:rsid w:val="0098142D"/>
    <w:rsid w:val="00981527"/>
    <w:rsid w:val="009815AC"/>
    <w:rsid w:val="00981669"/>
    <w:rsid w:val="00981882"/>
    <w:rsid w:val="00981953"/>
    <w:rsid w:val="00981B8F"/>
    <w:rsid w:val="00982026"/>
    <w:rsid w:val="009820A4"/>
    <w:rsid w:val="0098220E"/>
    <w:rsid w:val="0098223E"/>
    <w:rsid w:val="00982374"/>
    <w:rsid w:val="009823E2"/>
    <w:rsid w:val="0098262F"/>
    <w:rsid w:val="00982B24"/>
    <w:rsid w:val="00982B68"/>
    <w:rsid w:val="00982C2D"/>
    <w:rsid w:val="00982DF3"/>
    <w:rsid w:val="00982E90"/>
    <w:rsid w:val="00982EBF"/>
    <w:rsid w:val="00983075"/>
    <w:rsid w:val="00983317"/>
    <w:rsid w:val="00983566"/>
    <w:rsid w:val="009836D2"/>
    <w:rsid w:val="009837CC"/>
    <w:rsid w:val="009838A1"/>
    <w:rsid w:val="00983C74"/>
    <w:rsid w:val="00983D89"/>
    <w:rsid w:val="00983E38"/>
    <w:rsid w:val="009841EB"/>
    <w:rsid w:val="009842AF"/>
    <w:rsid w:val="009844B7"/>
    <w:rsid w:val="00984576"/>
    <w:rsid w:val="00984942"/>
    <w:rsid w:val="00984B12"/>
    <w:rsid w:val="00984C5F"/>
    <w:rsid w:val="00984EAD"/>
    <w:rsid w:val="00984FE7"/>
    <w:rsid w:val="009850F1"/>
    <w:rsid w:val="009852F5"/>
    <w:rsid w:val="00985449"/>
    <w:rsid w:val="00985541"/>
    <w:rsid w:val="00985ACB"/>
    <w:rsid w:val="00985B76"/>
    <w:rsid w:val="00985BD6"/>
    <w:rsid w:val="00986206"/>
    <w:rsid w:val="0098641F"/>
    <w:rsid w:val="0098648F"/>
    <w:rsid w:val="00986872"/>
    <w:rsid w:val="009869F6"/>
    <w:rsid w:val="00986CFD"/>
    <w:rsid w:val="0098702B"/>
    <w:rsid w:val="009870FF"/>
    <w:rsid w:val="0098729F"/>
    <w:rsid w:val="009873C7"/>
    <w:rsid w:val="00987401"/>
    <w:rsid w:val="00987469"/>
    <w:rsid w:val="0098749B"/>
    <w:rsid w:val="0098749F"/>
    <w:rsid w:val="009874CD"/>
    <w:rsid w:val="00987784"/>
    <w:rsid w:val="00987819"/>
    <w:rsid w:val="00987B3A"/>
    <w:rsid w:val="00987DFF"/>
    <w:rsid w:val="00987F74"/>
    <w:rsid w:val="0099032A"/>
    <w:rsid w:val="00990392"/>
    <w:rsid w:val="0099045C"/>
    <w:rsid w:val="0099051D"/>
    <w:rsid w:val="00990686"/>
    <w:rsid w:val="00990860"/>
    <w:rsid w:val="00990A46"/>
    <w:rsid w:val="00990B37"/>
    <w:rsid w:val="00990BC5"/>
    <w:rsid w:val="00990E36"/>
    <w:rsid w:val="00990F21"/>
    <w:rsid w:val="00990FE2"/>
    <w:rsid w:val="00991398"/>
    <w:rsid w:val="009917EE"/>
    <w:rsid w:val="00991ABE"/>
    <w:rsid w:val="00991B1B"/>
    <w:rsid w:val="00991F5C"/>
    <w:rsid w:val="0099201F"/>
    <w:rsid w:val="0099217F"/>
    <w:rsid w:val="00992295"/>
    <w:rsid w:val="009923CB"/>
    <w:rsid w:val="00992582"/>
    <w:rsid w:val="0099296D"/>
    <w:rsid w:val="009929A4"/>
    <w:rsid w:val="00992B4B"/>
    <w:rsid w:val="00992BBD"/>
    <w:rsid w:val="0099301F"/>
    <w:rsid w:val="009931B1"/>
    <w:rsid w:val="009934DC"/>
    <w:rsid w:val="0099396F"/>
    <w:rsid w:val="00994144"/>
    <w:rsid w:val="0099418D"/>
    <w:rsid w:val="0099431B"/>
    <w:rsid w:val="00994351"/>
    <w:rsid w:val="009945CB"/>
    <w:rsid w:val="00994910"/>
    <w:rsid w:val="00994A84"/>
    <w:rsid w:val="00994CBD"/>
    <w:rsid w:val="00994D29"/>
    <w:rsid w:val="00994FE7"/>
    <w:rsid w:val="00994FFF"/>
    <w:rsid w:val="009950AE"/>
    <w:rsid w:val="0099517B"/>
    <w:rsid w:val="00995216"/>
    <w:rsid w:val="00995324"/>
    <w:rsid w:val="009958F2"/>
    <w:rsid w:val="0099599E"/>
    <w:rsid w:val="00995A58"/>
    <w:rsid w:val="00995A67"/>
    <w:rsid w:val="00995AC2"/>
    <w:rsid w:val="00995E32"/>
    <w:rsid w:val="00995E94"/>
    <w:rsid w:val="009962A3"/>
    <w:rsid w:val="009965F0"/>
    <w:rsid w:val="009968C8"/>
    <w:rsid w:val="00996B3B"/>
    <w:rsid w:val="00996C44"/>
    <w:rsid w:val="00996D51"/>
    <w:rsid w:val="00996EA9"/>
    <w:rsid w:val="00996F6C"/>
    <w:rsid w:val="00996F91"/>
    <w:rsid w:val="0099713F"/>
    <w:rsid w:val="009972EE"/>
    <w:rsid w:val="00997454"/>
    <w:rsid w:val="00997551"/>
    <w:rsid w:val="0099758A"/>
    <w:rsid w:val="009A00AA"/>
    <w:rsid w:val="009A02C8"/>
    <w:rsid w:val="009A0310"/>
    <w:rsid w:val="009A03D8"/>
    <w:rsid w:val="009A06DD"/>
    <w:rsid w:val="009A0A8D"/>
    <w:rsid w:val="009A0B1E"/>
    <w:rsid w:val="009A0B6C"/>
    <w:rsid w:val="009A0C4C"/>
    <w:rsid w:val="009A1242"/>
    <w:rsid w:val="009A181A"/>
    <w:rsid w:val="009A18EE"/>
    <w:rsid w:val="009A1DC3"/>
    <w:rsid w:val="009A1FAF"/>
    <w:rsid w:val="009A22C0"/>
    <w:rsid w:val="009A241D"/>
    <w:rsid w:val="009A2444"/>
    <w:rsid w:val="009A25A2"/>
    <w:rsid w:val="009A26B7"/>
    <w:rsid w:val="009A2700"/>
    <w:rsid w:val="009A273F"/>
    <w:rsid w:val="009A2918"/>
    <w:rsid w:val="009A29A2"/>
    <w:rsid w:val="009A2A0D"/>
    <w:rsid w:val="009A2AC7"/>
    <w:rsid w:val="009A2B22"/>
    <w:rsid w:val="009A2C19"/>
    <w:rsid w:val="009A2E09"/>
    <w:rsid w:val="009A2F7A"/>
    <w:rsid w:val="009A369E"/>
    <w:rsid w:val="009A3E36"/>
    <w:rsid w:val="009A3E7A"/>
    <w:rsid w:val="009A3E99"/>
    <w:rsid w:val="009A4037"/>
    <w:rsid w:val="009A420E"/>
    <w:rsid w:val="009A42E9"/>
    <w:rsid w:val="009A453E"/>
    <w:rsid w:val="009A4571"/>
    <w:rsid w:val="009A4739"/>
    <w:rsid w:val="009A4927"/>
    <w:rsid w:val="009A4929"/>
    <w:rsid w:val="009A4A3A"/>
    <w:rsid w:val="009A4AB6"/>
    <w:rsid w:val="009A4D93"/>
    <w:rsid w:val="009A4ED7"/>
    <w:rsid w:val="009A4F1E"/>
    <w:rsid w:val="009A51F1"/>
    <w:rsid w:val="009A59B9"/>
    <w:rsid w:val="009A5C5B"/>
    <w:rsid w:val="009A5C62"/>
    <w:rsid w:val="009A5E54"/>
    <w:rsid w:val="009A5EB7"/>
    <w:rsid w:val="009A63B0"/>
    <w:rsid w:val="009A65D7"/>
    <w:rsid w:val="009A671D"/>
    <w:rsid w:val="009A689B"/>
    <w:rsid w:val="009A7228"/>
    <w:rsid w:val="009A732D"/>
    <w:rsid w:val="009A7703"/>
    <w:rsid w:val="009A7718"/>
    <w:rsid w:val="009A7AA0"/>
    <w:rsid w:val="009A7CBB"/>
    <w:rsid w:val="009B02BD"/>
    <w:rsid w:val="009B06D4"/>
    <w:rsid w:val="009B0969"/>
    <w:rsid w:val="009B0A16"/>
    <w:rsid w:val="009B0D55"/>
    <w:rsid w:val="009B0D7F"/>
    <w:rsid w:val="009B11A4"/>
    <w:rsid w:val="009B1410"/>
    <w:rsid w:val="009B17F1"/>
    <w:rsid w:val="009B1895"/>
    <w:rsid w:val="009B18C0"/>
    <w:rsid w:val="009B1A46"/>
    <w:rsid w:val="009B1B4C"/>
    <w:rsid w:val="009B1C58"/>
    <w:rsid w:val="009B1C66"/>
    <w:rsid w:val="009B1D3A"/>
    <w:rsid w:val="009B2052"/>
    <w:rsid w:val="009B20C1"/>
    <w:rsid w:val="009B212A"/>
    <w:rsid w:val="009B214D"/>
    <w:rsid w:val="009B2191"/>
    <w:rsid w:val="009B2367"/>
    <w:rsid w:val="009B2627"/>
    <w:rsid w:val="009B27EC"/>
    <w:rsid w:val="009B2A98"/>
    <w:rsid w:val="009B2AD5"/>
    <w:rsid w:val="009B2B56"/>
    <w:rsid w:val="009B2D42"/>
    <w:rsid w:val="009B3678"/>
    <w:rsid w:val="009B3798"/>
    <w:rsid w:val="009B3DD9"/>
    <w:rsid w:val="009B40BA"/>
    <w:rsid w:val="009B40F9"/>
    <w:rsid w:val="009B4107"/>
    <w:rsid w:val="009B4428"/>
    <w:rsid w:val="009B4839"/>
    <w:rsid w:val="009B48A6"/>
    <w:rsid w:val="009B493C"/>
    <w:rsid w:val="009B4BCF"/>
    <w:rsid w:val="009B4D49"/>
    <w:rsid w:val="009B5514"/>
    <w:rsid w:val="009B5743"/>
    <w:rsid w:val="009B58F6"/>
    <w:rsid w:val="009B5962"/>
    <w:rsid w:val="009B5B3F"/>
    <w:rsid w:val="009B5C25"/>
    <w:rsid w:val="009B5F0A"/>
    <w:rsid w:val="009B6049"/>
    <w:rsid w:val="009B6052"/>
    <w:rsid w:val="009B618F"/>
    <w:rsid w:val="009B6361"/>
    <w:rsid w:val="009B63FA"/>
    <w:rsid w:val="009B6429"/>
    <w:rsid w:val="009B64B3"/>
    <w:rsid w:val="009B6863"/>
    <w:rsid w:val="009B6D45"/>
    <w:rsid w:val="009B6FD3"/>
    <w:rsid w:val="009B7715"/>
    <w:rsid w:val="009B7796"/>
    <w:rsid w:val="009B7883"/>
    <w:rsid w:val="009B7CD3"/>
    <w:rsid w:val="009B7F43"/>
    <w:rsid w:val="009C001C"/>
    <w:rsid w:val="009C0167"/>
    <w:rsid w:val="009C0198"/>
    <w:rsid w:val="009C0411"/>
    <w:rsid w:val="009C04F5"/>
    <w:rsid w:val="009C0594"/>
    <w:rsid w:val="009C0845"/>
    <w:rsid w:val="009C0963"/>
    <w:rsid w:val="009C0CD1"/>
    <w:rsid w:val="009C0FC4"/>
    <w:rsid w:val="009C0FC6"/>
    <w:rsid w:val="009C0FF6"/>
    <w:rsid w:val="009C149B"/>
    <w:rsid w:val="009C17FC"/>
    <w:rsid w:val="009C191C"/>
    <w:rsid w:val="009C1A7C"/>
    <w:rsid w:val="009C1A89"/>
    <w:rsid w:val="009C1B69"/>
    <w:rsid w:val="009C1CF7"/>
    <w:rsid w:val="009C1EB9"/>
    <w:rsid w:val="009C2024"/>
    <w:rsid w:val="009C25BC"/>
    <w:rsid w:val="009C271C"/>
    <w:rsid w:val="009C2C70"/>
    <w:rsid w:val="009C2EBD"/>
    <w:rsid w:val="009C2F82"/>
    <w:rsid w:val="009C31B4"/>
    <w:rsid w:val="009C31BF"/>
    <w:rsid w:val="009C31E4"/>
    <w:rsid w:val="009C33BC"/>
    <w:rsid w:val="009C38DC"/>
    <w:rsid w:val="009C3A95"/>
    <w:rsid w:val="009C3B59"/>
    <w:rsid w:val="009C3BDC"/>
    <w:rsid w:val="009C3F60"/>
    <w:rsid w:val="009C419C"/>
    <w:rsid w:val="009C42A1"/>
    <w:rsid w:val="009C436B"/>
    <w:rsid w:val="009C4458"/>
    <w:rsid w:val="009C4712"/>
    <w:rsid w:val="009C4E12"/>
    <w:rsid w:val="009C5045"/>
    <w:rsid w:val="009C51AD"/>
    <w:rsid w:val="009C5268"/>
    <w:rsid w:val="009C541B"/>
    <w:rsid w:val="009C56EB"/>
    <w:rsid w:val="009C57A9"/>
    <w:rsid w:val="009C5A86"/>
    <w:rsid w:val="009C5CFB"/>
    <w:rsid w:val="009C5D27"/>
    <w:rsid w:val="009C5EA0"/>
    <w:rsid w:val="009C5F29"/>
    <w:rsid w:val="009C6120"/>
    <w:rsid w:val="009C63D1"/>
    <w:rsid w:val="009C666F"/>
    <w:rsid w:val="009C6792"/>
    <w:rsid w:val="009C690F"/>
    <w:rsid w:val="009C6A08"/>
    <w:rsid w:val="009C6D91"/>
    <w:rsid w:val="009C6E74"/>
    <w:rsid w:val="009C7060"/>
    <w:rsid w:val="009C741A"/>
    <w:rsid w:val="009C7512"/>
    <w:rsid w:val="009C7526"/>
    <w:rsid w:val="009C7668"/>
    <w:rsid w:val="009C7A5C"/>
    <w:rsid w:val="009C7D8F"/>
    <w:rsid w:val="009C7E05"/>
    <w:rsid w:val="009C7F7B"/>
    <w:rsid w:val="009D0251"/>
    <w:rsid w:val="009D0272"/>
    <w:rsid w:val="009D02A2"/>
    <w:rsid w:val="009D0384"/>
    <w:rsid w:val="009D049D"/>
    <w:rsid w:val="009D056B"/>
    <w:rsid w:val="009D0738"/>
    <w:rsid w:val="009D07E1"/>
    <w:rsid w:val="009D0943"/>
    <w:rsid w:val="009D0A8A"/>
    <w:rsid w:val="009D0A98"/>
    <w:rsid w:val="009D0B08"/>
    <w:rsid w:val="009D0BA5"/>
    <w:rsid w:val="009D0FBF"/>
    <w:rsid w:val="009D0FF5"/>
    <w:rsid w:val="009D138F"/>
    <w:rsid w:val="009D15E4"/>
    <w:rsid w:val="009D16BF"/>
    <w:rsid w:val="009D17D1"/>
    <w:rsid w:val="009D18B8"/>
    <w:rsid w:val="009D1961"/>
    <w:rsid w:val="009D19FA"/>
    <w:rsid w:val="009D1A5D"/>
    <w:rsid w:val="009D1A6A"/>
    <w:rsid w:val="009D226E"/>
    <w:rsid w:val="009D230B"/>
    <w:rsid w:val="009D2391"/>
    <w:rsid w:val="009D2507"/>
    <w:rsid w:val="009D25E6"/>
    <w:rsid w:val="009D2718"/>
    <w:rsid w:val="009D2736"/>
    <w:rsid w:val="009D2C43"/>
    <w:rsid w:val="009D2C9B"/>
    <w:rsid w:val="009D2D66"/>
    <w:rsid w:val="009D32F6"/>
    <w:rsid w:val="009D3309"/>
    <w:rsid w:val="009D35F3"/>
    <w:rsid w:val="009D374F"/>
    <w:rsid w:val="009D388D"/>
    <w:rsid w:val="009D38B5"/>
    <w:rsid w:val="009D3B0B"/>
    <w:rsid w:val="009D3D05"/>
    <w:rsid w:val="009D3EF8"/>
    <w:rsid w:val="009D3F3B"/>
    <w:rsid w:val="009D408D"/>
    <w:rsid w:val="009D4243"/>
    <w:rsid w:val="009D436C"/>
    <w:rsid w:val="009D45C4"/>
    <w:rsid w:val="009D4A29"/>
    <w:rsid w:val="009D4D60"/>
    <w:rsid w:val="009D4F5F"/>
    <w:rsid w:val="009D507F"/>
    <w:rsid w:val="009D52C9"/>
    <w:rsid w:val="009D52CB"/>
    <w:rsid w:val="009D5818"/>
    <w:rsid w:val="009D5F76"/>
    <w:rsid w:val="009D60D7"/>
    <w:rsid w:val="009D60EA"/>
    <w:rsid w:val="009D6275"/>
    <w:rsid w:val="009D650E"/>
    <w:rsid w:val="009D6734"/>
    <w:rsid w:val="009D6764"/>
    <w:rsid w:val="009D68B0"/>
    <w:rsid w:val="009D6A6A"/>
    <w:rsid w:val="009D6AB2"/>
    <w:rsid w:val="009D6B52"/>
    <w:rsid w:val="009D6C8F"/>
    <w:rsid w:val="009D6D59"/>
    <w:rsid w:val="009D70C1"/>
    <w:rsid w:val="009D7420"/>
    <w:rsid w:val="009D7518"/>
    <w:rsid w:val="009D7625"/>
    <w:rsid w:val="009D772F"/>
    <w:rsid w:val="009D7749"/>
    <w:rsid w:val="009D7ABD"/>
    <w:rsid w:val="009D7B90"/>
    <w:rsid w:val="009D7D03"/>
    <w:rsid w:val="009D7DF0"/>
    <w:rsid w:val="009D7EDF"/>
    <w:rsid w:val="009D7F51"/>
    <w:rsid w:val="009D7F93"/>
    <w:rsid w:val="009E0065"/>
    <w:rsid w:val="009E0316"/>
    <w:rsid w:val="009E0555"/>
    <w:rsid w:val="009E0574"/>
    <w:rsid w:val="009E0711"/>
    <w:rsid w:val="009E0A8B"/>
    <w:rsid w:val="009E0E1C"/>
    <w:rsid w:val="009E101C"/>
    <w:rsid w:val="009E1063"/>
    <w:rsid w:val="009E11B9"/>
    <w:rsid w:val="009E1361"/>
    <w:rsid w:val="009E1500"/>
    <w:rsid w:val="009E1811"/>
    <w:rsid w:val="009E18DC"/>
    <w:rsid w:val="009E1A62"/>
    <w:rsid w:val="009E1B10"/>
    <w:rsid w:val="009E1B8B"/>
    <w:rsid w:val="009E1BBC"/>
    <w:rsid w:val="009E1C51"/>
    <w:rsid w:val="009E1DCC"/>
    <w:rsid w:val="009E230C"/>
    <w:rsid w:val="009E23F5"/>
    <w:rsid w:val="009E265A"/>
    <w:rsid w:val="009E289F"/>
    <w:rsid w:val="009E2987"/>
    <w:rsid w:val="009E2A6B"/>
    <w:rsid w:val="009E2ADC"/>
    <w:rsid w:val="009E31A2"/>
    <w:rsid w:val="009E3841"/>
    <w:rsid w:val="009E3DCC"/>
    <w:rsid w:val="009E3E57"/>
    <w:rsid w:val="009E3EC7"/>
    <w:rsid w:val="009E437E"/>
    <w:rsid w:val="009E439E"/>
    <w:rsid w:val="009E4544"/>
    <w:rsid w:val="009E4605"/>
    <w:rsid w:val="009E470E"/>
    <w:rsid w:val="009E4933"/>
    <w:rsid w:val="009E4A0C"/>
    <w:rsid w:val="009E4CEF"/>
    <w:rsid w:val="009E4D26"/>
    <w:rsid w:val="009E4D52"/>
    <w:rsid w:val="009E4E9E"/>
    <w:rsid w:val="009E4F6E"/>
    <w:rsid w:val="009E4F81"/>
    <w:rsid w:val="009E50DA"/>
    <w:rsid w:val="009E5150"/>
    <w:rsid w:val="009E534C"/>
    <w:rsid w:val="009E5541"/>
    <w:rsid w:val="009E5596"/>
    <w:rsid w:val="009E5796"/>
    <w:rsid w:val="009E5894"/>
    <w:rsid w:val="009E5BC5"/>
    <w:rsid w:val="009E5C1F"/>
    <w:rsid w:val="009E5CFF"/>
    <w:rsid w:val="009E5F39"/>
    <w:rsid w:val="009E62CB"/>
    <w:rsid w:val="009E63B4"/>
    <w:rsid w:val="009E6536"/>
    <w:rsid w:val="009E6557"/>
    <w:rsid w:val="009E65AB"/>
    <w:rsid w:val="009E6609"/>
    <w:rsid w:val="009E6912"/>
    <w:rsid w:val="009E699B"/>
    <w:rsid w:val="009E6B5A"/>
    <w:rsid w:val="009E6BF6"/>
    <w:rsid w:val="009E6CB6"/>
    <w:rsid w:val="009E7723"/>
    <w:rsid w:val="009E77FD"/>
    <w:rsid w:val="009E79A9"/>
    <w:rsid w:val="009E79C9"/>
    <w:rsid w:val="009E7E23"/>
    <w:rsid w:val="009E7E62"/>
    <w:rsid w:val="009E7FDB"/>
    <w:rsid w:val="009F06E9"/>
    <w:rsid w:val="009F07CC"/>
    <w:rsid w:val="009F091F"/>
    <w:rsid w:val="009F0AD7"/>
    <w:rsid w:val="009F0DC6"/>
    <w:rsid w:val="009F10C0"/>
    <w:rsid w:val="009F1584"/>
    <w:rsid w:val="009F1641"/>
    <w:rsid w:val="009F173E"/>
    <w:rsid w:val="009F1811"/>
    <w:rsid w:val="009F1837"/>
    <w:rsid w:val="009F1C7D"/>
    <w:rsid w:val="009F1D42"/>
    <w:rsid w:val="009F1E93"/>
    <w:rsid w:val="009F212D"/>
    <w:rsid w:val="009F238A"/>
    <w:rsid w:val="009F23AD"/>
    <w:rsid w:val="009F23C6"/>
    <w:rsid w:val="009F2812"/>
    <w:rsid w:val="009F29BE"/>
    <w:rsid w:val="009F2E48"/>
    <w:rsid w:val="009F31A6"/>
    <w:rsid w:val="009F3341"/>
    <w:rsid w:val="009F338F"/>
    <w:rsid w:val="009F378C"/>
    <w:rsid w:val="009F385C"/>
    <w:rsid w:val="009F38C2"/>
    <w:rsid w:val="009F3B98"/>
    <w:rsid w:val="009F4054"/>
    <w:rsid w:val="009F43BE"/>
    <w:rsid w:val="009F4524"/>
    <w:rsid w:val="009F45E5"/>
    <w:rsid w:val="009F4744"/>
    <w:rsid w:val="009F4A78"/>
    <w:rsid w:val="009F4CB0"/>
    <w:rsid w:val="009F4E09"/>
    <w:rsid w:val="009F5035"/>
    <w:rsid w:val="009F52BF"/>
    <w:rsid w:val="009F534A"/>
    <w:rsid w:val="009F539C"/>
    <w:rsid w:val="009F5407"/>
    <w:rsid w:val="009F5582"/>
    <w:rsid w:val="009F5644"/>
    <w:rsid w:val="009F580C"/>
    <w:rsid w:val="009F5A5D"/>
    <w:rsid w:val="009F5AD6"/>
    <w:rsid w:val="009F5C59"/>
    <w:rsid w:val="009F5EC4"/>
    <w:rsid w:val="009F5F3E"/>
    <w:rsid w:val="009F601B"/>
    <w:rsid w:val="009F6062"/>
    <w:rsid w:val="009F63CE"/>
    <w:rsid w:val="009F654F"/>
    <w:rsid w:val="009F65AC"/>
    <w:rsid w:val="009F6653"/>
    <w:rsid w:val="009F6B8D"/>
    <w:rsid w:val="009F6BA6"/>
    <w:rsid w:val="009F76FC"/>
    <w:rsid w:val="009F7A4C"/>
    <w:rsid w:val="009F7A7B"/>
    <w:rsid w:val="009F7B16"/>
    <w:rsid w:val="009F7E0C"/>
    <w:rsid w:val="009F7F1C"/>
    <w:rsid w:val="009F7FF0"/>
    <w:rsid w:val="00A0034F"/>
    <w:rsid w:val="00A004AD"/>
    <w:rsid w:val="00A007D9"/>
    <w:rsid w:val="00A00909"/>
    <w:rsid w:val="00A009DF"/>
    <w:rsid w:val="00A00D7C"/>
    <w:rsid w:val="00A00FE9"/>
    <w:rsid w:val="00A0102A"/>
    <w:rsid w:val="00A01031"/>
    <w:rsid w:val="00A0108D"/>
    <w:rsid w:val="00A01099"/>
    <w:rsid w:val="00A01190"/>
    <w:rsid w:val="00A011B9"/>
    <w:rsid w:val="00A0123D"/>
    <w:rsid w:val="00A0133E"/>
    <w:rsid w:val="00A01420"/>
    <w:rsid w:val="00A0157C"/>
    <w:rsid w:val="00A01669"/>
    <w:rsid w:val="00A01840"/>
    <w:rsid w:val="00A01EE2"/>
    <w:rsid w:val="00A01FAE"/>
    <w:rsid w:val="00A020CF"/>
    <w:rsid w:val="00A024CC"/>
    <w:rsid w:val="00A0257C"/>
    <w:rsid w:val="00A02A13"/>
    <w:rsid w:val="00A02BB7"/>
    <w:rsid w:val="00A02EC1"/>
    <w:rsid w:val="00A02EC5"/>
    <w:rsid w:val="00A02F4C"/>
    <w:rsid w:val="00A030E4"/>
    <w:rsid w:val="00A0310C"/>
    <w:rsid w:val="00A0314F"/>
    <w:rsid w:val="00A03416"/>
    <w:rsid w:val="00A0385F"/>
    <w:rsid w:val="00A0387F"/>
    <w:rsid w:val="00A0389D"/>
    <w:rsid w:val="00A03B8F"/>
    <w:rsid w:val="00A03D5F"/>
    <w:rsid w:val="00A04033"/>
    <w:rsid w:val="00A0406C"/>
    <w:rsid w:val="00A041DA"/>
    <w:rsid w:val="00A04716"/>
    <w:rsid w:val="00A04767"/>
    <w:rsid w:val="00A049C7"/>
    <w:rsid w:val="00A04D10"/>
    <w:rsid w:val="00A04ECE"/>
    <w:rsid w:val="00A04F7C"/>
    <w:rsid w:val="00A05090"/>
    <w:rsid w:val="00A053A3"/>
    <w:rsid w:val="00A05412"/>
    <w:rsid w:val="00A05550"/>
    <w:rsid w:val="00A05984"/>
    <w:rsid w:val="00A05B1B"/>
    <w:rsid w:val="00A05B56"/>
    <w:rsid w:val="00A05D98"/>
    <w:rsid w:val="00A05E48"/>
    <w:rsid w:val="00A06008"/>
    <w:rsid w:val="00A060B6"/>
    <w:rsid w:val="00A06145"/>
    <w:rsid w:val="00A06458"/>
    <w:rsid w:val="00A0648A"/>
    <w:rsid w:val="00A066BD"/>
    <w:rsid w:val="00A0685C"/>
    <w:rsid w:val="00A06AF7"/>
    <w:rsid w:val="00A075FC"/>
    <w:rsid w:val="00A077D9"/>
    <w:rsid w:val="00A07827"/>
    <w:rsid w:val="00A07BE9"/>
    <w:rsid w:val="00A07D43"/>
    <w:rsid w:val="00A1016D"/>
    <w:rsid w:val="00A103AE"/>
    <w:rsid w:val="00A106F7"/>
    <w:rsid w:val="00A10713"/>
    <w:rsid w:val="00A107C5"/>
    <w:rsid w:val="00A10952"/>
    <w:rsid w:val="00A110CF"/>
    <w:rsid w:val="00A1132B"/>
    <w:rsid w:val="00A115C3"/>
    <w:rsid w:val="00A116FD"/>
    <w:rsid w:val="00A11ABF"/>
    <w:rsid w:val="00A11BF9"/>
    <w:rsid w:val="00A11C1B"/>
    <w:rsid w:val="00A11C40"/>
    <w:rsid w:val="00A11FB8"/>
    <w:rsid w:val="00A1217B"/>
    <w:rsid w:val="00A1221D"/>
    <w:rsid w:val="00A12449"/>
    <w:rsid w:val="00A12586"/>
    <w:rsid w:val="00A12678"/>
    <w:rsid w:val="00A12717"/>
    <w:rsid w:val="00A129C2"/>
    <w:rsid w:val="00A12BDB"/>
    <w:rsid w:val="00A12FFB"/>
    <w:rsid w:val="00A130D7"/>
    <w:rsid w:val="00A1358B"/>
    <w:rsid w:val="00A135F9"/>
    <w:rsid w:val="00A1370A"/>
    <w:rsid w:val="00A138E7"/>
    <w:rsid w:val="00A13D59"/>
    <w:rsid w:val="00A14111"/>
    <w:rsid w:val="00A141A5"/>
    <w:rsid w:val="00A14247"/>
    <w:rsid w:val="00A1434E"/>
    <w:rsid w:val="00A14483"/>
    <w:rsid w:val="00A146DE"/>
    <w:rsid w:val="00A14851"/>
    <w:rsid w:val="00A14ACF"/>
    <w:rsid w:val="00A14C40"/>
    <w:rsid w:val="00A1504E"/>
    <w:rsid w:val="00A15117"/>
    <w:rsid w:val="00A15353"/>
    <w:rsid w:val="00A15670"/>
    <w:rsid w:val="00A158BE"/>
    <w:rsid w:val="00A15D29"/>
    <w:rsid w:val="00A15DD5"/>
    <w:rsid w:val="00A15E2C"/>
    <w:rsid w:val="00A15FB6"/>
    <w:rsid w:val="00A1603C"/>
    <w:rsid w:val="00A16421"/>
    <w:rsid w:val="00A1696C"/>
    <w:rsid w:val="00A16A1F"/>
    <w:rsid w:val="00A16C96"/>
    <w:rsid w:val="00A16DF7"/>
    <w:rsid w:val="00A16E76"/>
    <w:rsid w:val="00A17069"/>
    <w:rsid w:val="00A177C5"/>
    <w:rsid w:val="00A178BC"/>
    <w:rsid w:val="00A17F93"/>
    <w:rsid w:val="00A17FEE"/>
    <w:rsid w:val="00A20299"/>
    <w:rsid w:val="00A20A97"/>
    <w:rsid w:val="00A20CB6"/>
    <w:rsid w:val="00A20CE3"/>
    <w:rsid w:val="00A20E73"/>
    <w:rsid w:val="00A2103E"/>
    <w:rsid w:val="00A2112E"/>
    <w:rsid w:val="00A211B1"/>
    <w:rsid w:val="00A211DB"/>
    <w:rsid w:val="00A212D5"/>
    <w:rsid w:val="00A21381"/>
    <w:rsid w:val="00A213ED"/>
    <w:rsid w:val="00A2141B"/>
    <w:rsid w:val="00A21931"/>
    <w:rsid w:val="00A21AEB"/>
    <w:rsid w:val="00A21D85"/>
    <w:rsid w:val="00A21F7E"/>
    <w:rsid w:val="00A22016"/>
    <w:rsid w:val="00A223F4"/>
    <w:rsid w:val="00A22439"/>
    <w:rsid w:val="00A22C01"/>
    <w:rsid w:val="00A22FF5"/>
    <w:rsid w:val="00A23046"/>
    <w:rsid w:val="00A23081"/>
    <w:rsid w:val="00A23277"/>
    <w:rsid w:val="00A234E2"/>
    <w:rsid w:val="00A234F4"/>
    <w:rsid w:val="00A2358C"/>
    <w:rsid w:val="00A238C1"/>
    <w:rsid w:val="00A23D17"/>
    <w:rsid w:val="00A23E46"/>
    <w:rsid w:val="00A2458D"/>
    <w:rsid w:val="00A245BF"/>
    <w:rsid w:val="00A2478C"/>
    <w:rsid w:val="00A24953"/>
    <w:rsid w:val="00A24BF6"/>
    <w:rsid w:val="00A24C5A"/>
    <w:rsid w:val="00A24D8D"/>
    <w:rsid w:val="00A250A8"/>
    <w:rsid w:val="00A2518F"/>
    <w:rsid w:val="00A251B6"/>
    <w:rsid w:val="00A25273"/>
    <w:rsid w:val="00A252E6"/>
    <w:rsid w:val="00A25335"/>
    <w:rsid w:val="00A25356"/>
    <w:rsid w:val="00A2545B"/>
    <w:rsid w:val="00A25547"/>
    <w:rsid w:val="00A25644"/>
    <w:rsid w:val="00A25AA7"/>
    <w:rsid w:val="00A25D69"/>
    <w:rsid w:val="00A25F94"/>
    <w:rsid w:val="00A25FBF"/>
    <w:rsid w:val="00A2605F"/>
    <w:rsid w:val="00A26274"/>
    <w:rsid w:val="00A2648F"/>
    <w:rsid w:val="00A2660F"/>
    <w:rsid w:val="00A2664E"/>
    <w:rsid w:val="00A2671C"/>
    <w:rsid w:val="00A26732"/>
    <w:rsid w:val="00A268AE"/>
    <w:rsid w:val="00A26AD7"/>
    <w:rsid w:val="00A26E13"/>
    <w:rsid w:val="00A27098"/>
    <w:rsid w:val="00A2763A"/>
    <w:rsid w:val="00A27745"/>
    <w:rsid w:val="00A27A15"/>
    <w:rsid w:val="00A27A18"/>
    <w:rsid w:val="00A27D3C"/>
    <w:rsid w:val="00A27F3D"/>
    <w:rsid w:val="00A3021E"/>
    <w:rsid w:val="00A30C67"/>
    <w:rsid w:val="00A30FA0"/>
    <w:rsid w:val="00A30FAA"/>
    <w:rsid w:val="00A312BB"/>
    <w:rsid w:val="00A314C5"/>
    <w:rsid w:val="00A315B4"/>
    <w:rsid w:val="00A31AC6"/>
    <w:rsid w:val="00A31EC3"/>
    <w:rsid w:val="00A32209"/>
    <w:rsid w:val="00A32343"/>
    <w:rsid w:val="00A323EA"/>
    <w:rsid w:val="00A324C1"/>
    <w:rsid w:val="00A32637"/>
    <w:rsid w:val="00A32806"/>
    <w:rsid w:val="00A32E1D"/>
    <w:rsid w:val="00A32EF0"/>
    <w:rsid w:val="00A33404"/>
    <w:rsid w:val="00A334F8"/>
    <w:rsid w:val="00A33958"/>
    <w:rsid w:val="00A33E2F"/>
    <w:rsid w:val="00A33E81"/>
    <w:rsid w:val="00A33F3B"/>
    <w:rsid w:val="00A3434B"/>
    <w:rsid w:val="00A34428"/>
    <w:rsid w:val="00A34757"/>
    <w:rsid w:val="00A34921"/>
    <w:rsid w:val="00A35249"/>
    <w:rsid w:val="00A35260"/>
    <w:rsid w:val="00A3558C"/>
    <w:rsid w:val="00A35A48"/>
    <w:rsid w:val="00A35A53"/>
    <w:rsid w:val="00A35B5F"/>
    <w:rsid w:val="00A35C13"/>
    <w:rsid w:val="00A3601F"/>
    <w:rsid w:val="00A36378"/>
    <w:rsid w:val="00A363AA"/>
    <w:rsid w:val="00A36573"/>
    <w:rsid w:val="00A36718"/>
    <w:rsid w:val="00A36A4A"/>
    <w:rsid w:val="00A37245"/>
    <w:rsid w:val="00A372F4"/>
    <w:rsid w:val="00A3743B"/>
    <w:rsid w:val="00A37450"/>
    <w:rsid w:val="00A374BA"/>
    <w:rsid w:val="00A37502"/>
    <w:rsid w:val="00A37699"/>
    <w:rsid w:val="00A37A9A"/>
    <w:rsid w:val="00A37D4D"/>
    <w:rsid w:val="00A37D7C"/>
    <w:rsid w:val="00A37D7D"/>
    <w:rsid w:val="00A40407"/>
    <w:rsid w:val="00A4053C"/>
    <w:rsid w:val="00A40562"/>
    <w:rsid w:val="00A408D1"/>
    <w:rsid w:val="00A40A81"/>
    <w:rsid w:val="00A40AEC"/>
    <w:rsid w:val="00A40C79"/>
    <w:rsid w:val="00A40E05"/>
    <w:rsid w:val="00A41012"/>
    <w:rsid w:val="00A41152"/>
    <w:rsid w:val="00A417F1"/>
    <w:rsid w:val="00A418A1"/>
    <w:rsid w:val="00A41904"/>
    <w:rsid w:val="00A4191C"/>
    <w:rsid w:val="00A41A05"/>
    <w:rsid w:val="00A41EDB"/>
    <w:rsid w:val="00A420A0"/>
    <w:rsid w:val="00A4218A"/>
    <w:rsid w:val="00A424E8"/>
    <w:rsid w:val="00A42765"/>
    <w:rsid w:val="00A4279C"/>
    <w:rsid w:val="00A428FA"/>
    <w:rsid w:val="00A42961"/>
    <w:rsid w:val="00A42B1F"/>
    <w:rsid w:val="00A42BB9"/>
    <w:rsid w:val="00A42C7F"/>
    <w:rsid w:val="00A42FFE"/>
    <w:rsid w:val="00A43061"/>
    <w:rsid w:val="00A430B4"/>
    <w:rsid w:val="00A431A4"/>
    <w:rsid w:val="00A433A3"/>
    <w:rsid w:val="00A43AE0"/>
    <w:rsid w:val="00A43C7A"/>
    <w:rsid w:val="00A43D15"/>
    <w:rsid w:val="00A43D7A"/>
    <w:rsid w:val="00A43DC9"/>
    <w:rsid w:val="00A43DCE"/>
    <w:rsid w:val="00A4416A"/>
    <w:rsid w:val="00A4486D"/>
    <w:rsid w:val="00A448B5"/>
    <w:rsid w:val="00A44A1E"/>
    <w:rsid w:val="00A44CDA"/>
    <w:rsid w:val="00A44CFA"/>
    <w:rsid w:val="00A44E98"/>
    <w:rsid w:val="00A45333"/>
    <w:rsid w:val="00A45441"/>
    <w:rsid w:val="00A45656"/>
    <w:rsid w:val="00A45815"/>
    <w:rsid w:val="00A45888"/>
    <w:rsid w:val="00A459B0"/>
    <w:rsid w:val="00A45B8C"/>
    <w:rsid w:val="00A45D7F"/>
    <w:rsid w:val="00A45D8F"/>
    <w:rsid w:val="00A45F5F"/>
    <w:rsid w:val="00A45FD4"/>
    <w:rsid w:val="00A4604E"/>
    <w:rsid w:val="00A460BA"/>
    <w:rsid w:val="00A46335"/>
    <w:rsid w:val="00A46406"/>
    <w:rsid w:val="00A46657"/>
    <w:rsid w:val="00A466B2"/>
    <w:rsid w:val="00A4670A"/>
    <w:rsid w:val="00A4673D"/>
    <w:rsid w:val="00A46AEF"/>
    <w:rsid w:val="00A46B02"/>
    <w:rsid w:val="00A46C75"/>
    <w:rsid w:val="00A46CBC"/>
    <w:rsid w:val="00A46F02"/>
    <w:rsid w:val="00A47652"/>
    <w:rsid w:val="00A477FD"/>
    <w:rsid w:val="00A5007F"/>
    <w:rsid w:val="00A5094F"/>
    <w:rsid w:val="00A50AF5"/>
    <w:rsid w:val="00A50D1A"/>
    <w:rsid w:val="00A512BA"/>
    <w:rsid w:val="00A512CF"/>
    <w:rsid w:val="00A515EF"/>
    <w:rsid w:val="00A5166D"/>
    <w:rsid w:val="00A516C8"/>
    <w:rsid w:val="00A51712"/>
    <w:rsid w:val="00A51A2B"/>
    <w:rsid w:val="00A51DF7"/>
    <w:rsid w:val="00A51E72"/>
    <w:rsid w:val="00A52231"/>
    <w:rsid w:val="00A52327"/>
    <w:rsid w:val="00A523CC"/>
    <w:rsid w:val="00A52467"/>
    <w:rsid w:val="00A529CA"/>
    <w:rsid w:val="00A52AB8"/>
    <w:rsid w:val="00A52C50"/>
    <w:rsid w:val="00A52CB6"/>
    <w:rsid w:val="00A52F2E"/>
    <w:rsid w:val="00A52F7E"/>
    <w:rsid w:val="00A531A4"/>
    <w:rsid w:val="00A532E8"/>
    <w:rsid w:val="00A53726"/>
    <w:rsid w:val="00A5385C"/>
    <w:rsid w:val="00A53B71"/>
    <w:rsid w:val="00A53C68"/>
    <w:rsid w:val="00A53D37"/>
    <w:rsid w:val="00A53E55"/>
    <w:rsid w:val="00A54021"/>
    <w:rsid w:val="00A54045"/>
    <w:rsid w:val="00A54193"/>
    <w:rsid w:val="00A541F9"/>
    <w:rsid w:val="00A543D2"/>
    <w:rsid w:val="00A5441F"/>
    <w:rsid w:val="00A54448"/>
    <w:rsid w:val="00A5468D"/>
    <w:rsid w:val="00A546B7"/>
    <w:rsid w:val="00A546D5"/>
    <w:rsid w:val="00A548A4"/>
    <w:rsid w:val="00A54A75"/>
    <w:rsid w:val="00A54B05"/>
    <w:rsid w:val="00A54D6B"/>
    <w:rsid w:val="00A54E1E"/>
    <w:rsid w:val="00A54E72"/>
    <w:rsid w:val="00A54EDB"/>
    <w:rsid w:val="00A55235"/>
    <w:rsid w:val="00A55249"/>
    <w:rsid w:val="00A552DB"/>
    <w:rsid w:val="00A552E8"/>
    <w:rsid w:val="00A55771"/>
    <w:rsid w:val="00A55926"/>
    <w:rsid w:val="00A55BFD"/>
    <w:rsid w:val="00A561C8"/>
    <w:rsid w:val="00A5639A"/>
    <w:rsid w:val="00A568BC"/>
    <w:rsid w:val="00A5695C"/>
    <w:rsid w:val="00A56B32"/>
    <w:rsid w:val="00A56B71"/>
    <w:rsid w:val="00A56BC4"/>
    <w:rsid w:val="00A56FB4"/>
    <w:rsid w:val="00A570EA"/>
    <w:rsid w:val="00A5742D"/>
    <w:rsid w:val="00A57462"/>
    <w:rsid w:val="00A57708"/>
    <w:rsid w:val="00A57766"/>
    <w:rsid w:val="00A578AB"/>
    <w:rsid w:val="00A57C78"/>
    <w:rsid w:val="00A57C89"/>
    <w:rsid w:val="00A57DAA"/>
    <w:rsid w:val="00A57EBC"/>
    <w:rsid w:val="00A57EEC"/>
    <w:rsid w:val="00A6032D"/>
    <w:rsid w:val="00A6053B"/>
    <w:rsid w:val="00A605C4"/>
    <w:rsid w:val="00A60657"/>
    <w:rsid w:val="00A60753"/>
    <w:rsid w:val="00A608B4"/>
    <w:rsid w:val="00A60B72"/>
    <w:rsid w:val="00A60BDF"/>
    <w:rsid w:val="00A60D78"/>
    <w:rsid w:val="00A60E6C"/>
    <w:rsid w:val="00A60EBC"/>
    <w:rsid w:val="00A61000"/>
    <w:rsid w:val="00A6101E"/>
    <w:rsid w:val="00A610E2"/>
    <w:rsid w:val="00A610F0"/>
    <w:rsid w:val="00A61105"/>
    <w:rsid w:val="00A611BE"/>
    <w:rsid w:val="00A6136D"/>
    <w:rsid w:val="00A615B3"/>
    <w:rsid w:val="00A616BB"/>
    <w:rsid w:val="00A61ADB"/>
    <w:rsid w:val="00A61C56"/>
    <w:rsid w:val="00A61DC6"/>
    <w:rsid w:val="00A61E39"/>
    <w:rsid w:val="00A61E7F"/>
    <w:rsid w:val="00A61F3C"/>
    <w:rsid w:val="00A62558"/>
    <w:rsid w:val="00A626B6"/>
    <w:rsid w:val="00A627D5"/>
    <w:rsid w:val="00A62CC3"/>
    <w:rsid w:val="00A62D36"/>
    <w:rsid w:val="00A62DFF"/>
    <w:rsid w:val="00A62F98"/>
    <w:rsid w:val="00A62FD7"/>
    <w:rsid w:val="00A6309C"/>
    <w:rsid w:val="00A632F6"/>
    <w:rsid w:val="00A635F7"/>
    <w:rsid w:val="00A63742"/>
    <w:rsid w:val="00A63866"/>
    <w:rsid w:val="00A63B8F"/>
    <w:rsid w:val="00A63D33"/>
    <w:rsid w:val="00A63F62"/>
    <w:rsid w:val="00A64666"/>
    <w:rsid w:val="00A6494C"/>
    <w:rsid w:val="00A64B1C"/>
    <w:rsid w:val="00A64C62"/>
    <w:rsid w:val="00A64D60"/>
    <w:rsid w:val="00A64E44"/>
    <w:rsid w:val="00A64FC9"/>
    <w:rsid w:val="00A6510B"/>
    <w:rsid w:val="00A652A4"/>
    <w:rsid w:val="00A65309"/>
    <w:rsid w:val="00A6530C"/>
    <w:rsid w:val="00A654E1"/>
    <w:rsid w:val="00A657ED"/>
    <w:rsid w:val="00A65A36"/>
    <w:rsid w:val="00A65B9E"/>
    <w:rsid w:val="00A65D92"/>
    <w:rsid w:val="00A65DAE"/>
    <w:rsid w:val="00A65E18"/>
    <w:rsid w:val="00A66106"/>
    <w:rsid w:val="00A6657C"/>
    <w:rsid w:val="00A66591"/>
    <w:rsid w:val="00A66692"/>
    <w:rsid w:val="00A66699"/>
    <w:rsid w:val="00A6694D"/>
    <w:rsid w:val="00A66B63"/>
    <w:rsid w:val="00A66EFD"/>
    <w:rsid w:val="00A66F27"/>
    <w:rsid w:val="00A66FEB"/>
    <w:rsid w:val="00A6725E"/>
    <w:rsid w:val="00A6764F"/>
    <w:rsid w:val="00A676E3"/>
    <w:rsid w:val="00A678C5"/>
    <w:rsid w:val="00A6798B"/>
    <w:rsid w:val="00A700B3"/>
    <w:rsid w:val="00A7015C"/>
    <w:rsid w:val="00A70185"/>
    <w:rsid w:val="00A70196"/>
    <w:rsid w:val="00A703FA"/>
    <w:rsid w:val="00A70539"/>
    <w:rsid w:val="00A70545"/>
    <w:rsid w:val="00A70A93"/>
    <w:rsid w:val="00A70B61"/>
    <w:rsid w:val="00A70E4F"/>
    <w:rsid w:val="00A70E58"/>
    <w:rsid w:val="00A70FAE"/>
    <w:rsid w:val="00A7126F"/>
    <w:rsid w:val="00A712C2"/>
    <w:rsid w:val="00A71467"/>
    <w:rsid w:val="00A717C1"/>
    <w:rsid w:val="00A717E8"/>
    <w:rsid w:val="00A718E8"/>
    <w:rsid w:val="00A71A17"/>
    <w:rsid w:val="00A71E11"/>
    <w:rsid w:val="00A7209A"/>
    <w:rsid w:val="00A723F7"/>
    <w:rsid w:val="00A72A2F"/>
    <w:rsid w:val="00A72ABC"/>
    <w:rsid w:val="00A72CE4"/>
    <w:rsid w:val="00A7303A"/>
    <w:rsid w:val="00A73415"/>
    <w:rsid w:val="00A73644"/>
    <w:rsid w:val="00A73734"/>
    <w:rsid w:val="00A7380A"/>
    <w:rsid w:val="00A73A86"/>
    <w:rsid w:val="00A73B03"/>
    <w:rsid w:val="00A73CB9"/>
    <w:rsid w:val="00A74061"/>
    <w:rsid w:val="00A7411D"/>
    <w:rsid w:val="00A74149"/>
    <w:rsid w:val="00A74466"/>
    <w:rsid w:val="00A744E8"/>
    <w:rsid w:val="00A7458A"/>
    <w:rsid w:val="00A746D7"/>
    <w:rsid w:val="00A7499D"/>
    <w:rsid w:val="00A74A49"/>
    <w:rsid w:val="00A74C52"/>
    <w:rsid w:val="00A74E5A"/>
    <w:rsid w:val="00A74F02"/>
    <w:rsid w:val="00A75268"/>
    <w:rsid w:val="00A754DB"/>
    <w:rsid w:val="00A756C5"/>
    <w:rsid w:val="00A759A5"/>
    <w:rsid w:val="00A75D6F"/>
    <w:rsid w:val="00A75F37"/>
    <w:rsid w:val="00A7612A"/>
    <w:rsid w:val="00A76508"/>
    <w:rsid w:val="00A76756"/>
    <w:rsid w:val="00A76766"/>
    <w:rsid w:val="00A76D86"/>
    <w:rsid w:val="00A76DB8"/>
    <w:rsid w:val="00A76EEF"/>
    <w:rsid w:val="00A76FC1"/>
    <w:rsid w:val="00A770B4"/>
    <w:rsid w:val="00A77C2E"/>
    <w:rsid w:val="00A800B1"/>
    <w:rsid w:val="00A80102"/>
    <w:rsid w:val="00A80242"/>
    <w:rsid w:val="00A80255"/>
    <w:rsid w:val="00A802E8"/>
    <w:rsid w:val="00A807ED"/>
    <w:rsid w:val="00A808C4"/>
    <w:rsid w:val="00A80BB3"/>
    <w:rsid w:val="00A80BEB"/>
    <w:rsid w:val="00A80C3F"/>
    <w:rsid w:val="00A80DD0"/>
    <w:rsid w:val="00A8123E"/>
    <w:rsid w:val="00A81262"/>
    <w:rsid w:val="00A81358"/>
    <w:rsid w:val="00A813EB"/>
    <w:rsid w:val="00A81A3C"/>
    <w:rsid w:val="00A8219E"/>
    <w:rsid w:val="00A821AC"/>
    <w:rsid w:val="00A82278"/>
    <w:rsid w:val="00A8267F"/>
    <w:rsid w:val="00A8268A"/>
    <w:rsid w:val="00A82808"/>
    <w:rsid w:val="00A8298D"/>
    <w:rsid w:val="00A8306A"/>
    <w:rsid w:val="00A8312A"/>
    <w:rsid w:val="00A83266"/>
    <w:rsid w:val="00A83278"/>
    <w:rsid w:val="00A83430"/>
    <w:rsid w:val="00A8347C"/>
    <w:rsid w:val="00A835F9"/>
    <w:rsid w:val="00A8384A"/>
    <w:rsid w:val="00A838B7"/>
    <w:rsid w:val="00A8399B"/>
    <w:rsid w:val="00A83A11"/>
    <w:rsid w:val="00A83CB1"/>
    <w:rsid w:val="00A840BE"/>
    <w:rsid w:val="00A8412F"/>
    <w:rsid w:val="00A84208"/>
    <w:rsid w:val="00A84284"/>
    <w:rsid w:val="00A843C8"/>
    <w:rsid w:val="00A84615"/>
    <w:rsid w:val="00A8487B"/>
    <w:rsid w:val="00A84902"/>
    <w:rsid w:val="00A84983"/>
    <w:rsid w:val="00A84D55"/>
    <w:rsid w:val="00A84F71"/>
    <w:rsid w:val="00A84F95"/>
    <w:rsid w:val="00A851A4"/>
    <w:rsid w:val="00A85239"/>
    <w:rsid w:val="00A852B5"/>
    <w:rsid w:val="00A85606"/>
    <w:rsid w:val="00A85771"/>
    <w:rsid w:val="00A857CC"/>
    <w:rsid w:val="00A857EF"/>
    <w:rsid w:val="00A85805"/>
    <w:rsid w:val="00A85A3C"/>
    <w:rsid w:val="00A85E2B"/>
    <w:rsid w:val="00A85FCF"/>
    <w:rsid w:val="00A861D8"/>
    <w:rsid w:val="00A86229"/>
    <w:rsid w:val="00A8629E"/>
    <w:rsid w:val="00A862F2"/>
    <w:rsid w:val="00A86746"/>
    <w:rsid w:val="00A8675C"/>
    <w:rsid w:val="00A8676A"/>
    <w:rsid w:val="00A869B6"/>
    <w:rsid w:val="00A86D16"/>
    <w:rsid w:val="00A86D7A"/>
    <w:rsid w:val="00A86E7D"/>
    <w:rsid w:val="00A87089"/>
    <w:rsid w:val="00A872A7"/>
    <w:rsid w:val="00A872B5"/>
    <w:rsid w:val="00A8747B"/>
    <w:rsid w:val="00A8769C"/>
    <w:rsid w:val="00A87C10"/>
    <w:rsid w:val="00A90036"/>
    <w:rsid w:val="00A90104"/>
    <w:rsid w:val="00A90240"/>
    <w:rsid w:val="00A9033F"/>
    <w:rsid w:val="00A904C6"/>
    <w:rsid w:val="00A90525"/>
    <w:rsid w:val="00A90608"/>
    <w:rsid w:val="00A906F1"/>
    <w:rsid w:val="00A90751"/>
    <w:rsid w:val="00A9094F"/>
    <w:rsid w:val="00A909A9"/>
    <w:rsid w:val="00A909C7"/>
    <w:rsid w:val="00A90C45"/>
    <w:rsid w:val="00A90E8E"/>
    <w:rsid w:val="00A90F71"/>
    <w:rsid w:val="00A90FE6"/>
    <w:rsid w:val="00A9167A"/>
    <w:rsid w:val="00A918FB"/>
    <w:rsid w:val="00A91AEA"/>
    <w:rsid w:val="00A91CA0"/>
    <w:rsid w:val="00A91DE8"/>
    <w:rsid w:val="00A91FAD"/>
    <w:rsid w:val="00A92084"/>
    <w:rsid w:val="00A9219F"/>
    <w:rsid w:val="00A92301"/>
    <w:rsid w:val="00A924CF"/>
    <w:rsid w:val="00A92763"/>
    <w:rsid w:val="00A928C5"/>
    <w:rsid w:val="00A92A5E"/>
    <w:rsid w:val="00A92AF4"/>
    <w:rsid w:val="00A92BF4"/>
    <w:rsid w:val="00A92C94"/>
    <w:rsid w:val="00A93107"/>
    <w:rsid w:val="00A931F0"/>
    <w:rsid w:val="00A932FB"/>
    <w:rsid w:val="00A9334B"/>
    <w:rsid w:val="00A9355F"/>
    <w:rsid w:val="00A936A1"/>
    <w:rsid w:val="00A936C6"/>
    <w:rsid w:val="00A93A7E"/>
    <w:rsid w:val="00A93EBD"/>
    <w:rsid w:val="00A941EA"/>
    <w:rsid w:val="00A94215"/>
    <w:rsid w:val="00A94566"/>
    <w:rsid w:val="00A9458D"/>
    <w:rsid w:val="00A94769"/>
    <w:rsid w:val="00A94AA9"/>
    <w:rsid w:val="00A94B7E"/>
    <w:rsid w:val="00A94E49"/>
    <w:rsid w:val="00A94EEF"/>
    <w:rsid w:val="00A94F80"/>
    <w:rsid w:val="00A95006"/>
    <w:rsid w:val="00A9501C"/>
    <w:rsid w:val="00A951E0"/>
    <w:rsid w:val="00A955D1"/>
    <w:rsid w:val="00A956E3"/>
    <w:rsid w:val="00A95F1C"/>
    <w:rsid w:val="00A96356"/>
    <w:rsid w:val="00A96561"/>
    <w:rsid w:val="00A96583"/>
    <w:rsid w:val="00A967C3"/>
    <w:rsid w:val="00A97160"/>
    <w:rsid w:val="00A972FE"/>
    <w:rsid w:val="00A9746E"/>
    <w:rsid w:val="00A9749F"/>
    <w:rsid w:val="00A97777"/>
    <w:rsid w:val="00A9778B"/>
    <w:rsid w:val="00A97AF7"/>
    <w:rsid w:val="00A97CC0"/>
    <w:rsid w:val="00A97E25"/>
    <w:rsid w:val="00AA003D"/>
    <w:rsid w:val="00AA006E"/>
    <w:rsid w:val="00AA040C"/>
    <w:rsid w:val="00AA0451"/>
    <w:rsid w:val="00AA04EA"/>
    <w:rsid w:val="00AA0733"/>
    <w:rsid w:val="00AA09C2"/>
    <w:rsid w:val="00AA0ADD"/>
    <w:rsid w:val="00AA0E91"/>
    <w:rsid w:val="00AA0F1E"/>
    <w:rsid w:val="00AA179F"/>
    <w:rsid w:val="00AA1B03"/>
    <w:rsid w:val="00AA1C65"/>
    <w:rsid w:val="00AA1E51"/>
    <w:rsid w:val="00AA1FA7"/>
    <w:rsid w:val="00AA1FBA"/>
    <w:rsid w:val="00AA2079"/>
    <w:rsid w:val="00AA217B"/>
    <w:rsid w:val="00AA22CF"/>
    <w:rsid w:val="00AA251D"/>
    <w:rsid w:val="00AA25F5"/>
    <w:rsid w:val="00AA26EE"/>
    <w:rsid w:val="00AA2729"/>
    <w:rsid w:val="00AA281F"/>
    <w:rsid w:val="00AA2A1E"/>
    <w:rsid w:val="00AA2BE8"/>
    <w:rsid w:val="00AA2C75"/>
    <w:rsid w:val="00AA2DE9"/>
    <w:rsid w:val="00AA2DFE"/>
    <w:rsid w:val="00AA2FA5"/>
    <w:rsid w:val="00AA3014"/>
    <w:rsid w:val="00AA31BC"/>
    <w:rsid w:val="00AA3482"/>
    <w:rsid w:val="00AA3584"/>
    <w:rsid w:val="00AA3997"/>
    <w:rsid w:val="00AA39CB"/>
    <w:rsid w:val="00AA3D5D"/>
    <w:rsid w:val="00AA3ED4"/>
    <w:rsid w:val="00AA4016"/>
    <w:rsid w:val="00AA415F"/>
    <w:rsid w:val="00AA42F1"/>
    <w:rsid w:val="00AA494C"/>
    <w:rsid w:val="00AA4A05"/>
    <w:rsid w:val="00AA4A2C"/>
    <w:rsid w:val="00AA4B26"/>
    <w:rsid w:val="00AA4CE3"/>
    <w:rsid w:val="00AA4FB6"/>
    <w:rsid w:val="00AA4FBC"/>
    <w:rsid w:val="00AA5063"/>
    <w:rsid w:val="00AA5206"/>
    <w:rsid w:val="00AA529F"/>
    <w:rsid w:val="00AA5389"/>
    <w:rsid w:val="00AA5394"/>
    <w:rsid w:val="00AA53BD"/>
    <w:rsid w:val="00AA5737"/>
    <w:rsid w:val="00AA575B"/>
    <w:rsid w:val="00AA5976"/>
    <w:rsid w:val="00AA5A41"/>
    <w:rsid w:val="00AA5B6C"/>
    <w:rsid w:val="00AA5B7E"/>
    <w:rsid w:val="00AA5B9F"/>
    <w:rsid w:val="00AA5F8A"/>
    <w:rsid w:val="00AA5FFD"/>
    <w:rsid w:val="00AA600F"/>
    <w:rsid w:val="00AA6500"/>
    <w:rsid w:val="00AA6551"/>
    <w:rsid w:val="00AA66E5"/>
    <w:rsid w:val="00AA66FE"/>
    <w:rsid w:val="00AA6C5A"/>
    <w:rsid w:val="00AA6E58"/>
    <w:rsid w:val="00AA6EC2"/>
    <w:rsid w:val="00AA6F15"/>
    <w:rsid w:val="00AA7167"/>
    <w:rsid w:val="00AA72E4"/>
    <w:rsid w:val="00AA7410"/>
    <w:rsid w:val="00AA7ABD"/>
    <w:rsid w:val="00AA7BF3"/>
    <w:rsid w:val="00AA7D8B"/>
    <w:rsid w:val="00AA7DA4"/>
    <w:rsid w:val="00AB0076"/>
    <w:rsid w:val="00AB0239"/>
    <w:rsid w:val="00AB02D7"/>
    <w:rsid w:val="00AB0308"/>
    <w:rsid w:val="00AB06F5"/>
    <w:rsid w:val="00AB0862"/>
    <w:rsid w:val="00AB08FF"/>
    <w:rsid w:val="00AB09E2"/>
    <w:rsid w:val="00AB0A31"/>
    <w:rsid w:val="00AB0A7C"/>
    <w:rsid w:val="00AB0AD4"/>
    <w:rsid w:val="00AB0BB6"/>
    <w:rsid w:val="00AB0C8C"/>
    <w:rsid w:val="00AB1052"/>
    <w:rsid w:val="00AB11D9"/>
    <w:rsid w:val="00AB12B5"/>
    <w:rsid w:val="00AB12C0"/>
    <w:rsid w:val="00AB1351"/>
    <w:rsid w:val="00AB1647"/>
    <w:rsid w:val="00AB16A0"/>
    <w:rsid w:val="00AB16EC"/>
    <w:rsid w:val="00AB1771"/>
    <w:rsid w:val="00AB1ACD"/>
    <w:rsid w:val="00AB1E20"/>
    <w:rsid w:val="00AB1E96"/>
    <w:rsid w:val="00AB1ED7"/>
    <w:rsid w:val="00AB235B"/>
    <w:rsid w:val="00AB25BD"/>
    <w:rsid w:val="00AB2693"/>
    <w:rsid w:val="00AB26F9"/>
    <w:rsid w:val="00AB29F4"/>
    <w:rsid w:val="00AB29FB"/>
    <w:rsid w:val="00AB2A63"/>
    <w:rsid w:val="00AB2D0D"/>
    <w:rsid w:val="00AB2D42"/>
    <w:rsid w:val="00AB2EFE"/>
    <w:rsid w:val="00AB3057"/>
    <w:rsid w:val="00AB331A"/>
    <w:rsid w:val="00AB3618"/>
    <w:rsid w:val="00AB3652"/>
    <w:rsid w:val="00AB365F"/>
    <w:rsid w:val="00AB37EC"/>
    <w:rsid w:val="00AB39D3"/>
    <w:rsid w:val="00AB3C59"/>
    <w:rsid w:val="00AB3C96"/>
    <w:rsid w:val="00AB3EBD"/>
    <w:rsid w:val="00AB4234"/>
    <w:rsid w:val="00AB427B"/>
    <w:rsid w:val="00AB4323"/>
    <w:rsid w:val="00AB43F1"/>
    <w:rsid w:val="00AB44BB"/>
    <w:rsid w:val="00AB4CFB"/>
    <w:rsid w:val="00AB4D50"/>
    <w:rsid w:val="00AB4FC5"/>
    <w:rsid w:val="00AB5255"/>
    <w:rsid w:val="00AB54B5"/>
    <w:rsid w:val="00AB55F1"/>
    <w:rsid w:val="00AB566B"/>
    <w:rsid w:val="00AB5943"/>
    <w:rsid w:val="00AB5DB6"/>
    <w:rsid w:val="00AB617D"/>
    <w:rsid w:val="00AB658B"/>
    <w:rsid w:val="00AB66B2"/>
    <w:rsid w:val="00AB670E"/>
    <w:rsid w:val="00AB67B5"/>
    <w:rsid w:val="00AB683D"/>
    <w:rsid w:val="00AB694E"/>
    <w:rsid w:val="00AB6A4C"/>
    <w:rsid w:val="00AB6A58"/>
    <w:rsid w:val="00AB6E4C"/>
    <w:rsid w:val="00AB6F19"/>
    <w:rsid w:val="00AB6FBA"/>
    <w:rsid w:val="00AB7105"/>
    <w:rsid w:val="00AB73C1"/>
    <w:rsid w:val="00AB7570"/>
    <w:rsid w:val="00AB75C3"/>
    <w:rsid w:val="00AB75D1"/>
    <w:rsid w:val="00AB7742"/>
    <w:rsid w:val="00AB7942"/>
    <w:rsid w:val="00AB7B93"/>
    <w:rsid w:val="00AB7BBE"/>
    <w:rsid w:val="00AB7DBF"/>
    <w:rsid w:val="00AB7EFC"/>
    <w:rsid w:val="00AC0137"/>
    <w:rsid w:val="00AC017B"/>
    <w:rsid w:val="00AC0304"/>
    <w:rsid w:val="00AC0327"/>
    <w:rsid w:val="00AC036B"/>
    <w:rsid w:val="00AC03E3"/>
    <w:rsid w:val="00AC041F"/>
    <w:rsid w:val="00AC057D"/>
    <w:rsid w:val="00AC065E"/>
    <w:rsid w:val="00AC0971"/>
    <w:rsid w:val="00AC0BE6"/>
    <w:rsid w:val="00AC1063"/>
    <w:rsid w:val="00AC1498"/>
    <w:rsid w:val="00AC15C5"/>
    <w:rsid w:val="00AC1A9C"/>
    <w:rsid w:val="00AC1E64"/>
    <w:rsid w:val="00AC1ECD"/>
    <w:rsid w:val="00AC1F02"/>
    <w:rsid w:val="00AC2122"/>
    <w:rsid w:val="00AC2412"/>
    <w:rsid w:val="00AC2852"/>
    <w:rsid w:val="00AC2C28"/>
    <w:rsid w:val="00AC2EB1"/>
    <w:rsid w:val="00AC2F10"/>
    <w:rsid w:val="00AC307A"/>
    <w:rsid w:val="00AC31A4"/>
    <w:rsid w:val="00AC320C"/>
    <w:rsid w:val="00AC3685"/>
    <w:rsid w:val="00AC37D8"/>
    <w:rsid w:val="00AC3FBE"/>
    <w:rsid w:val="00AC3FFA"/>
    <w:rsid w:val="00AC4206"/>
    <w:rsid w:val="00AC42AD"/>
    <w:rsid w:val="00AC437E"/>
    <w:rsid w:val="00AC43C1"/>
    <w:rsid w:val="00AC49E3"/>
    <w:rsid w:val="00AC4BDB"/>
    <w:rsid w:val="00AC4DC5"/>
    <w:rsid w:val="00AC4EC5"/>
    <w:rsid w:val="00AC4F36"/>
    <w:rsid w:val="00AC4F47"/>
    <w:rsid w:val="00AC53BE"/>
    <w:rsid w:val="00AC57E5"/>
    <w:rsid w:val="00AC5894"/>
    <w:rsid w:val="00AC5966"/>
    <w:rsid w:val="00AC5B29"/>
    <w:rsid w:val="00AC5DE1"/>
    <w:rsid w:val="00AC60FA"/>
    <w:rsid w:val="00AC6208"/>
    <w:rsid w:val="00AC6337"/>
    <w:rsid w:val="00AC6637"/>
    <w:rsid w:val="00AC66B9"/>
    <w:rsid w:val="00AC68E8"/>
    <w:rsid w:val="00AC68F4"/>
    <w:rsid w:val="00AC6B16"/>
    <w:rsid w:val="00AC6C01"/>
    <w:rsid w:val="00AC6CD7"/>
    <w:rsid w:val="00AC6E86"/>
    <w:rsid w:val="00AC7213"/>
    <w:rsid w:val="00AC75CB"/>
    <w:rsid w:val="00AC7A12"/>
    <w:rsid w:val="00AC7A44"/>
    <w:rsid w:val="00AC7A5A"/>
    <w:rsid w:val="00AC7BB6"/>
    <w:rsid w:val="00AC7DA9"/>
    <w:rsid w:val="00AD02AC"/>
    <w:rsid w:val="00AD02C2"/>
    <w:rsid w:val="00AD040E"/>
    <w:rsid w:val="00AD04AD"/>
    <w:rsid w:val="00AD074D"/>
    <w:rsid w:val="00AD0CE9"/>
    <w:rsid w:val="00AD0DCD"/>
    <w:rsid w:val="00AD0EBF"/>
    <w:rsid w:val="00AD0F90"/>
    <w:rsid w:val="00AD10AA"/>
    <w:rsid w:val="00AD1194"/>
    <w:rsid w:val="00AD1302"/>
    <w:rsid w:val="00AD1313"/>
    <w:rsid w:val="00AD1CEF"/>
    <w:rsid w:val="00AD1ED8"/>
    <w:rsid w:val="00AD1F23"/>
    <w:rsid w:val="00AD1F72"/>
    <w:rsid w:val="00AD2093"/>
    <w:rsid w:val="00AD20D4"/>
    <w:rsid w:val="00AD20ED"/>
    <w:rsid w:val="00AD20FE"/>
    <w:rsid w:val="00AD21D0"/>
    <w:rsid w:val="00AD239F"/>
    <w:rsid w:val="00AD23AB"/>
    <w:rsid w:val="00AD2658"/>
    <w:rsid w:val="00AD2872"/>
    <w:rsid w:val="00AD28CA"/>
    <w:rsid w:val="00AD2A11"/>
    <w:rsid w:val="00AD2D0E"/>
    <w:rsid w:val="00AD2EFD"/>
    <w:rsid w:val="00AD3210"/>
    <w:rsid w:val="00AD3211"/>
    <w:rsid w:val="00AD3494"/>
    <w:rsid w:val="00AD353B"/>
    <w:rsid w:val="00AD3952"/>
    <w:rsid w:val="00AD3A35"/>
    <w:rsid w:val="00AD3A5E"/>
    <w:rsid w:val="00AD3C00"/>
    <w:rsid w:val="00AD3D54"/>
    <w:rsid w:val="00AD3DAD"/>
    <w:rsid w:val="00AD42CD"/>
    <w:rsid w:val="00AD4842"/>
    <w:rsid w:val="00AD4BE6"/>
    <w:rsid w:val="00AD4CCA"/>
    <w:rsid w:val="00AD4D92"/>
    <w:rsid w:val="00AD4E83"/>
    <w:rsid w:val="00AD4EC6"/>
    <w:rsid w:val="00AD50E9"/>
    <w:rsid w:val="00AD563A"/>
    <w:rsid w:val="00AD5A67"/>
    <w:rsid w:val="00AD5B40"/>
    <w:rsid w:val="00AD5C56"/>
    <w:rsid w:val="00AD5D51"/>
    <w:rsid w:val="00AD5D9F"/>
    <w:rsid w:val="00AD6018"/>
    <w:rsid w:val="00AD60EA"/>
    <w:rsid w:val="00AD613D"/>
    <w:rsid w:val="00AD689D"/>
    <w:rsid w:val="00AD697F"/>
    <w:rsid w:val="00AD69DE"/>
    <w:rsid w:val="00AD6A7F"/>
    <w:rsid w:val="00AD6D51"/>
    <w:rsid w:val="00AD6D8C"/>
    <w:rsid w:val="00AD7053"/>
    <w:rsid w:val="00AD72D5"/>
    <w:rsid w:val="00AD731C"/>
    <w:rsid w:val="00AD7362"/>
    <w:rsid w:val="00AD7390"/>
    <w:rsid w:val="00AD744A"/>
    <w:rsid w:val="00AD7559"/>
    <w:rsid w:val="00AD7687"/>
    <w:rsid w:val="00AD789B"/>
    <w:rsid w:val="00AD79FC"/>
    <w:rsid w:val="00AD7AA9"/>
    <w:rsid w:val="00AD7D25"/>
    <w:rsid w:val="00AD7D35"/>
    <w:rsid w:val="00AD7D4D"/>
    <w:rsid w:val="00AD7ED1"/>
    <w:rsid w:val="00AD7FC5"/>
    <w:rsid w:val="00AE024E"/>
    <w:rsid w:val="00AE02D8"/>
    <w:rsid w:val="00AE04AF"/>
    <w:rsid w:val="00AE0C4B"/>
    <w:rsid w:val="00AE0CCB"/>
    <w:rsid w:val="00AE1393"/>
    <w:rsid w:val="00AE13A2"/>
    <w:rsid w:val="00AE13B7"/>
    <w:rsid w:val="00AE18DD"/>
    <w:rsid w:val="00AE1BF9"/>
    <w:rsid w:val="00AE20E9"/>
    <w:rsid w:val="00AE2489"/>
    <w:rsid w:val="00AE249D"/>
    <w:rsid w:val="00AE24BC"/>
    <w:rsid w:val="00AE250A"/>
    <w:rsid w:val="00AE25F8"/>
    <w:rsid w:val="00AE286B"/>
    <w:rsid w:val="00AE2899"/>
    <w:rsid w:val="00AE28C8"/>
    <w:rsid w:val="00AE309D"/>
    <w:rsid w:val="00AE318A"/>
    <w:rsid w:val="00AE31B4"/>
    <w:rsid w:val="00AE325D"/>
    <w:rsid w:val="00AE3305"/>
    <w:rsid w:val="00AE3443"/>
    <w:rsid w:val="00AE3623"/>
    <w:rsid w:val="00AE36C1"/>
    <w:rsid w:val="00AE36ED"/>
    <w:rsid w:val="00AE378C"/>
    <w:rsid w:val="00AE3AE2"/>
    <w:rsid w:val="00AE3CB7"/>
    <w:rsid w:val="00AE3CF7"/>
    <w:rsid w:val="00AE3DC0"/>
    <w:rsid w:val="00AE4116"/>
    <w:rsid w:val="00AE4304"/>
    <w:rsid w:val="00AE4360"/>
    <w:rsid w:val="00AE4431"/>
    <w:rsid w:val="00AE486B"/>
    <w:rsid w:val="00AE494E"/>
    <w:rsid w:val="00AE49FE"/>
    <w:rsid w:val="00AE4A67"/>
    <w:rsid w:val="00AE4CC6"/>
    <w:rsid w:val="00AE4EF7"/>
    <w:rsid w:val="00AE5317"/>
    <w:rsid w:val="00AE54D4"/>
    <w:rsid w:val="00AE557F"/>
    <w:rsid w:val="00AE57B9"/>
    <w:rsid w:val="00AE5C5E"/>
    <w:rsid w:val="00AE5CF9"/>
    <w:rsid w:val="00AE5D69"/>
    <w:rsid w:val="00AE5DDE"/>
    <w:rsid w:val="00AE5EB9"/>
    <w:rsid w:val="00AE6069"/>
    <w:rsid w:val="00AE63B8"/>
    <w:rsid w:val="00AE63CD"/>
    <w:rsid w:val="00AE6426"/>
    <w:rsid w:val="00AE6737"/>
    <w:rsid w:val="00AE6779"/>
    <w:rsid w:val="00AE6800"/>
    <w:rsid w:val="00AE6C22"/>
    <w:rsid w:val="00AE6FFC"/>
    <w:rsid w:val="00AE72D1"/>
    <w:rsid w:val="00AE75EF"/>
    <w:rsid w:val="00AE77A0"/>
    <w:rsid w:val="00AE797B"/>
    <w:rsid w:val="00AE79C6"/>
    <w:rsid w:val="00AE7BC7"/>
    <w:rsid w:val="00AE7D06"/>
    <w:rsid w:val="00AE7DB7"/>
    <w:rsid w:val="00AE7E31"/>
    <w:rsid w:val="00AE7E75"/>
    <w:rsid w:val="00AE7FE8"/>
    <w:rsid w:val="00AF020C"/>
    <w:rsid w:val="00AF026D"/>
    <w:rsid w:val="00AF07C6"/>
    <w:rsid w:val="00AF0B7F"/>
    <w:rsid w:val="00AF0E0D"/>
    <w:rsid w:val="00AF0E75"/>
    <w:rsid w:val="00AF0EC8"/>
    <w:rsid w:val="00AF1010"/>
    <w:rsid w:val="00AF1241"/>
    <w:rsid w:val="00AF15A0"/>
    <w:rsid w:val="00AF15BD"/>
    <w:rsid w:val="00AF17A6"/>
    <w:rsid w:val="00AF1E05"/>
    <w:rsid w:val="00AF1F95"/>
    <w:rsid w:val="00AF2065"/>
    <w:rsid w:val="00AF245E"/>
    <w:rsid w:val="00AF24DE"/>
    <w:rsid w:val="00AF2B85"/>
    <w:rsid w:val="00AF2F1F"/>
    <w:rsid w:val="00AF3084"/>
    <w:rsid w:val="00AF310C"/>
    <w:rsid w:val="00AF3448"/>
    <w:rsid w:val="00AF3486"/>
    <w:rsid w:val="00AF35D6"/>
    <w:rsid w:val="00AF39A8"/>
    <w:rsid w:val="00AF39B3"/>
    <w:rsid w:val="00AF3B6B"/>
    <w:rsid w:val="00AF3C4B"/>
    <w:rsid w:val="00AF3E31"/>
    <w:rsid w:val="00AF417C"/>
    <w:rsid w:val="00AF45E9"/>
    <w:rsid w:val="00AF46BC"/>
    <w:rsid w:val="00AF4813"/>
    <w:rsid w:val="00AF4894"/>
    <w:rsid w:val="00AF4929"/>
    <w:rsid w:val="00AF4941"/>
    <w:rsid w:val="00AF49BB"/>
    <w:rsid w:val="00AF49E9"/>
    <w:rsid w:val="00AF4A2A"/>
    <w:rsid w:val="00AF4CCD"/>
    <w:rsid w:val="00AF4DEE"/>
    <w:rsid w:val="00AF50D2"/>
    <w:rsid w:val="00AF516B"/>
    <w:rsid w:val="00AF51CC"/>
    <w:rsid w:val="00AF5204"/>
    <w:rsid w:val="00AF52BE"/>
    <w:rsid w:val="00AF539C"/>
    <w:rsid w:val="00AF5428"/>
    <w:rsid w:val="00AF5478"/>
    <w:rsid w:val="00AF5484"/>
    <w:rsid w:val="00AF5537"/>
    <w:rsid w:val="00AF57B9"/>
    <w:rsid w:val="00AF58FD"/>
    <w:rsid w:val="00AF59B6"/>
    <w:rsid w:val="00AF5F9B"/>
    <w:rsid w:val="00AF5FB3"/>
    <w:rsid w:val="00AF60BE"/>
    <w:rsid w:val="00AF610F"/>
    <w:rsid w:val="00AF62C6"/>
    <w:rsid w:val="00AF6330"/>
    <w:rsid w:val="00AF6381"/>
    <w:rsid w:val="00AF6540"/>
    <w:rsid w:val="00AF684F"/>
    <w:rsid w:val="00AF68E8"/>
    <w:rsid w:val="00AF690D"/>
    <w:rsid w:val="00AF6AD8"/>
    <w:rsid w:val="00AF6CD4"/>
    <w:rsid w:val="00AF6DBB"/>
    <w:rsid w:val="00AF71D1"/>
    <w:rsid w:val="00AF75B7"/>
    <w:rsid w:val="00AF76E3"/>
    <w:rsid w:val="00AF7861"/>
    <w:rsid w:val="00AF78D7"/>
    <w:rsid w:val="00AF78DF"/>
    <w:rsid w:val="00AF7C09"/>
    <w:rsid w:val="00AF7D47"/>
    <w:rsid w:val="00AF7FED"/>
    <w:rsid w:val="00B0010B"/>
    <w:rsid w:val="00B002FA"/>
    <w:rsid w:val="00B00537"/>
    <w:rsid w:val="00B00726"/>
    <w:rsid w:val="00B0077C"/>
    <w:rsid w:val="00B0086C"/>
    <w:rsid w:val="00B0094E"/>
    <w:rsid w:val="00B009D7"/>
    <w:rsid w:val="00B00A15"/>
    <w:rsid w:val="00B00B08"/>
    <w:rsid w:val="00B00D47"/>
    <w:rsid w:val="00B00DD4"/>
    <w:rsid w:val="00B010DB"/>
    <w:rsid w:val="00B01191"/>
    <w:rsid w:val="00B012E8"/>
    <w:rsid w:val="00B01511"/>
    <w:rsid w:val="00B016C4"/>
    <w:rsid w:val="00B01733"/>
    <w:rsid w:val="00B01D7A"/>
    <w:rsid w:val="00B01E66"/>
    <w:rsid w:val="00B0246E"/>
    <w:rsid w:val="00B025C2"/>
    <w:rsid w:val="00B02940"/>
    <w:rsid w:val="00B029E8"/>
    <w:rsid w:val="00B02B45"/>
    <w:rsid w:val="00B02BFB"/>
    <w:rsid w:val="00B02C87"/>
    <w:rsid w:val="00B02E60"/>
    <w:rsid w:val="00B02E62"/>
    <w:rsid w:val="00B032F9"/>
    <w:rsid w:val="00B034EC"/>
    <w:rsid w:val="00B03A29"/>
    <w:rsid w:val="00B03CA2"/>
    <w:rsid w:val="00B0403D"/>
    <w:rsid w:val="00B040C5"/>
    <w:rsid w:val="00B04272"/>
    <w:rsid w:val="00B0437F"/>
    <w:rsid w:val="00B04391"/>
    <w:rsid w:val="00B047B5"/>
    <w:rsid w:val="00B048FD"/>
    <w:rsid w:val="00B0495F"/>
    <w:rsid w:val="00B05230"/>
    <w:rsid w:val="00B05247"/>
    <w:rsid w:val="00B05403"/>
    <w:rsid w:val="00B054B4"/>
    <w:rsid w:val="00B05575"/>
    <w:rsid w:val="00B0578A"/>
    <w:rsid w:val="00B05DAE"/>
    <w:rsid w:val="00B05E43"/>
    <w:rsid w:val="00B05F89"/>
    <w:rsid w:val="00B0607A"/>
    <w:rsid w:val="00B0660E"/>
    <w:rsid w:val="00B06649"/>
    <w:rsid w:val="00B06813"/>
    <w:rsid w:val="00B06921"/>
    <w:rsid w:val="00B06E87"/>
    <w:rsid w:val="00B0715B"/>
    <w:rsid w:val="00B07420"/>
    <w:rsid w:val="00B07443"/>
    <w:rsid w:val="00B074C1"/>
    <w:rsid w:val="00B0758B"/>
    <w:rsid w:val="00B075F0"/>
    <w:rsid w:val="00B079A8"/>
    <w:rsid w:val="00B079D4"/>
    <w:rsid w:val="00B07B8A"/>
    <w:rsid w:val="00B07DAF"/>
    <w:rsid w:val="00B07E9B"/>
    <w:rsid w:val="00B10032"/>
    <w:rsid w:val="00B100E2"/>
    <w:rsid w:val="00B101C1"/>
    <w:rsid w:val="00B10368"/>
    <w:rsid w:val="00B10537"/>
    <w:rsid w:val="00B10595"/>
    <w:rsid w:val="00B106B4"/>
    <w:rsid w:val="00B1082C"/>
    <w:rsid w:val="00B10BAE"/>
    <w:rsid w:val="00B10E17"/>
    <w:rsid w:val="00B10F44"/>
    <w:rsid w:val="00B11003"/>
    <w:rsid w:val="00B11384"/>
    <w:rsid w:val="00B114EF"/>
    <w:rsid w:val="00B116DC"/>
    <w:rsid w:val="00B116F2"/>
    <w:rsid w:val="00B11874"/>
    <w:rsid w:val="00B1187C"/>
    <w:rsid w:val="00B118B5"/>
    <w:rsid w:val="00B11E22"/>
    <w:rsid w:val="00B122D2"/>
    <w:rsid w:val="00B12570"/>
    <w:rsid w:val="00B12A22"/>
    <w:rsid w:val="00B12AD2"/>
    <w:rsid w:val="00B12B3C"/>
    <w:rsid w:val="00B12CD9"/>
    <w:rsid w:val="00B12F4B"/>
    <w:rsid w:val="00B13163"/>
    <w:rsid w:val="00B131DA"/>
    <w:rsid w:val="00B132A4"/>
    <w:rsid w:val="00B133B6"/>
    <w:rsid w:val="00B133C4"/>
    <w:rsid w:val="00B136BD"/>
    <w:rsid w:val="00B136D1"/>
    <w:rsid w:val="00B13A47"/>
    <w:rsid w:val="00B13A4D"/>
    <w:rsid w:val="00B13C7F"/>
    <w:rsid w:val="00B13C8E"/>
    <w:rsid w:val="00B13E9C"/>
    <w:rsid w:val="00B1429B"/>
    <w:rsid w:val="00B14338"/>
    <w:rsid w:val="00B144DE"/>
    <w:rsid w:val="00B14522"/>
    <w:rsid w:val="00B14523"/>
    <w:rsid w:val="00B14CDE"/>
    <w:rsid w:val="00B154B5"/>
    <w:rsid w:val="00B15936"/>
    <w:rsid w:val="00B15A29"/>
    <w:rsid w:val="00B15B27"/>
    <w:rsid w:val="00B15D00"/>
    <w:rsid w:val="00B15D4A"/>
    <w:rsid w:val="00B15D91"/>
    <w:rsid w:val="00B15E6E"/>
    <w:rsid w:val="00B15FCC"/>
    <w:rsid w:val="00B160E6"/>
    <w:rsid w:val="00B1617E"/>
    <w:rsid w:val="00B161EB"/>
    <w:rsid w:val="00B16206"/>
    <w:rsid w:val="00B163CC"/>
    <w:rsid w:val="00B16746"/>
    <w:rsid w:val="00B16AD2"/>
    <w:rsid w:val="00B16AD6"/>
    <w:rsid w:val="00B16DCC"/>
    <w:rsid w:val="00B1705F"/>
    <w:rsid w:val="00B1719F"/>
    <w:rsid w:val="00B172C0"/>
    <w:rsid w:val="00B17542"/>
    <w:rsid w:val="00B1758A"/>
    <w:rsid w:val="00B17780"/>
    <w:rsid w:val="00B178D6"/>
    <w:rsid w:val="00B17AAC"/>
    <w:rsid w:val="00B17B42"/>
    <w:rsid w:val="00B17CAB"/>
    <w:rsid w:val="00B200BD"/>
    <w:rsid w:val="00B20148"/>
    <w:rsid w:val="00B202C2"/>
    <w:rsid w:val="00B202D3"/>
    <w:rsid w:val="00B20383"/>
    <w:rsid w:val="00B20A38"/>
    <w:rsid w:val="00B20CCA"/>
    <w:rsid w:val="00B20F36"/>
    <w:rsid w:val="00B2106A"/>
    <w:rsid w:val="00B211D7"/>
    <w:rsid w:val="00B21242"/>
    <w:rsid w:val="00B212C2"/>
    <w:rsid w:val="00B2131F"/>
    <w:rsid w:val="00B21370"/>
    <w:rsid w:val="00B213D8"/>
    <w:rsid w:val="00B214C9"/>
    <w:rsid w:val="00B21785"/>
    <w:rsid w:val="00B2185F"/>
    <w:rsid w:val="00B21B07"/>
    <w:rsid w:val="00B21C97"/>
    <w:rsid w:val="00B21F8C"/>
    <w:rsid w:val="00B22333"/>
    <w:rsid w:val="00B224AF"/>
    <w:rsid w:val="00B226C1"/>
    <w:rsid w:val="00B22792"/>
    <w:rsid w:val="00B2330B"/>
    <w:rsid w:val="00B233F9"/>
    <w:rsid w:val="00B2340F"/>
    <w:rsid w:val="00B2343D"/>
    <w:rsid w:val="00B23479"/>
    <w:rsid w:val="00B2355E"/>
    <w:rsid w:val="00B236FD"/>
    <w:rsid w:val="00B2375A"/>
    <w:rsid w:val="00B238B8"/>
    <w:rsid w:val="00B23A1C"/>
    <w:rsid w:val="00B23C58"/>
    <w:rsid w:val="00B23CE7"/>
    <w:rsid w:val="00B23E32"/>
    <w:rsid w:val="00B244DD"/>
    <w:rsid w:val="00B244EA"/>
    <w:rsid w:val="00B2453D"/>
    <w:rsid w:val="00B24809"/>
    <w:rsid w:val="00B2482C"/>
    <w:rsid w:val="00B24A3B"/>
    <w:rsid w:val="00B24A8F"/>
    <w:rsid w:val="00B24BFA"/>
    <w:rsid w:val="00B24C66"/>
    <w:rsid w:val="00B24CD2"/>
    <w:rsid w:val="00B24E36"/>
    <w:rsid w:val="00B24F49"/>
    <w:rsid w:val="00B25193"/>
    <w:rsid w:val="00B25498"/>
    <w:rsid w:val="00B25777"/>
    <w:rsid w:val="00B257A3"/>
    <w:rsid w:val="00B259AF"/>
    <w:rsid w:val="00B25A06"/>
    <w:rsid w:val="00B25C56"/>
    <w:rsid w:val="00B25CCB"/>
    <w:rsid w:val="00B25E74"/>
    <w:rsid w:val="00B2617F"/>
    <w:rsid w:val="00B2619D"/>
    <w:rsid w:val="00B2652D"/>
    <w:rsid w:val="00B267B0"/>
    <w:rsid w:val="00B2693C"/>
    <w:rsid w:val="00B26BB4"/>
    <w:rsid w:val="00B26C75"/>
    <w:rsid w:val="00B26EF7"/>
    <w:rsid w:val="00B27448"/>
    <w:rsid w:val="00B2748B"/>
    <w:rsid w:val="00B27550"/>
    <w:rsid w:val="00B2756C"/>
    <w:rsid w:val="00B275C4"/>
    <w:rsid w:val="00B275D5"/>
    <w:rsid w:val="00B27795"/>
    <w:rsid w:val="00B277BD"/>
    <w:rsid w:val="00B278E5"/>
    <w:rsid w:val="00B27B1F"/>
    <w:rsid w:val="00B27BEC"/>
    <w:rsid w:val="00B27C0B"/>
    <w:rsid w:val="00B27C25"/>
    <w:rsid w:val="00B27D89"/>
    <w:rsid w:val="00B305F8"/>
    <w:rsid w:val="00B30611"/>
    <w:rsid w:val="00B30637"/>
    <w:rsid w:val="00B30780"/>
    <w:rsid w:val="00B307B6"/>
    <w:rsid w:val="00B30AB5"/>
    <w:rsid w:val="00B30B9C"/>
    <w:rsid w:val="00B30DC0"/>
    <w:rsid w:val="00B30DD0"/>
    <w:rsid w:val="00B30F64"/>
    <w:rsid w:val="00B3104F"/>
    <w:rsid w:val="00B3110A"/>
    <w:rsid w:val="00B31139"/>
    <w:rsid w:val="00B31301"/>
    <w:rsid w:val="00B3149B"/>
    <w:rsid w:val="00B316A4"/>
    <w:rsid w:val="00B316AB"/>
    <w:rsid w:val="00B31725"/>
    <w:rsid w:val="00B31741"/>
    <w:rsid w:val="00B31A82"/>
    <w:rsid w:val="00B31CE9"/>
    <w:rsid w:val="00B31D89"/>
    <w:rsid w:val="00B31E3E"/>
    <w:rsid w:val="00B31FD2"/>
    <w:rsid w:val="00B3231D"/>
    <w:rsid w:val="00B32394"/>
    <w:rsid w:val="00B3269C"/>
    <w:rsid w:val="00B32861"/>
    <w:rsid w:val="00B328D1"/>
    <w:rsid w:val="00B32BB4"/>
    <w:rsid w:val="00B32BE1"/>
    <w:rsid w:val="00B32FC6"/>
    <w:rsid w:val="00B33064"/>
    <w:rsid w:val="00B3361A"/>
    <w:rsid w:val="00B3379F"/>
    <w:rsid w:val="00B33941"/>
    <w:rsid w:val="00B33C4A"/>
    <w:rsid w:val="00B33E4C"/>
    <w:rsid w:val="00B33F37"/>
    <w:rsid w:val="00B3429A"/>
    <w:rsid w:val="00B3435D"/>
    <w:rsid w:val="00B34484"/>
    <w:rsid w:val="00B347B1"/>
    <w:rsid w:val="00B347FC"/>
    <w:rsid w:val="00B34812"/>
    <w:rsid w:val="00B34985"/>
    <w:rsid w:val="00B349E5"/>
    <w:rsid w:val="00B34B78"/>
    <w:rsid w:val="00B34C41"/>
    <w:rsid w:val="00B34C62"/>
    <w:rsid w:val="00B34CE8"/>
    <w:rsid w:val="00B34D74"/>
    <w:rsid w:val="00B34DE8"/>
    <w:rsid w:val="00B34EB0"/>
    <w:rsid w:val="00B35376"/>
    <w:rsid w:val="00B35395"/>
    <w:rsid w:val="00B35611"/>
    <w:rsid w:val="00B35A9B"/>
    <w:rsid w:val="00B35BA5"/>
    <w:rsid w:val="00B35D72"/>
    <w:rsid w:val="00B35D9B"/>
    <w:rsid w:val="00B35F71"/>
    <w:rsid w:val="00B36010"/>
    <w:rsid w:val="00B3610D"/>
    <w:rsid w:val="00B3615C"/>
    <w:rsid w:val="00B36688"/>
    <w:rsid w:val="00B368EB"/>
    <w:rsid w:val="00B3697B"/>
    <w:rsid w:val="00B36AC2"/>
    <w:rsid w:val="00B36B30"/>
    <w:rsid w:val="00B36D82"/>
    <w:rsid w:val="00B36DEF"/>
    <w:rsid w:val="00B36E72"/>
    <w:rsid w:val="00B371F2"/>
    <w:rsid w:val="00B373AF"/>
    <w:rsid w:val="00B37699"/>
    <w:rsid w:val="00B3770C"/>
    <w:rsid w:val="00B3777C"/>
    <w:rsid w:val="00B37CCA"/>
    <w:rsid w:val="00B4013A"/>
    <w:rsid w:val="00B401D4"/>
    <w:rsid w:val="00B4020D"/>
    <w:rsid w:val="00B40253"/>
    <w:rsid w:val="00B403C0"/>
    <w:rsid w:val="00B4044C"/>
    <w:rsid w:val="00B406B0"/>
    <w:rsid w:val="00B40807"/>
    <w:rsid w:val="00B40875"/>
    <w:rsid w:val="00B4096C"/>
    <w:rsid w:val="00B40D3C"/>
    <w:rsid w:val="00B40DAB"/>
    <w:rsid w:val="00B40E97"/>
    <w:rsid w:val="00B41074"/>
    <w:rsid w:val="00B410E6"/>
    <w:rsid w:val="00B41424"/>
    <w:rsid w:val="00B41571"/>
    <w:rsid w:val="00B417D3"/>
    <w:rsid w:val="00B41899"/>
    <w:rsid w:val="00B41C0F"/>
    <w:rsid w:val="00B41D6F"/>
    <w:rsid w:val="00B41FB3"/>
    <w:rsid w:val="00B41FE0"/>
    <w:rsid w:val="00B4217E"/>
    <w:rsid w:val="00B42635"/>
    <w:rsid w:val="00B426E4"/>
    <w:rsid w:val="00B4287F"/>
    <w:rsid w:val="00B4303D"/>
    <w:rsid w:val="00B4305F"/>
    <w:rsid w:val="00B43300"/>
    <w:rsid w:val="00B43A38"/>
    <w:rsid w:val="00B43B65"/>
    <w:rsid w:val="00B43E1B"/>
    <w:rsid w:val="00B43F9F"/>
    <w:rsid w:val="00B44862"/>
    <w:rsid w:val="00B44BF4"/>
    <w:rsid w:val="00B44E08"/>
    <w:rsid w:val="00B44E9C"/>
    <w:rsid w:val="00B45030"/>
    <w:rsid w:val="00B450BA"/>
    <w:rsid w:val="00B450E1"/>
    <w:rsid w:val="00B451A1"/>
    <w:rsid w:val="00B4535B"/>
    <w:rsid w:val="00B4552F"/>
    <w:rsid w:val="00B4570E"/>
    <w:rsid w:val="00B459A5"/>
    <w:rsid w:val="00B45AA4"/>
    <w:rsid w:val="00B45ADC"/>
    <w:rsid w:val="00B45B6A"/>
    <w:rsid w:val="00B45BA0"/>
    <w:rsid w:val="00B45BFC"/>
    <w:rsid w:val="00B4601D"/>
    <w:rsid w:val="00B460B7"/>
    <w:rsid w:val="00B46935"/>
    <w:rsid w:val="00B46BF3"/>
    <w:rsid w:val="00B47316"/>
    <w:rsid w:val="00B47B95"/>
    <w:rsid w:val="00B47C5E"/>
    <w:rsid w:val="00B47C9E"/>
    <w:rsid w:val="00B47E8A"/>
    <w:rsid w:val="00B500E8"/>
    <w:rsid w:val="00B50129"/>
    <w:rsid w:val="00B5022A"/>
    <w:rsid w:val="00B5081A"/>
    <w:rsid w:val="00B50DC8"/>
    <w:rsid w:val="00B50DD9"/>
    <w:rsid w:val="00B50E52"/>
    <w:rsid w:val="00B515C4"/>
    <w:rsid w:val="00B51680"/>
    <w:rsid w:val="00B516A4"/>
    <w:rsid w:val="00B51A0D"/>
    <w:rsid w:val="00B51B6E"/>
    <w:rsid w:val="00B51C06"/>
    <w:rsid w:val="00B51EA9"/>
    <w:rsid w:val="00B5200C"/>
    <w:rsid w:val="00B521ED"/>
    <w:rsid w:val="00B522B1"/>
    <w:rsid w:val="00B525B6"/>
    <w:rsid w:val="00B526E4"/>
    <w:rsid w:val="00B527BF"/>
    <w:rsid w:val="00B52A23"/>
    <w:rsid w:val="00B52C87"/>
    <w:rsid w:val="00B52F9E"/>
    <w:rsid w:val="00B53093"/>
    <w:rsid w:val="00B53241"/>
    <w:rsid w:val="00B53420"/>
    <w:rsid w:val="00B53640"/>
    <w:rsid w:val="00B5369D"/>
    <w:rsid w:val="00B53A1D"/>
    <w:rsid w:val="00B53D17"/>
    <w:rsid w:val="00B53DA6"/>
    <w:rsid w:val="00B53DB4"/>
    <w:rsid w:val="00B53F56"/>
    <w:rsid w:val="00B53FF2"/>
    <w:rsid w:val="00B540EE"/>
    <w:rsid w:val="00B54109"/>
    <w:rsid w:val="00B54D24"/>
    <w:rsid w:val="00B54FF8"/>
    <w:rsid w:val="00B550C3"/>
    <w:rsid w:val="00B55263"/>
    <w:rsid w:val="00B55289"/>
    <w:rsid w:val="00B553F1"/>
    <w:rsid w:val="00B55450"/>
    <w:rsid w:val="00B55479"/>
    <w:rsid w:val="00B5560A"/>
    <w:rsid w:val="00B55718"/>
    <w:rsid w:val="00B55B6E"/>
    <w:rsid w:val="00B5615E"/>
    <w:rsid w:val="00B562B4"/>
    <w:rsid w:val="00B5634E"/>
    <w:rsid w:val="00B5638F"/>
    <w:rsid w:val="00B565F7"/>
    <w:rsid w:val="00B56654"/>
    <w:rsid w:val="00B56819"/>
    <w:rsid w:val="00B56B9D"/>
    <w:rsid w:val="00B56EBC"/>
    <w:rsid w:val="00B56F03"/>
    <w:rsid w:val="00B57180"/>
    <w:rsid w:val="00B57398"/>
    <w:rsid w:val="00B57753"/>
    <w:rsid w:val="00B57781"/>
    <w:rsid w:val="00B578C8"/>
    <w:rsid w:val="00B579A5"/>
    <w:rsid w:val="00B579A9"/>
    <w:rsid w:val="00B579E2"/>
    <w:rsid w:val="00B57A87"/>
    <w:rsid w:val="00B57E60"/>
    <w:rsid w:val="00B57EFF"/>
    <w:rsid w:val="00B6002F"/>
    <w:rsid w:val="00B6003B"/>
    <w:rsid w:val="00B6027F"/>
    <w:rsid w:val="00B60490"/>
    <w:rsid w:val="00B6049D"/>
    <w:rsid w:val="00B607C2"/>
    <w:rsid w:val="00B60AC2"/>
    <w:rsid w:val="00B60C16"/>
    <w:rsid w:val="00B60E04"/>
    <w:rsid w:val="00B60F26"/>
    <w:rsid w:val="00B61137"/>
    <w:rsid w:val="00B61180"/>
    <w:rsid w:val="00B61420"/>
    <w:rsid w:val="00B61430"/>
    <w:rsid w:val="00B61996"/>
    <w:rsid w:val="00B61DF3"/>
    <w:rsid w:val="00B61E09"/>
    <w:rsid w:val="00B6209C"/>
    <w:rsid w:val="00B62128"/>
    <w:rsid w:val="00B62134"/>
    <w:rsid w:val="00B6222B"/>
    <w:rsid w:val="00B62C91"/>
    <w:rsid w:val="00B62CF9"/>
    <w:rsid w:val="00B62D7B"/>
    <w:rsid w:val="00B62DE4"/>
    <w:rsid w:val="00B62F48"/>
    <w:rsid w:val="00B6305F"/>
    <w:rsid w:val="00B63160"/>
    <w:rsid w:val="00B63232"/>
    <w:rsid w:val="00B637AF"/>
    <w:rsid w:val="00B637F0"/>
    <w:rsid w:val="00B63830"/>
    <w:rsid w:val="00B63D5F"/>
    <w:rsid w:val="00B63F9E"/>
    <w:rsid w:val="00B6402E"/>
    <w:rsid w:val="00B642C7"/>
    <w:rsid w:val="00B64320"/>
    <w:rsid w:val="00B64434"/>
    <w:rsid w:val="00B64513"/>
    <w:rsid w:val="00B6458C"/>
    <w:rsid w:val="00B64696"/>
    <w:rsid w:val="00B6478D"/>
    <w:rsid w:val="00B64D04"/>
    <w:rsid w:val="00B64DB2"/>
    <w:rsid w:val="00B64EB4"/>
    <w:rsid w:val="00B64FB8"/>
    <w:rsid w:val="00B6502E"/>
    <w:rsid w:val="00B65102"/>
    <w:rsid w:val="00B6524E"/>
    <w:rsid w:val="00B6566D"/>
    <w:rsid w:val="00B656F2"/>
    <w:rsid w:val="00B65915"/>
    <w:rsid w:val="00B65C7C"/>
    <w:rsid w:val="00B65FAA"/>
    <w:rsid w:val="00B661B6"/>
    <w:rsid w:val="00B66309"/>
    <w:rsid w:val="00B66341"/>
    <w:rsid w:val="00B6644A"/>
    <w:rsid w:val="00B665B4"/>
    <w:rsid w:val="00B665D4"/>
    <w:rsid w:val="00B66619"/>
    <w:rsid w:val="00B666C3"/>
    <w:rsid w:val="00B6671E"/>
    <w:rsid w:val="00B667F0"/>
    <w:rsid w:val="00B66912"/>
    <w:rsid w:val="00B66BA2"/>
    <w:rsid w:val="00B66D20"/>
    <w:rsid w:val="00B66D52"/>
    <w:rsid w:val="00B670AD"/>
    <w:rsid w:val="00B67484"/>
    <w:rsid w:val="00B6772F"/>
    <w:rsid w:val="00B6784C"/>
    <w:rsid w:val="00B678CD"/>
    <w:rsid w:val="00B67A5E"/>
    <w:rsid w:val="00B67B97"/>
    <w:rsid w:val="00B67D75"/>
    <w:rsid w:val="00B7008D"/>
    <w:rsid w:val="00B700F9"/>
    <w:rsid w:val="00B7016B"/>
    <w:rsid w:val="00B703EC"/>
    <w:rsid w:val="00B7050D"/>
    <w:rsid w:val="00B70567"/>
    <w:rsid w:val="00B706D6"/>
    <w:rsid w:val="00B70730"/>
    <w:rsid w:val="00B7073D"/>
    <w:rsid w:val="00B707F9"/>
    <w:rsid w:val="00B70923"/>
    <w:rsid w:val="00B70950"/>
    <w:rsid w:val="00B70994"/>
    <w:rsid w:val="00B70AF3"/>
    <w:rsid w:val="00B70C5E"/>
    <w:rsid w:val="00B70C98"/>
    <w:rsid w:val="00B70D58"/>
    <w:rsid w:val="00B70DC4"/>
    <w:rsid w:val="00B70EAC"/>
    <w:rsid w:val="00B70F41"/>
    <w:rsid w:val="00B70FD3"/>
    <w:rsid w:val="00B710A7"/>
    <w:rsid w:val="00B7118E"/>
    <w:rsid w:val="00B711EE"/>
    <w:rsid w:val="00B713CD"/>
    <w:rsid w:val="00B713E1"/>
    <w:rsid w:val="00B7171F"/>
    <w:rsid w:val="00B71806"/>
    <w:rsid w:val="00B71E48"/>
    <w:rsid w:val="00B72045"/>
    <w:rsid w:val="00B72177"/>
    <w:rsid w:val="00B7224B"/>
    <w:rsid w:val="00B723BE"/>
    <w:rsid w:val="00B72487"/>
    <w:rsid w:val="00B725FE"/>
    <w:rsid w:val="00B72A7B"/>
    <w:rsid w:val="00B72C1C"/>
    <w:rsid w:val="00B73017"/>
    <w:rsid w:val="00B730C5"/>
    <w:rsid w:val="00B731BE"/>
    <w:rsid w:val="00B73201"/>
    <w:rsid w:val="00B732FF"/>
    <w:rsid w:val="00B73693"/>
    <w:rsid w:val="00B73697"/>
    <w:rsid w:val="00B73A46"/>
    <w:rsid w:val="00B73B77"/>
    <w:rsid w:val="00B73F5A"/>
    <w:rsid w:val="00B73FFA"/>
    <w:rsid w:val="00B74B52"/>
    <w:rsid w:val="00B74C18"/>
    <w:rsid w:val="00B74FDE"/>
    <w:rsid w:val="00B75043"/>
    <w:rsid w:val="00B75194"/>
    <w:rsid w:val="00B75405"/>
    <w:rsid w:val="00B757B8"/>
    <w:rsid w:val="00B759B5"/>
    <w:rsid w:val="00B75AC3"/>
    <w:rsid w:val="00B75AFC"/>
    <w:rsid w:val="00B75E26"/>
    <w:rsid w:val="00B75EB1"/>
    <w:rsid w:val="00B75F0A"/>
    <w:rsid w:val="00B76027"/>
    <w:rsid w:val="00B762A0"/>
    <w:rsid w:val="00B76354"/>
    <w:rsid w:val="00B76389"/>
    <w:rsid w:val="00B76595"/>
    <w:rsid w:val="00B76801"/>
    <w:rsid w:val="00B768ED"/>
    <w:rsid w:val="00B76AE3"/>
    <w:rsid w:val="00B76EEA"/>
    <w:rsid w:val="00B76F1A"/>
    <w:rsid w:val="00B77039"/>
    <w:rsid w:val="00B7712F"/>
    <w:rsid w:val="00B77258"/>
    <w:rsid w:val="00B77670"/>
    <w:rsid w:val="00B778D3"/>
    <w:rsid w:val="00B77C8E"/>
    <w:rsid w:val="00B77D2C"/>
    <w:rsid w:val="00B77EED"/>
    <w:rsid w:val="00B8000D"/>
    <w:rsid w:val="00B8014E"/>
    <w:rsid w:val="00B8015F"/>
    <w:rsid w:val="00B8016B"/>
    <w:rsid w:val="00B80281"/>
    <w:rsid w:val="00B803AE"/>
    <w:rsid w:val="00B80483"/>
    <w:rsid w:val="00B8060B"/>
    <w:rsid w:val="00B80736"/>
    <w:rsid w:val="00B8079C"/>
    <w:rsid w:val="00B80FA5"/>
    <w:rsid w:val="00B8100A"/>
    <w:rsid w:val="00B81466"/>
    <w:rsid w:val="00B815B8"/>
    <w:rsid w:val="00B81CC2"/>
    <w:rsid w:val="00B81E93"/>
    <w:rsid w:val="00B82002"/>
    <w:rsid w:val="00B826CC"/>
    <w:rsid w:val="00B82759"/>
    <w:rsid w:val="00B82788"/>
    <w:rsid w:val="00B82A94"/>
    <w:rsid w:val="00B82C7B"/>
    <w:rsid w:val="00B82D6F"/>
    <w:rsid w:val="00B82E65"/>
    <w:rsid w:val="00B82F18"/>
    <w:rsid w:val="00B82F35"/>
    <w:rsid w:val="00B82F8F"/>
    <w:rsid w:val="00B831FE"/>
    <w:rsid w:val="00B83223"/>
    <w:rsid w:val="00B83299"/>
    <w:rsid w:val="00B8344C"/>
    <w:rsid w:val="00B834EB"/>
    <w:rsid w:val="00B83B02"/>
    <w:rsid w:val="00B83BAC"/>
    <w:rsid w:val="00B83C01"/>
    <w:rsid w:val="00B83CC2"/>
    <w:rsid w:val="00B83D48"/>
    <w:rsid w:val="00B83EFD"/>
    <w:rsid w:val="00B84221"/>
    <w:rsid w:val="00B84898"/>
    <w:rsid w:val="00B848A4"/>
    <w:rsid w:val="00B84B25"/>
    <w:rsid w:val="00B84B40"/>
    <w:rsid w:val="00B84B4B"/>
    <w:rsid w:val="00B84B71"/>
    <w:rsid w:val="00B8500F"/>
    <w:rsid w:val="00B8502C"/>
    <w:rsid w:val="00B851B4"/>
    <w:rsid w:val="00B856FD"/>
    <w:rsid w:val="00B85778"/>
    <w:rsid w:val="00B85913"/>
    <w:rsid w:val="00B85C81"/>
    <w:rsid w:val="00B85DF1"/>
    <w:rsid w:val="00B85E02"/>
    <w:rsid w:val="00B85EAC"/>
    <w:rsid w:val="00B860E4"/>
    <w:rsid w:val="00B861E7"/>
    <w:rsid w:val="00B86443"/>
    <w:rsid w:val="00B865E6"/>
    <w:rsid w:val="00B86638"/>
    <w:rsid w:val="00B8665C"/>
    <w:rsid w:val="00B86BA4"/>
    <w:rsid w:val="00B86CAA"/>
    <w:rsid w:val="00B86CD5"/>
    <w:rsid w:val="00B86D80"/>
    <w:rsid w:val="00B86E78"/>
    <w:rsid w:val="00B86FD3"/>
    <w:rsid w:val="00B87126"/>
    <w:rsid w:val="00B872B2"/>
    <w:rsid w:val="00B87495"/>
    <w:rsid w:val="00B878E6"/>
    <w:rsid w:val="00B87AF4"/>
    <w:rsid w:val="00B87BCE"/>
    <w:rsid w:val="00B87D0B"/>
    <w:rsid w:val="00B87D1A"/>
    <w:rsid w:val="00B87F09"/>
    <w:rsid w:val="00B87FF8"/>
    <w:rsid w:val="00B90154"/>
    <w:rsid w:val="00B902D6"/>
    <w:rsid w:val="00B90331"/>
    <w:rsid w:val="00B903FC"/>
    <w:rsid w:val="00B90462"/>
    <w:rsid w:val="00B904DE"/>
    <w:rsid w:val="00B9065F"/>
    <w:rsid w:val="00B90CB1"/>
    <w:rsid w:val="00B90F72"/>
    <w:rsid w:val="00B911E8"/>
    <w:rsid w:val="00B9137E"/>
    <w:rsid w:val="00B91675"/>
    <w:rsid w:val="00B91952"/>
    <w:rsid w:val="00B919D0"/>
    <w:rsid w:val="00B91B73"/>
    <w:rsid w:val="00B91C4D"/>
    <w:rsid w:val="00B91C9A"/>
    <w:rsid w:val="00B91DF3"/>
    <w:rsid w:val="00B91EBA"/>
    <w:rsid w:val="00B91EBB"/>
    <w:rsid w:val="00B91EE6"/>
    <w:rsid w:val="00B92379"/>
    <w:rsid w:val="00B92468"/>
    <w:rsid w:val="00B92502"/>
    <w:rsid w:val="00B928E2"/>
    <w:rsid w:val="00B929DD"/>
    <w:rsid w:val="00B92E4F"/>
    <w:rsid w:val="00B92F1E"/>
    <w:rsid w:val="00B93064"/>
    <w:rsid w:val="00B931D2"/>
    <w:rsid w:val="00B93509"/>
    <w:rsid w:val="00B93614"/>
    <w:rsid w:val="00B936FB"/>
    <w:rsid w:val="00B93F94"/>
    <w:rsid w:val="00B94075"/>
    <w:rsid w:val="00B940F8"/>
    <w:rsid w:val="00B941A2"/>
    <w:rsid w:val="00B94258"/>
    <w:rsid w:val="00B94438"/>
    <w:rsid w:val="00B94737"/>
    <w:rsid w:val="00B94CA1"/>
    <w:rsid w:val="00B94F18"/>
    <w:rsid w:val="00B94FD4"/>
    <w:rsid w:val="00B950F9"/>
    <w:rsid w:val="00B9540B"/>
    <w:rsid w:val="00B962F6"/>
    <w:rsid w:val="00B964AF"/>
    <w:rsid w:val="00B965A0"/>
    <w:rsid w:val="00B965EE"/>
    <w:rsid w:val="00B9660C"/>
    <w:rsid w:val="00B96DE4"/>
    <w:rsid w:val="00B96F27"/>
    <w:rsid w:val="00B96F94"/>
    <w:rsid w:val="00B97131"/>
    <w:rsid w:val="00B974CB"/>
    <w:rsid w:val="00B97566"/>
    <w:rsid w:val="00B97603"/>
    <w:rsid w:val="00B97BE7"/>
    <w:rsid w:val="00B97C35"/>
    <w:rsid w:val="00B97E60"/>
    <w:rsid w:val="00B97EDF"/>
    <w:rsid w:val="00B97FD0"/>
    <w:rsid w:val="00BA01E2"/>
    <w:rsid w:val="00BA02E0"/>
    <w:rsid w:val="00BA03CC"/>
    <w:rsid w:val="00BA062A"/>
    <w:rsid w:val="00BA070B"/>
    <w:rsid w:val="00BA0966"/>
    <w:rsid w:val="00BA0ADF"/>
    <w:rsid w:val="00BA0BE6"/>
    <w:rsid w:val="00BA1138"/>
    <w:rsid w:val="00BA11F2"/>
    <w:rsid w:val="00BA1363"/>
    <w:rsid w:val="00BA1691"/>
    <w:rsid w:val="00BA1ADD"/>
    <w:rsid w:val="00BA1B15"/>
    <w:rsid w:val="00BA1B26"/>
    <w:rsid w:val="00BA1CF8"/>
    <w:rsid w:val="00BA1EB0"/>
    <w:rsid w:val="00BA1EE3"/>
    <w:rsid w:val="00BA2072"/>
    <w:rsid w:val="00BA2418"/>
    <w:rsid w:val="00BA25A3"/>
    <w:rsid w:val="00BA2686"/>
    <w:rsid w:val="00BA284E"/>
    <w:rsid w:val="00BA2878"/>
    <w:rsid w:val="00BA295B"/>
    <w:rsid w:val="00BA3100"/>
    <w:rsid w:val="00BA3338"/>
    <w:rsid w:val="00BA337C"/>
    <w:rsid w:val="00BA34CF"/>
    <w:rsid w:val="00BA3666"/>
    <w:rsid w:val="00BA37EE"/>
    <w:rsid w:val="00BA3868"/>
    <w:rsid w:val="00BA38A9"/>
    <w:rsid w:val="00BA3994"/>
    <w:rsid w:val="00BA3C35"/>
    <w:rsid w:val="00BA3CA0"/>
    <w:rsid w:val="00BA3CA4"/>
    <w:rsid w:val="00BA4082"/>
    <w:rsid w:val="00BA4270"/>
    <w:rsid w:val="00BA43B7"/>
    <w:rsid w:val="00BA44B3"/>
    <w:rsid w:val="00BA4733"/>
    <w:rsid w:val="00BA474F"/>
    <w:rsid w:val="00BA489D"/>
    <w:rsid w:val="00BA4A99"/>
    <w:rsid w:val="00BA4B1A"/>
    <w:rsid w:val="00BA4B35"/>
    <w:rsid w:val="00BA4F0C"/>
    <w:rsid w:val="00BA4FC4"/>
    <w:rsid w:val="00BA55DD"/>
    <w:rsid w:val="00BA57FB"/>
    <w:rsid w:val="00BA5F9E"/>
    <w:rsid w:val="00BA617C"/>
    <w:rsid w:val="00BA66C4"/>
    <w:rsid w:val="00BA6732"/>
    <w:rsid w:val="00BA6A3C"/>
    <w:rsid w:val="00BA6DB4"/>
    <w:rsid w:val="00BA70DD"/>
    <w:rsid w:val="00BA7179"/>
    <w:rsid w:val="00BA7540"/>
    <w:rsid w:val="00BA7766"/>
    <w:rsid w:val="00BA7825"/>
    <w:rsid w:val="00BA782D"/>
    <w:rsid w:val="00BA78A7"/>
    <w:rsid w:val="00BA7A99"/>
    <w:rsid w:val="00BA7AE9"/>
    <w:rsid w:val="00BA7FA8"/>
    <w:rsid w:val="00BB01A4"/>
    <w:rsid w:val="00BB042B"/>
    <w:rsid w:val="00BB0504"/>
    <w:rsid w:val="00BB0514"/>
    <w:rsid w:val="00BB086B"/>
    <w:rsid w:val="00BB08BD"/>
    <w:rsid w:val="00BB09B4"/>
    <w:rsid w:val="00BB0C8D"/>
    <w:rsid w:val="00BB0E43"/>
    <w:rsid w:val="00BB0E8E"/>
    <w:rsid w:val="00BB0F6B"/>
    <w:rsid w:val="00BB0FF7"/>
    <w:rsid w:val="00BB12E1"/>
    <w:rsid w:val="00BB1527"/>
    <w:rsid w:val="00BB15AC"/>
    <w:rsid w:val="00BB166E"/>
    <w:rsid w:val="00BB16E7"/>
    <w:rsid w:val="00BB1742"/>
    <w:rsid w:val="00BB1841"/>
    <w:rsid w:val="00BB192D"/>
    <w:rsid w:val="00BB19DF"/>
    <w:rsid w:val="00BB1AF8"/>
    <w:rsid w:val="00BB1B00"/>
    <w:rsid w:val="00BB1C99"/>
    <w:rsid w:val="00BB1CFD"/>
    <w:rsid w:val="00BB221C"/>
    <w:rsid w:val="00BB2403"/>
    <w:rsid w:val="00BB24F6"/>
    <w:rsid w:val="00BB2CA3"/>
    <w:rsid w:val="00BB2CBE"/>
    <w:rsid w:val="00BB2D6E"/>
    <w:rsid w:val="00BB2F9C"/>
    <w:rsid w:val="00BB319F"/>
    <w:rsid w:val="00BB3236"/>
    <w:rsid w:val="00BB3251"/>
    <w:rsid w:val="00BB366C"/>
    <w:rsid w:val="00BB37A7"/>
    <w:rsid w:val="00BB397A"/>
    <w:rsid w:val="00BB3B68"/>
    <w:rsid w:val="00BB3DCB"/>
    <w:rsid w:val="00BB3EAF"/>
    <w:rsid w:val="00BB4010"/>
    <w:rsid w:val="00BB464C"/>
    <w:rsid w:val="00BB4C5B"/>
    <w:rsid w:val="00BB4FDC"/>
    <w:rsid w:val="00BB50B4"/>
    <w:rsid w:val="00BB522C"/>
    <w:rsid w:val="00BB5286"/>
    <w:rsid w:val="00BB53A7"/>
    <w:rsid w:val="00BB53C8"/>
    <w:rsid w:val="00BB5442"/>
    <w:rsid w:val="00BB5480"/>
    <w:rsid w:val="00BB5561"/>
    <w:rsid w:val="00BB593F"/>
    <w:rsid w:val="00BB5AE5"/>
    <w:rsid w:val="00BB5CA3"/>
    <w:rsid w:val="00BB5EA0"/>
    <w:rsid w:val="00BB6154"/>
    <w:rsid w:val="00BB61C5"/>
    <w:rsid w:val="00BB6413"/>
    <w:rsid w:val="00BB657D"/>
    <w:rsid w:val="00BB659B"/>
    <w:rsid w:val="00BB683B"/>
    <w:rsid w:val="00BB6AC1"/>
    <w:rsid w:val="00BB6C26"/>
    <w:rsid w:val="00BB6C84"/>
    <w:rsid w:val="00BB7778"/>
    <w:rsid w:val="00BB7E8F"/>
    <w:rsid w:val="00BC0178"/>
    <w:rsid w:val="00BC033E"/>
    <w:rsid w:val="00BC0720"/>
    <w:rsid w:val="00BC0B2A"/>
    <w:rsid w:val="00BC0BFC"/>
    <w:rsid w:val="00BC0E66"/>
    <w:rsid w:val="00BC0F1F"/>
    <w:rsid w:val="00BC13EA"/>
    <w:rsid w:val="00BC143B"/>
    <w:rsid w:val="00BC1448"/>
    <w:rsid w:val="00BC1678"/>
    <w:rsid w:val="00BC17DE"/>
    <w:rsid w:val="00BC1971"/>
    <w:rsid w:val="00BC1C35"/>
    <w:rsid w:val="00BC1DA8"/>
    <w:rsid w:val="00BC1F34"/>
    <w:rsid w:val="00BC1F6E"/>
    <w:rsid w:val="00BC21BE"/>
    <w:rsid w:val="00BC22AB"/>
    <w:rsid w:val="00BC24A0"/>
    <w:rsid w:val="00BC24DB"/>
    <w:rsid w:val="00BC2500"/>
    <w:rsid w:val="00BC25E7"/>
    <w:rsid w:val="00BC2620"/>
    <w:rsid w:val="00BC2B26"/>
    <w:rsid w:val="00BC2D04"/>
    <w:rsid w:val="00BC2D93"/>
    <w:rsid w:val="00BC2EC4"/>
    <w:rsid w:val="00BC34B0"/>
    <w:rsid w:val="00BC3584"/>
    <w:rsid w:val="00BC3665"/>
    <w:rsid w:val="00BC368E"/>
    <w:rsid w:val="00BC36E3"/>
    <w:rsid w:val="00BC392F"/>
    <w:rsid w:val="00BC3B3E"/>
    <w:rsid w:val="00BC3D5A"/>
    <w:rsid w:val="00BC3F4E"/>
    <w:rsid w:val="00BC45F1"/>
    <w:rsid w:val="00BC462A"/>
    <w:rsid w:val="00BC4663"/>
    <w:rsid w:val="00BC475B"/>
    <w:rsid w:val="00BC47D2"/>
    <w:rsid w:val="00BC4827"/>
    <w:rsid w:val="00BC486F"/>
    <w:rsid w:val="00BC4A2E"/>
    <w:rsid w:val="00BC4A59"/>
    <w:rsid w:val="00BC4E03"/>
    <w:rsid w:val="00BC4E16"/>
    <w:rsid w:val="00BC503D"/>
    <w:rsid w:val="00BC5241"/>
    <w:rsid w:val="00BC5388"/>
    <w:rsid w:val="00BC5A07"/>
    <w:rsid w:val="00BC5ACE"/>
    <w:rsid w:val="00BC5BA0"/>
    <w:rsid w:val="00BC5DB2"/>
    <w:rsid w:val="00BC5EC4"/>
    <w:rsid w:val="00BC5F89"/>
    <w:rsid w:val="00BC5FCB"/>
    <w:rsid w:val="00BC65FB"/>
    <w:rsid w:val="00BC66EC"/>
    <w:rsid w:val="00BC679F"/>
    <w:rsid w:val="00BC6907"/>
    <w:rsid w:val="00BC698B"/>
    <w:rsid w:val="00BC6A72"/>
    <w:rsid w:val="00BC6BC3"/>
    <w:rsid w:val="00BC7032"/>
    <w:rsid w:val="00BC70A4"/>
    <w:rsid w:val="00BC70E0"/>
    <w:rsid w:val="00BC70E1"/>
    <w:rsid w:val="00BC780A"/>
    <w:rsid w:val="00BC7BAB"/>
    <w:rsid w:val="00BC7E74"/>
    <w:rsid w:val="00BD0436"/>
    <w:rsid w:val="00BD095D"/>
    <w:rsid w:val="00BD0A27"/>
    <w:rsid w:val="00BD0F20"/>
    <w:rsid w:val="00BD0F94"/>
    <w:rsid w:val="00BD116D"/>
    <w:rsid w:val="00BD1316"/>
    <w:rsid w:val="00BD13B5"/>
    <w:rsid w:val="00BD165B"/>
    <w:rsid w:val="00BD17FF"/>
    <w:rsid w:val="00BD1ADC"/>
    <w:rsid w:val="00BD1C80"/>
    <w:rsid w:val="00BD1E00"/>
    <w:rsid w:val="00BD2024"/>
    <w:rsid w:val="00BD248F"/>
    <w:rsid w:val="00BD2577"/>
    <w:rsid w:val="00BD28AE"/>
    <w:rsid w:val="00BD2A06"/>
    <w:rsid w:val="00BD2E8F"/>
    <w:rsid w:val="00BD30EE"/>
    <w:rsid w:val="00BD3103"/>
    <w:rsid w:val="00BD3582"/>
    <w:rsid w:val="00BD3A51"/>
    <w:rsid w:val="00BD3C10"/>
    <w:rsid w:val="00BD3DA7"/>
    <w:rsid w:val="00BD3FA0"/>
    <w:rsid w:val="00BD410A"/>
    <w:rsid w:val="00BD411F"/>
    <w:rsid w:val="00BD421E"/>
    <w:rsid w:val="00BD42F3"/>
    <w:rsid w:val="00BD4328"/>
    <w:rsid w:val="00BD43F9"/>
    <w:rsid w:val="00BD46EE"/>
    <w:rsid w:val="00BD48FD"/>
    <w:rsid w:val="00BD4AB1"/>
    <w:rsid w:val="00BD4B69"/>
    <w:rsid w:val="00BD4B82"/>
    <w:rsid w:val="00BD4D42"/>
    <w:rsid w:val="00BD508A"/>
    <w:rsid w:val="00BD50AF"/>
    <w:rsid w:val="00BD50D1"/>
    <w:rsid w:val="00BD519F"/>
    <w:rsid w:val="00BD52E9"/>
    <w:rsid w:val="00BD5451"/>
    <w:rsid w:val="00BD546D"/>
    <w:rsid w:val="00BD5507"/>
    <w:rsid w:val="00BD585D"/>
    <w:rsid w:val="00BD5966"/>
    <w:rsid w:val="00BD5B58"/>
    <w:rsid w:val="00BD5BFF"/>
    <w:rsid w:val="00BD5C7C"/>
    <w:rsid w:val="00BD5D15"/>
    <w:rsid w:val="00BD6117"/>
    <w:rsid w:val="00BD6471"/>
    <w:rsid w:val="00BD687B"/>
    <w:rsid w:val="00BD6A2A"/>
    <w:rsid w:val="00BD6DD7"/>
    <w:rsid w:val="00BD6E63"/>
    <w:rsid w:val="00BD702D"/>
    <w:rsid w:val="00BD7100"/>
    <w:rsid w:val="00BD7574"/>
    <w:rsid w:val="00BD76BF"/>
    <w:rsid w:val="00BD7743"/>
    <w:rsid w:val="00BD77AF"/>
    <w:rsid w:val="00BD7851"/>
    <w:rsid w:val="00BD79CB"/>
    <w:rsid w:val="00BD7A33"/>
    <w:rsid w:val="00BE02B0"/>
    <w:rsid w:val="00BE0311"/>
    <w:rsid w:val="00BE05A2"/>
    <w:rsid w:val="00BE0993"/>
    <w:rsid w:val="00BE0BDA"/>
    <w:rsid w:val="00BE0DA3"/>
    <w:rsid w:val="00BE0DD6"/>
    <w:rsid w:val="00BE0F93"/>
    <w:rsid w:val="00BE0FAB"/>
    <w:rsid w:val="00BE1032"/>
    <w:rsid w:val="00BE13FD"/>
    <w:rsid w:val="00BE158E"/>
    <w:rsid w:val="00BE170B"/>
    <w:rsid w:val="00BE1A8E"/>
    <w:rsid w:val="00BE1C20"/>
    <w:rsid w:val="00BE1CDB"/>
    <w:rsid w:val="00BE22A9"/>
    <w:rsid w:val="00BE25C6"/>
    <w:rsid w:val="00BE269E"/>
    <w:rsid w:val="00BE2717"/>
    <w:rsid w:val="00BE2891"/>
    <w:rsid w:val="00BE2BB4"/>
    <w:rsid w:val="00BE2FB8"/>
    <w:rsid w:val="00BE2FD8"/>
    <w:rsid w:val="00BE3035"/>
    <w:rsid w:val="00BE37C5"/>
    <w:rsid w:val="00BE38E5"/>
    <w:rsid w:val="00BE3A06"/>
    <w:rsid w:val="00BE3E09"/>
    <w:rsid w:val="00BE407C"/>
    <w:rsid w:val="00BE42BC"/>
    <w:rsid w:val="00BE4396"/>
    <w:rsid w:val="00BE44AC"/>
    <w:rsid w:val="00BE45A6"/>
    <w:rsid w:val="00BE464F"/>
    <w:rsid w:val="00BE48A8"/>
    <w:rsid w:val="00BE49F1"/>
    <w:rsid w:val="00BE4DAC"/>
    <w:rsid w:val="00BE510F"/>
    <w:rsid w:val="00BE5219"/>
    <w:rsid w:val="00BE524B"/>
    <w:rsid w:val="00BE527E"/>
    <w:rsid w:val="00BE52C9"/>
    <w:rsid w:val="00BE5CD8"/>
    <w:rsid w:val="00BE5DD8"/>
    <w:rsid w:val="00BE5E6F"/>
    <w:rsid w:val="00BE6127"/>
    <w:rsid w:val="00BE61A2"/>
    <w:rsid w:val="00BE6469"/>
    <w:rsid w:val="00BE66EE"/>
    <w:rsid w:val="00BE6709"/>
    <w:rsid w:val="00BE6810"/>
    <w:rsid w:val="00BE69AC"/>
    <w:rsid w:val="00BE6DA0"/>
    <w:rsid w:val="00BE7095"/>
    <w:rsid w:val="00BE7627"/>
    <w:rsid w:val="00BE7B43"/>
    <w:rsid w:val="00BE7BF8"/>
    <w:rsid w:val="00BE7C3B"/>
    <w:rsid w:val="00BF0040"/>
    <w:rsid w:val="00BF0081"/>
    <w:rsid w:val="00BF01E8"/>
    <w:rsid w:val="00BF03B1"/>
    <w:rsid w:val="00BF048E"/>
    <w:rsid w:val="00BF0B84"/>
    <w:rsid w:val="00BF0F11"/>
    <w:rsid w:val="00BF13B4"/>
    <w:rsid w:val="00BF1651"/>
    <w:rsid w:val="00BF16EB"/>
    <w:rsid w:val="00BF1C4D"/>
    <w:rsid w:val="00BF2CD8"/>
    <w:rsid w:val="00BF2D39"/>
    <w:rsid w:val="00BF2DD1"/>
    <w:rsid w:val="00BF3085"/>
    <w:rsid w:val="00BF3268"/>
    <w:rsid w:val="00BF3414"/>
    <w:rsid w:val="00BF3536"/>
    <w:rsid w:val="00BF3661"/>
    <w:rsid w:val="00BF3B05"/>
    <w:rsid w:val="00BF3B17"/>
    <w:rsid w:val="00BF3F6C"/>
    <w:rsid w:val="00BF3FD4"/>
    <w:rsid w:val="00BF4054"/>
    <w:rsid w:val="00BF4101"/>
    <w:rsid w:val="00BF4457"/>
    <w:rsid w:val="00BF44D6"/>
    <w:rsid w:val="00BF4521"/>
    <w:rsid w:val="00BF45F2"/>
    <w:rsid w:val="00BF46FE"/>
    <w:rsid w:val="00BF47EF"/>
    <w:rsid w:val="00BF48BE"/>
    <w:rsid w:val="00BF49EB"/>
    <w:rsid w:val="00BF4A8E"/>
    <w:rsid w:val="00BF4AC7"/>
    <w:rsid w:val="00BF4C3B"/>
    <w:rsid w:val="00BF4CD1"/>
    <w:rsid w:val="00BF4E9D"/>
    <w:rsid w:val="00BF4FBC"/>
    <w:rsid w:val="00BF5283"/>
    <w:rsid w:val="00BF555F"/>
    <w:rsid w:val="00BF5627"/>
    <w:rsid w:val="00BF56A3"/>
    <w:rsid w:val="00BF56B0"/>
    <w:rsid w:val="00BF574D"/>
    <w:rsid w:val="00BF5A57"/>
    <w:rsid w:val="00BF5AC3"/>
    <w:rsid w:val="00BF5B25"/>
    <w:rsid w:val="00BF5B2D"/>
    <w:rsid w:val="00BF5DC0"/>
    <w:rsid w:val="00BF5E09"/>
    <w:rsid w:val="00BF5ED8"/>
    <w:rsid w:val="00BF5F95"/>
    <w:rsid w:val="00BF5F97"/>
    <w:rsid w:val="00BF65C8"/>
    <w:rsid w:val="00BF6699"/>
    <w:rsid w:val="00BF685B"/>
    <w:rsid w:val="00BF69C7"/>
    <w:rsid w:val="00BF6A1E"/>
    <w:rsid w:val="00BF6B3E"/>
    <w:rsid w:val="00BF6B50"/>
    <w:rsid w:val="00BF6F38"/>
    <w:rsid w:val="00BF6FE4"/>
    <w:rsid w:val="00BF70FA"/>
    <w:rsid w:val="00BF722C"/>
    <w:rsid w:val="00BF7475"/>
    <w:rsid w:val="00BF751E"/>
    <w:rsid w:val="00BF79E6"/>
    <w:rsid w:val="00BF7A72"/>
    <w:rsid w:val="00BF7AD2"/>
    <w:rsid w:val="00BF7E52"/>
    <w:rsid w:val="00C00153"/>
    <w:rsid w:val="00C0016E"/>
    <w:rsid w:val="00C00327"/>
    <w:rsid w:val="00C0043F"/>
    <w:rsid w:val="00C0053E"/>
    <w:rsid w:val="00C00876"/>
    <w:rsid w:val="00C00CBE"/>
    <w:rsid w:val="00C00D60"/>
    <w:rsid w:val="00C00ED2"/>
    <w:rsid w:val="00C00F1D"/>
    <w:rsid w:val="00C00F92"/>
    <w:rsid w:val="00C01100"/>
    <w:rsid w:val="00C0116F"/>
    <w:rsid w:val="00C01369"/>
    <w:rsid w:val="00C01806"/>
    <w:rsid w:val="00C018CD"/>
    <w:rsid w:val="00C0195C"/>
    <w:rsid w:val="00C01A79"/>
    <w:rsid w:val="00C01B11"/>
    <w:rsid w:val="00C01C33"/>
    <w:rsid w:val="00C01D5C"/>
    <w:rsid w:val="00C01D77"/>
    <w:rsid w:val="00C01D78"/>
    <w:rsid w:val="00C01D86"/>
    <w:rsid w:val="00C01DE0"/>
    <w:rsid w:val="00C01FF8"/>
    <w:rsid w:val="00C020DE"/>
    <w:rsid w:val="00C025B2"/>
    <w:rsid w:val="00C0263C"/>
    <w:rsid w:val="00C026C0"/>
    <w:rsid w:val="00C029BB"/>
    <w:rsid w:val="00C02A13"/>
    <w:rsid w:val="00C02A37"/>
    <w:rsid w:val="00C02AF6"/>
    <w:rsid w:val="00C02BAB"/>
    <w:rsid w:val="00C02C47"/>
    <w:rsid w:val="00C03020"/>
    <w:rsid w:val="00C030B0"/>
    <w:rsid w:val="00C03227"/>
    <w:rsid w:val="00C03250"/>
    <w:rsid w:val="00C032CB"/>
    <w:rsid w:val="00C036B8"/>
    <w:rsid w:val="00C03A15"/>
    <w:rsid w:val="00C03C57"/>
    <w:rsid w:val="00C03E84"/>
    <w:rsid w:val="00C04058"/>
    <w:rsid w:val="00C04176"/>
    <w:rsid w:val="00C043A1"/>
    <w:rsid w:val="00C04586"/>
    <w:rsid w:val="00C04707"/>
    <w:rsid w:val="00C0478D"/>
    <w:rsid w:val="00C0479F"/>
    <w:rsid w:val="00C04A48"/>
    <w:rsid w:val="00C04AC8"/>
    <w:rsid w:val="00C04B90"/>
    <w:rsid w:val="00C04BC0"/>
    <w:rsid w:val="00C04E02"/>
    <w:rsid w:val="00C04E32"/>
    <w:rsid w:val="00C04E55"/>
    <w:rsid w:val="00C05490"/>
    <w:rsid w:val="00C05575"/>
    <w:rsid w:val="00C0562E"/>
    <w:rsid w:val="00C056EB"/>
    <w:rsid w:val="00C057AF"/>
    <w:rsid w:val="00C057C1"/>
    <w:rsid w:val="00C05A76"/>
    <w:rsid w:val="00C05AFF"/>
    <w:rsid w:val="00C05C10"/>
    <w:rsid w:val="00C05EBF"/>
    <w:rsid w:val="00C05F50"/>
    <w:rsid w:val="00C0602D"/>
    <w:rsid w:val="00C063BF"/>
    <w:rsid w:val="00C06464"/>
    <w:rsid w:val="00C065B4"/>
    <w:rsid w:val="00C067A6"/>
    <w:rsid w:val="00C06904"/>
    <w:rsid w:val="00C06BD2"/>
    <w:rsid w:val="00C06DF0"/>
    <w:rsid w:val="00C07106"/>
    <w:rsid w:val="00C071D3"/>
    <w:rsid w:val="00C073C1"/>
    <w:rsid w:val="00C074BD"/>
    <w:rsid w:val="00C07503"/>
    <w:rsid w:val="00C078B5"/>
    <w:rsid w:val="00C07969"/>
    <w:rsid w:val="00C07A11"/>
    <w:rsid w:val="00C07A50"/>
    <w:rsid w:val="00C07AB0"/>
    <w:rsid w:val="00C07AD9"/>
    <w:rsid w:val="00C07C96"/>
    <w:rsid w:val="00C07CC1"/>
    <w:rsid w:val="00C07D54"/>
    <w:rsid w:val="00C07D8C"/>
    <w:rsid w:val="00C07F73"/>
    <w:rsid w:val="00C07F80"/>
    <w:rsid w:val="00C10152"/>
    <w:rsid w:val="00C1027B"/>
    <w:rsid w:val="00C104B9"/>
    <w:rsid w:val="00C104E1"/>
    <w:rsid w:val="00C1056A"/>
    <w:rsid w:val="00C105BA"/>
    <w:rsid w:val="00C1067C"/>
    <w:rsid w:val="00C109DA"/>
    <w:rsid w:val="00C10A13"/>
    <w:rsid w:val="00C10DCA"/>
    <w:rsid w:val="00C10F0C"/>
    <w:rsid w:val="00C1111A"/>
    <w:rsid w:val="00C1140D"/>
    <w:rsid w:val="00C11654"/>
    <w:rsid w:val="00C1170B"/>
    <w:rsid w:val="00C1175D"/>
    <w:rsid w:val="00C1179E"/>
    <w:rsid w:val="00C11AEB"/>
    <w:rsid w:val="00C11BAA"/>
    <w:rsid w:val="00C11E5F"/>
    <w:rsid w:val="00C11EA9"/>
    <w:rsid w:val="00C123A4"/>
    <w:rsid w:val="00C12410"/>
    <w:rsid w:val="00C12502"/>
    <w:rsid w:val="00C1276E"/>
    <w:rsid w:val="00C12A02"/>
    <w:rsid w:val="00C12B3A"/>
    <w:rsid w:val="00C12B5F"/>
    <w:rsid w:val="00C12BC9"/>
    <w:rsid w:val="00C12D65"/>
    <w:rsid w:val="00C12EF5"/>
    <w:rsid w:val="00C12F70"/>
    <w:rsid w:val="00C134F3"/>
    <w:rsid w:val="00C13544"/>
    <w:rsid w:val="00C1387F"/>
    <w:rsid w:val="00C13AA6"/>
    <w:rsid w:val="00C13BDD"/>
    <w:rsid w:val="00C13CAA"/>
    <w:rsid w:val="00C13E4D"/>
    <w:rsid w:val="00C13FC4"/>
    <w:rsid w:val="00C14098"/>
    <w:rsid w:val="00C14228"/>
    <w:rsid w:val="00C142FF"/>
    <w:rsid w:val="00C14A9A"/>
    <w:rsid w:val="00C14DAD"/>
    <w:rsid w:val="00C14DD2"/>
    <w:rsid w:val="00C14F28"/>
    <w:rsid w:val="00C14F8E"/>
    <w:rsid w:val="00C1550D"/>
    <w:rsid w:val="00C156A7"/>
    <w:rsid w:val="00C157CD"/>
    <w:rsid w:val="00C15807"/>
    <w:rsid w:val="00C159F5"/>
    <w:rsid w:val="00C15E01"/>
    <w:rsid w:val="00C15F58"/>
    <w:rsid w:val="00C16111"/>
    <w:rsid w:val="00C1695A"/>
    <w:rsid w:val="00C169DE"/>
    <w:rsid w:val="00C16C6C"/>
    <w:rsid w:val="00C16EA9"/>
    <w:rsid w:val="00C16ECB"/>
    <w:rsid w:val="00C17251"/>
    <w:rsid w:val="00C173BD"/>
    <w:rsid w:val="00C173C0"/>
    <w:rsid w:val="00C1743A"/>
    <w:rsid w:val="00C1743B"/>
    <w:rsid w:val="00C17625"/>
    <w:rsid w:val="00C17811"/>
    <w:rsid w:val="00C17F8D"/>
    <w:rsid w:val="00C17F95"/>
    <w:rsid w:val="00C2005F"/>
    <w:rsid w:val="00C204EA"/>
    <w:rsid w:val="00C20897"/>
    <w:rsid w:val="00C20C8D"/>
    <w:rsid w:val="00C20CBD"/>
    <w:rsid w:val="00C20E81"/>
    <w:rsid w:val="00C20FDA"/>
    <w:rsid w:val="00C21825"/>
    <w:rsid w:val="00C21DD6"/>
    <w:rsid w:val="00C220DB"/>
    <w:rsid w:val="00C221E5"/>
    <w:rsid w:val="00C22276"/>
    <w:rsid w:val="00C222B4"/>
    <w:rsid w:val="00C222C8"/>
    <w:rsid w:val="00C22419"/>
    <w:rsid w:val="00C22767"/>
    <w:rsid w:val="00C22A1B"/>
    <w:rsid w:val="00C22D77"/>
    <w:rsid w:val="00C23033"/>
    <w:rsid w:val="00C2305B"/>
    <w:rsid w:val="00C23326"/>
    <w:rsid w:val="00C2335D"/>
    <w:rsid w:val="00C23663"/>
    <w:rsid w:val="00C2378B"/>
    <w:rsid w:val="00C23A44"/>
    <w:rsid w:val="00C23B83"/>
    <w:rsid w:val="00C23CDD"/>
    <w:rsid w:val="00C23D48"/>
    <w:rsid w:val="00C23F09"/>
    <w:rsid w:val="00C240E0"/>
    <w:rsid w:val="00C24280"/>
    <w:rsid w:val="00C242EB"/>
    <w:rsid w:val="00C243E1"/>
    <w:rsid w:val="00C2441F"/>
    <w:rsid w:val="00C2453A"/>
    <w:rsid w:val="00C2453D"/>
    <w:rsid w:val="00C24669"/>
    <w:rsid w:val="00C247CB"/>
    <w:rsid w:val="00C247DB"/>
    <w:rsid w:val="00C249B5"/>
    <w:rsid w:val="00C24A00"/>
    <w:rsid w:val="00C24B5F"/>
    <w:rsid w:val="00C24DA8"/>
    <w:rsid w:val="00C24F16"/>
    <w:rsid w:val="00C250A3"/>
    <w:rsid w:val="00C250FF"/>
    <w:rsid w:val="00C25430"/>
    <w:rsid w:val="00C255BF"/>
    <w:rsid w:val="00C25B57"/>
    <w:rsid w:val="00C25E13"/>
    <w:rsid w:val="00C25F92"/>
    <w:rsid w:val="00C2634F"/>
    <w:rsid w:val="00C26494"/>
    <w:rsid w:val="00C266BB"/>
    <w:rsid w:val="00C266F1"/>
    <w:rsid w:val="00C26FD8"/>
    <w:rsid w:val="00C27119"/>
    <w:rsid w:val="00C2721F"/>
    <w:rsid w:val="00C2745F"/>
    <w:rsid w:val="00C2748D"/>
    <w:rsid w:val="00C274B2"/>
    <w:rsid w:val="00C2774F"/>
    <w:rsid w:val="00C27793"/>
    <w:rsid w:val="00C27794"/>
    <w:rsid w:val="00C279FA"/>
    <w:rsid w:val="00C27C01"/>
    <w:rsid w:val="00C27D5F"/>
    <w:rsid w:val="00C3011B"/>
    <w:rsid w:val="00C304FE"/>
    <w:rsid w:val="00C30510"/>
    <w:rsid w:val="00C30514"/>
    <w:rsid w:val="00C30657"/>
    <w:rsid w:val="00C30A42"/>
    <w:rsid w:val="00C30ADC"/>
    <w:rsid w:val="00C30E74"/>
    <w:rsid w:val="00C30FDF"/>
    <w:rsid w:val="00C310F3"/>
    <w:rsid w:val="00C317B4"/>
    <w:rsid w:val="00C31B5E"/>
    <w:rsid w:val="00C31BE6"/>
    <w:rsid w:val="00C322C0"/>
    <w:rsid w:val="00C32608"/>
    <w:rsid w:val="00C326DB"/>
    <w:rsid w:val="00C326F6"/>
    <w:rsid w:val="00C32915"/>
    <w:rsid w:val="00C32AF6"/>
    <w:rsid w:val="00C32C60"/>
    <w:rsid w:val="00C32D8E"/>
    <w:rsid w:val="00C32DE9"/>
    <w:rsid w:val="00C3308C"/>
    <w:rsid w:val="00C33161"/>
    <w:rsid w:val="00C332A1"/>
    <w:rsid w:val="00C3379F"/>
    <w:rsid w:val="00C3393B"/>
    <w:rsid w:val="00C33BE1"/>
    <w:rsid w:val="00C33DF1"/>
    <w:rsid w:val="00C33F38"/>
    <w:rsid w:val="00C33F88"/>
    <w:rsid w:val="00C33FE3"/>
    <w:rsid w:val="00C33FEA"/>
    <w:rsid w:val="00C34858"/>
    <w:rsid w:val="00C348E5"/>
    <w:rsid w:val="00C34BAE"/>
    <w:rsid w:val="00C34CB0"/>
    <w:rsid w:val="00C34DF0"/>
    <w:rsid w:val="00C34E2A"/>
    <w:rsid w:val="00C34F55"/>
    <w:rsid w:val="00C34F57"/>
    <w:rsid w:val="00C35061"/>
    <w:rsid w:val="00C35290"/>
    <w:rsid w:val="00C35478"/>
    <w:rsid w:val="00C3553F"/>
    <w:rsid w:val="00C35685"/>
    <w:rsid w:val="00C3583B"/>
    <w:rsid w:val="00C35918"/>
    <w:rsid w:val="00C35A63"/>
    <w:rsid w:val="00C35B37"/>
    <w:rsid w:val="00C35BD0"/>
    <w:rsid w:val="00C35DB8"/>
    <w:rsid w:val="00C361E6"/>
    <w:rsid w:val="00C363A1"/>
    <w:rsid w:val="00C363BA"/>
    <w:rsid w:val="00C3648A"/>
    <w:rsid w:val="00C367AC"/>
    <w:rsid w:val="00C368DC"/>
    <w:rsid w:val="00C36B25"/>
    <w:rsid w:val="00C36F07"/>
    <w:rsid w:val="00C373E9"/>
    <w:rsid w:val="00C37475"/>
    <w:rsid w:val="00C37700"/>
    <w:rsid w:val="00C37AD8"/>
    <w:rsid w:val="00C37B50"/>
    <w:rsid w:val="00C37B60"/>
    <w:rsid w:val="00C37E1A"/>
    <w:rsid w:val="00C40172"/>
    <w:rsid w:val="00C40544"/>
    <w:rsid w:val="00C40551"/>
    <w:rsid w:val="00C4061D"/>
    <w:rsid w:val="00C4064D"/>
    <w:rsid w:val="00C406F0"/>
    <w:rsid w:val="00C40854"/>
    <w:rsid w:val="00C40886"/>
    <w:rsid w:val="00C40A17"/>
    <w:rsid w:val="00C40CF7"/>
    <w:rsid w:val="00C40E04"/>
    <w:rsid w:val="00C40E14"/>
    <w:rsid w:val="00C40FA1"/>
    <w:rsid w:val="00C412C7"/>
    <w:rsid w:val="00C414DD"/>
    <w:rsid w:val="00C416D3"/>
    <w:rsid w:val="00C41808"/>
    <w:rsid w:val="00C418CD"/>
    <w:rsid w:val="00C41B06"/>
    <w:rsid w:val="00C41CF2"/>
    <w:rsid w:val="00C41DC4"/>
    <w:rsid w:val="00C41E02"/>
    <w:rsid w:val="00C423DC"/>
    <w:rsid w:val="00C42573"/>
    <w:rsid w:val="00C429C4"/>
    <w:rsid w:val="00C42C65"/>
    <w:rsid w:val="00C42D98"/>
    <w:rsid w:val="00C42F96"/>
    <w:rsid w:val="00C43014"/>
    <w:rsid w:val="00C43108"/>
    <w:rsid w:val="00C4310E"/>
    <w:rsid w:val="00C439A9"/>
    <w:rsid w:val="00C43A27"/>
    <w:rsid w:val="00C43B03"/>
    <w:rsid w:val="00C43CE7"/>
    <w:rsid w:val="00C43EDE"/>
    <w:rsid w:val="00C4406C"/>
    <w:rsid w:val="00C440F6"/>
    <w:rsid w:val="00C4431E"/>
    <w:rsid w:val="00C4460C"/>
    <w:rsid w:val="00C44988"/>
    <w:rsid w:val="00C44A5C"/>
    <w:rsid w:val="00C44B4F"/>
    <w:rsid w:val="00C44B7F"/>
    <w:rsid w:val="00C44D4C"/>
    <w:rsid w:val="00C44D85"/>
    <w:rsid w:val="00C44E9B"/>
    <w:rsid w:val="00C4510B"/>
    <w:rsid w:val="00C45147"/>
    <w:rsid w:val="00C45560"/>
    <w:rsid w:val="00C45706"/>
    <w:rsid w:val="00C45B56"/>
    <w:rsid w:val="00C45B64"/>
    <w:rsid w:val="00C45B94"/>
    <w:rsid w:val="00C45D47"/>
    <w:rsid w:val="00C461D9"/>
    <w:rsid w:val="00C46463"/>
    <w:rsid w:val="00C46553"/>
    <w:rsid w:val="00C465DB"/>
    <w:rsid w:val="00C46737"/>
    <w:rsid w:val="00C46805"/>
    <w:rsid w:val="00C46F85"/>
    <w:rsid w:val="00C46FF1"/>
    <w:rsid w:val="00C4763C"/>
    <w:rsid w:val="00C478E4"/>
    <w:rsid w:val="00C47A65"/>
    <w:rsid w:val="00C47A85"/>
    <w:rsid w:val="00C47AC3"/>
    <w:rsid w:val="00C47B53"/>
    <w:rsid w:val="00C47C97"/>
    <w:rsid w:val="00C47D99"/>
    <w:rsid w:val="00C47FA8"/>
    <w:rsid w:val="00C502A1"/>
    <w:rsid w:val="00C50331"/>
    <w:rsid w:val="00C50577"/>
    <w:rsid w:val="00C50931"/>
    <w:rsid w:val="00C50AFD"/>
    <w:rsid w:val="00C50BD1"/>
    <w:rsid w:val="00C50D16"/>
    <w:rsid w:val="00C50DEC"/>
    <w:rsid w:val="00C50F3E"/>
    <w:rsid w:val="00C50F4D"/>
    <w:rsid w:val="00C511F6"/>
    <w:rsid w:val="00C5152E"/>
    <w:rsid w:val="00C51611"/>
    <w:rsid w:val="00C5189A"/>
    <w:rsid w:val="00C52231"/>
    <w:rsid w:val="00C523F3"/>
    <w:rsid w:val="00C5243B"/>
    <w:rsid w:val="00C527EA"/>
    <w:rsid w:val="00C5295F"/>
    <w:rsid w:val="00C52E75"/>
    <w:rsid w:val="00C52F74"/>
    <w:rsid w:val="00C53172"/>
    <w:rsid w:val="00C532E4"/>
    <w:rsid w:val="00C5350D"/>
    <w:rsid w:val="00C536A1"/>
    <w:rsid w:val="00C53988"/>
    <w:rsid w:val="00C539C3"/>
    <w:rsid w:val="00C53A6A"/>
    <w:rsid w:val="00C53B3C"/>
    <w:rsid w:val="00C53C9F"/>
    <w:rsid w:val="00C53D00"/>
    <w:rsid w:val="00C541B6"/>
    <w:rsid w:val="00C541DC"/>
    <w:rsid w:val="00C542EE"/>
    <w:rsid w:val="00C5449E"/>
    <w:rsid w:val="00C5457B"/>
    <w:rsid w:val="00C5484C"/>
    <w:rsid w:val="00C55145"/>
    <w:rsid w:val="00C55426"/>
    <w:rsid w:val="00C55429"/>
    <w:rsid w:val="00C554CE"/>
    <w:rsid w:val="00C55541"/>
    <w:rsid w:val="00C55674"/>
    <w:rsid w:val="00C556BE"/>
    <w:rsid w:val="00C556F1"/>
    <w:rsid w:val="00C5576F"/>
    <w:rsid w:val="00C55ADE"/>
    <w:rsid w:val="00C55BE6"/>
    <w:rsid w:val="00C55BEE"/>
    <w:rsid w:val="00C55EC1"/>
    <w:rsid w:val="00C560B6"/>
    <w:rsid w:val="00C560D9"/>
    <w:rsid w:val="00C564B3"/>
    <w:rsid w:val="00C56548"/>
    <w:rsid w:val="00C569CF"/>
    <w:rsid w:val="00C56AB0"/>
    <w:rsid w:val="00C56ABE"/>
    <w:rsid w:val="00C56CC4"/>
    <w:rsid w:val="00C56CC5"/>
    <w:rsid w:val="00C56CFA"/>
    <w:rsid w:val="00C56FA3"/>
    <w:rsid w:val="00C57093"/>
    <w:rsid w:val="00C5717F"/>
    <w:rsid w:val="00C5734D"/>
    <w:rsid w:val="00C5737E"/>
    <w:rsid w:val="00C578FA"/>
    <w:rsid w:val="00C579B9"/>
    <w:rsid w:val="00C57AE9"/>
    <w:rsid w:val="00C57C6B"/>
    <w:rsid w:val="00C57D8B"/>
    <w:rsid w:val="00C57E1C"/>
    <w:rsid w:val="00C601B6"/>
    <w:rsid w:val="00C603A5"/>
    <w:rsid w:val="00C605BD"/>
    <w:rsid w:val="00C6073F"/>
    <w:rsid w:val="00C60741"/>
    <w:rsid w:val="00C608EE"/>
    <w:rsid w:val="00C60ACB"/>
    <w:rsid w:val="00C60B27"/>
    <w:rsid w:val="00C60B64"/>
    <w:rsid w:val="00C61101"/>
    <w:rsid w:val="00C6167F"/>
    <w:rsid w:val="00C61693"/>
    <w:rsid w:val="00C617A4"/>
    <w:rsid w:val="00C61A8A"/>
    <w:rsid w:val="00C61C6A"/>
    <w:rsid w:val="00C61EA7"/>
    <w:rsid w:val="00C61EC1"/>
    <w:rsid w:val="00C61F94"/>
    <w:rsid w:val="00C620F8"/>
    <w:rsid w:val="00C62131"/>
    <w:rsid w:val="00C62359"/>
    <w:rsid w:val="00C623B2"/>
    <w:rsid w:val="00C62503"/>
    <w:rsid w:val="00C6253A"/>
    <w:rsid w:val="00C62568"/>
    <w:rsid w:val="00C62690"/>
    <w:rsid w:val="00C62A13"/>
    <w:rsid w:val="00C62F23"/>
    <w:rsid w:val="00C62F7F"/>
    <w:rsid w:val="00C6304C"/>
    <w:rsid w:val="00C6367D"/>
    <w:rsid w:val="00C63ADA"/>
    <w:rsid w:val="00C63B5E"/>
    <w:rsid w:val="00C63C2C"/>
    <w:rsid w:val="00C63F07"/>
    <w:rsid w:val="00C6411C"/>
    <w:rsid w:val="00C641D4"/>
    <w:rsid w:val="00C644A9"/>
    <w:rsid w:val="00C6458B"/>
    <w:rsid w:val="00C6504B"/>
    <w:rsid w:val="00C6517E"/>
    <w:rsid w:val="00C651A6"/>
    <w:rsid w:val="00C6549F"/>
    <w:rsid w:val="00C658C0"/>
    <w:rsid w:val="00C65935"/>
    <w:rsid w:val="00C65A25"/>
    <w:rsid w:val="00C65AC3"/>
    <w:rsid w:val="00C65CB8"/>
    <w:rsid w:val="00C65CE6"/>
    <w:rsid w:val="00C65DD8"/>
    <w:rsid w:val="00C664D8"/>
    <w:rsid w:val="00C666B6"/>
    <w:rsid w:val="00C66991"/>
    <w:rsid w:val="00C66C44"/>
    <w:rsid w:val="00C66F90"/>
    <w:rsid w:val="00C66FA7"/>
    <w:rsid w:val="00C67271"/>
    <w:rsid w:val="00C67311"/>
    <w:rsid w:val="00C70221"/>
    <w:rsid w:val="00C70316"/>
    <w:rsid w:val="00C70319"/>
    <w:rsid w:val="00C70594"/>
    <w:rsid w:val="00C70622"/>
    <w:rsid w:val="00C709C0"/>
    <w:rsid w:val="00C70A18"/>
    <w:rsid w:val="00C70A81"/>
    <w:rsid w:val="00C70F78"/>
    <w:rsid w:val="00C70FB2"/>
    <w:rsid w:val="00C710BC"/>
    <w:rsid w:val="00C712D0"/>
    <w:rsid w:val="00C71321"/>
    <w:rsid w:val="00C71405"/>
    <w:rsid w:val="00C7142C"/>
    <w:rsid w:val="00C715DC"/>
    <w:rsid w:val="00C7160A"/>
    <w:rsid w:val="00C7189D"/>
    <w:rsid w:val="00C71B40"/>
    <w:rsid w:val="00C71DF5"/>
    <w:rsid w:val="00C71EA3"/>
    <w:rsid w:val="00C72036"/>
    <w:rsid w:val="00C721D2"/>
    <w:rsid w:val="00C7224E"/>
    <w:rsid w:val="00C7285C"/>
    <w:rsid w:val="00C728B5"/>
    <w:rsid w:val="00C72A9E"/>
    <w:rsid w:val="00C72BE1"/>
    <w:rsid w:val="00C7320E"/>
    <w:rsid w:val="00C73384"/>
    <w:rsid w:val="00C736E4"/>
    <w:rsid w:val="00C737BA"/>
    <w:rsid w:val="00C73CCB"/>
    <w:rsid w:val="00C73DA5"/>
    <w:rsid w:val="00C73DF1"/>
    <w:rsid w:val="00C74104"/>
    <w:rsid w:val="00C741C6"/>
    <w:rsid w:val="00C745B8"/>
    <w:rsid w:val="00C74A52"/>
    <w:rsid w:val="00C74D16"/>
    <w:rsid w:val="00C74E7A"/>
    <w:rsid w:val="00C750A0"/>
    <w:rsid w:val="00C7529A"/>
    <w:rsid w:val="00C75350"/>
    <w:rsid w:val="00C754B3"/>
    <w:rsid w:val="00C755F4"/>
    <w:rsid w:val="00C756AC"/>
    <w:rsid w:val="00C7583D"/>
    <w:rsid w:val="00C75903"/>
    <w:rsid w:val="00C75AC0"/>
    <w:rsid w:val="00C75C73"/>
    <w:rsid w:val="00C75E4C"/>
    <w:rsid w:val="00C76119"/>
    <w:rsid w:val="00C76480"/>
    <w:rsid w:val="00C7676D"/>
    <w:rsid w:val="00C768FC"/>
    <w:rsid w:val="00C7692D"/>
    <w:rsid w:val="00C76940"/>
    <w:rsid w:val="00C76E86"/>
    <w:rsid w:val="00C76F18"/>
    <w:rsid w:val="00C772D1"/>
    <w:rsid w:val="00C772FC"/>
    <w:rsid w:val="00C77574"/>
    <w:rsid w:val="00C77625"/>
    <w:rsid w:val="00C776EC"/>
    <w:rsid w:val="00C777A1"/>
    <w:rsid w:val="00C77832"/>
    <w:rsid w:val="00C77B8A"/>
    <w:rsid w:val="00C77B8B"/>
    <w:rsid w:val="00C77CEE"/>
    <w:rsid w:val="00C77EAB"/>
    <w:rsid w:val="00C77EE8"/>
    <w:rsid w:val="00C77EF5"/>
    <w:rsid w:val="00C801AA"/>
    <w:rsid w:val="00C8073B"/>
    <w:rsid w:val="00C80EC9"/>
    <w:rsid w:val="00C80F19"/>
    <w:rsid w:val="00C80FB7"/>
    <w:rsid w:val="00C81141"/>
    <w:rsid w:val="00C8124F"/>
    <w:rsid w:val="00C8153F"/>
    <w:rsid w:val="00C81702"/>
    <w:rsid w:val="00C8185C"/>
    <w:rsid w:val="00C81906"/>
    <w:rsid w:val="00C81B27"/>
    <w:rsid w:val="00C81C9C"/>
    <w:rsid w:val="00C81E6A"/>
    <w:rsid w:val="00C8219D"/>
    <w:rsid w:val="00C8259D"/>
    <w:rsid w:val="00C825FE"/>
    <w:rsid w:val="00C82636"/>
    <w:rsid w:val="00C827A4"/>
    <w:rsid w:val="00C827BB"/>
    <w:rsid w:val="00C82ACA"/>
    <w:rsid w:val="00C82ADC"/>
    <w:rsid w:val="00C82C6F"/>
    <w:rsid w:val="00C82C76"/>
    <w:rsid w:val="00C82E29"/>
    <w:rsid w:val="00C82F08"/>
    <w:rsid w:val="00C8301C"/>
    <w:rsid w:val="00C832C5"/>
    <w:rsid w:val="00C838C0"/>
    <w:rsid w:val="00C83C27"/>
    <w:rsid w:val="00C83E4A"/>
    <w:rsid w:val="00C83E79"/>
    <w:rsid w:val="00C846A1"/>
    <w:rsid w:val="00C8483E"/>
    <w:rsid w:val="00C8485A"/>
    <w:rsid w:val="00C84AEC"/>
    <w:rsid w:val="00C84AF2"/>
    <w:rsid w:val="00C84B15"/>
    <w:rsid w:val="00C84D49"/>
    <w:rsid w:val="00C84E2B"/>
    <w:rsid w:val="00C85088"/>
    <w:rsid w:val="00C85134"/>
    <w:rsid w:val="00C85163"/>
    <w:rsid w:val="00C851F1"/>
    <w:rsid w:val="00C85245"/>
    <w:rsid w:val="00C85369"/>
    <w:rsid w:val="00C8551D"/>
    <w:rsid w:val="00C85549"/>
    <w:rsid w:val="00C85577"/>
    <w:rsid w:val="00C855B8"/>
    <w:rsid w:val="00C85715"/>
    <w:rsid w:val="00C859E8"/>
    <w:rsid w:val="00C85DFE"/>
    <w:rsid w:val="00C85FB1"/>
    <w:rsid w:val="00C86237"/>
    <w:rsid w:val="00C8648A"/>
    <w:rsid w:val="00C86634"/>
    <w:rsid w:val="00C866AE"/>
    <w:rsid w:val="00C866B4"/>
    <w:rsid w:val="00C86ABA"/>
    <w:rsid w:val="00C86C33"/>
    <w:rsid w:val="00C86DFC"/>
    <w:rsid w:val="00C86E8D"/>
    <w:rsid w:val="00C870DC"/>
    <w:rsid w:val="00C871EB"/>
    <w:rsid w:val="00C871F9"/>
    <w:rsid w:val="00C8742B"/>
    <w:rsid w:val="00C8781E"/>
    <w:rsid w:val="00C87980"/>
    <w:rsid w:val="00C8798A"/>
    <w:rsid w:val="00C87C1B"/>
    <w:rsid w:val="00C87C9B"/>
    <w:rsid w:val="00C87D2D"/>
    <w:rsid w:val="00C87DBC"/>
    <w:rsid w:val="00C90002"/>
    <w:rsid w:val="00C900DE"/>
    <w:rsid w:val="00C901A4"/>
    <w:rsid w:val="00C90349"/>
    <w:rsid w:val="00C907B9"/>
    <w:rsid w:val="00C908F7"/>
    <w:rsid w:val="00C90BF8"/>
    <w:rsid w:val="00C90C04"/>
    <w:rsid w:val="00C90D5F"/>
    <w:rsid w:val="00C90E6F"/>
    <w:rsid w:val="00C90E99"/>
    <w:rsid w:val="00C910E2"/>
    <w:rsid w:val="00C9110B"/>
    <w:rsid w:val="00C9110E"/>
    <w:rsid w:val="00C9129B"/>
    <w:rsid w:val="00C916DE"/>
    <w:rsid w:val="00C91722"/>
    <w:rsid w:val="00C9180C"/>
    <w:rsid w:val="00C91D43"/>
    <w:rsid w:val="00C91E48"/>
    <w:rsid w:val="00C920EE"/>
    <w:rsid w:val="00C9211F"/>
    <w:rsid w:val="00C921AE"/>
    <w:rsid w:val="00C92258"/>
    <w:rsid w:val="00C923D1"/>
    <w:rsid w:val="00C92729"/>
    <w:rsid w:val="00C9275C"/>
    <w:rsid w:val="00C927F9"/>
    <w:rsid w:val="00C928DF"/>
    <w:rsid w:val="00C929FA"/>
    <w:rsid w:val="00C92A38"/>
    <w:rsid w:val="00C92A50"/>
    <w:rsid w:val="00C92B33"/>
    <w:rsid w:val="00C92EFE"/>
    <w:rsid w:val="00C930A5"/>
    <w:rsid w:val="00C93302"/>
    <w:rsid w:val="00C93503"/>
    <w:rsid w:val="00C9366F"/>
    <w:rsid w:val="00C936EE"/>
    <w:rsid w:val="00C936F6"/>
    <w:rsid w:val="00C938B9"/>
    <w:rsid w:val="00C93BFC"/>
    <w:rsid w:val="00C93EF1"/>
    <w:rsid w:val="00C93FA8"/>
    <w:rsid w:val="00C94072"/>
    <w:rsid w:val="00C9418A"/>
    <w:rsid w:val="00C94295"/>
    <w:rsid w:val="00C942D5"/>
    <w:rsid w:val="00C946F6"/>
    <w:rsid w:val="00C94708"/>
    <w:rsid w:val="00C948D9"/>
    <w:rsid w:val="00C94FA1"/>
    <w:rsid w:val="00C95425"/>
    <w:rsid w:val="00C95481"/>
    <w:rsid w:val="00C95811"/>
    <w:rsid w:val="00C95963"/>
    <w:rsid w:val="00C95F6E"/>
    <w:rsid w:val="00C96221"/>
    <w:rsid w:val="00C9652D"/>
    <w:rsid w:val="00C96A1E"/>
    <w:rsid w:val="00C96A4C"/>
    <w:rsid w:val="00C96F3C"/>
    <w:rsid w:val="00C96FBB"/>
    <w:rsid w:val="00C97105"/>
    <w:rsid w:val="00C97164"/>
    <w:rsid w:val="00C971E7"/>
    <w:rsid w:val="00C97203"/>
    <w:rsid w:val="00C97552"/>
    <w:rsid w:val="00C9790C"/>
    <w:rsid w:val="00C97B62"/>
    <w:rsid w:val="00CA0074"/>
    <w:rsid w:val="00CA020D"/>
    <w:rsid w:val="00CA04A9"/>
    <w:rsid w:val="00CA0515"/>
    <w:rsid w:val="00CA055E"/>
    <w:rsid w:val="00CA08D7"/>
    <w:rsid w:val="00CA0926"/>
    <w:rsid w:val="00CA0A76"/>
    <w:rsid w:val="00CA0A92"/>
    <w:rsid w:val="00CA0AAB"/>
    <w:rsid w:val="00CA0AB7"/>
    <w:rsid w:val="00CA0BBC"/>
    <w:rsid w:val="00CA0BF0"/>
    <w:rsid w:val="00CA0D62"/>
    <w:rsid w:val="00CA1087"/>
    <w:rsid w:val="00CA1185"/>
    <w:rsid w:val="00CA14AA"/>
    <w:rsid w:val="00CA1572"/>
    <w:rsid w:val="00CA1B60"/>
    <w:rsid w:val="00CA1C73"/>
    <w:rsid w:val="00CA22DA"/>
    <w:rsid w:val="00CA2321"/>
    <w:rsid w:val="00CA24CB"/>
    <w:rsid w:val="00CA2604"/>
    <w:rsid w:val="00CA2627"/>
    <w:rsid w:val="00CA26E2"/>
    <w:rsid w:val="00CA28F9"/>
    <w:rsid w:val="00CA2C6D"/>
    <w:rsid w:val="00CA3144"/>
    <w:rsid w:val="00CA3899"/>
    <w:rsid w:val="00CA38B3"/>
    <w:rsid w:val="00CA3D4E"/>
    <w:rsid w:val="00CA3E14"/>
    <w:rsid w:val="00CA40E5"/>
    <w:rsid w:val="00CA419D"/>
    <w:rsid w:val="00CA4303"/>
    <w:rsid w:val="00CA4349"/>
    <w:rsid w:val="00CA435D"/>
    <w:rsid w:val="00CA4A6D"/>
    <w:rsid w:val="00CA4B09"/>
    <w:rsid w:val="00CA4CB3"/>
    <w:rsid w:val="00CA4D61"/>
    <w:rsid w:val="00CA505C"/>
    <w:rsid w:val="00CA517E"/>
    <w:rsid w:val="00CA5181"/>
    <w:rsid w:val="00CA5215"/>
    <w:rsid w:val="00CA563D"/>
    <w:rsid w:val="00CA57FD"/>
    <w:rsid w:val="00CA5897"/>
    <w:rsid w:val="00CA5A48"/>
    <w:rsid w:val="00CA5F82"/>
    <w:rsid w:val="00CA600C"/>
    <w:rsid w:val="00CA694D"/>
    <w:rsid w:val="00CA6B40"/>
    <w:rsid w:val="00CA6C0A"/>
    <w:rsid w:val="00CA7001"/>
    <w:rsid w:val="00CA70DD"/>
    <w:rsid w:val="00CA71E6"/>
    <w:rsid w:val="00CA7389"/>
    <w:rsid w:val="00CA74B4"/>
    <w:rsid w:val="00CA75CB"/>
    <w:rsid w:val="00CA76E7"/>
    <w:rsid w:val="00CA7AA7"/>
    <w:rsid w:val="00CA7AB5"/>
    <w:rsid w:val="00CA7B85"/>
    <w:rsid w:val="00CA7EF0"/>
    <w:rsid w:val="00CA7F28"/>
    <w:rsid w:val="00CB0136"/>
    <w:rsid w:val="00CB01F2"/>
    <w:rsid w:val="00CB0608"/>
    <w:rsid w:val="00CB0729"/>
    <w:rsid w:val="00CB1288"/>
    <w:rsid w:val="00CB1348"/>
    <w:rsid w:val="00CB1463"/>
    <w:rsid w:val="00CB14AA"/>
    <w:rsid w:val="00CB14F9"/>
    <w:rsid w:val="00CB1619"/>
    <w:rsid w:val="00CB1851"/>
    <w:rsid w:val="00CB18FF"/>
    <w:rsid w:val="00CB1A47"/>
    <w:rsid w:val="00CB1D78"/>
    <w:rsid w:val="00CB1DDE"/>
    <w:rsid w:val="00CB1FD7"/>
    <w:rsid w:val="00CB2013"/>
    <w:rsid w:val="00CB2123"/>
    <w:rsid w:val="00CB221B"/>
    <w:rsid w:val="00CB26A2"/>
    <w:rsid w:val="00CB275F"/>
    <w:rsid w:val="00CB27B0"/>
    <w:rsid w:val="00CB282F"/>
    <w:rsid w:val="00CB2884"/>
    <w:rsid w:val="00CB2C50"/>
    <w:rsid w:val="00CB2E98"/>
    <w:rsid w:val="00CB2F5F"/>
    <w:rsid w:val="00CB3153"/>
    <w:rsid w:val="00CB31E4"/>
    <w:rsid w:val="00CB3428"/>
    <w:rsid w:val="00CB36C7"/>
    <w:rsid w:val="00CB37C3"/>
    <w:rsid w:val="00CB3922"/>
    <w:rsid w:val="00CB39B3"/>
    <w:rsid w:val="00CB39F9"/>
    <w:rsid w:val="00CB3B55"/>
    <w:rsid w:val="00CB3D5D"/>
    <w:rsid w:val="00CB3E41"/>
    <w:rsid w:val="00CB3E5F"/>
    <w:rsid w:val="00CB3FC4"/>
    <w:rsid w:val="00CB4283"/>
    <w:rsid w:val="00CB428A"/>
    <w:rsid w:val="00CB452A"/>
    <w:rsid w:val="00CB453F"/>
    <w:rsid w:val="00CB4543"/>
    <w:rsid w:val="00CB46E9"/>
    <w:rsid w:val="00CB47DD"/>
    <w:rsid w:val="00CB49CF"/>
    <w:rsid w:val="00CB4A16"/>
    <w:rsid w:val="00CB4C72"/>
    <w:rsid w:val="00CB4D0E"/>
    <w:rsid w:val="00CB4DCA"/>
    <w:rsid w:val="00CB5111"/>
    <w:rsid w:val="00CB51CF"/>
    <w:rsid w:val="00CB533C"/>
    <w:rsid w:val="00CB5344"/>
    <w:rsid w:val="00CB58F6"/>
    <w:rsid w:val="00CB5945"/>
    <w:rsid w:val="00CB5D23"/>
    <w:rsid w:val="00CB5DE5"/>
    <w:rsid w:val="00CB604A"/>
    <w:rsid w:val="00CB611C"/>
    <w:rsid w:val="00CB6621"/>
    <w:rsid w:val="00CB6ABC"/>
    <w:rsid w:val="00CB6C7B"/>
    <w:rsid w:val="00CB6F2F"/>
    <w:rsid w:val="00CB701F"/>
    <w:rsid w:val="00CB7053"/>
    <w:rsid w:val="00CB70B8"/>
    <w:rsid w:val="00CB72F7"/>
    <w:rsid w:val="00CB77AC"/>
    <w:rsid w:val="00CB7861"/>
    <w:rsid w:val="00CB789A"/>
    <w:rsid w:val="00CB7A1C"/>
    <w:rsid w:val="00CB7A5C"/>
    <w:rsid w:val="00CB7E0C"/>
    <w:rsid w:val="00CC003E"/>
    <w:rsid w:val="00CC015F"/>
    <w:rsid w:val="00CC0C12"/>
    <w:rsid w:val="00CC0F31"/>
    <w:rsid w:val="00CC113B"/>
    <w:rsid w:val="00CC1193"/>
    <w:rsid w:val="00CC13A8"/>
    <w:rsid w:val="00CC14BB"/>
    <w:rsid w:val="00CC1818"/>
    <w:rsid w:val="00CC19C8"/>
    <w:rsid w:val="00CC1B95"/>
    <w:rsid w:val="00CC1BA3"/>
    <w:rsid w:val="00CC1C8A"/>
    <w:rsid w:val="00CC1CA9"/>
    <w:rsid w:val="00CC1CC8"/>
    <w:rsid w:val="00CC1D41"/>
    <w:rsid w:val="00CC1E1E"/>
    <w:rsid w:val="00CC1E3F"/>
    <w:rsid w:val="00CC1EE7"/>
    <w:rsid w:val="00CC204B"/>
    <w:rsid w:val="00CC21E1"/>
    <w:rsid w:val="00CC238A"/>
    <w:rsid w:val="00CC23D6"/>
    <w:rsid w:val="00CC2841"/>
    <w:rsid w:val="00CC29E8"/>
    <w:rsid w:val="00CC2CBA"/>
    <w:rsid w:val="00CC33F0"/>
    <w:rsid w:val="00CC34C3"/>
    <w:rsid w:val="00CC34DE"/>
    <w:rsid w:val="00CC370B"/>
    <w:rsid w:val="00CC384C"/>
    <w:rsid w:val="00CC3926"/>
    <w:rsid w:val="00CC3A0E"/>
    <w:rsid w:val="00CC3E86"/>
    <w:rsid w:val="00CC3EAF"/>
    <w:rsid w:val="00CC4360"/>
    <w:rsid w:val="00CC442B"/>
    <w:rsid w:val="00CC46BB"/>
    <w:rsid w:val="00CC4909"/>
    <w:rsid w:val="00CC4B1C"/>
    <w:rsid w:val="00CC4B59"/>
    <w:rsid w:val="00CC4C85"/>
    <w:rsid w:val="00CC4E1F"/>
    <w:rsid w:val="00CC4F3C"/>
    <w:rsid w:val="00CC522F"/>
    <w:rsid w:val="00CC5258"/>
    <w:rsid w:val="00CC5859"/>
    <w:rsid w:val="00CC5A41"/>
    <w:rsid w:val="00CC61D8"/>
    <w:rsid w:val="00CC62A0"/>
    <w:rsid w:val="00CC663B"/>
    <w:rsid w:val="00CC6666"/>
    <w:rsid w:val="00CC68C0"/>
    <w:rsid w:val="00CC696D"/>
    <w:rsid w:val="00CC6F80"/>
    <w:rsid w:val="00CC7129"/>
    <w:rsid w:val="00CC7181"/>
    <w:rsid w:val="00CC71D5"/>
    <w:rsid w:val="00CC75FA"/>
    <w:rsid w:val="00CC769D"/>
    <w:rsid w:val="00CC77C6"/>
    <w:rsid w:val="00CC79DF"/>
    <w:rsid w:val="00CC7C32"/>
    <w:rsid w:val="00CC7FBE"/>
    <w:rsid w:val="00CD01FA"/>
    <w:rsid w:val="00CD07D1"/>
    <w:rsid w:val="00CD0801"/>
    <w:rsid w:val="00CD0BA9"/>
    <w:rsid w:val="00CD0D2A"/>
    <w:rsid w:val="00CD0DDA"/>
    <w:rsid w:val="00CD0E83"/>
    <w:rsid w:val="00CD0F16"/>
    <w:rsid w:val="00CD0FED"/>
    <w:rsid w:val="00CD10AD"/>
    <w:rsid w:val="00CD10E4"/>
    <w:rsid w:val="00CD11C0"/>
    <w:rsid w:val="00CD1334"/>
    <w:rsid w:val="00CD1373"/>
    <w:rsid w:val="00CD13BD"/>
    <w:rsid w:val="00CD1467"/>
    <w:rsid w:val="00CD15B8"/>
    <w:rsid w:val="00CD169F"/>
    <w:rsid w:val="00CD17DB"/>
    <w:rsid w:val="00CD19A1"/>
    <w:rsid w:val="00CD1A15"/>
    <w:rsid w:val="00CD1D02"/>
    <w:rsid w:val="00CD2445"/>
    <w:rsid w:val="00CD2596"/>
    <w:rsid w:val="00CD270F"/>
    <w:rsid w:val="00CD2763"/>
    <w:rsid w:val="00CD282B"/>
    <w:rsid w:val="00CD2A90"/>
    <w:rsid w:val="00CD2B58"/>
    <w:rsid w:val="00CD2B80"/>
    <w:rsid w:val="00CD2BE0"/>
    <w:rsid w:val="00CD2FA9"/>
    <w:rsid w:val="00CD301B"/>
    <w:rsid w:val="00CD3033"/>
    <w:rsid w:val="00CD303D"/>
    <w:rsid w:val="00CD30A0"/>
    <w:rsid w:val="00CD3210"/>
    <w:rsid w:val="00CD336F"/>
    <w:rsid w:val="00CD37A6"/>
    <w:rsid w:val="00CD393C"/>
    <w:rsid w:val="00CD3C8D"/>
    <w:rsid w:val="00CD3CA6"/>
    <w:rsid w:val="00CD3EDF"/>
    <w:rsid w:val="00CD431A"/>
    <w:rsid w:val="00CD442D"/>
    <w:rsid w:val="00CD46A8"/>
    <w:rsid w:val="00CD47DC"/>
    <w:rsid w:val="00CD48F0"/>
    <w:rsid w:val="00CD4927"/>
    <w:rsid w:val="00CD49E4"/>
    <w:rsid w:val="00CD49F6"/>
    <w:rsid w:val="00CD4AAA"/>
    <w:rsid w:val="00CD4DF4"/>
    <w:rsid w:val="00CD4FA1"/>
    <w:rsid w:val="00CD51B6"/>
    <w:rsid w:val="00CD548A"/>
    <w:rsid w:val="00CD5884"/>
    <w:rsid w:val="00CD589C"/>
    <w:rsid w:val="00CD5B1D"/>
    <w:rsid w:val="00CD5C17"/>
    <w:rsid w:val="00CD5C37"/>
    <w:rsid w:val="00CD5C78"/>
    <w:rsid w:val="00CD5CD9"/>
    <w:rsid w:val="00CD6318"/>
    <w:rsid w:val="00CD64BE"/>
    <w:rsid w:val="00CD65B3"/>
    <w:rsid w:val="00CD680E"/>
    <w:rsid w:val="00CD6930"/>
    <w:rsid w:val="00CD6AD5"/>
    <w:rsid w:val="00CD6B66"/>
    <w:rsid w:val="00CD6B88"/>
    <w:rsid w:val="00CD6E0F"/>
    <w:rsid w:val="00CD702A"/>
    <w:rsid w:val="00CD7201"/>
    <w:rsid w:val="00CD725E"/>
    <w:rsid w:val="00CD741A"/>
    <w:rsid w:val="00CD7815"/>
    <w:rsid w:val="00CD7B09"/>
    <w:rsid w:val="00CD7CD6"/>
    <w:rsid w:val="00CD7CEC"/>
    <w:rsid w:val="00CD7EE4"/>
    <w:rsid w:val="00CE0366"/>
    <w:rsid w:val="00CE0688"/>
    <w:rsid w:val="00CE0841"/>
    <w:rsid w:val="00CE096D"/>
    <w:rsid w:val="00CE0B1A"/>
    <w:rsid w:val="00CE0CE5"/>
    <w:rsid w:val="00CE0DFB"/>
    <w:rsid w:val="00CE1092"/>
    <w:rsid w:val="00CE1125"/>
    <w:rsid w:val="00CE115E"/>
    <w:rsid w:val="00CE14A7"/>
    <w:rsid w:val="00CE1521"/>
    <w:rsid w:val="00CE17E2"/>
    <w:rsid w:val="00CE17F0"/>
    <w:rsid w:val="00CE1909"/>
    <w:rsid w:val="00CE19C3"/>
    <w:rsid w:val="00CE1B72"/>
    <w:rsid w:val="00CE1FE1"/>
    <w:rsid w:val="00CE215F"/>
    <w:rsid w:val="00CE2253"/>
    <w:rsid w:val="00CE2349"/>
    <w:rsid w:val="00CE23C4"/>
    <w:rsid w:val="00CE2473"/>
    <w:rsid w:val="00CE25A2"/>
    <w:rsid w:val="00CE2904"/>
    <w:rsid w:val="00CE290D"/>
    <w:rsid w:val="00CE317C"/>
    <w:rsid w:val="00CE3208"/>
    <w:rsid w:val="00CE3481"/>
    <w:rsid w:val="00CE3530"/>
    <w:rsid w:val="00CE3587"/>
    <w:rsid w:val="00CE38B8"/>
    <w:rsid w:val="00CE3926"/>
    <w:rsid w:val="00CE3A40"/>
    <w:rsid w:val="00CE3ABE"/>
    <w:rsid w:val="00CE3D6D"/>
    <w:rsid w:val="00CE3DD4"/>
    <w:rsid w:val="00CE4040"/>
    <w:rsid w:val="00CE4094"/>
    <w:rsid w:val="00CE477A"/>
    <w:rsid w:val="00CE4B8E"/>
    <w:rsid w:val="00CE4CC0"/>
    <w:rsid w:val="00CE521B"/>
    <w:rsid w:val="00CE53A5"/>
    <w:rsid w:val="00CE553C"/>
    <w:rsid w:val="00CE5715"/>
    <w:rsid w:val="00CE5832"/>
    <w:rsid w:val="00CE595B"/>
    <w:rsid w:val="00CE5A81"/>
    <w:rsid w:val="00CE5D38"/>
    <w:rsid w:val="00CE5EE4"/>
    <w:rsid w:val="00CE5F5C"/>
    <w:rsid w:val="00CE5F65"/>
    <w:rsid w:val="00CE5FB5"/>
    <w:rsid w:val="00CE60A7"/>
    <w:rsid w:val="00CE6286"/>
    <w:rsid w:val="00CE64D9"/>
    <w:rsid w:val="00CE6695"/>
    <w:rsid w:val="00CE66E7"/>
    <w:rsid w:val="00CE673F"/>
    <w:rsid w:val="00CE68FA"/>
    <w:rsid w:val="00CE69B1"/>
    <w:rsid w:val="00CE6A3B"/>
    <w:rsid w:val="00CE6A4C"/>
    <w:rsid w:val="00CE6AD5"/>
    <w:rsid w:val="00CE6B6B"/>
    <w:rsid w:val="00CE6E4D"/>
    <w:rsid w:val="00CE6ED0"/>
    <w:rsid w:val="00CE72BC"/>
    <w:rsid w:val="00CE72D0"/>
    <w:rsid w:val="00CE72E7"/>
    <w:rsid w:val="00CE7338"/>
    <w:rsid w:val="00CE74B7"/>
    <w:rsid w:val="00CE7578"/>
    <w:rsid w:val="00CE77B7"/>
    <w:rsid w:val="00CE7886"/>
    <w:rsid w:val="00CE78F7"/>
    <w:rsid w:val="00CE7AB8"/>
    <w:rsid w:val="00CE7EAF"/>
    <w:rsid w:val="00CF00F7"/>
    <w:rsid w:val="00CF016C"/>
    <w:rsid w:val="00CF03CD"/>
    <w:rsid w:val="00CF0A67"/>
    <w:rsid w:val="00CF0B1C"/>
    <w:rsid w:val="00CF0BE9"/>
    <w:rsid w:val="00CF0C23"/>
    <w:rsid w:val="00CF0F89"/>
    <w:rsid w:val="00CF180B"/>
    <w:rsid w:val="00CF207A"/>
    <w:rsid w:val="00CF2095"/>
    <w:rsid w:val="00CF28D1"/>
    <w:rsid w:val="00CF299A"/>
    <w:rsid w:val="00CF2A04"/>
    <w:rsid w:val="00CF2AEC"/>
    <w:rsid w:val="00CF2DE2"/>
    <w:rsid w:val="00CF3064"/>
    <w:rsid w:val="00CF34EC"/>
    <w:rsid w:val="00CF36B3"/>
    <w:rsid w:val="00CF3A93"/>
    <w:rsid w:val="00CF3D81"/>
    <w:rsid w:val="00CF3E56"/>
    <w:rsid w:val="00CF3F6B"/>
    <w:rsid w:val="00CF3F8D"/>
    <w:rsid w:val="00CF4248"/>
    <w:rsid w:val="00CF428E"/>
    <w:rsid w:val="00CF4436"/>
    <w:rsid w:val="00CF443A"/>
    <w:rsid w:val="00CF449D"/>
    <w:rsid w:val="00CF44EC"/>
    <w:rsid w:val="00CF451D"/>
    <w:rsid w:val="00CF4585"/>
    <w:rsid w:val="00CF4774"/>
    <w:rsid w:val="00CF484A"/>
    <w:rsid w:val="00CF4A9C"/>
    <w:rsid w:val="00CF4F44"/>
    <w:rsid w:val="00CF5358"/>
    <w:rsid w:val="00CF5455"/>
    <w:rsid w:val="00CF546A"/>
    <w:rsid w:val="00CF54F5"/>
    <w:rsid w:val="00CF5541"/>
    <w:rsid w:val="00CF5563"/>
    <w:rsid w:val="00CF5650"/>
    <w:rsid w:val="00CF5877"/>
    <w:rsid w:val="00CF5924"/>
    <w:rsid w:val="00CF5A88"/>
    <w:rsid w:val="00CF5A8B"/>
    <w:rsid w:val="00CF5E8D"/>
    <w:rsid w:val="00CF63D1"/>
    <w:rsid w:val="00CF6575"/>
    <w:rsid w:val="00CF669C"/>
    <w:rsid w:val="00CF6813"/>
    <w:rsid w:val="00CF6C52"/>
    <w:rsid w:val="00CF6FF2"/>
    <w:rsid w:val="00CF7267"/>
    <w:rsid w:val="00CF727C"/>
    <w:rsid w:val="00CF72B5"/>
    <w:rsid w:val="00CF7583"/>
    <w:rsid w:val="00CF75EA"/>
    <w:rsid w:val="00CF76BF"/>
    <w:rsid w:val="00CF77C4"/>
    <w:rsid w:val="00CF7ACA"/>
    <w:rsid w:val="00CF7E38"/>
    <w:rsid w:val="00CF7FE7"/>
    <w:rsid w:val="00D00055"/>
    <w:rsid w:val="00D001D0"/>
    <w:rsid w:val="00D004AF"/>
    <w:rsid w:val="00D00E70"/>
    <w:rsid w:val="00D010BC"/>
    <w:rsid w:val="00D010FB"/>
    <w:rsid w:val="00D011EA"/>
    <w:rsid w:val="00D01336"/>
    <w:rsid w:val="00D014EE"/>
    <w:rsid w:val="00D01604"/>
    <w:rsid w:val="00D01761"/>
    <w:rsid w:val="00D01C15"/>
    <w:rsid w:val="00D01E8B"/>
    <w:rsid w:val="00D01F2E"/>
    <w:rsid w:val="00D02229"/>
    <w:rsid w:val="00D023E1"/>
    <w:rsid w:val="00D02621"/>
    <w:rsid w:val="00D0276E"/>
    <w:rsid w:val="00D0285E"/>
    <w:rsid w:val="00D02B90"/>
    <w:rsid w:val="00D02BEF"/>
    <w:rsid w:val="00D02CAF"/>
    <w:rsid w:val="00D02CE4"/>
    <w:rsid w:val="00D02DD7"/>
    <w:rsid w:val="00D02EB5"/>
    <w:rsid w:val="00D02F2F"/>
    <w:rsid w:val="00D0356C"/>
    <w:rsid w:val="00D0379D"/>
    <w:rsid w:val="00D03812"/>
    <w:rsid w:val="00D03829"/>
    <w:rsid w:val="00D038A0"/>
    <w:rsid w:val="00D03B77"/>
    <w:rsid w:val="00D03E0E"/>
    <w:rsid w:val="00D03F20"/>
    <w:rsid w:val="00D0409A"/>
    <w:rsid w:val="00D04171"/>
    <w:rsid w:val="00D0419E"/>
    <w:rsid w:val="00D04435"/>
    <w:rsid w:val="00D045D8"/>
    <w:rsid w:val="00D0484B"/>
    <w:rsid w:val="00D048B7"/>
    <w:rsid w:val="00D04BC8"/>
    <w:rsid w:val="00D04DD1"/>
    <w:rsid w:val="00D04E59"/>
    <w:rsid w:val="00D04EC1"/>
    <w:rsid w:val="00D04EE2"/>
    <w:rsid w:val="00D04FFC"/>
    <w:rsid w:val="00D05227"/>
    <w:rsid w:val="00D05282"/>
    <w:rsid w:val="00D052E6"/>
    <w:rsid w:val="00D054D7"/>
    <w:rsid w:val="00D057C5"/>
    <w:rsid w:val="00D057E8"/>
    <w:rsid w:val="00D05845"/>
    <w:rsid w:val="00D05A4D"/>
    <w:rsid w:val="00D05C5A"/>
    <w:rsid w:val="00D05D1A"/>
    <w:rsid w:val="00D060F1"/>
    <w:rsid w:val="00D06162"/>
    <w:rsid w:val="00D061F6"/>
    <w:rsid w:val="00D06213"/>
    <w:rsid w:val="00D063C8"/>
    <w:rsid w:val="00D063CF"/>
    <w:rsid w:val="00D06C3C"/>
    <w:rsid w:val="00D06E7E"/>
    <w:rsid w:val="00D075CE"/>
    <w:rsid w:val="00D077B7"/>
    <w:rsid w:val="00D07825"/>
    <w:rsid w:val="00D07D46"/>
    <w:rsid w:val="00D07E34"/>
    <w:rsid w:val="00D07E6F"/>
    <w:rsid w:val="00D101EF"/>
    <w:rsid w:val="00D1024D"/>
    <w:rsid w:val="00D10441"/>
    <w:rsid w:val="00D10C7B"/>
    <w:rsid w:val="00D110A1"/>
    <w:rsid w:val="00D1113C"/>
    <w:rsid w:val="00D11503"/>
    <w:rsid w:val="00D11720"/>
    <w:rsid w:val="00D11A93"/>
    <w:rsid w:val="00D11E59"/>
    <w:rsid w:val="00D11E70"/>
    <w:rsid w:val="00D11F9E"/>
    <w:rsid w:val="00D12066"/>
    <w:rsid w:val="00D12213"/>
    <w:rsid w:val="00D12266"/>
    <w:rsid w:val="00D12716"/>
    <w:rsid w:val="00D127E4"/>
    <w:rsid w:val="00D1290C"/>
    <w:rsid w:val="00D12CE0"/>
    <w:rsid w:val="00D132C5"/>
    <w:rsid w:val="00D135F8"/>
    <w:rsid w:val="00D13605"/>
    <w:rsid w:val="00D13806"/>
    <w:rsid w:val="00D1389B"/>
    <w:rsid w:val="00D13B3D"/>
    <w:rsid w:val="00D13DA4"/>
    <w:rsid w:val="00D14246"/>
    <w:rsid w:val="00D14334"/>
    <w:rsid w:val="00D1439C"/>
    <w:rsid w:val="00D14629"/>
    <w:rsid w:val="00D146F7"/>
    <w:rsid w:val="00D14875"/>
    <w:rsid w:val="00D14A44"/>
    <w:rsid w:val="00D14E94"/>
    <w:rsid w:val="00D1545D"/>
    <w:rsid w:val="00D1556C"/>
    <w:rsid w:val="00D1563F"/>
    <w:rsid w:val="00D159EC"/>
    <w:rsid w:val="00D15A84"/>
    <w:rsid w:val="00D15C99"/>
    <w:rsid w:val="00D15D5E"/>
    <w:rsid w:val="00D15D9C"/>
    <w:rsid w:val="00D15FC0"/>
    <w:rsid w:val="00D16025"/>
    <w:rsid w:val="00D16035"/>
    <w:rsid w:val="00D16205"/>
    <w:rsid w:val="00D164EC"/>
    <w:rsid w:val="00D16B10"/>
    <w:rsid w:val="00D16B96"/>
    <w:rsid w:val="00D16D62"/>
    <w:rsid w:val="00D16D89"/>
    <w:rsid w:val="00D16F17"/>
    <w:rsid w:val="00D171F5"/>
    <w:rsid w:val="00D176C4"/>
    <w:rsid w:val="00D176F6"/>
    <w:rsid w:val="00D1791F"/>
    <w:rsid w:val="00D179A4"/>
    <w:rsid w:val="00D17B6E"/>
    <w:rsid w:val="00D17C1E"/>
    <w:rsid w:val="00D200DC"/>
    <w:rsid w:val="00D200FE"/>
    <w:rsid w:val="00D201EC"/>
    <w:rsid w:val="00D2024C"/>
    <w:rsid w:val="00D206C3"/>
    <w:rsid w:val="00D2080F"/>
    <w:rsid w:val="00D20975"/>
    <w:rsid w:val="00D20F77"/>
    <w:rsid w:val="00D21486"/>
    <w:rsid w:val="00D214C8"/>
    <w:rsid w:val="00D214FA"/>
    <w:rsid w:val="00D216A2"/>
    <w:rsid w:val="00D216F6"/>
    <w:rsid w:val="00D21758"/>
    <w:rsid w:val="00D219A5"/>
    <w:rsid w:val="00D21DA8"/>
    <w:rsid w:val="00D21E4D"/>
    <w:rsid w:val="00D21E75"/>
    <w:rsid w:val="00D21F50"/>
    <w:rsid w:val="00D22070"/>
    <w:rsid w:val="00D220F6"/>
    <w:rsid w:val="00D226AE"/>
    <w:rsid w:val="00D22AFE"/>
    <w:rsid w:val="00D2301E"/>
    <w:rsid w:val="00D2306C"/>
    <w:rsid w:val="00D231FE"/>
    <w:rsid w:val="00D232C4"/>
    <w:rsid w:val="00D234FD"/>
    <w:rsid w:val="00D23605"/>
    <w:rsid w:val="00D2362A"/>
    <w:rsid w:val="00D236E3"/>
    <w:rsid w:val="00D238EC"/>
    <w:rsid w:val="00D239A4"/>
    <w:rsid w:val="00D23DB7"/>
    <w:rsid w:val="00D23DDA"/>
    <w:rsid w:val="00D23F50"/>
    <w:rsid w:val="00D23F70"/>
    <w:rsid w:val="00D240DD"/>
    <w:rsid w:val="00D240E4"/>
    <w:rsid w:val="00D24234"/>
    <w:rsid w:val="00D24587"/>
    <w:rsid w:val="00D2459C"/>
    <w:rsid w:val="00D245AD"/>
    <w:rsid w:val="00D2460E"/>
    <w:rsid w:val="00D2463C"/>
    <w:rsid w:val="00D2493C"/>
    <w:rsid w:val="00D24CD3"/>
    <w:rsid w:val="00D24CF1"/>
    <w:rsid w:val="00D24E8C"/>
    <w:rsid w:val="00D24EAD"/>
    <w:rsid w:val="00D2506D"/>
    <w:rsid w:val="00D250CF"/>
    <w:rsid w:val="00D252D7"/>
    <w:rsid w:val="00D2532E"/>
    <w:rsid w:val="00D255FA"/>
    <w:rsid w:val="00D25C96"/>
    <w:rsid w:val="00D26538"/>
    <w:rsid w:val="00D26921"/>
    <w:rsid w:val="00D26A21"/>
    <w:rsid w:val="00D26CFC"/>
    <w:rsid w:val="00D26FD3"/>
    <w:rsid w:val="00D2728C"/>
    <w:rsid w:val="00D27435"/>
    <w:rsid w:val="00D27481"/>
    <w:rsid w:val="00D2752E"/>
    <w:rsid w:val="00D275B6"/>
    <w:rsid w:val="00D27740"/>
    <w:rsid w:val="00D27915"/>
    <w:rsid w:val="00D2798C"/>
    <w:rsid w:val="00D27D0D"/>
    <w:rsid w:val="00D27D3F"/>
    <w:rsid w:val="00D27E35"/>
    <w:rsid w:val="00D3019A"/>
    <w:rsid w:val="00D3028A"/>
    <w:rsid w:val="00D3041E"/>
    <w:rsid w:val="00D3086D"/>
    <w:rsid w:val="00D30AB3"/>
    <w:rsid w:val="00D3110F"/>
    <w:rsid w:val="00D31146"/>
    <w:rsid w:val="00D31339"/>
    <w:rsid w:val="00D317AF"/>
    <w:rsid w:val="00D31DC5"/>
    <w:rsid w:val="00D31EF1"/>
    <w:rsid w:val="00D31F3B"/>
    <w:rsid w:val="00D3220C"/>
    <w:rsid w:val="00D32505"/>
    <w:rsid w:val="00D3258E"/>
    <w:rsid w:val="00D32A90"/>
    <w:rsid w:val="00D32BDD"/>
    <w:rsid w:val="00D32EC2"/>
    <w:rsid w:val="00D33016"/>
    <w:rsid w:val="00D3310F"/>
    <w:rsid w:val="00D3320E"/>
    <w:rsid w:val="00D33229"/>
    <w:rsid w:val="00D3352C"/>
    <w:rsid w:val="00D3357E"/>
    <w:rsid w:val="00D3390A"/>
    <w:rsid w:val="00D33981"/>
    <w:rsid w:val="00D33AE3"/>
    <w:rsid w:val="00D33C4A"/>
    <w:rsid w:val="00D33D3F"/>
    <w:rsid w:val="00D34306"/>
    <w:rsid w:val="00D34327"/>
    <w:rsid w:val="00D34433"/>
    <w:rsid w:val="00D34444"/>
    <w:rsid w:val="00D34471"/>
    <w:rsid w:val="00D34893"/>
    <w:rsid w:val="00D349CD"/>
    <w:rsid w:val="00D34B97"/>
    <w:rsid w:val="00D34C8C"/>
    <w:rsid w:val="00D34FAE"/>
    <w:rsid w:val="00D35091"/>
    <w:rsid w:val="00D350BE"/>
    <w:rsid w:val="00D350D3"/>
    <w:rsid w:val="00D350E7"/>
    <w:rsid w:val="00D35175"/>
    <w:rsid w:val="00D351AA"/>
    <w:rsid w:val="00D3522A"/>
    <w:rsid w:val="00D353FB"/>
    <w:rsid w:val="00D354C9"/>
    <w:rsid w:val="00D35726"/>
    <w:rsid w:val="00D35778"/>
    <w:rsid w:val="00D35A33"/>
    <w:rsid w:val="00D35A73"/>
    <w:rsid w:val="00D35BED"/>
    <w:rsid w:val="00D35CEA"/>
    <w:rsid w:val="00D360AF"/>
    <w:rsid w:val="00D36205"/>
    <w:rsid w:val="00D3635F"/>
    <w:rsid w:val="00D368FB"/>
    <w:rsid w:val="00D36C45"/>
    <w:rsid w:val="00D370D2"/>
    <w:rsid w:val="00D370F7"/>
    <w:rsid w:val="00D3717E"/>
    <w:rsid w:val="00D37310"/>
    <w:rsid w:val="00D3731C"/>
    <w:rsid w:val="00D375CE"/>
    <w:rsid w:val="00D378EB"/>
    <w:rsid w:val="00D37BCF"/>
    <w:rsid w:val="00D37C48"/>
    <w:rsid w:val="00D37D99"/>
    <w:rsid w:val="00D40045"/>
    <w:rsid w:val="00D402EA"/>
    <w:rsid w:val="00D404F4"/>
    <w:rsid w:val="00D40934"/>
    <w:rsid w:val="00D40BF5"/>
    <w:rsid w:val="00D4108F"/>
    <w:rsid w:val="00D410C8"/>
    <w:rsid w:val="00D41270"/>
    <w:rsid w:val="00D41603"/>
    <w:rsid w:val="00D41675"/>
    <w:rsid w:val="00D41680"/>
    <w:rsid w:val="00D416EA"/>
    <w:rsid w:val="00D4184F"/>
    <w:rsid w:val="00D41985"/>
    <w:rsid w:val="00D41D14"/>
    <w:rsid w:val="00D41DB7"/>
    <w:rsid w:val="00D41DDD"/>
    <w:rsid w:val="00D41FA6"/>
    <w:rsid w:val="00D41FBB"/>
    <w:rsid w:val="00D41FEC"/>
    <w:rsid w:val="00D424BA"/>
    <w:rsid w:val="00D424DE"/>
    <w:rsid w:val="00D424DF"/>
    <w:rsid w:val="00D42570"/>
    <w:rsid w:val="00D42937"/>
    <w:rsid w:val="00D42A78"/>
    <w:rsid w:val="00D42C8E"/>
    <w:rsid w:val="00D42F18"/>
    <w:rsid w:val="00D430F2"/>
    <w:rsid w:val="00D43130"/>
    <w:rsid w:val="00D432AD"/>
    <w:rsid w:val="00D43338"/>
    <w:rsid w:val="00D433B1"/>
    <w:rsid w:val="00D433E5"/>
    <w:rsid w:val="00D438DB"/>
    <w:rsid w:val="00D4399C"/>
    <w:rsid w:val="00D43A36"/>
    <w:rsid w:val="00D43C2D"/>
    <w:rsid w:val="00D441A6"/>
    <w:rsid w:val="00D445FC"/>
    <w:rsid w:val="00D44D6F"/>
    <w:rsid w:val="00D44E4C"/>
    <w:rsid w:val="00D44E7F"/>
    <w:rsid w:val="00D44F61"/>
    <w:rsid w:val="00D452EE"/>
    <w:rsid w:val="00D45453"/>
    <w:rsid w:val="00D4545B"/>
    <w:rsid w:val="00D45555"/>
    <w:rsid w:val="00D45616"/>
    <w:rsid w:val="00D45699"/>
    <w:rsid w:val="00D457FD"/>
    <w:rsid w:val="00D45BDF"/>
    <w:rsid w:val="00D45C04"/>
    <w:rsid w:val="00D45D1D"/>
    <w:rsid w:val="00D46052"/>
    <w:rsid w:val="00D461E7"/>
    <w:rsid w:val="00D46243"/>
    <w:rsid w:val="00D46349"/>
    <w:rsid w:val="00D464AE"/>
    <w:rsid w:val="00D464F9"/>
    <w:rsid w:val="00D46571"/>
    <w:rsid w:val="00D466C5"/>
    <w:rsid w:val="00D46759"/>
    <w:rsid w:val="00D47047"/>
    <w:rsid w:val="00D470C6"/>
    <w:rsid w:val="00D4731C"/>
    <w:rsid w:val="00D473D5"/>
    <w:rsid w:val="00D4752F"/>
    <w:rsid w:val="00D47532"/>
    <w:rsid w:val="00D50028"/>
    <w:rsid w:val="00D501D9"/>
    <w:rsid w:val="00D50794"/>
    <w:rsid w:val="00D50DAE"/>
    <w:rsid w:val="00D510BE"/>
    <w:rsid w:val="00D510E0"/>
    <w:rsid w:val="00D51429"/>
    <w:rsid w:val="00D51517"/>
    <w:rsid w:val="00D51659"/>
    <w:rsid w:val="00D517D8"/>
    <w:rsid w:val="00D51845"/>
    <w:rsid w:val="00D5194C"/>
    <w:rsid w:val="00D51BC0"/>
    <w:rsid w:val="00D51F74"/>
    <w:rsid w:val="00D51FB8"/>
    <w:rsid w:val="00D51FE0"/>
    <w:rsid w:val="00D52AB5"/>
    <w:rsid w:val="00D52B89"/>
    <w:rsid w:val="00D52DA0"/>
    <w:rsid w:val="00D52F3A"/>
    <w:rsid w:val="00D53218"/>
    <w:rsid w:val="00D53264"/>
    <w:rsid w:val="00D53292"/>
    <w:rsid w:val="00D53316"/>
    <w:rsid w:val="00D537C3"/>
    <w:rsid w:val="00D5388D"/>
    <w:rsid w:val="00D538C5"/>
    <w:rsid w:val="00D53A2D"/>
    <w:rsid w:val="00D53B71"/>
    <w:rsid w:val="00D53D9B"/>
    <w:rsid w:val="00D5400D"/>
    <w:rsid w:val="00D54081"/>
    <w:rsid w:val="00D542FD"/>
    <w:rsid w:val="00D5459C"/>
    <w:rsid w:val="00D54BAF"/>
    <w:rsid w:val="00D54D1E"/>
    <w:rsid w:val="00D54EDA"/>
    <w:rsid w:val="00D54FBC"/>
    <w:rsid w:val="00D550B5"/>
    <w:rsid w:val="00D550CE"/>
    <w:rsid w:val="00D552C3"/>
    <w:rsid w:val="00D55402"/>
    <w:rsid w:val="00D55425"/>
    <w:rsid w:val="00D557BF"/>
    <w:rsid w:val="00D55895"/>
    <w:rsid w:val="00D5595D"/>
    <w:rsid w:val="00D55BBE"/>
    <w:rsid w:val="00D55BE3"/>
    <w:rsid w:val="00D55CE0"/>
    <w:rsid w:val="00D55E64"/>
    <w:rsid w:val="00D56086"/>
    <w:rsid w:val="00D56134"/>
    <w:rsid w:val="00D56216"/>
    <w:rsid w:val="00D564C9"/>
    <w:rsid w:val="00D56575"/>
    <w:rsid w:val="00D56645"/>
    <w:rsid w:val="00D56B15"/>
    <w:rsid w:val="00D56CC0"/>
    <w:rsid w:val="00D56EF8"/>
    <w:rsid w:val="00D56F58"/>
    <w:rsid w:val="00D56FAE"/>
    <w:rsid w:val="00D5746F"/>
    <w:rsid w:val="00D574EE"/>
    <w:rsid w:val="00D575B4"/>
    <w:rsid w:val="00D57742"/>
    <w:rsid w:val="00D57957"/>
    <w:rsid w:val="00D60046"/>
    <w:rsid w:val="00D603C9"/>
    <w:rsid w:val="00D6056A"/>
    <w:rsid w:val="00D60664"/>
    <w:rsid w:val="00D6077B"/>
    <w:rsid w:val="00D60B6D"/>
    <w:rsid w:val="00D60C6F"/>
    <w:rsid w:val="00D60DB9"/>
    <w:rsid w:val="00D60E95"/>
    <w:rsid w:val="00D610AF"/>
    <w:rsid w:val="00D615F0"/>
    <w:rsid w:val="00D61ABD"/>
    <w:rsid w:val="00D61EC2"/>
    <w:rsid w:val="00D6202B"/>
    <w:rsid w:val="00D62613"/>
    <w:rsid w:val="00D62837"/>
    <w:rsid w:val="00D62DE5"/>
    <w:rsid w:val="00D62E3A"/>
    <w:rsid w:val="00D63028"/>
    <w:rsid w:val="00D632E3"/>
    <w:rsid w:val="00D63461"/>
    <w:rsid w:val="00D635FD"/>
    <w:rsid w:val="00D638AD"/>
    <w:rsid w:val="00D63995"/>
    <w:rsid w:val="00D639B8"/>
    <w:rsid w:val="00D63E96"/>
    <w:rsid w:val="00D63F53"/>
    <w:rsid w:val="00D6423B"/>
    <w:rsid w:val="00D64288"/>
    <w:rsid w:val="00D6435F"/>
    <w:rsid w:val="00D6444F"/>
    <w:rsid w:val="00D645A1"/>
    <w:rsid w:val="00D645AD"/>
    <w:rsid w:val="00D64718"/>
    <w:rsid w:val="00D6489A"/>
    <w:rsid w:val="00D648B7"/>
    <w:rsid w:val="00D64C88"/>
    <w:rsid w:val="00D64EB4"/>
    <w:rsid w:val="00D65039"/>
    <w:rsid w:val="00D650D6"/>
    <w:rsid w:val="00D65129"/>
    <w:rsid w:val="00D651E8"/>
    <w:rsid w:val="00D65774"/>
    <w:rsid w:val="00D6594A"/>
    <w:rsid w:val="00D65A80"/>
    <w:rsid w:val="00D65B1D"/>
    <w:rsid w:val="00D65BAF"/>
    <w:rsid w:val="00D65BBA"/>
    <w:rsid w:val="00D65E06"/>
    <w:rsid w:val="00D6609B"/>
    <w:rsid w:val="00D660AC"/>
    <w:rsid w:val="00D660E9"/>
    <w:rsid w:val="00D660F1"/>
    <w:rsid w:val="00D66464"/>
    <w:rsid w:val="00D66649"/>
    <w:rsid w:val="00D66709"/>
    <w:rsid w:val="00D66873"/>
    <w:rsid w:val="00D6688D"/>
    <w:rsid w:val="00D66A0A"/>
    <w:rsid w:val="00D66EE5"/>
    <w:rsid w:val="00D67085"/>
    <w:rsid w:val="00D6715C"/>
    <w:rsid w:val="00D67404"/>
    <w:rsid w:val="00D67A08"/>
    <w:rsid w:val="00D67A2B"/>
    <w:rsid w:val="00D67BAC"/>
    <w:rsid w:val="00D67BC8"/>
    <w:rsid w:val="00D67BEF"/>
    <w:rsid w:val="00D67F7B"/>
    <w:rsid w:val="00D70113"/>
    <w:rsid w:val="00D70123"/>
    <w:rsid w:val="00D70145"/>
    <w:rsid w:val="00D704CA"/>
    <w:rsid w:val="00D70772"/>
    <w:rsid w:val="00D70BCE"/>
    <w:rsid w:val="00D70D96"/>
    <w:rsid w:val="00D7106C"/>
    <w:rsid w:val="00D71140"/>
    <w:rsid w:val="00D71418"/>
    <w:rsid w:val="00D7160E"/>
    <w:rsid w:val="00D7167D"/>
    <w:rsid w:val="00D71A10"/>
    <w:rsid w:val="00D71C14"/>
    <w:rsid w:val="00D71E21"/>
    <w:rsid w:val="00D72120"/>
    <w:rsid w:val="00D72766"/>
    <w:rsid w:val="00D72B07"/>
    <w:rsid w:val="00D72D3D"/>
    <w:rsid w:val="00D72DBB"/>
    <w:rsid w:val="00D730B4"/>
    <w:rsid w:val="00D73325"/>
    <w:rsid w:val="00D734CE"/>
    <w:rsid w:val="00D73533"/>
    <w:rsid w:val="00D735DF"/>
    <w:rsid w:val="00D73672"/>
    <w:rsid w:val="00D736DB"/>
    <w:rsid w:val="00D739EE"/>
    <w:rsid w:val="00D73A7E"/>
    <w:rsid w:val="00D73C3F"/>
    <w:rsid w:val="00D73C56"/>
    <w:rsid w:val="00D73D75"/>
    <w:rsid w:val="00D73E11"/>
    <w:rsid w:val="00D73F18"/>
    <w:rsid w:val="00D7410D"/>
    <w:rsid w:val="00D74263"/>
    <w:rsid w:val="00D742FC"/>
    <w:rsid w:val="00D74560"/>
    <w:rsid w:val="00D745FC"/>
    <w:rsid w:val="00D746F8"/>
    <w:rsid w:val="00D7487D"/>
    <w:rsid w:val="00D749B8"/>
    <w:rsid w:val="00D74ABE"/>
    <w:rsid w:val="00D74E06"/>
    <w:rsid w:val="00D74E52"/>
    <w:rsid w:val="00D74FE7"/>
    <w:rsid w:val="00D750D1"/>
    <w:rsid w:val="00D751DA"/>
    <w:rsid w:val="00D75389"/>
    <w:rsid w:val="00D75415"/>
    <w:rsid w:val="00D754AF"/>
    <w:rsid w:val="00D75517"/>
    <w:rsid w:val="00D75597"/>
    <w:rsid w:val="00D75B98"/>
    <w:rsid w:val="00D75C3F"/>
    <w:rsid w:val="00D75F48"/>
    <w:rsid w:val="00D760B4"/>
    <w:rsid w:val="00D760CE"/>
    <w:rsid w:val="00D7636B"/>
    <w:rsid w:val="00D7641D"/>
    <w:rsid w:val="00D764B9"/>
    <w:rsid w:val="00D76531"/>
    <w:rsid w:val="00D76632"/>
    <w:rsid w:val="00D769D2"/>
    <w:rsid w:val="00D76C8A"/>
    <w:rsid w:val="00D76CC0"/>
    <w:rsid w:val="00D76F09"/>
    <w:rsid w:val="00D77108"/>
    <w:rsid w:val="00D77182"/>
    <w:rsid w:val="00D774F1"/>
    <w:rsid w:val="00D77773"/>
    <w:rsid w:val="00D779EE"/>
    <w:rsid w:val="00D77A09"/>
    <w:rsid w:val="00D77B84"/>
    <w:rsid w:val="00D77C17"/>
    <w:rsid w:val="00D77DB7"/>
    <w:rsid w:val="00D77DDE"/>
    <w:rsid w:val="00D802EA"/>
    <w:rsid w:val="00D806F2"/>
    <w:rsid w:val="00D8082B"/>
    <w:rsid w:val="00D80A2F"/>
    <w:rsid w:val="00D80CA7"/>
    <w:rsid w:val="00D80DD7"/>
    <w:rsid w:val="00D81056"/>
    <w:rsid w:val="00D816C8"/>
    <w:rsid w:val="00D81783"/>
    <w:rsid w:val="00D81D15"/>
    <w:rsid w:val="00D81D1E"/>
    <w:rsid w:val="00D82150"/>
    <w:rsid w:val="00D822F7"/>
    <w:rsid w:val="00D82601"/>
    <w:rsid w:val="00D82977"/>
    <w:rsid w:val="00D82E7B"/>
    <w:rsid w:val="00D82EEB"/>
    <w:rsid w:val="00D82F8A"/>
    <w:rsid w:val="00D83039"/>
    <w:rsid w:val="00D830AA"/>
    <w:rsid w:val="00D832F4"/>
    <w:rsid w:val="00D8339F"/>
    <w:rsid w:val="00D833FE"/>
    <w:rsid w:val="00D83409"/>
    <w:rsid w:val="00D83807"/>
    <w:rsid w:val="00D83A05"/>
    <w:rsid w:val="00D83CF6"/>
    <w:rsid w:val="00D83D4F"/>
    <w:rsid w:val="00D83D76"/>
    <w:rsid w:val="00D83E53"/>
    <w:rsid w:val="00D83E83"/>
    <w:rsid w:val="00D83EF2"/>
    <w:rsid w:val="00D842D3"/>
    <w:rsid w:val="00D842EE"/>
    <w:rsid w:val="00D843C9"/>
    <w:rsid w:val="00D84562"/>
    <w:rsid w:val="00D84620"/>
    <w:rsid w:val="00D84762"/>
    <w:rsid w:val="00D849D2"/>
    <w:rsid w:val="00D84AE1"/>
    <w:rsid w:val="00D85380"/>
    <w:rsid w:val="00D85450"/>
    <w:rsid w:val="00D85568"/>
    <w:rsid w:val="00D8566B"/>
    <w:rsid w:val="00D8573D"/>
    <w:rsid w:val="00D85DA3"/>
    <w:rsid w:val="00D85DB6"/>
    <w:rsid w:val="00D85DF9"/>
    <w:rsid w:val="00D860D2"/>
    <w:rsid w:val="00D861A5"/>
    <w:rsid w:val="00D8655E"/>
    <w:rsid w:val="00D865A5"/>
    <w:rsid w:val="00D867E0"/>
    <w:rsid w:val="00D86833"/>
    <w:rsid w:val="00D86C67"/>
    <w:rsid w:val="00D86C7A"/>
    <w:rsid w:val="00D86E42"/>
    <w:rsid w:val="00D87862"/>
    <w:rsid w:val="00D8794A"/>
    <w:rsid w:val="00D87A1C"/>
    <w:rsid w:val="00D87C3B"/>
    <w:rsid w:val="00D87C80"/>
    <w:rsid w:val="00D87E26"/>
    <w:rsid w:val="00D87FEA"/>
    <w:rsid w:val="00D9006E"/>
    <w:rsid w:val="00D90403"/>
    <w:rsid w:val="00D9054C"/>
    <w:rsid w:val="00D905D0"/>
    <w:rsid w:val="00D9065D"/>
    <w:rsid w:val="00D90717"/>
    <w:rsid w:val="00D907B2"/>
    <w:rsid w:val="00D9081D"/>
    <w:rsid w:val="00D9092C"/>
    <w:rsid w:val="00D909D2"/>
    <w:rsid w:val="00D90FFF"/>
    <w:rsid w:val="00D91057"/>
    <w:rsid w:val="00D914AD"/>
    <w:rsid w:val="00D914E8"/>
    <w:rsid w:val="00D917EB"/>
    <w:rsid w:val="00D919AB"/>
    <w:rsid w:val="00D91EC5"/>
    <w:rsid w:val="00D92176"/>
    <w:rsid w:val="00D921A4"/>
    <w:rsid w:val="00D922A7"/>
    <w:rsid w:val="00D9241A"/>
    <w:rsid w:val="00D9244D"/>
    <w:rsid w:val="00D92619"/>
    <w:rsid w:val="00D926A6"/>
    <w:rsid w:val="00D927FC"/>
    <w:rsid w:val="00D929C3"/>
    <w:rsid w:val="00D92A47"/>
    <w:rsid w:val="00D92A78"/>
    <w:rsid w:val="00D92AE2"/>
    <w:rsid w:val="00D92C65"/>
    <w:rsid w:val="00D92EE4"/>
    <w:rsid w:val="00D9328E"/>
    <w:rsid w:val="00D932DF"/>
    <w:rsid w:val="00D936E8"/>
    <w:rsid w:val="00D938C6"/>
    <w:rsid w:val="00D9404B"/>
    <w:rsid w:val="00D9424A"/>
    <w:rsid w:val="00D943DD"/>
    <w:rsid w:val="00D9457C"/>
    <w:rsid w:val="00D9462C"/>
    <w:rsid w:val="00D9471B"/>
    <w:rsid w:val="00D94825"/>
    <w:rsid w:val="00D94EF9"/>
    <w:rsid w:val="00D94FB8"/>
    <w:rsid w:val="00D952AD"/>
    <w:rsid w:val="00D953E7"/>
    <w:rsid w:val="00D955B6"/>
    <w:rsid w:val="00D95694"/>
    <w:rsid w:val="00D957BB"/>
    <w:rsid w:val="00D95A71"/>
    <w:rsid w:val="00D95D8C"/>
    <w:rsid w:val="00D95E34"/>
    <w:rsid w:val="00D95FBC"/>
    <w:rsid w:val="00D9603F"/>
    <w:rsid w:val="00D960DC"/>
    <w:rsid w:val="00D96552"/>
    <w:rsid w:val="00D968EF"/>
    <w:rsid w:val="00D96AB9"/>
    <w:rsid w:val="00D96ADB"/>
    <w:rsid w:val="00D96D14"/>
    <w:rsid w:val="00D96D99"/>
    <w:rsid w:val="00D96FD5"/>
    <w:rsid w:val="00D97010"/>
    <w:rsid w:val="00D9717A"/>
    <w:rsid w:val="00D97481"/>
    <w:rsid w:val="00D97553"/>
    <w:rsid w:val="00D977D5"/>
    <w:rsid w:val="00D9799C"/>
    <w:rsid w:val="00D97DB7"/>
    <w:rsid w:val="00DA0029"/>
    <w:rsid w:val="00DA004C"/>
    <w:rsid w:val="00DA007C"/>
    <w:rsid w:val="00DA036B"/>
    <w:rsid w:val="00DA039C"/>
    <w:rsid w:val="00DA04A8"/>
    <w:rsid w:val="00DA0560"/>
    <w:rsid w:val="00DA058D"/>
    <w:rsid w:val="00DA07F3"/>
    <w:rsid w:val="00DA0872"/>
    <w:rsid w:val="00DA08A9"/>
    <w:rsid w:val="00DA0A60"/>
    <w:rsid w:val="00DA0AF3"/>
    <w:rsid w:val="00DA0BD7"/>
    <w:rsid w:val="00DA109C"/>
    <w:rsid w:val="00DA10A8"/>
    <w:rsid w:val="00DA11A9"/>
    <w:rsid w:val="00DA1218"/>
    <w:rsid w:val="00DA12BD"/>
    <w:rsid w:val="00DA1440"/>
    <w:rsid w:val="00DA1567"/>
    <w:rsid w:val="00DA1775"/>
    <w:rsid w:val="00DA1961"/>
    <w:rsid w:val="00DA1969"/>
    <w:rsid w:val="00DA1B54"/>
    <w:rsid w:val="00DA1D8E"/>
    <w:rsid w:val="00DA1F18"/>
    <w:rsid w:val="00DA2269"/>
    <w:rsid w:val="00DA232F"/>
    <w:rsid w:val="00DA23B1"/>
    <w:rsid w:val="00DA2A7E"/>
    <w:rsid w:val="00DA2B86"/>
    <w:rsid w:val="00DA309D"/>
    <w:rsid w:val="00DA314A"/>
    <w:rsid w:val="00DA3199"/>
    <w:rsid w:val="00DA3385"/>
    <w:rsid w:val="00DA33FC"/>
    <w:rsid w:val="00DA3545"/>
    <w:rsid w:val="00DA367A"/>
    <w:rsid w:val="00DA36C2"/>
    <w:rsid w:val="00DA38BE"/>
    <w:rsid w:val="00DA38EA"/>
    <w:rsid w:val="00DA39A3"/>
    <w:rsid w:val="00DA3B71"/>
    <w:rsid w:val="00DA3B9A"/>
    <w:rsid w:val="00DA3C8D"/>
    <w:rsid w:val="00DA3E38"/>
    <w:rsid w:val="00DA3F2E"/>
    <w:rsid w:val="00DA45E4"/>
    <w:rsid w:val="00DA4715"/>
    <w:rsid w:val="00DA474E"/>
    <w:rsid w:val="00DA49A2"/>
    <w:rsid w:val="00DA4DF4"/>
    <w:rsid w:val="00DA5057"/>
    <w:rsid w:val="00DA55A9"/>
    <w:rsid w:val="00DA5712"/>
    <w:rsid w:val="00DA5838"/>
    <w:rsid w:val="00DA5892"/>
    <w:rsid w:val="00DA592F"/>
    <w:rsid w:val="00DA5994"/>
    <w:rsid w:val="00DA5B73"/>
    <w:rsid w:val="00DA5B86"/>
    <w:rsid w:val="00DA5CB0"/>
    <w:rsid w:val="00DA601E"/>
    <w:rsid w:val="00DA63B1"/>
    <w:rsid w:val="00DA65A1"/>
    <w:rsid w:val="00DA66ED"/>
    <w:rsid w:val="00DA691F"/>
    <w:rsid w:val="00DA6E39"/>
    <w:rsid w:val="00DA6E4C"/>
    <w:rsid w:val="00DA6F8A"/>
    <w:rsid w:val="00DA71AE"/>
    <w:rsid w:val="00DA744A"/>
    <w:rsid w:val="00DA7490"/>
    <w:rsid w:val="00DA750D"/>
    <w:rsid w:val="00DA7A28"/>
    <w:rsid w:val="00DA7B5E"/>
    <w:rsid w:val="00DA7E13"/>
    <w:rsid w:val="00DA7E56"/>
    <w:rsid w:val="00DA7F6E"/>
    <w:rsid w:val="00DB0082"/>
    <w:rsid w:val="00DB01E9"/>
    <w:rsid w:val="00DB0463"/>
    <w:rsid w:val="00DB0547"/>
    <w:rsid w:val="00DB055F"/>
    <w:rsid w:val="00DB085A"/>
    <w:rsid w:val="00DB0B63"/>
    <w:rsid w:val="00DB0BE2"/>
    <w:rsid w:val="00DB0C34"/>
    <w:rsid w:val="00DB112A"/>
    <w:rsid w:val="00DB119A"/>
    <w:rsid w:val="00DB11EB"/>
    <w:rsid w:val="00DB123A"/>
    <w:rsid w:val="00DB131F"/>
    <w:rsid w:val="00DB1466"/>
    <w:rsid w:val="00DB14C9"/>
    <w:rsid w:val="00DB15D1"/>
    <w:rsid w:val="00DB174D"/>
    <w:rsid w:val="00DB18FA"/>
    <w:rsid w:val="00DB1B22"/>
    <w:rsid w:val="00DB1D54"/>
    <w:rsid w:val="00DB1E94"/>
    <w:rsid w:val="00DB1EE5"/>
    <w:rsid w:val="00DB21BC"/>
    <w:rsid w:val="00DB22F7"/>
    <w:rsid w:val="00DB25B5"/>
    <w:rsid w:val="00DB2AC7"/>
    <w:rsid w:val="00DB2F7B"/>
    <w:rsid w:val="00DB2F86"/>
    <w:rsid w:val="00DB31B0"/>
    <w:rsid w:val="00DB34B3"/>
    <w:rsid w:val="00DB3638"/>
    <w:rsid w:val="00DB382D"/>
    <w:rsid w:val="00DB38DB"/>
    <w:rsid w:val="00DB3A7D"/>
    <w:rsid w:val="00DB3B88"/>
    <w:rsid w:val="00DB3DED"/>
    <w:rsid w:val="00DB3EB7"/>
    <w:rsid w:val="00DB4254"/>
    <w:rsid w:val="00DB4AC4"/>
    <w:rsid w:val="00DB4E06"/>
    <w:rsid w:val="00DB503C"/>
    <w:rsid w:val="00DB5233"/>
    <w:rsid w:val="00DB541D"/>
    <w:rsid w:val="00DB5714"/>
    <w:rsid w:val="00DB577D"/>
    <w:rsid w:val="00DB5914"/>
    <w:rsid w:val="00DB5998"/>
    <w:rsid w:val="00DB5C74"/>
    <w:rsid w:val="00DB601B"/>
    <w:rsid w:val="00DB605C"/>
    <w:rsid w:val="00DB60D3"/>
    <w:rsid w:val="00DB68DF"/>
    <w:rsid w:val="00DB70A2"/>
    <w:rsid w:val="00DB73FF"/>
    <w:rsid w:val="00DB7475"/>
    <w:rsid w:val="00DB796F"/>
    <w:rsid w:val="00DB7A7A"/>
    <w:rsid w:val="00DB7A7E"/>
    <w:rsid w:val="00DB7B5C"/>
    <w:rsid w:val="00DB7BA7"/>
    <w:rsid w:val="00DB7D31"/>
    <w:rsid w:val="00DB7D8F"/>
    <w:rsid w:val="00DB7E96"/>
    <w:rsid w:val="00DB7EB4"/>
    <w:rsid w:val="00DC036C"/>
    <w:rsid w:val="00DC03C3"/>
    <w:rsid w:val="00DC088F"/>
    <w:rsid w:val="00DC0D10"/>
    <w:rsid w:val="00DC0E27"/>
    <w:rsid w:val="00DC0EED"/>
    <w:rsid w:val="00DC0F02"/>
    <w:rsid w:val="00DC0F96"/>
    <w:rsid w:val="00DC106D"/>
    <w:rsid w:val="00DC1235"/>
    <w:rsid w:val="00DC1452"/>
    <w:rsid w:val="00DC152E"/>
    <w:rsid w:val="00DC17FC"/>
    <w:rsid w:val="00DC1A90"/>
    <w:rsid w:val="00DC1B59"/>
    <w:rsid w:val="00DC1B6A"/>
    <w:rsid w:val="00DC1DA5"/>
    <w:rsid w:val="00DC212E"/>
    <w:rsid w:val="00DC2414"/>
    <w:rsid w:val="00DC27F8"/>
    <w:rsid w:val="00DC2BBF"/>
    <w:rsid w:val="00DC2CC3"/>
    <w:rsid w:val="00DC2D11"/>
    <w:rsid w:val="00DC2F02"/>
    <w:rsid w:val="00DC3133"/>
    <w:rsid w:val="00DC35CF"/>
    <w:rsid w:val="00DC3638"/>
    <w:rsid w:val="00DC37BE"/>
    <w:rsid w:val="00DC38AC"/>
    <w:rsid w:val="00DC391A"/>
    <w:rsid w:val="00DC3D52"/>
    <w:rsid w:val="00DC3FA8"/>
    <w:rsid w:val="00DC46E9"/>
    <w:rsid w:val="00DC4727"/>
    <w:rsid w:val="00DC4BAB"/>
    <w:rsid w:val="00DC4E4C"/>
    <w:rsid w:val="00DC4F17"/>
    <w:rsid w:val="00DC50FE"/>
    <w:rsid w:val="00DC51DE"/>
    <w:rsid w:val="00DC5280"/>
    <w:rsid w:val="00DC52DB"/>
    <w:rsid w:val="00DC56EC"/>
    <w:rsid w:val="00DC5726"/>
    <w:rsid w:val="00DC5798"/>
    <w:rsid w:val="00DC58E6"/>
    <w:rsid w:val="00DC5A81"/>
    <w:rsid w:val="00DC5BA7"/>
    <w:rsid w:val="00DC5CA7"/>
    <w:rsid w:val="00DC5DA0"/>
    <w:rsid w:val="00DC605C"/>
    <w:rsid w:val="00DC627D"/>
    <w:rsid w:val="00DC6388"/>
    <w:rsid w:val="00DC6399"/>
    <w:rsid w:val="00DC699E"/>
    <w:rsid w:val="00DC6C3C"/>
    <w:rsid w:val="00DC6DEC"/>
    <w:rsid w:val="00DC6E67"/>
    <w:rsid w:val="00DC7403"/>
    <w:rsid w:val="00DC764A"/>
    <w:rsid w:val="00DC77B5"/>
    <w:rsid w:val="00DC7800"/>
    <w:rsid w:val="00DC7A3E"/>
    <w:rsid w:val="00DC7EAC"/>
    <w:rsid w:val="00DD05B0"/>
    <w:rsid w:val="00DD0942"/>
    <w:rsid w:val="00DD0AFC"/>
    <w:rsid w:val="00DD0D83"/>
    <w:rsid w:val="00DD0DD5"/>
    <w:rsid w:val="00DD0F7E"/>
    <w:rsid w:val="00DD1179"/>
    <w:rsid w:val="00DD1198"/>
    <w:rsid w:val="00DD1496"/>
    <w:rsid w:val="00DD168C"/>
    <w:rsid w:val="00DD20A0"/>
    <w:rsid w:val="00DD2221"/>
    <w:rsid w:val="00DD22A1"/>
    <w:rsid w:val="00DD231A"/>
    <w:rsid w:val="00DD2469"/>
    <w:rsid w:val="00DD28A1"/>
    <w:rsid w:val="00DD2B89"/>
    <w:rsid w:val="00DD2C4D"/>
    <w:rsid w:val="00DD2CF6"/>
    <w:rsid w:val="00DD2D0E"/>
    <w:rsid w:val="00DD2DBE"/>
    <w:rsid w:val="00DD2EAC"/>
    <w:rsid w:val="00DD2EEE"/>
    <w:rsid w:val="00DD30B1"/>
    <w:rsid w:val="00DD3179"/>
    <w:rsid w:val="00DD3222"/>
    <w:rsid w:val="00DD3280"/>
    <w:rsid w:val="00DD336F"/>
    <w:rsid w:val="00DD33E0"/>
    <w:rsid w:val="00DD349E"/>
    <w:rsid w:val="00DD368B"/>
    <w:rsid w:val="00DD3A2C"/>
    <w:rsid w:val="00DD3B2C"/>
    <w:rsid w:val="00DD41CB"/>
    <w:rsid w:val="00DD4333"/>
    <w:rsid w:val="00DD44FE"/>
    <w:rsid w:val="00DD4513"/>
    <w:rsid w:val="00DD4552"/>
    <w:rsid w:val="00DD4689"/>
    <w:rsid w:val="00DD471F"/>
    <w:rsid w:val="00DD49B9"/>
    <w:rsid w:val="00DD4AAF"/>
    <w:rsid w:val="00DD4B4B"/>
    <w:rsid w:val="00DD50ED"/>
    <w:rsid w:val="00DD5444"/>
    <w:rsid w:val="00DD5475"/>
    <w:rsid w:val="00DD57DC"/>
    <w:rsid w:val="00DD5B4C"/>
    <w:rsid w:val="00DD5C03"/>
    <w:rsid w:val="00DD5C8F"/>
    <w:rsid w:val="00DD5CC3"/>
    <w:rsid w:val="00DD5F0B"/>
    <w:rsid w:val="00DD656A"/>
    <w:rsid w:val="00DD67F6"/>
    <w:rsid w:val="00DD68C8"/>
    <w:rsid w:val="00DD68DB"/>
    <w:rsid w:val="00DD6CED"/>
    <w:rsid w:val="00DD6F27"/>
    <w:rsid w:val="00DD7008"/>
    <w:rsid w:val="00DD70C1"/>
    <w:rsid w:val="00DD71D8"/>
    <w:rsid w:val="00DD74B2"/>
    <w:rsid w:val="00DD7648"/>
    <w:rsid w:val="00DD764E"/>
    <w:rsid w:val="00DD787C"/>
    <w:rsid w:val="00DD78F9"/>
    <w:rsid w:val="00DD7959"/>
    <w:rsid w:val="00DD796D"/>
    <w:rsid w:val="00DD7C93"/>
    <w:rsid w:val="00DD7D6A"/>
    <w:rsid w:val="00DD7F4D"/>
    <w:rsid w:val="00DE030C"/>
    <w:rsid w:val="00DE066E"/>
    <w:rsid w:val="00DE0683"/>
    <w:rsid w:val="00DE0783"/>
    <w:rsid w:val="00DE0A1D"/>
    <w:rsid w:val="00DE0B40"/>
    <w:rsid w:val="00DE0D39"/>
    <w:rsid w:val="00DE0D47"/>
    <w:rsid w:val="00DE0E94"/>
    <w:rsid w:val="00DE0E99"/>
    <w:rsid w:val="00DE0EA3"/>
    <w:rsid w:val="00DE10A2"/>
    <w:rsid w:val="00DE14EB"/>
    <w:rsid w:val="00DE15B1"/>
    <w:rsid w:val="00DE15B4"/>
    <w:rsid w:val="00DE173E"/>
    <w:rsid w:val="00DE1977"/>
    <w:rsid w:val="00DE1B1E"/>
    <w:rsid w:val="00DE1C08"/>
    <w:rsid w:val="00DE1C2B"/>
    <w:rsid w:val="00DE1ECF"/>
    <w:rsid w:val="00DE1FFD"/>
    <w:rsid w:val="00DE22CF"/>
    <w:rsid w:val="00DE27E1"/>
    <w:rsid w:val="00DE2AE3"/>
    <w:rsid w:val="00DE2B6F"/>
    <w:rsid w:val="00DE2D27"/>
    <w:rsid w:val="00DE2D63"/>
    <w:rsid w:val="00DE2DFA"/>
    <w:rsid w:val="00DE31CE"/>
    <w:rsid w:val="00DE31EE"/>
    <w:rsid w:val="00DE3207"/>
    <w:rsid w:val="00DE32BF"/>
    <w:rsid w:val="00DE3503"/>
    <w:rsid w:val="00DE35C8"/>
    <w:rsid w:val="00DE3703"/>
    <w:rsid w:val="00DE3C63"/>
    <w:rsid w:val="00DE3DD8"/>
    <w:rsid w:val="00DE3EE1"/>
    <w:rsid w:val="00DE4046"/>
    <w:rsid w:val="00DE4401"/>
    <w:rsid w:val="00DE4547"/>
    <w:rsid w:val="00DE4C33"/>
    <w:rsid w:val="00DE50DA"/>
    <w:rsid w:val="00DE511C"/>
    <w:rsid w:val="00DE5330"/>
    <w:rsid w:val="00DE554E"/>
    <w:rsid w:val="00DE5552"/>
    <w:rsid w:val="00DE5581"/>
    <w:rsid w:val="00DE58B7"/>
    <w:rsid w:val="00DE59AC"/>
    <w:rsid w:val="00DE5AAE"/>
    <w:rsid w:val="00DE5B69"/>
    <w:rsid w:val="00DE5BBB"/>
    <w:rsid w:val="00DE5DB6"/>
    <w:rsid w:val="00DE5FB7"/>
    <w:rsid w:val="00DE6061"/>
    <w:rsid w:val="00DE6082"/>
    <w:rsid w:val="00DE61CF"/>
    <w:rsid w:val="00DE62A5"/>
    <w:rsid w:val="00DE6302"/>
    <w:rsid w:val="00DE63AF"/>
    <w:rsid w:val="00DE644B"/>
    <w:rsid w:val="00DE6666"/>
    <w:rsid w:val="00DE6B17"/>
    <w:rsid w:val="00DE6C92"/>
    <w:rsid w:val="00DE6E6C"/>
    <w:rsid w:val="00DE7000"/>
    <w:rsid w:val="00DE739C"/>
    <w:rsid w:val="00DE74E5"/>
    <w:rsid w:val="00DE7540"/>
    <w:rsid w:val="00DE75D1"/>
    <w:rsid w:val="00DE76F5"/>
    <w:rsid w:val="00DE7A49"/>
    <w:rsid w:val="00DE7C47"/>
    <w:rsid w:val="00DE7CE9"/>
    <w:rsid w:val="00DF01F9"/>
    <w:rsid w:val="00DF03D0"/>
    <w:rsid w:val="00DF067F"/>
    <w:rsid w:val="00DF06A6"/>
    <w:rsid w:val="00DF0964"/>
    <w:rsid w:val="00DF0CF8"/>
    <w:rsid w:val="00DF0EE9"/>
    <w:rsid w:val="00DF1196"/>
    <w:rsid w:val="00DF1260"/>
    <w:rsid w:val="00DF127D"/>
    <w:rsid w:val="00DF13A1"/>
    <w:rsid w:val="00DF147D"/>
    <w:rsid w:val="00DF170A"/>
    <w:rsid w:val="00DF1816"/>
    <w:rsid w:val="00DF1911"/>
    <w:rsid w:val="00DF1B34"/>
    <w:rsid w:val="00DF1FA3"/>
    <w:rsid w:val="00DF2024"/>
    <w:rsid w:val="00DF2030"/>
    <w:rsid w:val="00DF2308"/>
    <w:rsid w:val="00DF2372"/>
    <w:rsid w:val="00DF2927"/>
    <w:rsid w:val="00DF2A80"/>
    <w:rsid w:val="00DF2AA0"/>
    <w:rsid w:val="00DF2AF5"/>
    <w:rsid w:val="00DF2BB4"/>
    <w:rsid w:val="00DF2BBB"/>
    <w:rsid w:val="00DF2C1E"/>
    <w:rsid w:val="00DF2C57"/>
    <w:rsid w:val="00DF2F52"/>
    <w:rsid w:val="00DF321F"/>
    <w:rsid w:val="00DF34AE"/>
    <w:rsid w:val="00DF36D2"/>
    <w:rsid w:val="00DF3840"/>
    <w:rsid w:val="00DF39C1"/>
    <w:rsid w:val="00DF39FA"/>
    <w:rsid w:val="00DF3F3C"/>
    <w:rsid w:val="00DF3F70"/>
    <w:rsid w:val="00DF4062"/>
    <w:rsid w:val="00DF40B5"/>
    <w:rsid w:val="00DF4135"/>
    <w:rsid w:val="00DF4537"/>
    <w:rsid w:val="00DF45C7"/>
    <w:rsid w:val="00DF4B74"/>
    <w:rsid w:val="00DF4E00"/>
    <w:rsid w:val="00DF4EB3"/>
    <w:rsid w:val="00DF4F4D"/>
    <w:rsid w:val="00DF4FB8"/>
    <w:rsid w:val="00DF55DA"/>
    <w:rsid w:val="00DF58AA"/>
    <w:rsid w:val="00DF5A49"/>
    <w:rsid w:val="00DF5BFA"/>
    <w:rsid w:val="00DF5D12"/>
    <w:rsid w:val="00DF5E27"/>
    <w:rsid w:val="00DF6095"/>
    <w:rsid w:val="00DF62A4"/>
    <w:rsid w:val="00DF62D0"/>
    <w:rsid w:val="00DF62DB"/>
    <w:rsid w:val="00DF63E5"/>
    <w:rsid w:val="00DF6AA1"/>
    <w:rsid w:val="00DF6AF3"/>
    <w:rsid w:val="00DF6C1F"/>
    <w:rsid w:val="00DF6C29"/>
    <w:rsid w:val="00DF6D43"/>
    <w:rsid w:val="00DF6D71"/>
    <w:rsid w:val="00DF6D77"/>
    <w:rsid w:val="00DF6EB1"/>
    <w:rsid w:val="00DF728E"/>
    <w:rsid w:val="00DF7320"/>
    <w:rsid w:val="00DF794B"/>
    <w:rsid w:val="00DF7C57"/>
    <w:rsid w:val="00DF7CD9"/>
    <w:rsid w:val="00DF7EC0"/>
    <w:rsid w:val="00E000F4"/>
    <w:rsid w:val="00E000FE"/>
    <w:rsid w:val="00E00145"/>
    <w:rsid w:val="00E005F1"/>
    <w:rsid w:val="00E00A2D"/>
    <w:rsid w:val="00E00AFD"/>
    <w:rsid w:val="00E00BB9"/>
    <w:rsid w:val="00E00E19"/>
    <w:rsid w:val="00E00ED5"/>
    <w:rsid w:val="00E011C9"/>
    <w:rsid w:val="00E013D6"/>
    <w:rsid w:val="00E014EE"/>
    <w:rsid w:val="00E014FA"/>
    <w:rsid w:val="00E01509"/>
    <w:rsid w:val="00E017DF"/>
    <w:rsid w:val="00E01813"/>
    <w:rsid w:val="00E018B4"/>
    <w:rsid w:val="00E01B5E"/>
    <w:rsid w:val="00E01CBE"/>
    <w:rsid w:val="00E01E3B"/>
    <w:rsid w:val="00E01F62"/>
    <w:rsid w:val="00E01FD2"/>
    <w:rsid w:val="00E02168"/>
    <w:rsid w:val="00E02591"/>
    <w:rsid w:val="00E026AD"/>
    <w:rsid w:val="00E0270E"/>
    <w:rsid w:val="00E02754"/>
    <w:rsid w:val="00E02912"/>
    <w:rsid w:val="00E02D5C"/>
    <w:rsid w:val="00E02F97"/>
    <w:rsid w:val="00E030C9"/>
    <w:rsid w:val="00E0327B"/>
    <w:rsid w:val="00E033CC"/>
    <w:rsid w:val="00E03629"/>
    <w:rsid w:val="00E03848"/>
    <w:rsid w:val="00E03AB1"/>
    <w:rsid w:val="00E04155"/>
    <w:rsid w:val="00E0420A"/>
    <w:rsid w:val="00E04294"/>
    <w:rsid w:val="00E0434C"/>
    <w:rsid w:val="00E043E5"/>
    <w:rsid w:val="00E0460C"/>
    <w:rsid w:val="00E0467D"/>
    <w:rsid w:val="00E0470C"/>
    <w:rsid w:val="00E049A2"/>
    <w:rsid w:val="00E04D1E"/>
    <w:rsid w:val="00E04E8F"/>
    <w:rsid w:val="00E04EB3"/>
    <w:rsid w:val="00E05031"/>
    <w:rsid w:val="00E0514F"/>
    <w:rsid w:val="00E0531C"/>
    <w:rsid w:val="00E054DA"/>
    <w:rsid w:val="00E0561D"/>
    <w:rsid w:val="00E056AE"/>
    <w:rsid w:val="00E05B7B"/>
    <w:rsid w:val="00E05DDD"/>
    <w:rsid w:val="00E05EFC"/>
    <w:rsid w:val="00E05F61"/>
    <w:rsid w:val="00E0601C"/>
    <w:rsid w:val="00E0601D"/>
    <w:rsid w:val="00E0626F"/>
    <w:rsid w:val="00E062A3"/>
    <w:rsid w:val="00E0643F"/>
    <w:rsid w:val="00E0655E"/>
    <w:rsid w:val="00E06662"/>
    <w:rsid w:val="00E067F4"/>
    <w:rsid w:val="00E068CB"/>
    <w:rsid w:val="00E06A01"/>
    <w:rsid w:val="00E06C67"/>
    <w:rsid w:val="00E06D54"/>
    <w:rsid w:val="00E06D7E"/>
    <w:rsid w:val="00E06E18"/>
    <w:rsid w:val="00E07028"/>
    <w:rsid w:val="00E07177"/>
    <w:rsid w:val="00E07322"/>
    <w:rsid w:val="00E07334"/>
    <w:rsid w:val="00E0773F"/>
    <w:rsid w:val="00E07789"/>
    <w:rsid w:val="00E0782D"/>
    <w:rsid w:val="00E07AE6"/>
    <w:rsid w:val="00E07C65"/>
    <w:rsid w:val="00E10014"/>
    <w:rsid w:val="00E10057"/>
    <w:rsid w:val="00E10770"/>
    <w:rsid w:val="00E107DD"/>
    <w:rsid w:val="00E1088A"/>
    <w:rsid w:val="00E108A5"/>
    <w:rsid w:val="00E10ADB"/>
    <w:rsid w:val="00E10AEA"/>
    <w:rsid w:val="00E10BD7"/>
    <w:rsid w:val="00E10CFE"/>
    <w:rsid w:val="00E10D19"/>
    <w:rsid w:val="00E115AC"/>
    <w:rsid w:val="00E11AD0"/>
    <w:rsid w:val="00E11C26"/>
    <w:rsid w:val="00E11DBD"/>
    <w:rsid w:val="00E12547"/>
    <w:rsid w:val="00E12A75"/>
    <w:rsid w:val="00E12BEF"/>
    <w:rsid w:val="00E12C7A"/>
    <w:rsid w:val="00E12DA0"/>
    <w:rsid w:val="00E12E9E"/>
    <w:rsid w:val="00E12F20"/>
    <w:rsid w:val="00E13302"/>
    <w:rsid w:val="00E13412"/>
    <w:rsid w:val="00E136A4"/>
    <w:rsid w:val="00E1375E"/>
    <w:rsid w:val="00E13764"/>
    <w:rsid w:val="00E13B76"/>
    <w:rsid w:val="00E13E29"/>
    <w:rsid w:val="00E13F52"/>
    <w:rsid w:val="00E1421E"/>
    <w:rsid w:val="00E143C5"/>
    <w:rsid w:val="00E1490A"/>
    <w:rsid w:val="00E14ACA"/>
    <w:rsid w:val="00E14B40"/>
    <w:rsid w:val="00E15270"/>
    <w:rsid w:val="00E15477"/>
    <w:rsid w:val="00E15484"/>
    <w:rsid w:val="00E157DB"/>
    <w:rsid w:val="00E158CD"/>
    <w:rsid w:val="00E15ADF"/>
    <w:rsid w:val="00E161CF"/>
    <w:rsid w:val="00E1654A"/>
    <w:rsid w:val="00E166B1"/>
    <w:rsid w:val="00E16919"/>
    <w:rsid w:val="00E16E41"/>
    <w:rsid w:val="00E16EED"/>
    <w:rsid w:val="00E16F14"/>
    <w:rsid w:val="00E16FA3"/>
    <w:rsid w:val="00E171E1"/>
    <w:rsid w:val="00E1748F"/>
    <w:rsid w:val="00E1764C"/>
    <w:rsid w:val="00E177D0"/>
    <w:rsid w:val="00E17D50"/>
    <w:rsid w:val="00E17FB9"/>
    <w:rsid w:val="00E20476"/>
    <w:rsid w:val="00E2048B"/>
    <w:rsid w:val="00E20D3E"/>
    <w:rsid w:val="00E21144"/>
    <w:rsid w:val="00E21171"/>
    <w:rsid w:val="00E211E0"/>
    <w:rsid w:val="00E211FA"/>
    <w:rsid w:val="00E2161C"/>
    <w:rsid w:val="00E219B3"/>
    <w:rsid w:val="00E21FAB"/>
    <w:rsid w:val="00E22082"/>
    <w:rsid w:val="00E220E0"/>
    <w:rsid w:val="00E220E8"/>
    <w:rsid w:val="00E2217F"/>
    <w:rsid w:val="00E226F1"/>
    <w:rsid w:val="00E229A6"/>
    <w:rsid w:val="00E22A5F"/>
    <w:rsid w:val="00E22AEE"/>
    <w:rsid w:val="00E22C8E"/>
    <w:rsid w:val="00E2312F"/>
    <w:rsid w:val="00E2328C"/>
    <w:rsid w:val="00E233EC"/>
    <w:rsid w:val="00E23454"/>
    <w:rsid w:val="00E237D9"/>
    <w:rsid w:val="00E23860"/>
    <w:rsid w:val="00E23B46"/>
    <w:rsid w:val="00E23C46"/>
    <w:rsid w:val="00E23C91"/>
    <w:rsid w:val="00E23EBD"/>
    <w:rsid w:val="00E23EE2"/>
    <w:rsid w:val="00E23F05"/>
    <w:rsid w:val="00E23FA0"/>
    <w:rsid w:val="00E240B4"/>
    <w:rsid w:val="00E24173"/>
    <w:rsid w:val="00E24430"/>
    <w:rsid w:val="00E24432"/>
    <w:rsid w:val="00E245A9"/>
    <w:rsid w:val="00E2463E"/>
    <w:rsid w:val="00E2467A"/>
    <w:rsid w:val="00E24840"/>
    <w:rsid w:val="00E2497D"/>
    <w:rsid w:val="00E24A19"/>
    <w:rsid w:val="00E24B7F"/>
    <w:rsid w:val="00E253A9"/>
    <w:rsid w:val="00E25616"/>
    <w:rsid w:val="00E2571E"/>
    <w:rsid w:val="00E257B5"/>
    <w:rsid w:val="00E25876"/>
    <w:rsid w:val="00E2591F"/>
    <w:rsid w:val="00E25BF5"/>
    <w:rsid w:val="00E25E6D"/>
    <w:rsid w:val="00E25FD2"/>
    <w:rsid w:val="00E25FE6"/>
    <w:rsid w:val="00E25FEB"/>
    <w:rsid w:val="00E2607C"/>
    <w:rsid w:val="00E26181"/>
    <w:rsid w:val="00E265B2"/>
    <w:rsid w:val="00E26940"/>
    <w:rsid w:val="00E26C06"/>
    <w:rsid w:val="00E26C2A"/>
    <w:rsid w:val="00E27056"/>
    <w:rsid w:val="00E272AE"/>
    <w:rsid w:val="00E277CE"/>
    <w:rsid w:val="00E27934"/>
    <w:rsid w:val="00E27C04"/>
    <w:rsid w:val="00E3020D"/>
    <w:rsid w:val="00E303F3"/>
    <w:rsid w:val="00E30919"/>
    <w:rsid w:val="00E30B0C"/>
    <w:rsid w:val="00E30D5B"/>
    <w:rsid w:val="00E30DB1"/>
    <w:rsid w:val="00E30EB2"/>
    <w:rsid w:val="00E30F69"/>
    <w:rsid w:val="00E30F9B"/>
    <w:rsid w:val="00E311E9"/>
    <w:rsid w:val="00E31227"/>
    <w:rsid w:val="00E312F0"/>
    <w:rsid w:val="00E313D9"/>
    <w:rsid w:val="00E31A30"/>
    <w:rsid w:val="00E31B1F"/>
    <w:rsid w:val="00E324C8"/>
    <w:rsid w:val="00E32529"/>
    <w:rsid w:val="00E32664"/>
    <w:rsid w:val="00E3276D"/>
    <w:rsid w:val="00E329CA"/>
    <w:rsid w:val="00E329E8"/>
    <w:rsid w:val="00E32CC5"/>
    <w:rsid w:val="00E3360E"/>
    <w:rsid w:val="00E33874"/>
    <w:rsid w:val="00E33911"/>
    <w:rsid w:val="00E33B6D"/>
    <w:rsid w:val="00E33BB1"/>
    <w:rsid w:val="00E34106"/>
    <w:rsid w:val="00E34148"/>
    <w:rsid w:val="00E34473"/>
    <w:rsid w:val="00E3448D"/>
    <w:rsid w:val="00E34667"/>
    <w:rsid w:val="00E3470A"/>
    <w:rsid w:val="00E3471F"/>
    <w:rsid w:val="00E3532A"/>
    <w:rsid w:val="00E3546D"/>
    <w:rsid w:val="00E355A3"/>
    <w:rsid w:val="00E3581C"/>
    <w:rsid w:val="00E35E28"/>
    <w:rsid w:val="00E3616E"/>
    <w:rsid w:val="00E364F1"/>
    <w:rsid w:val="00E36822"/>
    <w:rsid w:val="00E3682D"/>
    <w:rsid w:val="00E36983"/>
    <w:rsid w:val="00E36AB3"/>
    <w:rsid w:val="00E36B4F"/>
    <w:rsid w:val="00E3766F"/>
    <w:rsid w:val="00E378BA"/>
    <w:rsid w:val="00E37923"/>
    <w:rsid w:val="00E37D10"/>
    <w:rsid w:val="00E4019A"/>
    <w:rsid w:val="00E406B1"/>
    <w:rsid w:val="00E406FE"/>
    <w:rsid w:val="00E40783"/>
    <w:rsid w:val="00E408AF"/>
    <w:rsid w:val="00E408B1"/>
    <w:rsid w:val="00E40A1D"/>
    <w:rsid w:val="00E40B2C"/>
    <w:rsid w:val="00E40C62"/>
    <w:rsid w:val="00E4161B"/>
    <w:rsid w:val="00E417CC"/>
    <w:rsid w:val="00E418A8"/>
    <w:rsid w:val="00E41982"/>
    <w:rsid w:val="00E41E25"/>
    <w:rsid w:val="00E424FE"/>
    <w:rsid w:val="00E42517"/>
    <w:rsid w:val="00E4267F"/>
    <w:rsid w:val="00E427D0"/>
    <w:rsid w:val="00E4298E"/>
    <w:rsid w:val="00E42DE8"/>
    <w:rsid w:val="00E42E6F"/>
    <w:rsid w:val="00E42F75"/>
    <w:rsid w:val="00E42FB8"/>
    <w:rsid w:val="00E4343F"/>
    <w:rsid w:val="00E43921"/>
    <w:rsid w:val="00E43A3D"/>
    <w:rsid w:val="00E43A57"/>
    <w:rsid w:val="00E43AB0"/>
    <w:rsid w:val="00E44038"/>
    <w:rsid w:val="00E441B9"/>
    <w:rsid w:val="00E441D9"/>
    <w:rsid w:val="00E441E1"/>
    <w:rsid w:val="00E441F0"/>
    <w:rsid w:val="00E44520"/>
    <w:rsid w:val="00E447C9"/>
    <w:rsid w:val="00E449AE"/>
    <w:rsid w:val="00E453BF"/>
    <w:rsid w:val="00E45477"/>
    <w:rsid w:val="00E4578F"/>
    <w:rsid w:val="00E4581C"/>
    <w:rsid w:val="00E4593A"/>
    <w:rsid w:val="00E45F2A"/>
    <w:rsid w:val="00E45F4B"/>
    <w:rsid w:val="00E45F5F"/>
    <w:rsid w:val="00E46099"/>
    <w:rsid w:val="00E4621D"/>
    <w:rsid w:val="00E462C2"/>
    <w:rsid w:val="00E4650D"/>
    <w:rsid w:val="00E46637"/>
    <w:rsid w:val="00E4669D"/>
    <w:rsid w:val="00E46858"/>
    <w:rsid w:val="00E46A05"/>
    <w:rsid w:val="00E46A33"/>
    <w:rsid w:val="00E46F67"/>
    <w:rsid w:val="00E470BF"/>
    <w:rsid w:val="00E4714E"/>
    <w:rsid w:val="00E47256"/>
    <w:rsid w:val="00E472E2"/>
    <w:rsid w:val="00E4730B"/>
    <w:rsid w:val="00E47421"/>
    <w:rsid w:val="00E4743F"/>
    <w:rsid w:val="00E4745F"/>
    <w:rsid w:val="00E47594"/>
    <w:rsid w:val="00E476A8"/>
    <w:rsid w:val="00E476E4"/>
    <w:rsid w:val="00E47AD0"/>
    <w:rsid w:val="00E47C5A"/>
    <w:rsid w:val="00E47D70"/>
    <w:rsid w:val="00E5048C"/>
    <w:rsid w:val="00E50561"/>
    <w:rsid w:val="00E506E3"/>
    <w:rsid w:val="00E5088F"/>
    <w:rsid w:val="00E50B28"/>
    <w:rsid w:val="00E50C8C"/>
    <w:rsid w:val="00E50D10"/>
    <w:rsid w:val="00E51057"/>
    <w:rsid w:val="00E510D4"/>
    <w:rsid w:val="00E51263"/>
    <w:rsid w:val="00E51335"/>
    <w:rsid w:val="00E51392"/>
    <w:rsid w:val="00E5161D"/>
    <w:rsid w:val="00E51623"/>
    <w:rsid w:val="00E51673"/>
    <w:rsid w:val="00E51A68"/>
    <w:rsid w:val="00E51ABA"/>
    <w:rsid w:val="00E51DE2"/>
    <w:rsid w:val="00E520D9"/>
    <w:rsid w:val="00E52110"/>
    <w:rsid w:val="00E524A9"/>
    <w:rsid w:val="00E52868"/>
    <w:rsid w:val="00E52A7F"/>
    <w:rsid w:val="00E52B4C"/>
    <w:rsid w:val="00E530EB"/>
    <w:rsid w:val="00E5319B"/>
    <w:rsid w:val="00E531DF"/>
    <w:rsid w:val="00E53224"/>
    <w:rsid w:val="00E53439"/>
    <w:rsid w:val="00E53446"/>
    <w:rsid w:val="00E536B1"/>
    <w:rsid w:val="00E53757"/>
    <w:rsid w:val="00E5380F"/>
    <w:rsid w:val="00E5397D"/>
    <w:rsid w:val="00E53ACA"/>
    <w:rsid w:val="00E53EB9"/>
    <w:rsid w:val="00E53F4E"/>
    <w:rsid w:val="00E54285"/>
    <w:rsid w:val="00E5444F"/>
    <w:rsid w:val="00E547A1"/>
    <w:rsid w:val="00E547E2"/>
    <w:rsid w:val="00E54A50"/>
    <w:rsid w:val="00E54A8B"/>
    <w:rsid w:val="00E54B94"/>
    <w:rsid w:val="00E54C40"/>
    <w:rsid w:val="00E54F53"/>
    <w:rsid w:val="00E54F98"/>
    <w:rsid w:val="00E55056"/>
    <w:rsid w:val="00E5540C"/>
    <w:rsid w:val="00E5564F"/>
    <w:rsid w:val="00E5584F"/>
    <w:rsid w:val="00E5599E"/>
    <w:rsid w:val="00E55A18"/>
    <w:rsid w:val="00E56208"/>
    <w:rsid w:val="00E56386"/>
    <w:rsid w:val="00E567BA"/>
    <w:rsid w:val="00E567D9"/>
    <w:rsid w:val="00E56C26"/>
    <w:rsid w:val="00E56D7C"/>
    <w:rsid w:val="00E57479"/>
    <w:rsid w:val="00E575E2"/>
    <w:rsid w:val="00E57802"/>
    <w:rsid w:val="00E57DE1"/>
    <w:rsid w:val="00E57E55"/>
    <w:rsid w:val="00E57F0B"/>
    <w:rsid w:val="00E57F1C"/>
    <w:rsid w:val="00E60034"/>
    <w:rsid w:val="00E600F9"/>
    <w:rsid w:val="00E601DA"/>
    <w:rsid w:val="00E6027E"/>
    <w:rsid w:val="00E60326"/>
    <w:rsid w:val="00E60368"/>
    <w:rsid w:val="00E606A7"/>
    <w:rsid w:val="00E608C6"/>
    <w:rsid w:val="00E60962"/>
    <w:rsid w:val="00E609A1"/>
    <w:rsid w:val="00E60B9F"/>
    <w:rsid w:val="00E60C7E"/>
    <w:rsid w:val="00E60D86"/>
    <w:rsid w:val="00E60F2A"/>
    <w:rsid w:val="00E612E7"/>
    <w:rsid w:val="00E6142E"/>
    <w:rsid w:val="00E61997"/>
    <w:rsid w:val="00E61BAE"/>
    <w:rsid w:val="00E61E98"/>
    <w:rsid w:val="00E6235E"/>
    <w:rsid w:val="00E623FB"/>
    <w:rsid w:val="00E6255F"/>
    <w:rsid w:val="00E62D20"/>
    <w:rsid w:val="00E62DE8"/>
    <w:rsid w:val="00E62FE9"/>
    <w:rsid w:val="00E63035"/>
    <w:rsid w:val="00E63592"/>
    <w:rsid w:val="00E635CB"/>
    <w:rsid w:val="00E6364C"/>
    <w:rsid w:val="00E637E5"/>
    <w:rsid w:val="00E63A78"/>
    <w:rsid w:val="00E63AB9"/>
    <w:rsid w:val="00E63B36"/>
    <w:rsid w:val="00E63D55"/>
    <w:rsid w:val="00E63D79"/>
    <w:rsid w:val="00E63DF4"/>
    <w:rsid w:val="00E64092"/>
    <w:rsid w:val="00E64381"/>
    <w:rsid w:val="00E643D4"/>
    <w:rsid w:val="00E64813"/>
    <w:rsid w:val="00E648EA"/>
    <w:rsid w:val="00E64A55"/>
    <w:rsid w:val="00E64A80"/>
    <w:rsid w:val="00E64E9E"/>
    <w:rsid w:val="00E651D3"/>
    <w:rsid w:val="00E6559F"/>
    <w:rsid w:val="00E6563C"/>
    <w:rsid w:val="00E65643"/>
    <w:rsid w:val="00E657CF"/>
    <w:rsid w:val="00E65BD6"/>
    <w:rsid w:val="00E65FAD"/>
    <w:rsid w:val="00E662F9"/>
    <w:rsid w:val="00E663DF"/>
    <w:rsid w:val="00E663E1"/>
    <w:rsid w:val="00E664BF"/>
    <w:rsid w:val="00E667FC"/>
    <w:rsid w:val="00E669AF"/>
    <w:rsid w:val="00E66A2A"/>
    <w:rsid w:val="00E66A4E"/>
    <w:rsid w:val="00E66C48"/>
    <w:rsid w:val="00E66D66"/>
    <w:rsid w:val="00E67698"/>
    <w:rsid w:val="00E676F5"/>
    <w:rsid w:val="00E677CF"/>
    <w:rsid w:val="00E677EE"/>
    <w:rsid w:val="00E677F5"/>
    <w:rsid w:val="00E679D7"/>
    <w:rsid w:val="00E67BCC"/>
    <w:rsid w:val="00E67D7E"/>
    <w:rsid w:val="00E7018A"/>
    <w:rsid w:val="00E7068B"/>
    <w:rsid w:val="00E70847"/>
    <w:rsid w:val="00E708ED"/>
    <w:rsid w:val="00E70D15"/>
    <w:rsid w:val="00E70E17"/>
    <w:rsid w:val="00E70E52"/>
    <w:rsid w:val="00E71375"/>
    <w:rsid w:val="00E715A3"/>
    <w:rsid w:val="00E71611"/>
    <w:rsid w:val="00E71650"/>
    <w:rsid w:val="00E716E4"/>
    <w:rsid w:val="00E7179C"/>
    <w:rsid w:val="00E718E4"/>
    <w:rsid w:val="00E71939"/>
    <w:rsid w:val="00E7197C"/>
    <w:rsid w:val="00E71A1E"/>
    <w:rsid w:val="00E71B16"/>
    <w:rsid w:val="00E71DB2"/>
    <w:rsid w:val="00E71F15"/>
    <w:rsid w:val="00E72121"/>
    <w:rsid w:val="00E7222D"/>
    <w:rsid w:val="00E722A2"/>
    <w:rsid w:val="00E722BB"/>
    <w:rsid w:val="00E72408"/>
    <w:rsid w:val="00E724DC"/>
    <w:rsid w:val="00E725CE"/>
    <w:rsid w:val="00E72670"/>
    <w:rsid w:val="00E72683"/>
    <w:rsid w:val="00E7283D"/>
    <w:rsid w:val="00E72DEF"/>
    <w:rsid w:val="00E72EED"/>
    <w:rsid w:val="00E72F9B"/>
    <w:rsid w:val="00E72FB8"/>
    <w:rsid w:val="00E72FCF"/>
    <w:rsid w:val="00E73069"/>
    <w:rsid w:val="00E731FE"/>
    <w:rsid w:val="00E7358C"/>
    <w:rsid w:val="00E73DCB"/>
    <w:rsid w:val="00E73FA7"/>
    <w:rsid w:val="00E74237"/>
    <w:rsid w:val="00E749D7"/>
    <w:rsid w:val="00E74D3E"/>
    <w:rsid w:val="00E7503A"/>
    <w:rsid w:val="00E75111"/>
    <w:rsid w:val="00E75592"/>
    <w:rsid w:val="00E75B7C"/>
    <w:rsid w:val="00E75E6D"/>
    <w:rsid w:val="00E7600B"/>
    <w:rsid w:val="00E7602B"/>
    <w:rsid w:val="00E7606A"/>
    <w:rsid w:val="00E760DD"/>
    <w:rsid w:val="00E765F0"/>
    <w:rsid w:val="00E7683F"/>
    <w:rsid w:val="00E7692E"/>
    <w:rsid w:val="00E76B3A"/>
    <w:rsid w:val="00E76BEF"/>
    <w:rsid w:val="00E76F09"/>
    <w:rsid w:val="00E774E2"/>
    <w:rsid w:val="00E775AB"/>
    <w:rsid w:val="00E7761D"/>
    <w:rsid w:val="00E7796F"/>
    <w:rsid w:val="00E77A96"/>
    <w:rsid w:val="00E77BE2"/>
    <w:rsid w:val="00E77FA3"/>
    <w:rsid w:val="00E80039"/>
    <w:rsid w:val="00E805E2"/>
    <w:rsid w:val="00E806CC"/>
    <w:rsid w:val="00E8083F"/>
    <w:rsid w:val="00E80891"/>
    <w:rsid w:val="00E80B6A"/>
    <w:rsid w:val="00E80C7F"/>
    <w:rsid w:val="00E81062"/>
    <w:rsid w:val="00E81399"/>
    <w:rsid w:val="00E81464"/>
    <w:rsid w:val="00E81787"/>
    <w:rsid w:val="00E817CD"/>
    <w:rsid w:val="00E81965"/>
    <w:rsid w:val="00E81971"/>
    <w:rsid w:val="00E81A18"/>
    <w:rsid w:val="00E81A3A"/>
    <w:rsid w:val="00E81B26"/>
    <w:rsid w:val="00E81E0E"/>
    <w:rsid w:val="00E820BE"/>
    <w:rsid w:val="00E82162"/>
    <w:rsid w:val="00E82240"/>
    <w:rsid w:val="00E82746"/>
    <w:rsid w:val="00E82C34"/>
    <w:rsid w:val="00E82E8A"/>
    <w:rsid w:val="00E830E6"/>
    <w:rsid w:val="00E830F9"/>
    <w:rsid w:val="00E83796"/>
    <w:rsid w:val="00E83B22"/>
    <w:rsid w:val="00E83B8A"/>
    <w:rsid w:val="00E83D9B"/>
    <w:rsid w:val="00E83F14"/>
    <w:rsid w:val="00E84041"/>
    <w:rsid w:val="00E84141"/>
    <w:rsid w:val="00E842B0"/>
    <w:rsid w:val="00E846E5"/>
    <w:rsid w:val="00E84754"/>
    <w:rsid w:val="00E849AD"/>
    <w:rsid w:val="00E84AC7"/>
    <w:rsid w:val="00E84D62"/>
    <w:rsid w:val="00E84D8F"/>
    <w:rsid w:val="00E84E34"/>
    <w:rsid w:val="00E84F14"/>
    <w:rsid w:val="00E8501E"/>
    <w:rsid w:val="00E85260"/>
    <w:rsid w:val="00E853B6"/>
    <w:rsid w:val="00E853BA"/>
    <w:rsid w:val="00E853C8"/>
    <w:rsid w:val="00E85580"/>
    <w:rsid w:val="00E855A0"/>
    <w:rsid w:val="00E860A7"/>
    <w:rsid w:val="00E860BE"/>
    <w:rsid w:val="00E86777"/>
    <w:rsid w:val="00E871CE"/>
    <w:rsid w:val="00E876D1"/>
    <w:rsid w:val="00E8778D"/>
    <w:rsid w:val="00E87B06"/>
    <w:rsid w:val="00E87D83"/>
    <w:rsid w:val="00E87E0F"/>
    <w:rsid w:val="00E9016F"/>
    <w:rsid w:val="00E90333"/>
    <w:rsid w:val="00E903EB"/>
    <w:rsid w:val="00E90471"/>
    <w:rsid w:val="00E90583"/>
    <w:rsid w:val="00E90826"/>
    <w:rsid w:val="00E9089D"/>
    <w:rsid w:val="00E9089E"/>
    <w:rsid w:val="00E9097F"/>
    <w:rsid w:val="00E9099E"/>
    <w:rsid w:val="00E90A50"/>
    <w:rsid w:val="00E90B83"/>
    <w:rsid w:val="00E90DB1"/>
    <w:rsid w:val="00E9112C"/>
    <w:rsid w:val="00E9134C"/>
    <w:rsid w:val="00E915FA"/>
    <w:rsid w:val="00E9179B"/>
    <w:rsid w:val="00E918CE"/>
    <w:rsid w:val="00E92121"/>
    <w:rsid w:val="00E92293"/>
    <w:rsid w:val="00E9230D"/>
    <w:rsid w:val="00E92435"/>
    <w:rsid w:val="00E927AB"/>
    <w:rsid w:val="00E927C7"/>
    <w:rsid w:val="00E927F8"/>
    <w:rsid w:val="00E9281E"/>
    <w:rsid w:val="00E9290E"/>
    <w:rsid w:val="00E9293C"/>
    <w:rsid w:val="00E9296B"/>
    <w:rsid w:val="00E929BA"/>
    <w:rsid w:val="00E92AAB"/>
    <w:rsid w:val="00E92E04"/>
    <w:rsid w:val="00E93198"/>
    <w:rsid w:val="00E9334D"/>
    <w:rsid w:val="00E9349B"/>
    <w:rsid w:val="00E934A4"/>
    <w:rsid w:val="00E9355C"/>
    <w:rsid w:val="00E9359F"/>
    <w:rsid w:val="00E93B6F"/>
    <w:rsid w:val="00E93BA8"/>
    <w:rsid w:val="00E93BBE"/>
    <w:rsid w:val="00E93BFC"/>
    <w:rsid w:val="00E93E5D"/>
    <w:rsid w:val="00E93EAC"/>
    <w:rsid w:val="00E93F11"/>
    <w:rsid w:val="00E93FD9"/>
    <w:rsid w:val="00E94048"/>
    <w:rsid w:val="00E9434F"/>
    <w:rsid w:val="00E94928"/>
    <w:rsid w:val="00E94A55"/>
    <w:rsid w:val="00E94AE7"/>
    <w:rsid w:val="00E94D56"/>
    <w:rsid w:val="00E94E64"/>
    <w:rsid w:val="00E95325"/>
    <w:rsid w:val="00E953D3"/>
    <w:rsid w:val="00E95510"/>
    <w:rsid w:val="00E95570"/>
    <w:rsid w:val="00E9564E"/>
    <w:rsid w:val="00E956F5"/>
    <w:rsid w:val="00E958A0"/>
    <w:rsid w:val="00E95A78"/>
    <w:rsid w:val="00E95AAE"/>
    <w:rsid w:val="00E95BEF"/>
    <w:rsid w:val="00E95C04"/>
    <w:rsid w:val="00E95FEE"/>
    <w:rsid w:val="00E96062"/>
    <w:rsid w:val="00E9626C"/>
    <w:rsid w:val="00E96305"/>
    <w:rsid w:val="00E96345"/>
    <w:rsid w:val="00E965FB"/>
    <w:rsid w:val="00E9662B"/>
    <w:rsid w:val="00E966AC"/>
    <w:rsid w:val="00E96D90"/>
    <w:rsid w:val="00E96DFB"/>
    <w:rsid w:val="00E97006"/>
    <w:rsid w:val="00E97392"/>
    <w:rsid w:val="00E973C8"/>
    <w:rsid w:val="00E97418"/>
    <w:rsid w:val="00E9748D"/>
    <w:rsid w:val="00E974D2"/>
    <w:rsid w:val="00E97567"/>
    <w:rsid w:val="00E97645"/>
    <w:rsid w:val="00E978E7"/>
    <w:rsid w:val="00E97A9D"/>
    <w:rsid w:val="00E97B81"/>
    <w:rsid w:val="00E97D42"/>
    <w:rsid w:val="00EA0024"/>
    <w:rsid w:val="00EA0744"/>
    <w:rsid w:val="00EA0749"/>
    <w:rsid w:val="00EA07E9"/>
    <w:rsid w:val="00EA0B4E"/>
    <w:rsid w:val="00EA0CAE"/>
    <w:rsid w:val="00EA0D37"/>
    <w:rsid w:val="00EA0F2A"/>
    <w:rsid w:val="00EA111C"/>
    <w:rsid w:val="00EA1236"/>
    <w:rsid w:val="00EA1293"/>
    <w:rsid w:val="00EA12DC"/>
    <w:rsid w:val="00EA1384"/>
    <w:rsid w:val="00EA13FF"/>
    <w:rsid w:val="00EA1491"/>
    <w:rsid w:val="00EA1493"/>
    <w:rsid w:val="00EA14F3"/>
    <w:rsid w:val="00EA1502"/>
    <w:rsid w:val="00EA15A3"/>
    <w:rsid w:val="00EA17D4"/>
    <w:rsid w:val="00EA1967"/>
    <w:rsid w:val="00EA1B94"/>
    <w:rsid w:val="00EA1BE3"/>
    <w:rsid w:val="00EA1C16"/>
    <w:rsid w:val="00EA1DCB"/>
    <w:rsid w:val="00EA1EE5"/>
    <w:rsid w:val="00EA21D0"/>
    <w:rsid w:val="00EA2754"/>
    <w:rsid w:val="00EA29C8"/>
    <w:rsid w:val="00EA2C56"/>
    <w:rsid w:val="00EA307A"/>
    <w:rsid w:val="00EA30C8"/>
    <w:rsid w:val="00EA31B0"/>
    <w:rsid w:val="00EA3201"/>
    <w:rsid w:val="00EA341C"/>
    <w:rsid w:val="00EA34D6"/>
    <w:rsid w:val="00EA35E6"/>
    <w:rsid w:val="00EA35F7"/>
    <w:rsid w:val="00EA362D"/>
    <w:rsid w:val="00EA37B0"/>
    <w:rsid w:val="00EA3962"/>
    <w:rsid w:val="00EA3A4E"/>
    <w:rsid w:val="00EA3BD0"/>
    <w:rsid w:val="00EA3CFB"/>
    <w:rsid w:val="00EA3E05"/>
    <w:rsid w:val="00EA3E4D"/>
    <w:rsid w:val="00EA3F1C"/>
    <w:rsid w:val="00EA3F65"/>
    <w:rsid w:val="00EA3F7B"/>
    <w:rsid w:val="00EA448B"/>
    <w:rsid w:val="00EA465F"/>
    <w:rsid w:val="00EA4857"/>
    <w:rsid w:val="00EA49EB"/>
    <w:rsid w:val="00EA4A91"/>
    <w:rsid w:val="00EA4AD1"/>
    <w:rsid w:val="00EA4CB8"/>
    <w:rsid w:val="00EA4D41"/>
    <w:rsid w:val="00EA4D5F"/>
    <w:rsid w:val="00EA4EA0"/>
    <w:rsid w:val="00EA4EBC"/>
    <w:rsid w:val="00EA5121"/>
    <w:rsid w:val="00EA5382"/>
    <w:rsid w:val="00EA542D"/>
    <w:rsid w:val="00EA54CC"/>
    <w:rsid w:val="00EA5760"/>
    <w:rsid w:val="00EA5B6F"/>
    <w:rsid w:val="00EA5C67"/>
    <w:rsid w:val="00EA603A"/>
    <w:rsid w:val="00EA61FF"/>
    <w:rsid w:val="00EA6305"/>
    <w:rsid w:val="00EA64B4"/>
    <w:rsid w:val="00EA68CA"/>
    <w:rsid w:val="00EA6C8C"/>
    <w:rsid w:val="00EA6D49"/>
    <w:rsid w:val="00EA6EE0"/>
    <w:rsid w:val="00EA6F18"/>
    <w:rsid w:val="00EA7050"/>
    <w:rsid w:val="00EA71CD"/>
    <w:rsid w:val="00EA7628"/>
    <w:rsid w:val="00EA762E"/>
    <w:rsid w:val="00EA7834"/>
    <w:rsid w:val="00EA7D6E"/>
    <w:rsid w:val="00EA7EEA"/>
    <w:rsid w:val="00EA7FA4"/>
    <w:rsid w:val="00EB005C"/>
    <w:rsid w:val="00EB02E0"/>
    <w:rsid w:val="00EB0437"/>
    <w:rsid w:val="00EB0528"/>
    <w:rsid w:val="00EB052D"/>
    <w:rsid w:val="00EB05DF"/>
    <w:rsid w:val="00EB0BEF"/>
    <w:rsid w:val="00EB0D88"/>
    <w:rsid w:val="00EB0DA9"/>
    <w:rsid w:val="00EB0F3F"/>
    <w:rsid w:val="00EB1153"/>
    <w:rsid w:val="00EB12DC"/>
    <w:rsid w:val="00EB130B"/>
    <w:rsid w:val="00EB191B"/>
    <w:rsid w:val="00EB19EA"/>
    <w:rsid w:val="00EB1D66"/>
    <w:rsid w:val="00EB1F76"/>
    <w:rsid w:val="00EB22E0"/>
    <w:rsid w:val="00EB230B"/>
    <w:rsid w:val="00EB233B"/>
    <w:rsid w:val="00EB2452"/>
    <w:rsid w:val="00EB25BE"/>
    <w:rsid w:val="00EB261A"/>
    <w:rsid w:val="00EB271D"/>
    <w:rsid w:val="00EB27F9"/>
    <w:rsid w:val="00EB2B02"/>
    <w:rsid w:val="00EB2ECA"/>
    <w:rsid w:val="00EB3109"/>
    <w:rsid w:val="00EB32D0"/>
    <w:rsid w:val="00EB3373"/>
    <w:rsid w:val="00EB339D"/>
    <w:rsid w:val="00EB383B"/>
    <w:rsid w:val="00EB3A4B"/>
    <w:rsid w:val="00EB3ACC"/>
    <w:rsid w:val="00EB3AFD"/>
    <w:rsid w:val="00EB3B5F"/>
    <w:rsid w:val="00EB3C04"/>
    <w:rsid w:val="00EB3EA8"/>
    <w:rsid w:val="00EB3ECF"/>
    <w:rsid w:val="00EB3F88"/>
    <w:rsid w:val="00EB3F8E"/>
    <w:rsid w:val="00EB40EC"/>
    <w:rsid w:val="00EB49A8"/>
    <w:rsid w:val="00EB4A8B"/>
    <w:rsid w:val="00EB4B4C"/>
    <w:rsid w:val="00EB4B72"/>
    <w:rsid w:val="00EB4C14"/>
    <w:rsid w:val="00EB4D6E"/>
    <w:rsid w:val="00EB4DF7"/>
    <w:rsid w:val="00EB4EC6"/>
    <w:rsid w:val="00EB4F54"/>
    <w:rsid w:val="00EB573D"/>
    <w:rsid w:val="00EB58B6"/>
    <w:rsid w:val="00EB5942"/>
    <w:rsid w:val="00EB5C2A"/>
    <w:rsid w:val="00EB5CC3"/>
    <w:rsid w:val="00EB5F7B"/>
    <w:rsid w:val="00EB60C2"/>
    <w:rsid w:val="00EB61C9"/>
    <w:rsid w:val="00EB6202"/>
    <w:rsid w:val="00EB6319"/>
    <w:rsid w:val="00EB6340"/>
    <w:rsid w:val="00EB6589"/>
    <w:rsid w:val="00EB6702"/>
    <w:rsid w:val="00EB6943"/>
    <w:rsid w:val="00EB6B4B"/>
    <w:rsid w:val="00EB6C7A"/>
    <w:rsid w:val="00EB6F47"/>
    <w:rsid w:val="00EB708A"/>
    <w:rsid w:val="00EB7146"/>
    <w:rsid w:val="00EB7522"/>
    <w:rsid w:val="00EB76FE"/>
    <w:rsid w:val="00EB7725"/>
    <w:rsid w:val="00EB7731"/>
    <w:rsid w:val="00EB7876"/>
    <w:rsid w:val="00EB7EF2"/>
    <w:rsid w:val="00EC02BA"/>
    <w:rsid w:val="00EC040D"/>
    <w:rsid w:val="00EC0789"/>
    <w:rsid w:val="00EC08A1"/>
    <w:rsid w:val="00EC0AED"/>
    <w:rsid w:val="00EC0E2A"/>
    <w:rsid w:val="00EC0E6D"/>
    <w:rsid w:val="00EC0FF1"/>
    <w:rsid w:val="00EC1055"/>
    <w:rsid w:val="00EC110E"/>
    <w:rsid w:val="00EC1158"/>
    <w:rsid w:val="00EC11D0"/>
    <w:rsid w:val="00EC12DB"/>
    <w:rsid w:val="00EC1337"/>
    <w:rsid w:val="00EC15A8"/>
    <w:rsid w:val="00EC1856"/>
    <w:rsid w:val="00EC1A8F"/>
    <w:rsid w:val="00EC1DC0"/>
    <w:rsid w:val="00EC1E42"/>
    <w:rsid w:val="00EC1EED"/>
    <w:rsid w:val="00EC202A"/>
    <w:rsid w:val="00EC230D"/>
    <w:rsid w:val="00EC243A"/>
    <w:rsid w:val="00EC28BD"/>
    <w:rsid w:val="00EC28C3"/>
    <w:rsid w:val="00EC29A1"/>
    <w:rsid w:val="00EC29DA"/>
    <w:rsid w:val="00EC2BAC"/>
    <w:rsid w:val="00EC2C96"/>
    <w:rsid w:val="00EC2DFC"/>
    <w:rsid w:val="00EC34D5"/>
    <w:rsid w:val="00EC38F7"/>
    <w:rsid w:val="00EC3A77"/>
    <w:rsid w:val="00EC3A90"/>
    <w:rsid w:val="00EC3B8D"/>
    <w:rsid w:val="00EC3B9B"/>
    <w:rsid w:val="00EC3C4F"/>
    <w:rsid w:val="00EC3C62"/>
    <w:rsid w:val="00EC3EA8"/>
    <w:rsid w:val="00EC407B"/>
    <w:rsid w:val="00EC41D0"/>
    <w:rsid w:val="00EC41E8"/>
    <w:rsid w:val="00EC42A8"/>
    <w:rsid w:val="00EC42D3"/>
    <w:rsid w:val="00EC4636"/>
    <w:rsid w:val="00EC46BA"/>
    <w:rsid w:val="00EC471B"/>
    <w:rsid w:val="00EC47D1"/>
    <w:rsid w:val="00EC4AB1"/>
    <w:rsid w:val="00EC4BFB"/>
    <w:rsid w:val="00EC4D01"/>
    <w:rsid w:val="00EC4F10"/>
    <w:rsid w:val="00EC4F35"/>
    <w:rsid w:val="00EC4F43"/>
    <w:rsid w:val="00EC5056"/>
    <w:rsid w:val="00EC55C8"/>
    <w:rsid w:val="00EC5834"/>
    <w:rsid w:val="00EC5BAC"/>
    <w:rsid w:val="00EC5FDE"/>
    <w:rsid w:val="00EC6058"/>
    <w:rsid w:val="00EC611B"/>
    <w:rsid w:val="00EC61FF"/>
    <w:rsid w:val="00EC629F"/>
    <w:rsid w:val="00EC676A"/>
    <w:rsid w:val="00EC681B"/>
    <w:rsid w:val="00EC690D"/>
    <w:rsid w:val="00EC699F"/>
    <w:rsid w:val="00EC6B39"/>
    <w:rsid w:val="00EC6F4A"/>
    <w:rsid w:val="00EC72BD"/>
    <w:rsid w:val="00EC72E7"/>
    <w:rsid w:val="00EC73F2"/>
    <w:rsid w:val="00EC7505"/>
    <w:rsid w:val="00EC767A"/>
    <w:rsid w:val="00EC78A9"/>
    <w:rsid w:val="00EC7A15"/>
    <w:rsid w:val="00EC7AF8"/>
    <w:rsid w:val="00ED04CE"/>
    <w:rsid w:val="00ED08CA"/>
    <w:rsid w:val="00ED093E"/>
    <w:rsid w:val="00ED0A2D"/>
    <w:rsid w:val="00ED0B58"/>
    <w:rsid w:val="00ED0D59"/>
    <w:rsid w:val="00ED1214"/>
    <w:rsid w:val="00ED132F"/>
    <w:rsid w:val="00ED135D"/>
    <w:rsid w:val="00ED1438"/>
    <w:rsid w:val="00ED145A"/>
    <w:rsid w:val="00ED14A6"/>
    <w:rsid w:val="00ED1A1E"/>
    <w:rsid w:val="00ED1AEE"/>
    <w:rsid w:val="00ED1AF7"/>
    <w:rsid w:val="00ED1B28"/>
    <w:rsid w:val="00ED1F21"/>
    <w:rsid w:val="00ED2033"/>
    <w:rsid w:val="00ED22D3"/>
    <w:rsid w:val="00ED2586"/>
    <w:rsid w:val="00ED279A"/>
    <w:rsid w:val="00ED2985"/>
    <w:rsid w:val="00ED2994"/>
    <w:rsid w:val="00ED2A02"/>
    <w:rsid w:val="00ED2AE1"/>
    <w:rsid w:val="00ED2FDB"/>
    <w:rsid w:val="00ED2FE5"/>
    <w:rsid w:val="00ED3137"/>
    <w:rsid w:val="00ED3465"/>
    <w:rsid w:val="00ED375D"/>
    <w:rsid w:val="00ED395A"/>
    <w:rsid w:val="00ED3A19"/>
    <w:rsid w:val="00ED3C7E"/>
    <w:rsid w:val="00ED3D79"/>
    <w:rsid w:val="00ED3EBB"/>
    <w:rsid w:val="00ED3FAA"/>
    <w:rsid w:val="00ED4100"/>
    <w:rsid w:val="00ED421A"/>
    <w:rsid w:val="00ED427A"/>
    <w:rsid w:val="00ED4398"/>
    <w:rsid w:val="00ED43F4"/>
    <w:rsid w:val="00ED4590"/>
    <w:rsid w:val="00ED487D"/>
    <w:rsid w:val="00ED4927"/>
    <w:rsid w:val="00ED4BB0"/>
    <w:rsid w:val="00ED4BE2"/>
    <w:rsid w:val="00ED4F44"/>
    <w:rsid w:val="00ED5453"/>
    <w:rsid w:val="00ED5561"/>
    <w:rsid w:val="00ED581A"/>
    <w:rsid w:val="00ED58F0"/>
    <w:rsid w:val="00ED5A51"/>
    <w:rsid w:val="00ED60E0"/>
    <w:rsid w:val="00ED62C9"/>
    <w:rsid w:val="00ED6424"/>
    <w:rsid w:val="00ED6965"/>
    <w:rsid w:val="00ED6A38"/>
    <w:rsid w:val="00ED6BAE"/>
    <w:rsid w:val="00ED6C5F"/>
    <w:rsid w:val="00ED6CEE"/>
    <w:rsid w:val="00ED6EEE"/>
    <w:rsid w:val="00ED7160"/>
    <w:rsid w:val="00ED7300"/>
    <w:rsid w:val="00ED7556"/>
    <w:rsid w:val="00ED7575"/>
    <w:rsid w:val="00ED7AB8"/>
    <w:rsid w:val="00ED7EA7"/>
    <w:rsid w:val="00ED7F2F"/>
    <w:rsid w:val="00EE01ED"/>
    <w:rsid w:val="00EE01F7"/>
    <w:rsid w:val="00EE028D"/>
    <w:rsid w:val="00EE03CB"/>
    <w:rsid w:val="00EE040F"/>
    <w:rsid w:val="00EE04E3"/>
    <w:rsid w:val="00EE055F"/>
    <w:rsid w:val="00EE094B"/>
    <w:rsid w:val="00EE095E"/>
    <w:rsid w:val="00EE09F0"/>
    <w:rsid w:val="00EE0E7E"/>
    <w:rsid w:val="00EE0FB7"/>
    <w:rsid w:val="00EE0FD2"/>
    <w:rsid w:val="00EE101A"/>
    <w:rsid w:val="00EE1053"/>
    <w:rsid w:val="00EE1535"/>
    <w:rsid w:val="00EE1566"/>
    <w:rsid w:val="00EE1610"/>
    <w:rsid w:val="00EE16BA"/>
    <w:rsid w:val="00EE1A01"/>
    <w:rsid w:val="00EE1A12"/>
    <w:rsid w:val="00EE1A65"/>
    <w:rsid w:val="00EE1AC1"/>
    <w:rsid w:val="00EE1E04"/>
    <w:rsid w:val="00EE1E5E"/>
    <w:rsid w:val="00EE2123"/>
    <w:rsid w:val="00EE2442"/>
    <w:rsid w:val="00EE259F"/>
    <w:rsid w:val="00EE25D2"/>
    <w:rsid w:val="00EE278B"/>
    <w:rsid w:val="00EE2865"/>
    <w:rsid w:val="00EE2923"/>
    <w:rsid w:val="00EE2A82"/>
    <w:rsid w:val="00EE2B48"/>
    <w:rsid w:val="00EE2BCC"/>
    <w:rsid w:val="00EE2CE6"/>
    <w:rsid w:val="00EE3131"/>
    <w:rsid w:val="00EE31D4"/>
    <w:rsid w:val="00EE31E7"/>
    <w:rsid w:val="00EE3424"/>
    <w:rsid w:val="00EE342D"/>
    <w:rsid w:val="00EE34AB"/>
    <w:rsid w:val="00EE372B"/>
    <w:rsid w:val="00EE38C4"/>
    <w:rsid w:val="00EE3A24"/>
    <w:rsid w:val="00EE3B4E"/>
    <w:rsid w:val="00EE3CE0"/>
    <w:rsid w:val="00EE3EDC"/>
    <w:rsid w:val="00EE410E"/>
    <w:rsid w:val="00EE44B5"/>
    <w:rsid w:val="00EE461A"/>
    <w:rsid w:val="00EE4623"/>
    <w:rsid w:val="00EE46BB"/>
    <w:rsid w:val="00EE4909"/>
    <w:rsid w:val="00EE497F"/>
    <w:rsid w:val="00EE4AAC"/>
    <w:rsid w:val="00EE4BB8"/>
    <w:rsid w:val="00EE4CFC"/>
    <w:rsid w:val="00EE4D6A"/>
    <w:rsid w:val="00EE4DDC"/>
    <w:rsid w:val="00EE4DE1"/>
    <w:rsid w:val="00EE4E1B"/>
    <w:rsid w:val="00EE57EF"/>
    <w:rsid w:val="00EE5A4F"/>
    <w:rsid w:val="00EE5C37"/>
    <w:rsid w:val="00EE5DD7"/>
    <w:rsid w:val="00EE5E75"/>
    <w:rsid w:val="00EE5E9C"/>
    <w:rsid w:val="00EE5FF5"/>
    <w:rsid w:val="00EE6157"/>
    <w:rsid w:val="00EE6251"/>
    <w:rsid w:val="00EE6315"/>
    <w:rsid w:val="00EE653F"/>
    <w:rsid w:val="00EE6769"/>
    <w:rsid w:val="00EE6877"/>
    <w:rsid w:val="00EE6979"/>
    <w:rsid w:val="00EE6ADB"/>
    <w:rsid w:val="00EE6D41"/>
    <w:rsid w:val="00EE6E40"/>
    <w:rsid w:val="00EE6E43"/>
    <w:rsid w:val="00EE6F1F"/>
    <w:rsid w:val="00EE7194"/>
    <w:rsid w:val="00EE75C9"/>
    <w:rsid w:val="00EE75D4"/>
    <w:rsid w:val="00EE7799"/>
    <w:rsid w:val="00EE786D"/>
    <w:rsid w:val="00EE7919"/>
    <w:rsid w:val="00EE7C97"/>
    <w:rsid w:val="00EE7D44"/>
    <w:rsid w:val="00EE7F29"/>
    <w:rsid w:val="00EF0160"/>
    <w:rsid w:val="00EF0322"/>
    <w:rsid w:val="00EF04D4"/>
    <w:rsid w:val="00EF06C1"/>
    <w:rsid w:val="00EF098A"/>
    <w:rsid w:val="00EF0A8F"/>
    <w:rsid w:val="00EF0D19"/>
    <w:rsid w:val="00EF0DF6"/>
    <w:rsid w:val="00EF1088"/>
    <w:rsid w:val="00EF10F4"/>
    <w:rsid w:val="00EF1142"/>
    <w:rsid w:val="00EF12C0"/>
    <w:rsid w:val="00EF15FA"/>
    <w:rsid w:val="00EF1A42"/>
    <w:rsid w:val="00EF1B1C"/>
    <w:rsid w:val="00EF1B47"/>
    <w:rsid w:val="00EF1BAD"/>
    <w:rsid w:val="00EF21B5"/>
    <w:rsid w:val="00EF2213"/>
    <w:rsid w:val="00EF2383"/>
    <w:rsid w:val="00EF23E9"/>
    <w:rsid w:val="00EF2695"/>
    <w:rsid w:val="00EF26D8"/>
    <w:rsid w:val="00EF27F0"/>
    <w:rsid w:val="00EF299B"/>
    <w:rsid w:val="00EF2BBB"/>
    <w:rsid w:val="00EF2C2D"/>
    <w:rsid w:val="00EF2F32"/>
    <w:rsid w:val="00EF2F5A"/>
    <w:rsid w:val="00EF2F81"/>
    <w:rsid w:val="00EF317C"/>
    <w:rsid w:val="00EF3310"/>
    <w:rsid w:val="00EF362C"/>
    <w:rsid w:val="00EF396A"/>
    <w:rsid w:val="00EF39FF"/>
    <w:rsid w:val="00EF3B16"/>
    <w:rsid w:val="00EF3CC0"/>
    <w:rsid w:val="00EF3F66"/>
    <w:rsid w:val="00EF42DA"/>
    <w:rsid w:val="00EF44DF"/>
    <w:rsid w:val="00EF4578"/>
    <w:rsid w:val="00EF4A2B"/>
    <w:rsid w:val="00EF4C44"/>
    <w:rsid w:val="00EF4C83"/>
    <w:rsid w:val="00EF4E61"/>
    <w:rsid w:val="00EF50ED"/>
    <w:rsid w:val="00EF5780"/>
    <w:rsid w:val="00EF5DF9"/>
    <w:rsid w:val="00EF5F37"/>
    <w:rsid w:val="00EF61BE"/>
    <w:rsid w:val="00EF62D0"/>
    <w:rsid w:val="00EF6380"/>
    <w:rsid w:val="00EF658B"/>
    <w:rsid w:val="00EF65B9"/>
    <w:rsid w:val="00EF6630"/>
    <w:rsid w:val="00EF6820"/>
    <w:rsid w:val="00EF6AC0"/>
    <w:rsid w:val="00EF6ACA"/>
    <w:rsid w:val="00EF6C9F"/>
    <w:rsid w:val="00EF6F44"/>
    <w:rsid w:val="00EF6F94"/>
    <w:rsid w:val="00EF6F99"/>
    <w:rsid w:val="00EF7262"/>
    <w:rsid w:val="00EF7275"/>
    <w:rsid w:val="00EF727F"/>
    <w:rsid w:val="00EF7291"/>
    <w:rsid w:val="00EF73BD"/>
    <w:rsid w:val="00EF767B"/>
    <w:rsid w:val="00EF7685"/>
    <w:rsid w:val="00EF76E7"/>
    <w:rsid w:val="00EF7866"/>
    <w:rsid w:val="00EF78B6"/>
    <w:rsid w:val="00EF7C49"/>
    <w:rsid w:val="00EF7ED5"/>
    <w:rsid w:val="00EF7F94"/>
    <w:rsid w:val="00F00070"/>
    <w:rsid w:val="00F0030B"/>
    <w:rsid w:val="00F0030D"/>
    <w:rsid w:val="00F00354"/>
    <w:rsid w:val="00F0039B"/>
    <w:rsid w:val="00F00627"/>
    <w:rsid w:val="00F0066D"/>
    <w:rsid w:val="00F00705"/>
    <w:rsid w:val="00F00AE2"/>
    <w:rsid w:val="00F00E0C"/>
    <w:rsid w:val="00F01365"/>
    <w:rsid w:val="00F01859"/>
    <w:rsid w:val="00F018E2"/>
    <w:rsid w:val="00F01997"/>
    <w:rsid w:val="00F019B2"/>
    <w:rsid w:val="00F01A74"/>
    <w:rsid w:val="00F01D94"/>
    <w:rsid w:val="00F021DD"/>
    <w:rsid w:val="00F023EF"/>
    <w:rsid w:val="00F026D5"/>
    <w:rsid w:val="00F0276B"/>
    <w:rsid w:val="00F027F1"/>
    <w:rsid w:val="00F029F3"/>
    <w:rsid w:val="00F02AAE"/>
    <w:rsid w:val="00F02C3A"/>
    <w:rsid w:val="00F02CB1"/>
    <w:rsid w:val="00F03146"/>
    <w:rsid w:val="00F031B4"/>
    <w:rsid w:val="00F0329C"/>
    <w:rsid w:val="00F034A1"/>
    <w:rsid w:val="00F036A5"/>
    <w:rsid w:val="00F036B4"/>
    <w:rsid w:val="00F0395A"/>
    <w:rsid w:val="00F03AE9"/>
    <w:rsid w:val="00F03C6F"/>
    <w:rsid w:val="00F04268"/>
    <w:rsid w:val="00F047A4"/>
    <w:rsid w:val="00F048CF"/>
    <w:rsid w:val="00F04A3E"/>
    <w:rsid w:val="00F04A9D"/>
    <w:rsid w:val="00F04D78"/>
    <w:rsid w:val="00F04E35"/>
    <w:rsid w:val="00F04EE6"/>
    <w:rsid w:val="00F04F5E"/>
    <w:rsid w:val="00F050A0"/>
    <w:rsid w:val="00F052A6"/>
    <w:rsid w:val="00F05312"/>
    <w:rsid w:val="00F05438"/>
    <w:rsid w:val="00F0598A"/>
    <w:rsid w:val="00F05BBD"/>
    <w:rsid w:val="00F05C97"/>
    <w:rsid w:val="00F05D23"/>
    <w:rsid w:val="00F05D99"/>
    <w:rsid w:val="00F05E20"/>
    <w:rsid w:val="00F05FDF"/>
    <w:rsid w:val="00F0617B"/>
    <w:rsid w:val="00F0630B"/>
    <w:rsid w:val="00F06664"/>
    <w:rsid w:val="00F066C2"/>
    <w:rsid w:val="00F067D2"/>
    <w:rsid w:val="00F0699A"/>
    <w:rsid w:val="00F069C9"/>
    <w:rsid w:val="00F06C15"/>
    <w:rsid w:val="00F07303"/>
    <w:rsid w:val="00F075A5"/>
    <w:rsid w:val="00F07630"/>
    <w:rsid w:val="00F07884"/>
    <w:rsid w:val="00F079A9"/>
    <w:rsid w:val="00F07E85"/>
    <w:rsid w:val="00F07FFE"/>
    <w:rsid w:val="00F100B3"/>
    <w:rsid w:val="00F1023D"/>
    <w:rsid w:val="00F10349"/>
    <w:rsid w:val="00F1039C"/>
    <w:rsid w:val="00F1095B"/>
    <w:rsid w:val="00F10A26"/>
    <w:rsid w:val="00F10DD9"/>
    <w:rsid w:val="00F10EC6"/>
    <w:rsid w:val="00F10F5C"/>
    <w:rsid w:val="00F111E7"/>
    <w:rsid w:val="00F11628"/>
    <w:rsid w:val="00F118BB"/>
    <w:rsid w:val="00F118FD"/>
    <w:rsid w:val="00F119E6"/>
    <w:rsid w:val="00F11D52"/>
    <w:rsid w:val="00F11EDF"/>
    <w:rsid w:val="00F11F51"/>
    <w:rsid w:val="00F11F66"/>
    <w:rsid w:val="00F11F95"/>
    <w:rsid w:val="00F11FA0"/>
    <w:rsid w:val="00F123E3"/>
    <w:rsid w:val="00F12998"/>
    <w:rsid w:val="00F12C1C"/>
    <w:rsid w:val="00F12C7A"/>
    <w:rsid w:val="00F12FBB"/>
    <w:rsid w:val="00F13180"/>
    <w:rsid w:val="00F133F2"/>
    <w:rsid w:val="00F1365D"/>
    <w:rsid w:val="00F1382A"/>
    <w:rsid w:val="00F13874"/>
    <w:rsid w:val="00F138D3"/>
    <w:rsid w:val="00F138F3"/>
    <w:rsid w:val="00F1390B"/>
    <w:rsid w:val="00F13A99"/>
    <w:rsid w:val="00F13B2D"/>
    <w:rsid w:val="00F140F3"/>
    <w:rsid w:val="00F14390"/>
    <w:rsid w:val="00F14670"/>
    <w:rsid w:val="00F146EE"/>
    <w:rsid w:val="00F1494C"/>
    <w:rsid w:val="00F14968"/>
    <w:rsid w:val="00F14A9C"/>
    <w:rsid w:val="00F14DDD"/>
    <w:rsid w:val="00F14F82"/>
    <w:rsid w:val="00F15010"/>
    <w:rsid w:val="00F15061"/>
    <w:rsid w:val="00F15087"/>
    <w:rsid w:val="00F151A5"/>
    <w:rsid w:val="00F15209"/>
    <w:rsid w:val="00F15356"/>
    <w:rsid w:val="00F1545A"/>
    <w:rsid w:val="00F15579"/>
    <w:rsid w:val="00F15709"/>
    <w:rsid w:val="00F15875"/>
    <w:rsid w:val="00F15BF8"/>
    <w:rsid w:val="00F15DE2"/>
    <w:rsid w:val="00F15E30"/>
    <w:rsid w:val="00F15EED"/>
    <w:rsid w:val="00F16099"/>
    <w:rsid w:val="00F161AC"/>
    <w:rsid w:val="00F16277"/>
    <w:rsid w:val="00F162A1"/>
    <w:rsid w:val="00F16400"/>
    <w:rsid w:val="00F165EB"/>
    <w:rsid w:val="00F16684"/>
    <w:rsid w:val="00F16692"/>
    <w:rsid w:val="00F166CF"/>
    <w:rsid w:val="00F16B17"/>
    <w:rsid w:val="00F16C2A"/>
    <w:rsid w:val="00F16D3F"/>
    <w:rsid w:val="00F16D85"/>
    <w:rsid w:val="00F16DDF"/>
    <w:rsid w:val="00F16E35"/>
    <w:rsid w:val="00F16E72"/>
    <w:rsid w:val="00F171A3"/>
    <w:rsid w:val="00F17242"/>
    <w:rsid w:val="00F1724B"/>
    <w:rsid w:val="00F172C7"/>
    <w:rsid w:val="00F173E6"/>
    <w:rsid w:val="00F17584"/>
    <w:rsid w:val="00F177EE"/>
    <w:rsid w:val="00F17922"/>
    <w:rsid w:val="00F179DA"/>
    <w:rsid w:val="00F179F3"/>
    <w:rsid w:val="00F17D42"/>
    <w:rsid w:val="00F17DDE"/>
    <w:rsid w:val="00F200ED"/>
    <w:rsid w:val="00F201C4"/>
    <w:rsid w:val="00F20210"/>
    <w:rsid w:val="00F20487"/>
    <w:rsid w:val="00F204E7"/>
    <w:rsid w:val="00F2068A"/>
    <w:rsid w:val="00F20A02"/>
    <w:rsid w:val="00F20CDC"/>
    <w:rsid w:val="00F20E73"/>
    <w:rsid w:val="00F2100F"/>
    <w:rsid w:val="00F211FE"/>
    <w:rsid w:val="00F21309"/>
    <w:rsid w:val="00F21373"/>
    <w:rsid w:val="00F2141B"/>
    <w:rsid w:val="00F21566"/>
    <w:rsid w:val="00F2170B"/>
    <w:rsid w:val="00F21DE1"/>
    <w:rsid w:val="00F22405"/>
    <w:rsid w:val="00F224FE"/>
    <w:rsid w:val="00F22721"/>
    <w:rsid w:val="00F22776"/>
    <w:rsid w:val="00F228E5"/>
    <w:rsid w:val="00F23081"/>
    <w:rsid w:val="00F230AB"/>
    <w:rsid w:val="00F23459"/>
    <w:rsid w:val="00F234F8"/>
    <w:rsid w:val="00F23711"/>
    <w:rsid w:val="00F2385B"/>
    <w:rsid w:val="00F2389E"/>
    <w:rsid w:val="00F23D64"/>
    <w:rsid w:val="00F23DF2"/>
    <w:rsid w:val="00F2415E"/>
    <w:rsid w:val="00F24301"/>
    <w:rsid w:val="00F243F2"/>
    <w:rsid w:val="00F247D7"/>
    <w:rsid w:val="00F24A7F"/>
    <w:rsid w:val="00F24C9E"/>
    <w:rsid w:val="00F24CC4"/>
    <w:rsid w:val="00F24CFB"/>
    <w:rsid w:val="00F24D10"/>
    <w:rsid w:val="00F24D55"/>
    <w:rsid w:val="00F24DAF"/>
    <w:rsid w:val="00F24E38"/>
    <w:rsid w:val="00F24E61"/>
    <w:rsid w:val="00F25325"/>
    <w:rsid w:val="00F2546B"/>
    <w:rsid w:val="00F254B6"/>
    <w:rsid w:val="00F255D8"/>
    <w:rsid w:val="00F2561D"/>
    <w:rsid w:val="00F2599C"/>
    <w:rsid w:val="00F25A20"/>
    <w:rsid w:val="00F25BB5"/>
    <w:rsid w:val="00F25E25"/>
    <w:rsid w:val="00F2619B"/>
    <w:rsid w:val="00F262D9"/>
    <w:rsid w:val="00F26345"/>
    <w:rsid w:val="00F263B4"/>
    <w:rsid w:val="00F2646F"/>
    <w:rsid w:val="00F265D0"/>
    <w:rsid w:val="00F26718"/>
    <w:rsid w:val="00F2685A"/>
    <w:rsid w:val="00F268B8"/>
    <w:rsid w:val="00F26EF0"/>
    <w:rsid w:val="00F271C2"/>
    <w:rsid w:val="00F276D6"/>
    <w:rsid w:val="00F27774"/>
    <w:rsid w:val="00F2778E"/>
    <w:rsid w:val="00F27C1D"/>
    <w:rsid w:val="00F27EE5"/>
    <w:rsid w:val="00F30173"/>
    <w:rsid w:val="00F302B4"/>
    <w:rsid w:val="00F30453"/>
    <w:rsid w:val="00F306E0"/>
    <w:rsid w:val="00F3075D"/>
    <w:rsid w:val="00F30CF4"/>
    <w:rsid w:val="00F30FDE"/>
    <w:rsid w:val="00F310EA"/>
    <w:rsid w:val="00F3145C"/>
    <w:rsid w:val="00F31584"/>
    <w:rsid w:val="00F316AA"/>
    <w:rsid w:val="00F31785"/>
    <w:rsid w:val="00F318D2"/>
    <w:rsid w:val="00F31A9C"/>
    <w:rsid w:val="00F31D95"/>
    <w:rsid w:val="00F32201"/>
    <w:rsid w:val="00F3267F"/>
    <w:rsid w:val="00F32A9A"/>
    <w:rsid w:val="00F33217"/>
    <w:rsid w:val="00F3374D"/>
    <w:rsid w:val="00F3399E"/>
    <w:rsid w:val="00F3412D"/>
    <w:rsid w:val="00F34840"/>
    <w:rsid w:val="00F34D87"/>
    <w:rsid w:val="00F34F5F"/>
    <w:rsid w:val="00F34FF4"/>
    <w:rsid w:val="00F3506E"/>
    <w:rsid w:val="00F3577C"/>
    <w:rsid w:val="00F3586E"/>
    <w:rsid w:val="00F359E8"/>
    <w:rsid w:val="00F35A65"/>
    <w:rsid w:val="00F35BAC"/>
    <w:rsid w:val="00F3608F"/>
    <w:rsid w:val="00F3622B"/>
    <w:rsid w:val="00F36423"/>
    <w:rsid w:val="00F36509"/>
    <w:rsid w:val="00F365FD"/>
    <w:rsid w:val="00F36A4B"/>
    <w:rsid w:val="00F36B9C"/>
    <w:rsid w:val="00F36D0B"/>
    <w:rsid w:val="00F36DB4"/>
    <w:rsid w:val="00F36FC6"/>
    <w:rsid w:val="00F37031"/>
    <w:rsid w:val="00F370D5"/>
    <w:rsid w:val="00F37183"/>
    <w:rsid w:val="00F371CB"/>
    <w:rsid w:val="00F37210"/>
    <w:rsid w:val="00F37211"/>
    <w:rsid w:val="00F37217"/>
    <w:rsid w:val="00F37394"/>
    <w:rsid w:val="00F37714"/>
    <w:rsid w:val="00F377C9"/>
    <w:rsid w:val="00F378B0"/>
    <w:rsid w:val="00F3798B"/>
    <w:rsid w:val="00F37CAD"/>
    <w:rsid w:val="00F37DFB"/>
    <w:rsid w:val="00F37ECB"/>
    <w:rsid w:val="00F4025E"/>
    <w:rsid w:val="00F40588"/>
    <w:rsid w:val="00F406A2"/>
    <w:rsid w:val="00F4086E"/>
    <w:rsid w:val="00F408BB"/>
    <w:rsid w:val="00F40D00"/>
    <w:rsid w:val="00F4107F"/>
    <w:rsid w:val="00F41123"/>
    <w:rsid w:val="00F41151"/>
    <w:rsid w:val="00F41180"/>
    <w:rsid w:val="00F415B3"/>
    <w:rsid w:val="00F41840"/>
    <w:rsid w:val="00F41C30"/>
    <w:rsid w:val="00F41D73"/>
    <w:rsid w:val="00F41E46"/>
    <w:rsid w:val="00F41EF2"/>
    <w:rsid w:val="00F420A1"/>
    <w:rsid w:val="00F42275"/>
    <w:rsid w:val="00F42429"/>
    <w:rsid w:val="00F42486"/>
    <w:rsid w:val="00F424D2"/>
    <w:rsid w:val="00F42582"/>
    <w:rsid w:val="00F425AD"/>
    <w:rsid w:val="00F428A7"/>
    <w:rsid w:val="00F42ADD"/>
    <w:rsid w:val="00F42B50"/>
    <w:rsid w:val="00F42BA7"/>
    <w:rsid w:val="00F42BCE"/>
    <w:rsid w:val="00F42CBD"/>
    <w:rsid w:val="00F42F91"/>
    <w:rsid w:val="00F431C0"/>
    <w:rsid w:val="00F433B0"/>
    <w:rsid w:val="00F43472"/>
    <w:rsid w:val="00F438A7"/>
    <w:rsid w:val="00F4395B"/>
    <w:rsid w:val="00F43D86"/>
    <w:rsid w:val="00F440F4"/>
    <w:rsid w:val="00F44227"/>
    <w:rsid w:val="00F4436A"/>
    <w:rsid w:val="00F443A3"/>
    <w:rsid w:val="00F44520"/>
    <w:rsid w:val="00F4454B"/>
    <w:rsid w:val="00F448F7"/>
    <w:rsid w:val="00F44C2C"/>
    <w:rsid w:val="00F44C4E"/>
    <w:rsid w:val="00F44D66"/>
    <w:rsid w:val="00F44F5A"/>
    <w:rsid w:val="00F4512D"/>
    <w:rsid w:val="00F4517B"/>
    <w:rsid w:val="00F45783"/>
    <w:rsid w:val="00F457AA"/>
    <w:rsid w:val="00F45885"/>
    <w:rsid w:val="00F45AA5"/>
    <w:rsid w:val="00F45BDD"/>
    <w:rsid w:val="00F45C33"/>
    <w:rsid w:val="00F45D8C"/>
    <w:rsid w:val="00F4614A"/>
    <w:rsid w:val="00F461B3"/>
    <w:rsid w:val="00F4623C"/>
    <w:rsid w:val="00F46364"/>
    <w:rsid w:val="00F46437"/>
    <w:rsid w:val="00F46536"/>
    <w:rsid w:val="00F46668"/>
    <w:rsid w:val="00F466A6"/>
    <w:rsid w:val="00F46750"/>
    <w:rsid w:val="00F469A0"/>
    <w:rsid w:val="00F469AA"/>
    <w:rsid w:val="00F46C70"/>
    <w:rsid w:val="00F46CEB"/>
    <w:rsid w:val="00F46EAF"/>
    <w:rsid w:val="00F472A6"/>
    <w:rsid w:val="00F472B3"/>
    <w:rsid w:val="00F473B6"/>
    <w:rsid w:val="00F473E6"/>
    <w:rsid w:val="00F47413"/>
    <w:rsid w:val="00F4775B"/>
    <w:rsid w:val="00F4778D"/>
    <w:rsid w:val="00F4798E"/>
    <w:rsid w:val="00F47C1F"/>
    <w:rsid w:val="00F47CB1"/>
    <w:rsid w:val="00F47D27"/>
    <w:rsid w:val="00F47D6E"/>
    <w:rsid w:val="00F47ED2"/>
    <w:rsid w:val="00F5022B"/>
    <w:rsid w:val="00F502AA"/>
    <w:rsid w:val="00F505B6"/>
    <w:rsid w:val="00F50773"/>
    <w:rsid w:val="00F507E7"/>
    <w:rsid w:val="00F50856"/>
    <w:rsid w:val="00F508FC"/>
    <w:rsid w:val="00F50948"/>
    <w:rsid w:val="00F50A9D"/>
    <w:rsid w:val="00F50BF4"/>
    <w:rsid w:val="00F50EEE"/>
    <w:rsid w:val="00F51114"/>
    <w:rsid w:val="00F51668"/>
    <w:rsid w:val="00F51776"/>
    <w:rsid w:val="00F51A0E"/>
    <w:rsid w:val="00F51CAA"/>
    <w:rsid w:val="00F51E74"/>
    <w:rsid w:val="00F51FAE"/>
    <w:rsid w:val="00F520AB"/>
    <w:rsid w:val="00F522E3"/>
    <w:rsid w:val="00F523BE"/>
    <w:rsid w:val="00F523E8"/>
    <w:rsid w:val="00F5249B"/>
    <w:rsid w:val="00F52701"/>
    <w:rsid w:val="00F52827"/>
    <w:rsid w:val="00F52AA2"/>
    <w:rsid w:val="00F52B00"/>
    <w:rsid w:val="00F52E3D"/>
    <w:rsid w:val="00F52EA8"/>
    <w:rsid w:val="00F52FB9"/>
    <w:rsid w:val="00F5310E"/>
    <w:rsid w:val="00F531E2"/>
    <w:rsid w:val="00F537E0"/>
    <w:rsid w:val="00F53874"/>
    <w:rsid w:val="00F53A59"/>
    <w:rsid w:val="00F53A65"/>
    <w:rsid w:val="00F53E9C"/>
    <w:rsid w:val="00F542D8"/>
    <w:rsid w:val="00F54309"/>
    <w:rsid w:val="00F543F2"/>
    <w:rsid w:val="00F5474F"/>
    <w:rsid w:val="00F54C8C"/>
    <w:rsid w:val="00F54C96"/>
    <w:rsid w:val="00F54F70"/>
    <w:rsid w:val="00F54FEC"/>
    <w:rsid w:val="00F552D3"/>
    <w:rsid w:val="00F555BB"/>
    <w:rsid w:val="00F557BB"/>
    <w:rsid w:val="00F557C7"/>
    <w:rsid w:val="00F55945"/>
    <w:rsid w:val="00F55ADF"/>
    <w:rsid w:val="00F55C1B"/>
    <w:rsid w:val="00F55F92"/>
    <w:rsid w:val="00F560C6"/>
    <w:rsid w:val="00F5631A"/>
    <w:rsid w:val="00F5638B"/>
    <w:rsid w:val="00F56E03"/>
    <w:rsid w:val="00F56E55"/>
    <w:rsid w:val="00F56F27"/>
    <w:rsid w:val="00F5717B"/>
    <w:rsid w:val="00F574B9"/>
    <w:rsid w:val="00F57501"/>
    <w:rsid w:val="00F57581"/>
    <w:rsid w:val="00F57711"/>
    <w:rsid w:val="00F5776C"/>
    <w:rsid w:val="00F577FC"/>
    <w:rsid w:val="00F5789D"/>
    <w:rsid w:val="00F57A01"/>
    <w:rsid w:val="00F57A2F"/>
    <w:rsid w:val="00F6002C"/>
    <w:rsid w:val="00F600F6"/>
    <w:rsid w:val="00F6027B"/>
    <w:rsid w:val="00F60312"/>
    <w:rsid w:val="00F603AB"/>
    <w:rsid w:val="00F605F8"/>
    <w:rsid w:val="00F60641"/>
    <w:rsid w:val="00F606DE"/>
    <w:rsid w:val="00F6071D"/>
    <w:rsid w:val="00F60840"/>
    <w:rsid w:val="00F6086F"/>
    <w:rsid w:val="00F60AA9"/>
    <w:rsid w:val="00F60B60"/>
    <w:rsid w:val="00F60C3E"/>
    <w:rsid w:val="00F60CB4"/>
    <w:rsid w:val="00F60D61"/>
    <w:rsid w:val="00F60D70"/>
    <w:rsid w:val="00F60E92"/>
    <w:rsid w:val="00F60F80"/>
    <w:rsid w:val="00F6120F"/>
    <w:rsid w:val="00F61325"/>
    <w:rsid w:val="00F613A8"/>
    <w:rsid w:val="00F614AD"/>
    <w:rsid w:val="00F614E6"/>
    <w:rsid w:val="00F616D8"/>
    <w:rsid w:val="00F619CA"/>
    <w:rsid w:val="00F61C70"/>
    <w:rsid w:val="00F61F09"/>
    <w:rsid w:val="00F623A7"/>
    <w:rsid w:val="00F625ED"/>
    <w:rsid w:val="00F62A9D"/>
    <w:rsid w:val="00F62C4E"/>
    <w:rsid w:val="00F62C7C"/>
    <w:rsid w:val="00F62F24"/>
    <w:rsid w:val="00F63134"/>
    <w:rsid w:val="00F631AC"/>
    <w:rsid w:val="00F63408"/>
    <w:rsid w:val="00F635DD"/>
    <w:rsid w:val="00F63633"/>
    <w:rsid w:val="00F63B29"/>
    <w:rsid w:val="00F63B7E"/>
    <w:rsid w:val="00F63C0E"/>
    <w:rsid w:val="00F63C20"/>
    <w:rsid w:val="00F63DDB"/>
    <w:rsid w:val="00F63FA2"/>
    <w:rsid w:val="00F64102"/>
    <w:rsid w:val="00F64177"/>
    <w:rsid w:val="00F641DD"/>
    <w:rsid w:val="00F642BB"/>
    <w:rsid w:val="00F6446F"/>
    <w:rsid w:val="00F64790"/>
    <w:rsid w:val="00F649B3"/>
    <w:rsid w:val="00F65000"/>
    <w:rsid w:val="00F653EA"/>
    <w:rsid w:val="00F657FF"/>
    <w:rsid w:val="00F65AB8"/>
    <w:rsid w:val="00F65D19"/>
    <w:rsid w:val="00F65D81"/>
    <w:rsid w:val="00F65F2B"/>
    <w:rsid w:val="00F66083"/>
    <w:rsid w:val="00F660A8"/>
    <w:rsid w:val="00F661C3"/>
    <w:rsid w:val="00F6688E"/>
    <w:rsid w:val="00F66A8C"/>
    <w:rsid w:val="00F66E30"/>
    <w:rsid w:val="00F66E45"/>
    <w:rsid w:val="00F66EC9"/>
    <w:rsid w:val="00F66FCC"/>
    <w:rsid w:val="00F6701D"/>
    <w:rsid w:val="00F671AA"/>
    <w:rsid w:val="00F67509"/>
    <w:rsid w:val="00F67584"/>
    <w:rsid w:val="00F67764"/>
    <w:rsid w:val="00F67B64"/>
    <w:rsid w:val="00F67C79"/>
    <w:rsid w:val="00F67D4A"/>
    <w:rsid w:val="00F7054B"/>
    <w:rsid w:val="00F705C1"/>
    <w:rsid w:val="00F7060E"/>
    <w:rsid w:val="00F706AF"/>
    <w:rsid w:val="00F708A3"/>
    <w:rsid w:val="00F70943"/>
    <w:rsid w:val="00F709C5"/>
    <w:rsid w:val="00F70A99"/>
    <w:rsid w:val="00F70B34"/>
    <w:rsid w:val="00F70CE2"/>
    <w:rsid w:val="00F70D4C"/>
    <w:rsid w:val="00F70E98"/>
    <w:rsid w:val="00F70EE4"/>
    <w:rsid w:val="00F70F1A"/>
    <w:rsid w:val="00F710B0"/>
    <w:rsid w:val="00F710DE"/>
    <w:rsid w:val="00F71106"/>
    <w:rsid w:val="00F714D7"/>
    <w:rsid w:val="00F71530"/>
    <w:rsid w:val="00F715CC"/>
    <w:rsid w:val="00F716FC"/>
    <w:rsid w:val="00F71742"/>
    <w:rsid w:val="00F7179D"/>
    <w:rsid w:val="00F71A0F"/>
    <w:rsid w:val="00F71C64"/>
    <w:rsid w:val="00F71D6F"/>
    <w:rsid w:val="00F71DF5"/>
    <w:rsid w:val="00F71F1F"/>
    <w:rsid w:val="00F71FB7"/>
    <w:rsid w:val="00F727DD"/>
    <w:rsid w:val="00F7282E"/>
    <w:rsid w:val="00F72A09"/>
    <w:rsid w:val="00F72D0A"/>
    <w:rsid w:val="00F72DFA"/>
    <w:rsid w:val="00F72EAD"/>
    <w:rsid w:val="00F72F5F"/>
    <w:rsid w:val="00F72FD8"/>
    <w:rsid w:val="00F7338B"/>
    <w:rsid w:val="00F73640"/>
    <w:rsid w:val="00F73C0B"/>
    <w:rsid w:val="00F73D2A"/>
    <w:rsid w:val="00F73E57"/>
    <w:rsid w:val="00F74135"/>
    <w:rsid w:val="00F74154"/>
    <w:rsid w:val="00F74203"/>
    <w:rsid w:val="00F746A2"/>
    <w:rsid w:val="00F74935"/>
    <w:rsid w:val="00F74C59"/>
    <w:rsid w:val="00F74F85"/>
    <w:rsid w:val="00F74FFF"/>
    <w:rsid w:val="00F7509D"/>
    <w:rsid w:val="00F7548D"/>
    <w:rsid w:val="00F75521"/>
    <w:rsid w:val="00F75685"/>
    <w:rsid w:val="00F757F6"/>
    <w:rsid w:val="00F759F0"/>
    <w:rsid w:val="00F75B31"/>
    <w:rsid w:val="00F75B68"/>
    <w:rsid w:val="00F7632E"/>
    <w:rsid w:val="00F763D0"/>
    <w:rsid w:val="00F763EC"/>
    <w:rsid w:val="00F76A8D"/>
    <w:rsid w:val="00F76BA0"/>
    <w:rsid w:val="00F76E9F"/>
    <w:rsid w:val="00F777AB"/>
    <w:rsid w:val="00F77EF5"/>
    <w:rsid w:val="00F77FA2"/>
    <w:rsid w:val="00F8015B"/>
    <w:rsid w:val="00F80196"/>
    <w:rsid w:val="00F80199"/>
    <w:rsid w:val="00F802A8"/>
    <w:rsid w:val="00F805E2"/>
    <w:rsid w:val="00F80762"/>
    <w:rsid w:val="00F807F8"/>
    <w:rsid w:val="00F80AAA"/>
    <w:rsid w:val="00F80C86"/>
    <w:rsid w:val="00F80CAE"/>
    <w:rsid w:val="00F80ECD"/>
    <w:rsid w:val="00F80F4C"/>
    <w:rsid w:val="00F8103B"/>
    <w:rsid w:val="00F81067"/>
    <w:rsid w:val="00F81131"/>
    <w:rsid w:val="00F811EC"/>
    <w:rsid w:val="00F8138C"/>
    <w:rsid w:val="00F814FD"/>
    <w:rsid w:val="00F81A5A"/>
    <w:rsid w:val="00F81FCE"/>
    <w:rsid w:val="00F82131"/>
    <w:rsid w:val="00F82184"/>
    <w:rsid w:val="00F821FB"/>
    <w:rsid w:val="00F82307"/>
    <w:rsid w:val="00F82595"/>
    <w:rsid w:val="00F82B4C"/>
    <w:rsid w:val="00F82F88"/>
    <w:rsid w:val="00F83055"/>
    <w:rsid w:val="00F83080"/>
    <w:rsid w:val="00F8325A"/>
    <w:rsid w:val="00F83334"/>
    <w:rsid w:val="00F837EC"/>
    <w:rsid w:val="00F83D83"/>
    <w:rsid w:val="00F84164"/>
    <w:rsid w:val="00F841DD"/>
    <w:rsid w:val="00F84259"/>
    <w:rsid w:val="00F842F7"/>
    <w:rsid w:val="00F849E6"/>
    <w:rsid w:val="00F84B62"/>
    <w:rsid w:val="00F84B7B"/>
    <w:rsid w:val="00F84BC9"/>
    <w:rsid w:val="00F84C6B"/>
    <w:rsid w:val="00F84DA6"/>
    <w:rsid w:val="00F850D1"/>
    <w:rsid w:val="00F85169"/>
    <w:rsid w:val="00F8517F"/>
    <w:rsid w:val="00F851AA"/>
    <w:rsid w:val="00F85274"/>
    <w:rsid w:val="00F853B6"/>
    <w:rsid w:val="00F85816"/>
    <w:rsid w:val="00F85873"/>
    <w:rsid w:val="00F859E5"/>
    <w:rsid w:val="00F85AEB"/>
    <w:rsid w:val="00F85BFC"/>
    <w:rsid w:val="00F85CAA"/>
    <w:rsid w:val="00F85E53"/>
    <w:rsid w:val="00F85EC3"/>
    <w:rsid w:val="00F862EC"/>
    <w:rsid w:val="00F864E7"/>
    <w:rsid w:val="00F867AA"/>
    <w:rsid w:val="00F868A6"/>
    <w:rsid w:val="00F868FF"/>
    <w:rsid w:val="00F86DC2"/>
    <w:rsid w:val="00F86EA4"/>
    <w:rsid w:val="00F86EAF"/>
    <w:rsid w:val="00F86EC5"/>
    <w:rsid w:val="00F87024"/>
    <w:rsid w:val="00F873C3"/>
    <w:rsid w:val="00F873F5"/>
    <w:rsid w:val="00F8750C"/>
    <w:rsid w:val="00F8756E"/>
    <w:rsid w:val="00F875B9"/>
    <w:rsid w:val="00F876DD"/>
    <w:rsid w:val="00F87A15"/>
    <w:rsid w:val="00F87A83"/>
    <w:rsid w:val="00F87CF8"/>
    <w:rsid w:val="00F87F4F"/>
    <w:rsid w:val="00F87F81"/>
    <w:rsid w:val="00F90192"/>
    <w:rsid w:val="00F905A9"/>
    <w:rsid w:val="00F905EF"/>
    <w:rsid w:val="00F90611"/>
    <w:rsid w:val="00F90701"/>
    <w:rsid w:val="00F90911"/>
    <w:rsid w:val="00F90BBE"/>
    <w:rsid w:val="00F90BE7"/>
    <w:rsid w:val="00F91265"/>
    <w:rsid w:val="00F91385"/>
    <w:rsid w:val="00F918B5"/>
    <w:rsid w:val="00F91DC4"/>
    <w:rsid w:val="00F9218E"/>
    <w:rsid w:val="00F92199"/>
    <w:rsid w:val="00F92265"/>
    <w:rsid w:val="00F9266C"/>
    <w:rsid w:val="00F92857"/>
    <w:rsid w:val="00F92AD9"/>
    <w:rsid w:val="00F92D8B"/>
    <w:rsid w:val="00F92ECA"/>
    <w:rsid w:val="00F92F9B"/>
    <w:rsid w:val="00F9354C"/>
    <w:rsid w:val="00F93575"/>
    <w:rsid w:val="00F93A0E"/>
    <w:rsid w:val="00F93D76"/>
    <w:rsid w:val="00F93DDE"/>
    <w:rsid w:val="00F93E0C"/>
    <w:rsid w:val="00F93F72"/>
    <w:rsid w:val="00F9402A"/>
    <w:rsid w:val="00F940D0"/>
    <w:rsid w:val="00F942B5"/>
    <w:rsid w:val="00F94449"/>
    <w:rsid w:val="00F94464"/>
    <w:rsid w:val="00F94602"/>
    <w:rsid w:val="00F9503F"/>
    <w:rsid w:val="00F9509E"/>
    <w:rsid w:val="00F95152"/>
    <w:rsid w:val="00F95379"/>
    <w:rsid w:val="00F95731"/>
    <w:rsid w:val="00F9579C"/>
    <w:rsid w:val="00F957AA"/>
    <w:rsid w:val="00F958B1"/>
    <w:rsid w:val="00F95933"/>
    <w:rsid w:val="00F95A59"/>
    <w:rsid w:val="00F95B11"/>
    <w:rsid w:val="00F95D6C"/>
    <w:rsid w:val="00F96068"/>
    <w:rsid w:val="00F9652B"/>
    <w:rsid w:val="00F96BBF"/>
    <w:rsid w:val="00F96E50"/>
    <w:rsid w:val="00F973D0"/>
    <w:rsid w:val="00F9750C"/>
    <w:rsid w:val="00F976AB"/>
    <w:rsid w:val="00F977EF"/>
    <w:rsid w:val="00F97B2E"/>
    <w:rsid w:val="00F97BCF"/>
    <w:rsid w:val="00F97C14"/>
    <w:rsid w:val="00F97C3D"/>
    <w:rsid w:val="00F97CE2"/>
    <w:rsid w:val="00F97F26"/>
    <w:rsid w:val="00F97F32"/>
    <w:rsid w:val="00F97FD3"/>
    <w:rsid w:val="00FA030E"/>
    <w:rsid w:val="00FA03FE"/>
    <w:rsid w:val="00FA0463"/>
    <w:rsid w:val="00FA073F"/>
    <w:rsid w:val="00FA0822"/>
    <w:rsid w:val="00FA0B3B"/>
    <w:rsid w:val="00FA0E18"/>
    <w:rsid w:val="00FA10C6"/>
    <w:rsid w:val="00FA11EE"/>
    <w:rsid w:val="00FA14AC"/>
    <w:rsid w:val="00FA153E"/>
    <w:rsid w:val="00FA1D3C"/>
    <w:rsid w:val="00FA1DA7"/>
    <w:rsid w:val="00FA1DF1"/>
    <w:rsid w:val="00FA1F74"/>
    <w:rsid w:val="00FA1FC7"/>
    <w:rsid w:val="00FA2470"/>
    <w:rsid w:val="00FA2565"/>
    <w:rsid w:val="00FA2765"/>
    <w:rsid w:val="00FA2BDD"/>
    <w:rsid w:val="00FA2D46"/>
    <w:rsid w:val="00FA31B0"/>
    <w:rsid w:val="00FA31D2"/>
    <w:rsid w:val="00FA39CC"/>
    <w:rsid w:val="00FA3B64"/>
    <w:rsid w:val="00FA3D65"/>
    <w:rsid w:val="00FA3DC5"/>
    <w:rsid w:val="00FA3F37"/>
    <w:rsid w:val="00FA3FB5"/>
    <w:rsid w:val="00FA44F2"/>
    <w:rsid w:val="00FA46B5"/>
    <w:rsid w:val="00FA4AC1"/>
    <w:rsid w:val="00FA4B2A"/>
    <w:rsid w:val="00FA4CCB"/>
    <w:rsid w:val="00FA4D79"/>
    <w:rsid w:val="00FA4D97"/>
    <w:rsid w:val="00FA4F5D"/>
    <w:rsid w:val="00FA51D2"/>
    <w:rsid w:val="00FA52BE"/>
    <w:rsid w:val="00FA537A"/>
    <w:rsid w:val="00FA5399"/>
    <w:rsid w:val="00FA5438"/>
    <w:rsid w:val="00FA5850"/>
    <w:rsid w:val="00FA5B0B"/>
    <w:rsid w:val="00FA5CBA"/>
    <w:rsid w:val="00FA609C"/>
    <w:rsid w:val="00FA60D8"/>
    <w:rsid w:val="00FA626C"/>
    <w:rsid w:val="00FA6302"/>
    <w:rsid w:val="00FA64FC"/>
    <w:rsid w:val="00FA6561"/>
    <w:rsid w:val="00FA68FB"/>
    <w:rsid w:val="00FA6BA6"/>
    <w:rsid w:val="00FA6D46"/>
    <w:rsid w:val="00FA6D69"/>
    <w:rsid w:val="00FA6D8D"/>
    <w:rsid w:val="00FA6E02"/>
    <w:rsid w:val="00FA6E79"/>
    <w:rsid w:val="00FA70B3"/>
    <w:rsid w:val="00FA7729"/>
    <w:rsid w:val="00FA7A05"/>
    <w:rsid w:val="00FA7D9B"/>
    <w:rsid w:val="00FA7F16"/>
    <w:rsid w:val="00FB0352"/>
    <w:rsid w:val="00FB053F"/>
    <w:rsid w:val="00FB09E2"/>
    <w:rsid w:val="00FB0A8C"/>
    <w:rsid w:val="00FB0C8F"/>
    <w:rsid w:val="00FB0DB8"/>
    <w:rsid w:val="00FB0EC8"/>
    <w:rsid w:val="00FB100A"/>
    <w:rsid w:val="00FB10EF"/>
    <w:rsid w:val="00FB1264"/>
    <w:rsid w:val="00FB1507"/>
    <w:rsid w:val="00FB1C3A"/>
    <w:rsid w:val="00FB2076"/>
    <w:rsid w:val="00FB22DF"/>
    <w:rsid w:val="00FB24F7"/>
    <w:rsid w:val="00FB2547"/>
    <w:rsid w:val="00FB2686"/>
    <w:rsid w:val="00FB2687"/>
    <w:rsid w:val="00FB26E1"/>
    <w:rsid w:val="00FB27B5"/>
    <w:rsid w:val="00FB2AB0"/>
    <w:rsid w:val="00FB2BA4"/>
    <w:rsid w:val="00FB2BFE"/>
    <w:rsid w:val="00FB2CF4"/>
    <w:rsid w:val="00FB2E06"/>
    <w:rsid w:val="00FB32D4"/>
    <w:rsid w:val="00FB3346"/>
    <w:rsid w:val="00FB34DF"/>
    <w:rsid w:val="00FB34FC"/>
    <w:rsid w:val="00FB38F2"/>
    <w:rsid w:val="00FB3ABA"/>
    <w:rsid w:val="00FB43A8"/>
    <w:rsid w:val="00FB45C4"/>
    <w:rsid w:val="00FB498C"/>
    <w:rsid w:val="00FB49B6"/>
    <w:rsid w:val="00FB4A79"/>
    <w:rsid w:val="00FB4D71"/>
    <w:rsid w:val="00FB56B2"/>
    <w:rsid w:val="00FB57D1"/>
    <w:rsid w:val="00FB58A1"/>
    <w:rsid w:val="00FB5923"/>
    <w:rsid w:val="00FB594F"/>
    <w:rsid w:val="00FB5BE5"/>
    <w:rsid w:val="00FB5C36"/>
    <w:rsid w:val="00FB5D57"/>
    <w:rsid w:val="00FB5D70"/>
    <w:rsid w:val="00FB5FD2"/>
    <w:rsid w:val="00FB60E4"/>
    <w:rsid w:val="00FB63AC"/>
    <w:rsid w:val="00FB67CE"/>
    <w:rsid w:val="00FB696B"/>
    <w:rsid w:val="00FB69E1"/>
    <w:rsid w:val="00FB6BF2"/>
    <w:rsid w:val="00FB6DC1"/>
    <w:rsid w:val="00FB6E41"/>
    <w:rsid w:val="00FB710B"/>
    <w:rsid w:val="00FB734E"/>
    <w:rsid w:val="00FB737A"/>
    <w:rsid w:val="00FB7421"/>
    <w:rsid w:val="00FB798F"/>
    <w:rsid w:val="00FB7C36"/>
    <w:rsid w:val="00FB7EF2"/>
    <w:rsid w:val="00FC006C"/>
    <w:rsid w:val="00FC01CC"/>
    <w:rsid w:val="00FC04C2"/>
    <w:rsid w:val="00FC04FE"/>
    <w:rsid w:val="00FC087D"/>
    <w:rsid w:val="00FC08A0"/>
    <w:rsid w:val="00FC0C54"/>
    <w:rsid w:val="00FC0E33"/>
    <w:rsid w:val="00FC0E3D"/>
    <w:rsid w:val="00FC0E53"/>
    <w:rsid w:val="00FC0E76"/>
    <w:rsid w:val="00FC0E9A"/>
    <w:rsid w:val="00FC11A3"/>
    <w:rsid w:val="00FC1360"/>
    <w:rsid w:val="00FC1385"/>
    <w:rsid w:val="00FC1448"/>
    <w:rsid w:val="00FC161A"/>
    <w:rsid w:val="00FC163E"/>
    <w:rsid w:val="00FC1784"/>
    <w:rsid w:val="00FC19B3"/>
    <w:rsid w:val="00FC19FE"/>
    <w:rsid w:val="00FC1A4A"/>
    <w:rsid w:val="00FC1A91"/>
    <w:rsid w:val="00FC1E96"/>
    <w:rsid w:val="00FC1EEF"/>
    <w:rsid w:val="00FC2106"/>
    <w:rsid w:val="00FC224A"/>
    <w:rsid w:val="00FC2330"/>
    <w:rsid w:val="00FC2636"/>
    <w:rsid w:val="00FC26AE"/>
    <w:rsid w:val="00FC2767"/>
    <w:rsid w:val="00FC28C4"/>
    <w:rsid w:val="00FC291E"/>
    <w:rsid w:val="00FC2B79"/>
    <w:rsid w:val="00FC2C8A"/>
    <w:rsid w:val="00FC2E45"/>
    <w:rsid w:val="00FC3654"/>
    <w:rsid w:val="00FC3E32"/>
    <w:rsid w:val="00FC41C9"/>
    <w:rsid w:val="00FC4249"/>
    <w:rsid w:val="00FC4419"/>
    <w:rsid w:val="00FC44A3"/>
    <w:rsid w:val="00FC4A19"/>
    <w:rsid w:val="00FC4C11"/>
    <w:rsid w:val="00FC4E43"/>
    <w:rsid w:val="00FC4FCD"/>
    <w:rsid w:val="00FC5050"/>
    <w:rsid w:val="00FC512A"/>
    <w:rsid w:val="00FC521A"/>
    <w:rsid w:val="00FC52E8"/>
    <w:rsid w:val="00FC5738"/>
    <w:rsid w:val="00FC57D6"/>
    <w:rsid w:val="00FC581F"/>
    <w:rsid w:val="00FC58B1"/>
    <w:rsid w:val="00FC5958"/>
    <w:rsid w:val="00FC5A18"/>
    <w:rsid w:val="00FC5C23"/>
    <w:rsid w:val="00FC5D56"/>
    <w:rsid w:val="00FC5F62"/>
    <w:rsid w:val="00FC610E"/>
    <w:rsid w:val="00FC652D"/>
    <w:rsid w:val="00FC675A"/>
    <w:rsid w:val="00FC6A47"/>
    <w:rsid w:val="00FC6C59"/>
    <w:rsid w:val="00FC6DCA"/>
    <w:rsid w:val="00FC6EA3"/>
    <w:rsid w:val="00FC7020"/>
    <w:rsid w:val="00FC707C"/>
    <w:rsid w:val="00FC727D"/>
    <w:rsid w:val="00FC73CC"/>
    <w:rsid w:val="00FC758E"/>
    <w:rsid w:val="00FC7785"/>
    <w:rsid w:val="00FC7786"/>
    <w:rsid w:val="00FC7ADC"/>
    <w:rsid w:val="00FC7B41"/>
    <w:rsid w:val="00FC7D9B"/>
    <w:rsid w:val="00FC7E6A"/>
    <w:rsid w:val="00FD01AE"/>
    <w:rsid w:val="00FD0233"/>
    <w:rsid w:val="00FD03A1"/>
    <w:rsid w:val="00FD03F4"/>
    <w:rsid w:val="00FD0518"/>
    <w:rsid w:val="00FD0557"/>
    <w:rsid w:val="00FD0738"/>
    <w:rsid w:val="00FD0AA9"/>
    <w:rsid w:val="00FD0FB6"/>
    <w:rsid w:val="00FD0FD5"/>
    <w:rsid w:val="00FD11F3"/>
    <w:rsid w:val="00FD1988"/>
    <w:rsid w:val="00FD1DF9"/>
    <w:rsid w:val="00FD1ECA"/>
    <w:rsid w:val="00FD200A"/>
    <w:rsid w:val="00FD2040"/>
    <w:rsid w:val="00FD20BA"/>
    <w:rsid w:val="00FD245D"/>
    <w:rsid w:val="00FD24FD"/>
    <w:rsid w:val="00FD2983"/>
    <w:rsid w:val="00FD2B46"/>
    <w:rsid w:val="00FD2CF3"/>
    <w:rsid w:val="00FD2DC5"/>
    <w:rsid w:val="00FD3012"/>
    <w:rsid w:val="00FD32F2"/>
    <w:rsid w:val="00FD34B3"/>
    <w:rsid w:val="00FD3C9B"/>
    <w:rsid w:val="00FD3D93"/>
    <w:rsid w:val="00FD3E8E"/>
    <w:rsid w:val="00FD3F6C"/>
    <w:rsid w:val="00FD3FA3"/>
    <w:rsid w:val="00FD4026"/>
    <w:rsid w:val="00FD410E"/>
    <w:rsid w:val="00FD4250"/>
    <w:rsid w:val="00FD42CE"/>
    <w:rsid w:val="00FD4351"/>
    <w:rsid w:val="00FD44D4"/>
    <w:rsid w:val="00FD4A6A"/>
    <w:rsid w:val="00FD4C8C"/>
    <w:rsid w:val="00FD4D2A"/>
    <w:rsid w:val="00FD4E3C"/>
    <w:rsid w:val="00FD4E85"/>
    <w:rsid w:val="00FD4EBC"/>
    <w:rsid w:val="00FD4EDF"/>
    <w:rsid w:val="00FD51B7"/>
    <w:rsid w:val="00FD51C9"/>
    <w:rsid w:val="00FD5299"/>
    <w:rsid w:val="00FD53C0"/>
    <w:rsid w:val="00FD53C5"/>
    <w:rsid w:val="00FD55CD"/>
    <w:rsid w:val="00FD5835"/>
    <w:rsid w:val="00FD5893"/>
    <w:rsid w:val="00FD59F5"/>
    <w:rsid w:val="00FD5AA3"/>
    <w:rsid w:val="00FD5D74"/>
    <w:rsid w:val="00FD6056"/>
    <w:rsid w:val="00FD6073"/>
    <w:rsid w:val="00FD6209"/>
    <w:rsid w:val="00FD632F"/>
    <w:rsid w:val="00FD63C5"/>
    <w:rsid w:val="00FD6731"/>
    <w:rsid w:val="00FD68E7"/>
    <w:rsid w:val="00FD6CDC"/>
    <w:rsid w:val="00FD6E46"/>
    <w:rsid w:val="00FD6EC3"/>
    <w:rsid w:val="00FD6F70"/>
    <w:rsid w:val="00FD6F74"/>
    <w:rsid w:val="00FD70D3"/>
    <w:rsid w:val="00FD7499"/>
    <w:rsid w:val="00FD74B2"/>
    <w:rsid w:val="00FD7624"/>
    <w:rsid w:val="00FD767E"/>
    <w:rsid w:val="00FD7715"/>
    <w:rsid w:val="00FD77C2"/>
    <w:rsid w:val="00FD7ACD"/>
    <w:rsid w:val="00FD7B21"/>
    <w:rsid w:val="00FD7C54"/>
    <w:rsid w:val="00FD7FC8"/>
    <w:rsid w:val="00FE00BD"/>
    <w:rsid w:val="00FE0463"/>
    <w:rsid w:val="00FE0553"/>
    <w:rsid w:val="00FE0AE8"/>
    <w:rsid w:val="00FE0DAB"/>
    <w:rsid w:val="00FE1113"/>
    <w:rsid w:val="00FE1123"/>
    <w:rsid w:val="00FE1332"/>
    <w:rsid w:val="00FE13A1"/>
    <w:rsid w:val="00FE18F4"/>
    <w:rsid w:val="00FE1A3C"/>
    <w:rsid w:val="00FE1E42"/>
    <w:rsid w:val="00FE2006"/>
    <w:rsid w:val="00FE2209"/>
    <w:rsid w:val="00FE22FF"/>
    <w:rsid w:val="00FE2AD2"/>
    <w:rsid w:val="00FE2ADF"/>
    <w:rsid w:val="00FE2EA0"/>
    <w:rsid w:val="00FE318B"/>
    <w:rsid w:val="00FE31AD"/>
    <w:rsid w:val="00FE3425"/>
    <w:rsid w:val="00FE3534"/>
    <w:rsid w:val="00FE36B9"/>
    <w:rsid w:val="00FE37F6"/>
    <w:rsid w:val="00FE3840"/>
    <w:rsid w:val="00FE3BDB"/>
    <w:rsid w:val="00FE3E6D"/>
    <w:rsid w:val="00FE401A"/>
    <w:rsid w:val="00FE404A"/>
    <w:rsid w:val="00FE4298"/>
    <w:rsid w:val="00FE4411"/>
    <w:rsid w:val="00FE4597"/>
    <w:rsid w:val="00FE4612"/>
    <w:rsid w:val="00FE4AD3"/>
    <w:rsid w:val="00FE52F3"/>
    <w:rsid w:val="00FE5348"/>
    <w:rsid w:val="00FE55A1"/>
    <w:rsid w:val="00FE55CA"/>
    <w:rsid w:val="00FE5802"/>
    <w:rsid w:val="00FE5905"/>
    <w:rsid w:val="00FE5906"/>
    <w:rsid w:val="00FE5F9F"/>
    <w:rsid w:val="00FE604C"/>
    <w:rsid w:val="00FE626E"/>
    <w:rsid w:val="00FE6306"/>
    <w:rsid w:val="00FE6439"/>
    <w:rsid w:val="00FE65DA"/>
    <w:rsid w:val="00FE6671"/>
    <w:rsid w:val="00FE67D6"/>
    <w:rsid w:val="00FE68DF"/>
    <w:rsid w:val="00FE6924"/>
    <w:rsid w:val="00FE693B"/>
    <w:rsid w:val="00FE69A0"/>
    <w:rsid w:val="00FE6A56"/>
    <w:rsid w:val="00FE70C7"/>
    <w:rsid w:val="00FE7455"/>
    <w:rsid w:val="00FE7576"/>
    <w:rsid w:val="00FE764D"/>
    <w:rsid w:val="00FE77CB"/>
    <w:rsid w:val="00FE7963"/>
    <w:rsid w:val="00FE7A96"/>
    <w:rsid w:val="00FE7D4D"/>
    <w:rsid w:val="00FE7DC2"/>
    <w:rsid w:val="00FE7ECC"/>
    <w:rsid w:val="00FF0010"/>
    <w:rsid w:val="00FF0029"/>
    <w:rsid w:val="00FF004D"/>
    <w:rsid w:val="00FF0285"/>
    <w:rsid w:val="00FF0422"/>
    <w:rsid w:val="00FF04C7"/>
    <w:rsid w:val="00FF05E5"/>
    <w:rsid w:val="00FF0A02"/>
    <w:rsid w:val="00FF0BB4"/>
    <w:rsid w:val="00FF0BF0"/>
    <w:rsid w:val="00FF0CC8"/>
    <w:rsid w:val="00FF0E50"/>
    <w:rsid w:val="00FF0E69"/>
    <w:rsid w:val="00FF103A"/>
    <w:rsid w:val="00FF1062"/>
    <w:rsid w:val="00FF10F6"/>
    <w:rsid w:val="00FF11D4"/>
    <w:rsid w:val="00FF1271"/>
    <w:rsid w:val="00FF150D"/>
    <w:rsid w:val="00FF16A8"/>
    <w:rsid w:val="00FF16D8"/>
    <w:rsid w:val="00FF16F5"/>
    <w:rsid w:val="00FF1766"/>
    <w:rsid w:val="00FF1821"/>
    <w:rsid w:val="00FF19D0"/>
    <w:rsid w:val="00FF20D9"/>
    <w:rsid w:val="00FF2164"/>
    <w:rsid w:val="00FF2390"/>
    <w:rsid w:val="00FF2565"/>
    <w:rsid w:val="00FF257C"/>
    <w:rsid w:val="00FF26F6"/>
    <w:rsid w:val="00FF2B9F"/>
    <w:rsid w:val="00FF2EA2"/>
    <w:rsid w:val="00FF3276"/>
    <w:rsid w:val="00FF3555"/>
    <w:rsid w:val="00FF3651"/>
    <w:rsid w:val="00FF3709"/>
    <w:rsid w:val="00FF37D3"/>
    <w:rsid w:val="00FF3883"/>
    <w:rsid w:val="00FF3AD6"/>
    <w:rsid w:val="00FF3E96"/>
    <w:rsid w:val="00FF41E9"/>
    <w:rsid w:val="00FF4509"/>
    <w:rsid w:val="00FF4678"/>
    <w:rsid w:val="00FF4835"/>
    <w:rsid w:val="00FF4A56"/>
    <w:rsid w:val="00FF5024"/>
    <w:rsid w:val="00FF5540"/>
    <w:rsid w:val="00FF55AF"/>
    <w:rsid w:val="00FF5627"/>
    <w:rsid w:val="00FF58F0"/>
    <w:rsid w:val="00FF5929"/>
    <w:rsid w:val="00FF5C33"/>
    <w:rsid w:val="00FF63A3"/>
    <w:rsid w:val="00FF63DE"/>
    <w:rsid w:val="00FF6434"/>
    <w:rsid w:val="00FF6765"/>
    <w:rsid w:val="00FF67F9"/>
    <w:rsid w:val="00FF68C4"/>
    <w:rsid w:val="00FF68C6"/>
    <w:rsid w:val="00FF6902"/>
    <w:rsid w:val="00FF6B7F"/>
    <w:rsid w:val="00FF6C8A"/>
    <w:rsid w:val="00FF7060"/>
    <w:rsid w:val="00FF72AB"/>
    <w:rsid w:val="00FF73AA"/>
    <w:rsid w:val="00FF73CB"/>
    <w:rsid w:val="00FF74CC"/>
    <w:rsid w:val="00FF7A85"/>
    <w:rsid w:val="00FF7AC9"/>
    <w:rsid w:val="00FF7D19"/>
    <w:rsid w:val="00FF7D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77C40C"/>
  <w15:docId w15:val="{66902801-CF66-492A-9135-192EECCB37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685C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B2014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08C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C685C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C74104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C74104"/>
  </w:style>
  <w:style w:type="character" w:styleId="Hyperlink">
    <w:name w:val="Hyperlink"/>
    <w:basedOn w:val="DefaultParagraphFont"/>
    <w:unhideWhenUsed/>
    <w:rsid w:val="00C7410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4104"/>
    <w:pPr>
      <w:bidi w:val="0"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4104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3C685C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C685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C685C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C163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808C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rmalIndent">
    <w:name w:val="Normal Indent"/>
    <w:basedOn w:val="Normal"/>
    <w:semiHidden/>
    <w:unhideWhenUsed/>
    <w:rsid w:val="00A37502"/>
    <w:pPr>
      <w:widowControl w:val="0"/>
      <w:bidi w:val="0"/>
      <w:ind w:firstLine="420"/>
      <w:jc w:val="both"/>
    </w:pPr>
    <w:rPr>
      <w:rFonts w:eastAsia="KaiTi_GB2312"/>
      <w:kern w:val="2"/>
      <w:sz w:val="28"/>
      <w:szCs w:val="20"/>
      <w:lang w:eastAsia="zh-CN"/>
    </w:rPr>
  </w:style>
  <w:style w:type="character" w:customStyle="1" w:styleId="Heading1Char">
    <w:name w:val="Heading 1 Char"/>
    <w:basedOn w:val="DefaultParagraphFont"/>
    <w:link w:val="Heading1"/>
    <w:rsid w:val="00B2014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odyText">
    <w:name w:val="Body Text"/>
    <w:basedOn w:val="Normal"/>
    <w:link w:val="BodyTextChar"/>
    <w:unhideWhenUsed/>
    <w:rsid w:val="00B20148"/>
    <w:rPr>
      <w:b/>
      <w:bCs/>
      <w:sz w:val="36"/>
      <w:szCs w:val="36"/>
      <w:lang w:eastAsia="ar-SA"/>
    </w:rPr>
  </w:style>
  <w:style w:type="character" w:customStyle="1" w:styleId="BodyTextChar">
    <w:name w:val="Body Text Char"/>
    <w:basedOn w:val="DefaultParagraphFont"/>
    <w:link w:val="BodyText"/>
    <w:rsid w:val="00B20148"/>
    <w:rPr>
      <w:rFonts w:ascii="Times New Roman" w:eastAsia="Times New Roman" w:hAnsi="Times New Roman" w:cs="Times New Roman"/>
      <w:b/>
      <w:bCs/>
      <w:sz w:val="36"/>
      <w:szCs w:val="36"/>
      <w:lang w:eastAsia="ar-SA"/>
    </w:rPr>
  </w:style>
  <w:style w:type="table" w:styleId="TableGrid">
    <w:name w:val="Table Grid"/>
    <w:basedOn w:val="TableNormal"/>
    <w:uiPriority w:val="59"/>
    <w:rsid w:val="00CC696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uiPriority w:val="1"/>
    <w:qFormat/>
    <w:rsid w:val="00A802E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0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3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0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77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9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9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92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84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7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6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8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1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8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6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2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1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8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7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0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8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8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0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5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9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06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6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5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13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2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0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A02037-CE6A-45A5-879B-00C50A9A5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6</Words>
  <Characters>97</Characters>
  <Application>Microsoft Office Word</Application>
  <DocSecurity>0</DocSecurity>
  <Lines>6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eed</dc:creator>
  <cp:keywords/>
  <dc:description/>
  <cp:lastModifiedBy>Ahmed Labeeb</cp:lastModifiedBy>
  <cp:revision>27</cp:revision>
  <cp:lastPrinted>2021-02-21T05:31:00Z</cp:lastPrinted>
  <dcterms:created xsi:type="dcterms:W3CDTF">2022-11-05T21:20:00Z</dcterms:created>
  <dcterms:modified xsi:type="dcterms:W3CDTF">2023-08-01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2c435c288ba76c703dffaef1c48dd34fc4ff560168b4bcf38cde40f21e35b1</vt:lpwstr>
  </property>
</Properties>
</file>